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5093" w:rsidRDefault="00D15093" w:rsidP="00D15093">
      <w:pPr>
        <w:jc w:val="center"/>
        <w:rPr>
          <w:b/>
          <w:bCs/>
        </w:rPr>
      </w:pPr>
      <w:r>
        <w:rPr>
          <w:b/>
          <w:bCs/>
        </w:rPr>
        <w:t>COFFEE COUNTY BOARD OF EDUCATION</w:t>
      </w:r>
    </w:p>
    <w:p w:rsidR="00D15093" w:rsidRDefault="00D15093" w:rsidP="00D15093">
      <w:pPr>
        <w:jc w:val="center"/>
        <w:rPr>
          <w:b/>
          <w:bCs/>
        </w:rPr>
      </w:pPr>
      <w:r>
        <w:rPr>
          <w:b/>
          <w:bCs/>
        </w:rPr>
        <w:t>MINUTES OF</w:t>
      </w:r>
    </w:p>
    <w:p w:rsidR="00D15093" w:rsidRDefault="00103FB7" w:rsidP="00D15093">
      <w:pPr>
        <w:jc w:val="center"/>
        <w:rPr>
          <w:b/>
          <w:bCs/>
        </w:rPr>
      </w:pPr>
      <w:r>
        <w:rPr>
          <w:b/>
          <w:bCs/>
        </w:rPr>
        <w:t>Octo</w:t>
      </w:r>
      <w:r w:rsidR="00B50796">
        <w:rPr>
          <w:b/>
          <w:bCs/>
        </w:rPr>
        <w:t xml:space="preserve">ber </w:t>
      </w:r>
      <w:r>
        <w:rPr>
          <w:b/>
          <w:bCs/>
        </w:rPr>
        <w:t>5</w:t>
      </w:r>
      <w:r w:rsidR="00D15093">
        <w:rPr>
          <w:b/>
          <w:bCs/>
        </w:rPr>
        <w:t>, 201</w:t>
      </w:r>
      <w:r w:rsidR="00237058">
        <w:rPr>
          <w:b/>
          <w:bCs/>
        </w:rPr>
        <w:t>7</w:t>
      </w:r>
    </w:p>
    <w:p w:rsidR="00D15093" w:rsidRDefault="00D15093" w:rsidP="00D15093">
      <w:pPr>
        <w:jc w:val="center"/>
        <w:rPr>
          <w:b/>
          <w:bCs/>
        </w:rPr>
      </w:pPr>
    </w:p>
    <w:p w:rsidR="00D15093" w:rsidRDefault="00D15093" w:rsidP="00D15093">
      <w:pPr>
        <w:pStyle w:val="BodyText"/>
      </w:pPr>
      <w:r>
        <w:t xml:space="preserve">A regular meeting of the Coffee County Board of Education was held on </w:t>
      </w:r>
      <w:r w:rsidR="00103FB7">
        <w:t>Octo</w:t>
      </w:r>
      <w:r w:rsidR="00B50796">
        <w:t>ber</w:t>
      </w:r>
      <w:r>
        <w:t xml:space="preserve"> </w:t>
      </w:r>
      <w:r w:rsidR="00103FB7">
        <w:t>5</w:t>
      </w:r>
      <w:r>
        <w:t>, 201</w:t>
      </w:r>
      <w:r w:rsidR="008728D4">
        <w:t>7</w:t>
      </w:r>
      <w:r>
        <w:t xml:space="preserve">, at </w:t>
      </w:r>
      <w:r w:rsidR="00FA7636">
        <w:t>5</w:t>
      </w:r>
      <w:r>
        <w:t>:</w:t>
      </w:r>
      <w:r w:rsidR="00FA7636">
        <w:t>3</w:t>
      </w:r>
      <w:r>
        <w:t xml:space="preserve">0 p.m. in the Board of Education Office, Elba, Alabama. </w:t>
      </w:r>
    </w:p>
    <w:p w:rsidR="00D15093" w:rsidRDefault="00D15093" w:rsidP="00D15093">
      <w:pPr>
        <w:pStyle w:val="BodyText"/>
      </w:pPr>
      <w:r>
        <w:t xml:space="preserve"> </w:t>
      </w:r>
    </w:p>
    <w:p w:rsidR="00D15093" w:rsidRDefault="00D15093" w:rsidP="00D15093">
      <w:pPr>
        <w:pStyle w:val="Heading1"/>
      </w:pPr>
      <w:r>
        <w:t>MEMBERS PRESENT</w:t>
      </w:r>
    </w:p>
    <w:p w:rsidR="00D15093" w:rsidRDefault="00D15093" w:rsidP="00D15093">
      <w:pPr>
        <w:jc w:val="both"/>
      </w:pPr>
      <w:r>
        <w:t xml:space="preserve">Mike Bailey, </w:t>
      </w:r>
      <w:r w:rsidR="006319DB">
        <w:t xml:space="preserve">Larry Eddins, </w:t>
      </w:r>
      <w:r w:rsidR="00B1678B">
        <w:t>Wendy Massey</w:t>
      </w:r>
      <w:r w:rsidR="001330C4">
        <w:t xml:space="preserve">, </w:t>
      </w:r>
      <w:r w:rsidR="00193DE3">
        <w:t xml:space="preserve">Rubin McKinnon, </w:t>
      </w:r>
      <w:r>
        <w:t xml:space="preserve">Brian McLeod, Galen McWaters, </w:t>
      </w:r>
      <w:r w:rsidR="00B1678B">
        <w:t>Eric Payne</w:t>
      </w:r>
      <w:r w:rsidR="008D3C8D">
        <w:t>,</w:t>
      </w:r>
      <w:r w:rsidR="00B1678B">
        <w:t xml:space="preserve"> </w:t>
      </w:r>
      <w:r>
        <w:t xml:space="preserve">and Terry </w:t>
      </w:r>
      <w:r w:rsidR="00205985">
        <w:t xml:space="preserve">W. </w:t>
      </w:r>
      <w:r>
        <w:t>Weeks, Superintendent</w:t>
      </w:r>
    </w:p>
    <w:p w:rsidR="00D15093" w:rsidRDefault="00D15093" w:rsidP="00D15093"/>
    <w:p w:rsidR="00D15093" w:rsidRDefault="00D15093" w:rsidP="001330C4">
      <w:pPr>
        <w:pStyle w:val="Heading1"/>
      </w:pPr>
      <w:r>
        <w:t>MEMBERS ABSENT</w:t>
      </w:r>
    </w:p>
    <w:p w:rsidR="001330C4" w:rsidRPr="001330C4" w:rsidRDefault="00193DE3" w:rsidP="001330C4">
      <w:r>
        <w:t>None</w:t>
      </w:r>
    </w:p>
    <w:p w:rsidR="00D15093" w:rsidRDefault="00D15093" w:rsidP="00D15093"/>
    <w:p w:rsidR="00D15093" w:rsidRDefault="00D15093" w:rsidP="00D15093">
      <w:pPr>
        <w:pStyle w:val="Heading1"/>
      </w:pPr>
      <w:r>
        <w:t>STAFF PRESENT</w:t>
      </w:r>
    </w:p>
    <w:p w:rsidR="00D15093" w:rsidRDefault="00193DE3" w:rsidP="00D15093">
      <w:pPr>
        <w:jc w:val="both"/>
      </w:pPr>
      <w:r>
        <w:t xml:space="preserve">Tami Crosby, Kelly Cobb, </w:t>
      </w:r>
      <w:proofErr w:type="spellStart"/>
      <w:r w:rsidR="008C5049">
        <w:t>Heatherly</w:t>
      </w:r>
      <w:proofErr w:type="spellEnd"/>
      <w:r w:rsidR="008C5049">
        <w:t xml:space="preserve"> Smith, </w:t>
      </w:r>
      <w:r>
        <w:t>Annette Presley</w:t>
      </w:r>
      <w:r w:rsidR="008C5049">
        <w:t xml:space="preserve">, </w:t>
      </w:r>
      <w:r>
        <w:t xml:space="preserve">Faith </w:t>
      </w:r>
      <w:proofErr w:type="spellStart"/>
      <w:r>
        <w:t>Caylor</w:t>
      </w:r>
      <w:proofErr w:type="spellEnd"/>
      <w:r>
        <w:t>, Sandra Skinner</w:t>
      </w:r>
      <w:r w:rsidR="008C5049">
        <w:t>,</w:t>
      </w:r>
      <w:r w:rsidR="00166E36">
        <w:t xml:space="preserve"> </w:t>
      </w:r>
      <w:r w:rsidR="00990409">
        <w:t xml:space="preserve">and </w:t>
      </w:r>
      <w:r w:rsidR="00166E36">
        <w:t>Donna Hataway</w:t>
      </w:r>
      <w:r w:rsidR="008C5049">
        <w:t xml:space="preserve"> (Recording Secretary)</w:t>
      </w:r>
    </w:p>
    <w:p w:rsidR="00D15093" w:rsidRDefault="00D15093" w:rsidP="00D15093">
      <w:pPr>
        <w:jc w:val="both"/>
      </w:pPr>
    </w:p>
    <w:p w:rsidR="00D15093" w:rsidRDefault="00D15093" w:rsidP="00D15093">
      <w:pPr>
        <w:jc w:val="both"/>
        <w:rPr>
          <w:b/>
          <w:bCs/>
        </w:rPr>
      </w:pPr>
      <w:r>
        <w:rPr>
          <w:b/>
          <w:bCs/>
        </w:rPr>
        <w:t>OTHERS PRESENT</w:t>
      </w:r>
    </w:p>
    <w:p w:rsidR="00D15093" w:rsidRDefault="00193DE3" w:rsidP="00D15093">
      <w:pPr>
        <w:pStyle w:val="BodyText"/>
      </w:pPr>
      <w:r>
        <w:t>Dale Marsh (Board Attorney)</w:t>
      </w:r>
    </w:p>
    <w:p w:rsidR="002C2905" w:rsidRPr="002C2905" w:rsidRDefault="002C2905" w:rsidP="002839CC">
      <w:pPr>
        <w:pStyle w:val="BodyText"/>
      </w:pPr>
    </w:p>
    <w:p w:rsidR="004001D7" w:rsidRDefault="00362EC5" w:rsidP="002839CC">
      <w:pPr>
        <w:pStyle w:val="BodyText"/>
        <w:rPr>
          <w:b/>
        </w:rPr>
      </w:pPr>
      <w:r>
        <w:rPr>
          <w:b/>
          <w:bCs/>
        </w:rPr>
        <w:t>CALL TO ORDER</w:t>
      </w:r>
    </w:p>
    <w:p w:rsidR="002D365B" w:rsidRDefault="004602A3" w:rsidP="00EB6BB9">
      <w:pPr>
        <w:jc w:val="both"/>
      </w:pPr>
      <w:r>
        <w:t>Mr.</w:t>
      </w:r>
      <w:r w:rsidR="00F61AED">
        <w:t xml:space="preserve"> </w:t>
      </w:r>
      <w:r w:rsidR="009675B4">
        <w:t>McLeod</w:t>
      </w:r>
      <w:r w:rsidR="00346DA6">
        <w:t xml:space="preserve"> </w:t>
      </w:r>
      <w:r w:rsidR="007855A6">
        <w:t>called the meeting to order</w:t>
      </w:r>
      <w:r w:rsidR="005D26DB">
        <w:t xml:space="preserve">.  </w:t>
      </w:r>
    </w:p>
    <w:p w:rsidR="00C07CD3" w:rsidRDefault="00C07CD3" w:rsidP="00EB6BB9">
      <w:pPr>
        <w:jc w:val="both"/>
      </w:pPr>
    </w:p>
    <w:p w:rsidR="00C07CD3" w:rsidRDefault="00C07CD3" w:rsidP="00EB6BB9">
      <w:pPr>
        <w:jc w:val="both"/>
        <w:rPr>
          <w:b/>
        </w:rPr>
      </w:pPr>
      <w:r>
        <w:rPr>
          <w:b/>
        </w:rPr>
        <w:t>PRAYER AND PLEDGE</w:t>
      </w:r>
    </w:p>
    <w:p w:rsidR="00C07CD3" w:rsidRPr="00C07CD3" w:rsidRDefault="00C07CD3" w:rsidP="00EB6BB9">
      <w:pPr>
        <w:jc w:val="both"/>
      </w:pPr>
      <w:r>
        <w:t xml:space="preserve">Prayer was led by Mr. </w:t>
      </w:r>
      <w:r w:rsidR="00A76C96">
        <w:t>Mc</w:t>
      </w:r>
      <w:r w:rsidR="004E67AB">
        <w:t>Kinnon</w:t>
      </w:r>
      <w:r>
        <w:t xml:space="preserve"> and the pledge was led by </w:t>
      </w:r>
      <w:r w:rsidR="004E67AB">
        <w:t>Grady Patterson, Kinston Elementary School</w:t>
      </w:r>
      <w:r w:rsidR="00F148C8">
        <w:t xml:space="preserve"> student</w:t>
      </w:r>
      <w:r>
        <w:t>.</w:t>
      </w:r>
    </w:p>
    <w:p w:rsidR="00760EA6" w:rsidRDefault="00760EA6" w:rsidP="00EB6BB9">
      <w:pPr>
        <w:jc w:val="both"/>
      </w:pPr>
    </w:p>
    <w:p w:rsidR="00E11D74" w:rsidRDefault="00E11D74" w:rsidP="00E11D74">
      <w:pPr>
        <w:rPr>
          <w:b/>
        </w:rPr>
      </w:pPr>
      <w:r>
        <w:rPr>
          <w:b/>
        </w:rPr>
        <w:t>ADOPTION OF AGENDA</w:t>
      </w:r>
    </w:p>
    <w:p w:rsidR="00E11D74" w:rsidRDefault="00E11D74" w:rsidP="00CB2E53">
      <w:pPr>
        <w:jc w:val="both"/>
      </w:pPr>
      <w:r>
        <w:t xml:space="preserve">A motion was made by Mr. </w:t>
      </w:r>
      <w:r w:rsidR="002F6855">
        <w:t>McWaters</w:t>
      </w:r>
      <w:r>
        <w:t xml:space="preserve"> to adopt the agenda as presented.  A second was made by Mr. </w:t>
      </w:r>
      <w:r w:rsidR="002F6855">
        <w:t>Bailey</w:t>
      </w:r>
      <w:r>
        <w:t xml:space="preserve"> and passed unanimously.</w:t>
      </w:r>
    </w:p>
    <w:p w:rsidR="00E11D74" w:rsidRDefault="00E11D74" w:rsidP="00CB2E53">
      <w:pPr>
        <w:jc w:val="both"/>
      </w:pPr>
    </w:p>
    <w:p w:rsidR="00E11D74" w:rsidRDefault="00E11D74" w:rsidP="00CB2E53">
      <w:pPr>
        <w:jc w:val="both"/>
        <w:rPr>
          <w:b/>
        </w:rPr>
      </w:pPr>
      <w:r>
        <w:rPr>
          <w:b/>
        </w:rPr>
        <w:t xml:space="preserve">APPROVAL OF MINUTES OF </w:t>
      </w:r>
      <w:r w:rsidR="001B46E7">
        <w:rPr>
          <w:b/>
        </w:rPr>
        <w:t>SEPTEMBER 7 AND SEPTEMBER 14</w:t>
      </w:r>
      <w:r w:rsidR="002D247A">
        <w:rPr>
          <w:b/>
        </w:rPr>
        <w:t xml:space="preserve">, </w:t>
      </w:r>
      <w:r>
        <w:rPr>
          <w:b/>
        </w:rPr>
        <w:t>2017</w:t>
      </w:r>
    </w:p>
    <w:p w:rsidR="00CB7D8B" w:rsidRDefault="00CB7D8B" w:rsidP="00CB2E53">
      <w:pPr>
        <w:jc w:val="both"/>
      </w:pPr>
      <w:r>
        <w:t xml:space="preserve">Mr. McLeod asked if there were corrections to the minutes of </w:t>
      </w:r>
      <w:r w:rsidR="006F7C35">
        <w:t xml:space="preserve">the September 7, 2017, Work Session and Board Meeting and </w:t>
      </w:r>
      <w:r w:rsidR="003F2C9F">
        <w:t xml:space="preserve">the </w:t>
      </w:r>
      <w:r w:rsidR="006F7C35">
        <w:t xml:space="preserve">September 14, </w:t>
      </w:r>
      <w:r>
        <w:t>2017</w:t>
      </w:r>
      <w:r w:rsidR="006F7C35">
        <w:t>, Board Meeting</w:t>
      </w:r>
      <w:r>
        <w:t xml:space="preserve">.  No corrections were noted; therefore, the minutes were approved as printed.  </w:t>
      </w:r>
    </w:p>
    <w:p w:rsidR="00E11D74" w:rsidRDefault="00E11D74" w:rsidP="00E11D74"/>
    <w:p w:rsidR="00E11D74" w:rsidRDefault="00E11D74" w:rsidP="00E11D74">
      <w:pPr>
        <w:rPr>
          <w:b/>
        </w:rPr>
      </w:pPr>
      <w:r>
        <w:rPr>
          <w:b/>
        </w:rPr>
        <w:t xml:space="preserve">FINANCIAL STATEMENT </w:t>
      </w:r>
      <w:r w:rsidR="00077468">
        <w:rPr>
          <w:b/>
        </w:rPr>
        <w:t>AND CASH/BANK RECONCILEMENTS</w:t>
      </w:r>
      <w:r w:rsidR="00346E8A">
        <w:rPr>
          <w:b/>
        </w:rPr>
        <w:t xml:space="preserve">, </w:t>
      </w:r>
      <w:r w:rsidR="009B7222">
        <w:rPr>
          <w:b/>
        </w:rPr>
        <w:t xml:space="preserve">AUGUST </w:t>
      </w:r>
      <w:r>
        <w:rPr>
          <w:b/>
        </w:rPr>
        <w:t>2017</w:t>
      </w:r>
    </w:p>
    <w:p w:rsidR="00E11D74" w:rsidRDefault="00E11D74" w:rsidP="00CB2E53">
      <w:pPr>
        <w:jc w:val="both"/>
      </w:pPr>
      <w:r>
        <w:t xml:space="preserve">The </w:t>
      </w:r>
      <w:r w:rsidR="00AC5B3D">
        <w:t>August</w:t>
      </w:r>
      <w:r w:rsidR="00077468">
        <w:t xml:space="preserve"> </w:t>
      </w:r>
      <w:r>
        <w:t xml:space="preserve">2017 </w:t>
      </w:r>
      <w:r w:rsidR="00D271D7">
        <w:t xml:space="preserve">report of </w:t>
      </w:r>
      <w:r>
        <w:t xml:space="preserve">financial </w:t>
      </w:r>
      <w:r w:rsidR="00077468">
        <w:t xml:space="preserve">statement and </w:t>
      </w:r>
      <w:r w:rsidR="00695837">
        <w:t>c</w:t>
      </w:r>
      <w:r w:rsidR="00077468">
        <w:t>ash/</w:t>
      </w:r>
      <w:r w:rsidR="00695837">
        <w:t>b</w:t>
      </w:r>
      <w:r w:rsidR="00077468">
        <w:t xml:space="preserve">ank </w:t>
      </w:r>
      <w:r w:rsidR="00695837">
        <w:t>r</w:t>
      </w:r>
      <w:r w:rsidR="00077468">
        <w:t xml:space="preserve">econcilements </w:t>
      </w:r>
      <w:r>
        <w:t>w</w:t>
      </w:r>
      <w:r w:rsidR="00D271D7">
        <w:t>as</w:t>
      </w:r>
      <w:r>
        <w:t xml:space="preserve"> provided in each Board member’s packet.</w:t>
      </w:r>
    </w:p>
    <w:p w:rsidR="008C719B" w:rsidRDefault="008C719B" w:rsidP="00CB2E53">
      <w:pPr>
        <w:jc w:val="both"/>
      </w:pPr>
    </w:p>
    <w:p w:rsidR="00AC5B3D" w:rsidRDefault="00AC5B3D" w:rsidP="00CB2E53">
      <w:pPr>
        <w:jc w:val="both"/>
        <w:rPr>
          <w:b/>
        </w:rPr>
      </w:pPr>
      <w:r>
        <w:rPr>
          <w:b/>
        </w:rPr>
        <w:t xml:space="preserve">TECHNOLOGY INFUSION PRESENTATION BY STUDENTS AND STAFF </w:t>
      </w:r>
      <w:r w:rsidR="004F6645">
        <w:rPr>
          <w:b/>
        </w:rPr>
        <w:t>OF</w:t>
      </w:r>
      <w:r>
        <w:rPr>
          <w:b/>
        </w:rPr>
        <w:t xml:space="preserve"> KINSTON AND ZION CHAPEL SCHOOLS</w:t>
      </w:r>
    </w:p>
    <w:p w:rsidR="00434D4C" w:rsidRDefault="006931E2" w:rsidP="00CB2E53">
      <w:pPr>
        <w:jc w:val="both"/>
      </w:pPr>
      <w:r>
        <w:t xml:space="preserve">System Technology Coordinator, </w:t>
      </w:r>
      <w:r w:rsidR="00843C6A">
        <w:t xml:space="preserve">Tami Crosby, began the presentation by expressing appreciation to Board Members and Mr. Weeks for </w:t>
      </w:r>
      <w:r w:rsidR="001249C4">
        <w:t xml:space="preserve">last year’s funding of </w:t>
      </w:r>
      <w:r w:rsidR="00843C6A">
        <w:t>$250,000</w:t>
      </w:r>
      <w:r w:rsidR="001249C4">
        <w:t xml:space="preserve"> for technology equipment.  </w:t>
      </w:r>
      <w:r w:rsidR="00036355">
        <w:t xml:space="preserve">The funds were used to purchase 30 interactive panels, 240 Chromebooks with accessories, and 60 iPads.  </w:t>
      </w:r>
    </w:p>
    <w:p w:rsidR="00434D4C" w:rsidRDefault="00434D4C" w:rsidP="00CB2E53">
      <w:pPr>
        <w:jc w:val="both"/>
      </w:pPr>
    </w:p>
    <w:p w:rsidR="00036355" w:rsidRDefault="00036355" w:rsidP="00CB2E53">
      <w:pPr>
        <w:jc w:val="both"/>
      </w:pPr>
      <w:r>
        <w:lastRenderedPageBreak/>
        <w:t xml:space="preserve">The following teachers and students </w:t>
      </w:r>
      <w:r w:rsidR="00CC27D6">
        <w:t xml:space="preserve">demonstrated </w:t>
      </w:r>
      <w:r w:rsidR="00535DBD">
        <w:t>Classroom Dojo, a program used to assist teachers with academics, parent contact, student rewards, and classroo</w:t>
      </w:r>
      <w:r w:rsidR="00434D4C">
        <w:t xml:space="preserve">m management on a daily basis.  </w:t>
      </w:r>
    </w:p>
    <w:p w:rsidR="00036355" w:rsidRDefault="00036355" w:rsidP="00CB2E53">
      <w:pPr>
        <w:jc w:val="both"/>
      </w:pPr>
    </w:p>
    <w:p w:rsidR="00036355" w:rsidRDefault="00036355" w:rsidP="00B577A1">
      <w:pPr>
        <w:tabs>
          <w:tab w:val="left" w:pos="1080"/>
        </w:tabs>
        <w:jc w:val="both"/>
      </w:pPr>
      <w:r>
        <w:tab/>
      </w:r>
      <w:r>
        <w:rPr>
          <w:u w:val="single"/>
        </w:rPr>
        <w:t>Name</w:t>
      </w:r>
      <w:r>
        <w:tab/>
      </w:r>
      <w:r>
        <w:tab/>
      </w:r>
      <w:r>
        <w:tab/>
      </w:r>
      <w:r w:rsidR="00B577A1">
        <w:t xml:space="preserve">  </w:t>
      </w:r>
      <w:r>
        <w:rPr>
          <w:u w:val="single"/>
        </w:rPr>
        <w:t>Position</w:t>
      </w:r>
      <w:r>
        <w:tab/>
      </w:r>
      <w:r>
        <w:tab/>
      </w:r>
      <w:r>
        <w:rPr>
          <w:u w:val="single"/>
        </w:rPr>
        <w:t>School</w:t>
      </w:r>
    </w:p>
    <w:p w:rsidR="00036355" w:rsidRDefault="00036355" w:rsidP="00B577A1">
      <w:pPr>
        <w:tabs>
          <w:tab w:val="left" w:pos="1080"/>
        </w:tabs>
        <w:jc w:val="both"/>
      </w:pPr>
      <w:r>
        <w:tab/>
        <w:t xml:space="preserve">Faith </w:t>
      </w:r>
      <w:proofErr w:type="spellStart"/>
      <w:r>
        <w:t>Caylor</w:t>
      </w:r>
      <w:proofErr w:type="spellEnd"/>
      <w:r>
        <w:tab/>
      </w:r>
      <w:r>
        <w:tab/>
      </w:r>
      <w:r w:rsidR="00B577A1">
        <w:t xml:space="preserve">  </w:t>
      </w:r>
      <w:r>
        <w:t>Teacher</w:t>
      </w:r>
      <w:r>
        <w:tab/>
      </w:r>
      <w:r>
        <w:tab/>
        <w:t>Kinston Elementary</w:t>
      </w:r>
    </w:p>
    <w:p w:rsidR="00036355" w:rsidRDefault="00036355" w:rsidP="00B577A1">
      <w:pPr>
        <w:tabs>
          <w:tab w:val="left" w:pos="1080"/>
        </w:tabs>
        <w:jc w:val="both"/>
      </w:pPr>
      <w:r>
        <w:tab/>
        <w:t>Annette Presley</w:t>
      </w:r>
      <w:r>
        <w:tab/>
      </w:r>
      <w:r w:rsidR="00B577A1">
        <w:tab/>
        <w:t xml:space="preserve">  </w:t>
      </w:r>
      <w:r>
        <w:t>Teacher</w:t>
      </w:r>
      <w:r>
        <w:tab/>
      </w:r>
      <w:r>
        <w:tab/>
        <w:t>Kinston Elementary</w:t>
      </w:r>
    </w:p>
    <w:p w:rsidR="00036355" w:rsidRDefault="00036355" w:rsidP="00B577A1">
      <w:pPr>
        <w:tabs>
          <w:tab w:val="left" w:pos="1080"/>
        </w:tabs>
        <w:jc w:val="both"/>
      </w:pPr>
      <w:r>
        <w:tab/>
      </w:r>
      <w:r w:rsidR="00C0094F">
        <w:t>Grady Patterson</w:t>
      </w:r>
      <w:r w:rsidR="00C0094F">
        <w:tab/>
      </w:r>
      <w:r w:rsidR="00B577A1">
        <w:tab/>
        <w:t xml:space="preserve">  </w:t>
      </w:r>
      <w:r w:rsidR="00C0094F">
        <w:t>Student</w:t>
      </w:r>
      <w:r w:rsidR="00C0094F">
        <w:tab/>
      </w:r>
      <w:r w:rsidR="00C0094F">
        <w:tab/>
        <w:t>Kinston Elementary</w:t>
      </w:r>
    </w:p>
    <w:p w:rsidR="00C0094F" w:rsidRDefault="00C0094F" w:rsidP="00B577A1">
      <w:pPr>
        <w:tabs>
          <w:tab w:val="left" w:pos="1080"/>
        </w:tabs>
        <w:jc w:val="both"/>
      </w:pPr>
      <w:r>
        <w:tab/>
        <w:t>Mary Beth Weeks</w:t>
      </w:r>
      <w:r>
        <w:tab/>
      </w:r>
      <w:r w:rsidR="00B577A1">
        <w:tab/>
        <w:t xml:space="preserve">  </w:t>
      </w:r>
      <w:r>
        <w:t>Student</w:t>
      </w:r>
      <w:r>
        <w:tab/>
      </w:r>
      <w:r>
        <w:tab/>
        <w:t>Kinston Elementary</w:t>
      </w:r>
    </w:p>
    <w:p w:rsidR="00C0094F" w:rsidRDefault="00C0094F" w:rsidP="00B577A1">
      <w:pPr>
        <w:tabs>
          <w:tab w:val="left" w:pos="1080"/>
        </w:tabs>
        <w:jc w:val="both"/>
      </w:pPr>
      <w:r>
        <w:tab/>
        <w:t>Paisley Clark</w:t>
      </w:r>
      <w:r>
        <w:tab/>
      </w:r>
      <w:r>
        <w:tab/>
      </w:r>
      <w:r w:rsidR="00B577A1">
        <w:t xml:space="preserve">  </w:t>
      </w:r>
      <w:r>
        <w:t>Student</w:t>
      </w:r>
      <w:r>
        <w:tab/>
      </w:r>
      <w:r>
        <w:tab/>
        <w:t>Kinston Elementary</w:t>
      </w:r>
    </w:p>
    <w:p w:rsidR="00C0094F" w:rsidRDefault="00C0094F" w:rsidP="00B577A1">
      <w:pPr>
        <w:tabs>
          <w:tab w:val="left" w:pos="1080"/>
        </w:tabs>
        <w:jc w:val="both"/>
      </w:pPr>
      <w:r>
        <w:tab/>
        <w:t>Hayley Henderson</w:t>
      </w:r>
      <w:r>
        <w:tab/>
      </w:r>
      <w:r w:rsidR="00B577A1">
        <w:tab/>
        <w:t xml:space="preserve">  </w:t>
      </w:r>
      <w:r>
        <w:t>Student</w:t>
      </w:r>
      <w:r>
        <w:tab/>
      </w:r>
      <w:r>
        <w:tab/>
        <w:t>Kinston Elementary</w:t>
      </w:r>
      <w:r>
        <w:tab/>
      </w:r>
    </w:p>
    <w:p w:rsidR="00C0094F" w:rsidRDefault="00C0094F" w:rsidP="00B577A1">
      <w:pPr>
        <w:tabs>
          <w:tab w:val="left" w:pos="1080"/>
        </w:tabs>
        <w:jc w:val="both"/>
      </w:pPr>
      <w:r>
        <w:tab/>
        <w:t>Jade Barnett</w:t>
      </w:r>
      <w:r>
        <w:tab/>
      </w:r>
      <w:r>
        <w:tab/>
      </w:r>
      <w:r w:rsidR="00B577A1">
        <w:t xml:space="preserve">  </w:t>
      </w:r>
      <w:r>
        <w:t>Student</w:t>
      </w:r>
      <w:r>
        <w:tab/>
      </w:r>
      <w:r>
        <w:tab/>
        <w:t>Zion Chapel Elementary</w:t>
      </w:r>
    </w:p>
    <w:p w:rsidR="00C0094F" w:rsidRDefault="00C0094F" w:rsidP="00B577A1">
      <w:pPr>
        <w:tabs>
          <w:tab w:val="left" w:pos="1080"/>
        </w:tabs>
        <w:jc w:val="both"/>
      </w:pPr>
      <w:r>
        <w:tab/>
        <w:t xml:space="preserve">Sydney </w:t>
      </w:r>
      <w:proofErr w:type="spellStart"/>
      <w:r>
        <w:t>Boothe</w:t>
      </w:r>
      <w:proofErr w:type="spellEnd"/>
      <w:r>
        <w:tab/>
      </w:r>
      <w:r w:rsidR="00B577A1">
        <w:tab/>
        <w:t xml:space="preserve">  </w:t>
      </w:r>
      <w:r>
        <w:t>Student</w:t>
      </w:r>
      <w:r>
        <w:tab/>
      </w:r>
      <w:r>
        <w:tab/>
        <w:t>Zion Chapel Elementary</w:t>
      </w:r>
    </w:p>
    <w:p w:rsidR="00C0094F" w:rsidRDefault="00C0094F" w:rsidP="00B577A1">
      <w:pPr>
        <w:tabs>
          <w:tab w:val="left" w:pos="1080"/>
        </w:tabs>
        <w:jc w:val="both"/>
      </w:pPr>
      <w:r>
        <w:tab/>
        <w:t xml:space="preserve">Bert </w:t>
      </w:r>
      <w:proofErr w:type="spellStart"/>
      <w:r>
        <w:t>Oggs</w:t>
      </w:r>
      <w:proofErr w:type="spellEnd"/>
      <w:r>
        <w:tab/>
      </w:r>
      <w:r>
        <w:tab/>
      </w:r>
      <w:r w:rsidR="00B577A1">
        <w:tab/>
        <w:t xml:space="preserve">  </w:t>
      </w:r>
      <w:r>
        <w:t>Student</w:t>
      </w:r>
      <w:r>
        <w:tab/>
      </w:r>
      <w:r>
        <w:tab/>
        <w:t>Zion Chapel Elementary</w:t>
      </w:r>
    </w:p>
    <w:p w:rsidR="005D12BC" w:rsidRDefault="005D12BC" w:rsidP="00B577A1">
      <w:pPr>
        <w:tabs>
          <w:tab w:val="left" w:pos="1080"/>
        </w:tabs>
        <w:jc w:val="both"/>
      </w:pPr>
    </w:p>
    <w:p w:rsidR="00837BAD" w:rsidRDefault="001904F8" w:rsidP="00CB2E53">
      <w:pPr>
        <w:jc w:val="both"/>
      </w:pPr>
      <w:r>
        <w:t xml:space="preserve">Mrs. Crosby thanked Kelly Cobb for coordinating professional development for teacher training of the equipment purchased.  She also expressed appreciation to </w:t>
      </w:r>
      <w:proofErr w:type="spellStart"/>
      <w:r w:rsidR="00621E76">
        <w:t>Heatherly</w:t>
      </w:r>
      <w:proofErr w:type="spellEnd"/>
      <w:r w:rsidR="00621E76">
        <w:t xml:space="preserve"> Smith, principals, teachers, the technology staff, and parents for </w:t>
      </w:r>
      <w:r w:rsidR="00837BAD">
        <w:t xml:space="preserve">their part in </w:t>
      </w:r>
      <w:r w:rsidR="00621E76">
        <w:t xml:space="preserve">making this possible.  </w:t>
      </w:r>
    </w:p>
    <w:p w:rsidR="00837BAD" w:rsidRDefault="00837BAD" w:rsidP="00CB2E53">
      <w:pPr>
        <w:jc w:val="both"/>
      </w:pPr>
    </w:p>
    <w:p w:rsidR="00C14AD5" w:rsidRPr="00C14AD5" w:rsidRDefault="00837BAD" w:rsidP="00CB2E53">
      <w:pPr>
        <w:jc w:val="both"/>
      </w:pPr>
      <w:r>
        <w:t xml:space="preserve">Mr. Weeks thanked everyone who participated in the presentation and stated that </w:t>
      </w:r>
      <w:r w:rsidR="00C14AD5">
        <w:t xml:space="preserve">New Brockton Elementary </w:t>
      </w:r>
      <w:r w:rsidR="001904F8">
        <w:t xml:space="preserve">School </w:t>
      </w:r>
      <w:r w:rsidR="00C14AD5">
        <w:t>and New Brockton High School</w:t>
      </w:r>
      <w:r>
        <w:t xml:space="preserve"> would</w:t>
      </w:r>
      <w:r w:rsidR="00C14AD5">
        <w:t xml:space="preserve"> make a presentation at a future meeting.</w:t>
      </w:r>
    </w:p>
    <w:p w:rsidR="00AA1467" w:rsidRDefault="00AA1467" w:rsidP="00CB2E53">
      <w:pPr>
        <w:jc w:val="both"/>
        <w:rPr>
          <w:b/>
        </w:rPr>
      </w:pPr>
    </w:p>
    <w:p w:rsidR="003710CD" w:rsidRDefault="003710CD" w:rsidP="00CB2E53">
      <w:pPr>
        <w:jc w:val="both"/>
        <w:rPr>
          <w:b/>
        </w:rPr>
      </w:pPr>
      <w:r>
        <w:rPr>
          <w:b/>
        </w:rPr>
        <w:t>AASB DELEGATE</w:t>
      </w:r>
    </w:p>
    <w:p w:rsidR="005C0232" w:rsidRDefault="005C0232" w:rsidP="005C0232">
      <w:pPr>
        <w:jc w:val="both"/>
      </w:pPr>
      <w:r>
        <w:t xml:space="preserve">AASB’s 2017 Convention and Delegate Assembly will be held December 7-9, 2017, in Birmingham.  Each year the Board has the opportunity to select one voting delegate and an alternate for the delegate assembly.  Mr. Eddins was selected as the voting delegate and Mr. McLeod as the alternate.  </w:t>
      </w:r>
    </w:p>
    <w:p w:rsidR="00921927" w:rsidRDefault="00921927" w:rsidP="005C0232">
      <w:pPr>
        <w:jc w:val="both"/>
      </w:pPr>
    </w:p>
    <w:p w:rsidR="00921927" w:rsidRDefault="00921927" w:rsidP="005C0232">
      <w:pPr>
        <w:jc w:val="both"/>
        <w:rPr>
          <w:b/>
        </w:rPr>
      </w:pPr>
      <w:r>
        <w:rPr>
          <w:b/>
        </w:rPr>
        <w:t>RECOGNITION OF BOARD MEMBER ACADEMY ACHIEVEMENTS</w:t>
      </w:r>
    </w:p>
    <w:p w:rsidR="00740168" w:rsidRDefault="00740168" w:rsidP="00740168">
      <w:pPr>
        <w:jc w:val="both"/>
      </w:pPr>
      <w:r>
        <w:t>Mr. Weeks congratulated the following Board members for their AASB Academy Achievements.</w:t>
      </w:r>
    </w:p>
    <w:p w:rsidR="00740168" w:rsidRPr="00641E81" w:rsidRDefault="00740168" w:rsidP="00740168">
      <w:pPr>
        <w:jc w:val="both"/>
        <w:rPr>
          <w:sz w:val="16"/>
          <w:szCs w:val="16"/>
        </w:rPr>
      </w:pPr>
    </w:p>
    <w:p w:rsidR="009A16E3" w:rsidRDefault="009A16E3" w:rsidP="000C6A44">
      <w:pPr>
        <w:tabs>
          <w:tab w:val="left" w:pos="1080"/>
          <w:tab w:val="left" w:pos="3780"/>
        </w:tabs>
        <w:jc w:val="both"/>
      </w:pPr>
      <w:r>
        <w:tab/>
      </w:r>
      <w:r w:rsidR="00740168">
        <w:rPr>
          <w:u w:val="single"/>
        </w:rPr>
        <w:t>Board Member</w:t>
      </w:r>
      <w:r w:rsidR="00740168">
        <w:tab/>
      </w:r>
      <w:r w:rsidR="00740168">
        <w:rPr>
          <w:u w:val="single"/>
        </w:rPr>
        <w:t>Level of Achievement</w:t>
      </w:r>
    </w:p>
    <w:p w:rsidR="009A16E3" w:rsidRDefault="009A16E3" w:rsidP="000C6A44">
      <w:pPr>
        <w:tabs>
          <w:tab w:val="left" w:pos="1080"/>
          <w:tab w:val="left" w:pos="3780"/>
        </w:tabs>
        <w:jc w:val="both"/>
      </w:pPr>
      <w:r>
        <w:tab/>
      </w:r>
      <w:r w:rsidR="000C6A44">
        <w:t>Larry Eddins</w:t>
      </w:r>
      <w:r w:rsidR="000C6A44">
        <w:tab/>
      </w:r>
      <w:r w:rsidR="006F36C8">
        <w:t>Master 7</w:t>
      </w:r>
      <w:r w:rsidR="006F36C8" w:rsidRPr="00C060E9">
        <w:rPr>
          <w:vertAlign w:val="superscript"/>
        </w:rPr>
        <w:t>th</w:t>
      </w:r>
      <w:r w:rsidR="006F36C8">
        <w:t xml:space="preserve"> Year</w:t>
      </w:r>
    </w:p>
    <w:p w:rsidR="00740168" w:rsidRDefault="009A16E3" w:rsidP="000C6A44">
      <w:pPr>
        <w:tabs>
          <w:tab w:val="left" w:pos="1080"/>
          <w:tab w:val="left" w:pos="3780"/>
        </w:tabs>
        <w:jc w:val="both"/>
      </w:pPr>
      <w:r>
        <w:tab/>
      </w:r>
      <w:r w:rsidR="006F36C8">
        <w:t>Wendy Massey</w:t>
      </w:r>
      <w:r w:rsidR="00740168">
        <w:tab/>
        <w:t>Le</w:t>
      </w:r>
      <w:r w:rsidR="0079589D">
        <w:t>vel 1</w:t>
      </w:r>
    </w:p>
    <w:p w:rsidR="00740168" w:rsidRDefault="006F36C8" w:rsidP="000C6A44">
      <w:pPr>
        <w:tabs>
          <w:tab w:val="left" w:pos="1080"/>
          <w:tab w:val="left" w:pos="3780"/>
        </w:tabs>
        <w:jc w:val="both"/>
      </w:pPr>
      <w:r>
        <w:tab/>
        <w:t>Brian McLeod</w:t>
      </w:r>
      <w:r w:rsidR="000C6A44">
        <w:tab/>
      </w:r>
      <w:r>
        <w:t>Level</w:t>
      </w:r>
      <w:r w:rsidR="00740168">
        <w:t xml:space="preserve"> 2</w:t>
      </w:r>
    </w:p>
    <w:p w:rsidR="006F36C8" w:rsidRDefault="006F36C8" w:rsidP="000C6A44">
      <w:pPr>
        <w:tabs>
          <w:tab w:val="left" w:pos="1080"/>
          <w:tab w:val="left" w:pos="3780"/>
        </w:tabs>
        <w:jc w:val="both"/>
      </w:pPr>
      <w:r>
        <w:tab/>
        <w:t>Rubin McKinnon</w:t>
      </w:r>
      <w:r>
        <w:tab/>
        <w:t>Level 3</w:t>
      </w:r>
    </w:p>
    <w:p w:rsidR="00740168" w:rsidRDefault="00740168" w:rsidP="00740168">
      <w:pPr>
        <w:jc w:val="both"/>
      </w:pPr>
      <w:r>
        <w:tab/>
      </w:r>
      <w:r>
        <w:tab/>
      </w:r>
    </w:p>
    <w:p w:rsidR="00E11D74" w:rsidRDefault="00E11D74" w:rsidP="00CB2E53">
      <w:pPr>
        <w:jc w:val="both"/>
        <w:rPr>
          <w:b/>
        </w:rPr>
      </w:pPr>
      <w:r>
        <w:rPr>
          <w:b/>
        </w:rPr>
        <w:t>ACKNOWLEDGEMENTS</w:t>
      </w:r>
    </w:p>
    <w:p w:rsidR="00650510" w:rsidRDefault="00E11D74" w:rsidP="00650510">
      <w:pPr>
        <w:pStyle w:val="ListParagraph"/>
        <w:numPr>
          <w:ilvl w:val="0"/>
          <w:numId w:val="7"/>
        </w:numPr>
        <w:ind w:left="270" w:hanging="270"/>
        <w:jc w:val="both"/>
      </w:pPr>
      <w:r>
        <w:t xml:space="preserve">Board members </w:t>
      </w:r>
      <w:r w:rsidR="0059033D">
        <w:t xml:space="preserve">thanked the students and teachers for their </w:t>
      </w:r>
      <w:r w:rsidR="00B84F85">
        <w:t xml:space="preserve">wonderful </w:t>
      </w:r>
      <w:r w:rsidR="0059033D">
        <w:t>presentation</w:t>
      </w:r>
      <w:r w:rsidR="00B84F85">
        <w:t xml:space="preserve"> and stated it was great to see the results of their decision to fund the technology purchases</w:t>
      </w:r>
      <w:r w:rsidR="0059033D">
        <w:t xml:space="preserve">.  They also expressed appreciation to the parents for attending with their child. </w:t>
      </w:r>
    </w:p>
    <w:p w:rsidR="00E11D74" w:rsidRDefault="00200A48" w:rsidP="00650510">
      <w:pPr>
        <w:pStyle w:val="ListParagraph"/>
        <w:numPr>
          <w:ilvl w:val="0"/>
          <w:numId w:val="7"/>
        </w:numPr>
        <w:ind w:left="270" w:hanging="270"/>
        <w:jc w:val="both"/>
      </w:pPr>
      <w:r>
        <w:t xml:space="preserve">Mr. McLeod noted that </w:t>
      </w:r>
      <w:r w:rsidR="00F540F3">
        <w:t xml:space="preserve">Ben Hall, </w:t>
      </w:r>
      <w:r>
        <w:t xml:space="preserve">John Wayne </w:t>
      </w:r>
      <w:r w:rsidR="00D65437">
        <w:t>McCrory</w:t>
      </w:r>
      <w:r w:rsidR="00F540F3">
        <w:t>,</w:t>
      </w:r>
      <w:r w:rsidR="00D65437">
        <w:t xml:space="preserve"> </w:t>
      </w:r>
      <w:r>
        <w:t>and Joey McCrory recently received their Eagle Scout badge.</w:t>
      </w:r>
      <w:r w:rsidR="00A865C4">
        <w:t xml:space="preserve">  Congratulations were extended to the three Zion Chapel students. </w:t>
      </w:r>
    </w:p>
    <w:p w:rsidR="00E11D74" w:rsidRDefault="00E11D74" w:rsidP="00CB2E53">
      <w:pPr>
        <w:jc w:val="both"/>
      </w:pPr>
    </w:p>
    <w:p w:rsidR="005D12BC" w:rsidRDefault="005D12BC" w:rsidP="00CB2E53">
      <w:pPr>
        <w:jc w:val="both"/>
        <w:rPr>
          <w:b/>
        </w:rPr>
      </w:pPr>
    </w:p>
    <w:p w:rsidR="005D12BC" w:rsidRDefault="005D12BC" w:rsidP="00CB2E53">
      <w:pPr>
        <w:jc w:val="both"/>
        <w:rPr>
          <w:b/>
        </w:rPr>
      </w:pPr>
    </w:p>
    <w:p w:rsidR="00E11D74" w:rsidRDefault="00E11D74" w:rsidP="00CB2E53">
      <w:pPr>
        <w:jc w:val="both"/>
        <w:rPr>
          <w:b/>
        </w:rPr>
      </w:pPr>
      <w:r>
        <w:rPr>
          <w:b/>
        </w:rPr>
        <w:lastRenderedPageBreak/>
        <w:t>SUPERINTENDENT’S COMMENTS</w:t>
      </w:r>
    </w:p>
    <w:p w:rsidR="00D8476C" w:rsidRDefault="00195601" w:rsidP="00CB2E53">
      <w:pPr>
        <w:jc w:val="both"/>
      </w:pPr>
      <w:r>
        <w:rPr>
          <w:i/>
        </w:rPr>
        <w:t xml:space="preserve">Technology </w:t>
      </w:r>
      <w:r w:rsidR="00447B4C">
        <w:rPr>
          <w:i/>
        </w:rPr>
        <w:t xml:space="preserve">Infusion </w:t>
      </w:r>
      <w:r>
        <w:rPr>
          <w:i/>
        </w:rPr>
        <w:t>Presentation</w:t>
      </w:r>
      <w:r w:rsidR="009E3410">
        <w:t xml:space="preserve"> – </w:t>
      </w:r>
      <w:r w:rsidR="00447B4C">
        <w:t>Mr. Weeks expressed appreciation to everyone for their part in the Technology Infusion presentation</w:t>
      </w:r>
      <w:r w:rsidR="00106483">
        <w:t>.</w:t>
      </w:r>
      <w:r w:rsidR="00447B4C">
        <w:t xml:space="preserve">  He noted that Ms. </w:t>
      </w:r>
      <w:proofErr w:type="spellStart"/>
      <w:r w:rsidR="00447B4C">
        <w:t>Caylor</w:t>
      </w:r>
      <w:proofErr w:type="spellEnd"/>
      <w:r w:rsidR="00447B4C">
        <w:t xml:space="preserve"> is a first year teacher and Mrs. Presley is a seasoned teacher, both are very accepting of the technology advances.</w:t>
      </w:r>
    </w:p>
    <w:p w:rsidR="001F6339" w:rsidRDefault="001F6339" w:rsidP="00CB2E53">
      <w:pPr>
        <w:jc w:val="both"/>
      </w:pPr>
    </w:p>
    <w:p w:rsidR="001F6339" w:rsidRDefault="00B00A63" w:rsidP="00CB2E53">
      <w:pPr>
        <w:jc w:val="both"/>
      </w:pPr>
      <w:r>
        <w:rPr>
          <w:i/>
        </w:rPr>
        <w:t>Zion Chapel AP Celebration</w:t>
      </w:r>
      <w:r w:rsidR="001F6339">
        <w:t xml:space="preserve"> – </w:t>
      </w:r>
      <w:r>
        <w:t xml:space="preserve">Zion Chapel </w:t>
      </w:r>
      <w:r w:rsidR="00017916">
        <w:t xml:space="preserve">High </w:t>
      </w:r>
      <w:r>
        <w:t>School</w:t>
      </w:r>
      <w:r w:rsidR="00EE160D">
        <w:t xml:space="preserve"> </w:t>
      </w:r>
      <w:r w:rsidR="00017916">
        <w:t>held their first annual Advanced Placement Celebration on September 26.  Students were recognized who made a qualifying score on the AP exam</w:t>
      </w:r>
      <w:r w:rsidR="0033107B">
        <w:t>;</w:t>
      </w:r>
      <w:r w:rsidR="00017916">
        <w:t xml:space="preserve"> AP teachers were honored as well.  One student received $400 for passing four AP tests and numerous students received $100 each for passing at least one test.  Mr. Weeks stated that Advanced Placement is an excellent opportunity for students to earn college credit in high school.  He hopes to have this program in the other two high schools.</w:t>
      </w:r>
    </w:p>
    <w:p w:rsidR="001F6339" w:rsidRDefault="001F6339" w:rsidP="00CB2E53">
      <w:pPr>
        <w:jc w:val="both"/>
      </w:pPr>
    </w:p>
    <w:p w:rsidR="001F6339" w:rsidRDefault="00F7524B" w:rsidP="00CB2E53">
      <w:pPr>
        <w:jc w:val="both"/>
      </w:pPr>
      <w:r>
        <w:rPr>
          <w:i/>
        </w:rPr>
        <w:t>Band A</w:t>
      </w:r>
      <w:r w:rsidR="009B4069">
        <w:rPr>
          <w:i/>
        </w:rPr>
        <w:t>c</w:t>
      </w:r>
      <w:r>
        <w:rPr>
          <w:i/>
        </w:rPr>
        <w:t>c</w:t>
      </w:r>
      <w:r w:rsidR="009B4069">
        <w:rPr>
          <w:i/>
        </w:rPr>
        <w:t>omplishme</w:t>
      </w:r>
      <w:r>
        <w:rPr>
          <w:i/>
        </w:rPr>
        <w:t>nts</w:t>
      </w:r>
      <w:r w:rsidR="001F6339">
        <w:t xml:space="preserve"> </w:t>
      </w:r>
      <w:r w:rsidR="00154124">
        <w:t>–</w:t>
      </w:r>
      <w:r w:rsidR="00247A11">
        <w:t xml:space="preserve"> All three high school marching bands recently </w:t>
      </w:r>
      <w:r w:rsidR="00B03F39">
        <w:t xml:space="preserve">competed </w:t>
      </w:r>
      <w:r w:rsidR="00247A11">
        <w:t>earning the following awards:</w:t>
      </w:r>
    </w:p>
    <w:p w:rsidR="000D55F3" w:rsidRDefault="000D55F3" w:rsidP="00CB2E53">
      <w:pPr>
        <w:jc w:val="both"/>
      </w:pPr>
    </w:p>
    <w:p w:rsidR="00DE54FE" w:rsidRDefault="00DE54FE" w:rsidP="008318D5">
      <w:pPr>
        <w:pStyle w:val="ListParagraph"/>
        <w:numPr>
          <w:ilvl w:val="0"/>
          <w:numId w:val="8"/>
        </w:numPr>
        <w:jc w:val="both"/>
      </w:pPr>
      <w:r>
        <w:t xml:space="preserve">Zion Chapel’s Band competed in Phoenix City receiving all Superior ratings as well as Best </w:t>
      </w:r>
      <w:proofErr w:type="gramStart"/>
      <w:r>
        <w:t>In</w:t>
      </w:r>
      <w:proofErr w:type="gramEnd"/>
      <w:r>
        <w:t xml:space="preserve"> Class in Majorette and Dance Line.</w:t>
      </w:r>
    </w:p>
    <w:p w:rsidR="00343B97" w:rsidRDefault="00343B97" w:rsidP="00343B97">
      <w:pPr>
        <w:pStyle w:val="ListParagraph"/>
        <w:jc w:val="both"/>
      </w:pPr>
    </w:p>
    <w:p w:rsidR="00852C49" w:rsidRDefault="000D55F3" w:rsidP="008318D5">
      <w:pPr>
        <w:pStyle w:val="ListParagraph"/>
        <w:numPr>
          <w:ilvl w:val="0"/>
          <w:numId w:val="8"/>
        </w:numPr>
        <w:jc w:val="both"/>
      </w:pPr>
      <w:r>
        <w:t>Kinston</w:t>
      </w:r>
      <w:r w:rsidR="00DE54FE">
        <w:t>’s</w:t>
      </w:r>
      <w:r>
        <w:t xml:space="preserve"> Band competed in the </w:t>
      </w:r>
      <w:proofErr w:type="spellStart"/>
      <w:r w:rsidR="008318D5">
        <w:t>Rehobeth</w:t>
      </w:r>
      <w:proofErr w:type="spellEnd"/>
      <w:r w:rsidR="008318D5">
        <w:t xml:space="preserve"> Festival.  </w:t>
      </w:r>
      <w:r w:rsidR="00DE54FE">
        <w:t>T</w:t>
      </w:r>
      <w:r w:rsidR="008318D5">
        <w:t xml:space="preserve">he </w:t>
      </w:r>
      <w:r w:rsidR="00946A6C">
        <w:t>Drum Majorette</w:t>
      </w:r>
      <w:r w:rsidR="00852C49">
        <w:t>s</w:t>
      </w:r>
      <w:r w:rsidR="008318D5">
        <w:t>, D</w:t>
      </w:r>
      <w:r w:rsidR="00852C49">
        <w:t>ance Line</w:t>
      </w:r>
      <w:r w:rsidR="008318D5">
        <w:t xml:space="preserve">, </w:t>
      </w:r>
      <w:r w:rsidR="00852C49">
        <w:t>Color</w:t>
      </w:r>
      <w:r w:rsidR="008318D5">
        <w:t xml:space="preserve"> G</w:t>
      </w:r>
      <w:r w:rsidR="00852C49">
        <w:t>uard</w:t>
      </w:r>
      <w:r w:rsidR="008318D5">
        <w:t>, and Percussion</w:t>
      </w:r>
      <w:r w:rsidR="00DE54FE">
        <w:t xml:space="preserve"> all received a 1 rating</w:t>
      </w:r>
      <w:r w:rsidR="008318D5">
        <w:t xml:space="preserve">.  The Band received a 2 rating with an overall rating of 1. </w:t>
      </w:r>
    </w:p>
    <w:p w:rsidR="00343B97" w:rsidRDefault="00343B97" w:rsidP="00343B97">
      <w:pPr>
        <w:pStyle w:val="ListParagraph"/>
        <w:jc w:val="both"/>
      </w:pPr>
    </w:p>
    <w:p w:rsidR="000D55F3" w:rsidRDefault="008318D5" w:rsidP="00D600EA">
      <w:pPr>
        <w:pStyle w:val="ListParagraph"/>
        <w:numPr>
          <w:ilvl w:val="0"/>
          <w:numId w:val="8"/>
        </w:numPr>
        <w:jc w:val="both"/>
      </w:pPr>
      <w:r>
        <w:t>New Brockton</w:t>
      </w:r>
      <w:r w:rsidR="00DE54FE">
        <w:t>’s</w:t>
      </w:r>
      <w:r>
        <w:t xml:space="preserve"> Band competed in the </w:t>
      </w:r>
      <w:proofErr w:type="spellStart"/>
      <w:r>
        <w:t>Rehobeth</w:t>
      </w:r>
      <w:proofErr w:type="spellEnd"/>
      <w:r>
        <w:t xml:space="preserve"> Festival receiving straight superior ratings in all categories. </w:t>
      </w:r>
      <w:r w:rsidR="00B91EF8">
        <w:t xml:space="preserve"> They also competed in the Daleville Invitation the same day and received overall excellent ratings with </w:t>
      </w:r>
      <w:r w:rsidR="00522AC6">
        <w:t>Auxiliary and P</w:t>
      </w:r>
      <w:r w:rsidR="00B91EF8">
        <w:t>ercussion receiving superior ratings.</w:t>
      </w:r>
      <w:r w:rsidR="000D55F3">
        <w:tab/>
      </w:r>
      <w:r w:rsidR="000D55F3">
        <w:tab/>
      </w:r>
      <w:r w:rsidR="000D55F3">
        <w:tab/>
      </w:r>
    </w:p>
    <w:p w:rsidR="008B05E6" w:rsidRDefault="008B05E6" w:rsidP="00CB2E53">
      <w:pPr>
        <w:jc w:val="both"/>
      </w:pPr>
    </w:p>
    <w:p w:rsidR="008B05E6" w:rsidRDefault="008B05E6" w:rsidP="00CB2E53">
      <w:pPr>
        <w:jc w:val="both"/>
      </w:pPr>
      <w:r w:rsidRPr="008B05E6">
        <w:rPr>
          <w:i/>
        </w:rPr>
        <w:t>EMA Severe Weather Preparedness Contest</w:t>
      </w:r>
      <w:r>
        <w:t xml:space="preserve"> </w:t>
      </w:r>
      <w:r w:rsidR="007C66C0">
        <w:t>–</w:t>
      </w:r>
      <w:r>
        <w:t xml:space="preserve"> </w:t>
      </w:r>
      <w:r w:rsidR="00524AE5">
        <w:t xml:space="preserve">Our system </w:t>
      </w:r>
      <w:r w:rsidR="00B579B6">
        <w:t>had 330 students to participate in the EMA Severe Weather Preparedness Post</w:t>
      </w:r>
      <w:r w:rsidR="009A16E3">
        <w:t>er</w:t>
      </w:r>
      <w:r w:rsidR="00B579B6">
        <w:t xml:space="preserve"> Contest for grades 1-6.  Other participants included students from Elba City Schools, Enterprise City Schools, and Home School students</w:t>
      </w:r>
      <w:r w:rsidR="00DB1EF6">
        <w:t>.  For the second year in a row</w:t>
      </w:r>
      <w:r w:rsidR="00173A40">
        <w:t>,</w:t>
      </w:r>
      <w:r w:rsidR="009A16E3">
        <w:t xml:space="preserve"> Coffee County School System students won in five out of six grades.  Contest winners are as follows:</w:t>
      </w:r>
    </w:p>
    <w:p w:rsidR="009A16E3" w:rsidRPr="004C2955" w:rsidRDefault="009A16E3" w:rsidP="00CB2E53">
      <w:pPr>
        <w:jc w:val="both"/>
      </w:pPr>
    </w:p>
    <w:p w:rsidR="009A16E3" w:rsidRDefault="009A16E3" w:rsidP="009D1074">
      <w:pPr>
        <w:tabs>
          <w:tab w:val="left" w:pos="1080"/>
          <w:tab w:val="left" w:pos="3780"/>
          <w:tab w:val="left" w:pos="5760"/>
          <w:tab w:val="left" w:pos="7200"/>
        </w:tabs>
        <w:jc w:val="both"/>
      </w:pPr>
      <w:r>
        <w:tab/>
      </w:r>
      <w:r w:rsidR="000C6A44">
        <w:rPr>
          <w:u w:val="single"/>
        </w:rPr>
        <w:t>Name</w:t>
      </w:r>
      <w:r w:rsidR="000C6A44">
        <w:tab/>
      </w:r>
      <w:r w:rsidR="000C6A44">
        <w:rPr>
          <w:u w:val="single"/>
        </w:rPr>
        <w:t>School</w:t>
      </w:r>
      <w:r w:rsidR="000C6A44">
        <w:tab/>
      </w:r>
      <w:r w:rsidR="009D1074">
        <w:tab/>
      </w:r>
      <w:r w:rsidR="000C6A44">
        <w:rPr>
          <w:u w:val="single"/>
        </w:rPr>
        <w:t>Grade</w:t>
      </w:r>
    </w:p>
    <w:p w:rsidR="000C6A44" w:rsidRDefault="000C6A44" w:rsidP="000C6A44">
      <w:pPr>
        <w:tabs>
          <w:tab w:val="left" w:pos="1080"/>
          <w:tab w:val="left" w:pos="3780"/>
          <w:tab w:val="left" w:pos="5760"/>
        </w:tabs>
        <w:jc w:val="both"/>
      </w:pPr>
      <w:r>
        <w:tab/>
        <w:t>Rosalyn Dean</w:t>
      </w:r>
      <w:r>
        <w:tab/>
        <w:t>N</w:t>
      </w:r>
      <w:r w:rsidR="009D1074">
        <w:t xml:space="preserve">ew </w:t>
      </w:r>
      <w:r>
        <w:t>B</w:t>
      </w:r>
      <w:r w:rsidR="009D1074">
        <w:t>rockton Elementary</w:t>
      </w:r>
      <w:r>
        <w:tab/>
      </w:r>
      <w:r w:rsidR="009D1074">
        <w:tab/>
      </w:r>
      <w:r>
        <w:t>2</w:t>
      </w:r>
      <w:r w:rsidRPr="000C6A44">
        <w:rPr>
          <w:vertAlign w:val="superscript"/>
        </w:rPr>
        <w:t>nd</w:t>
      </w:r>
    </w:p>
    <w:p w:rsidR="000C6A44" w:rsidRDefault="009D1074" w:rsidP="000C6A44">
      <w:pPr>
        <w:tabs>
          <w:tab w:val="left" w:pos="1080"/>
          <w:tab w:val="left" w:pos="3780"/>
          <w:tab w:val="left" w:pos="5760"/>
        </w:tabs>
        <w:jc w:val="both"/>
      </w:pPr>
      <w:r>
        <w:tab/>
        <w:t>Caylee Jones</w:t>
      </w:r>
      <w:r>
        <w:tab/>
        <w:t>New Brockton</w:t>
      </w:r>
      <w:r w:rsidR="00E23807">
        <w:t xml:space="preserve"> Elementary</w:t>
      </w:r>
      <w:r>
        <w:tab/>
      </w:r>
      <w:r>
        <w:tab/>
      </w:r>
      <w:r w:rsidR="000C6A44">
        <w:t>3</w:t>
      </w:r>
      <w:r w:rsidR="000C6A44" w:rsidRPr="000C6A44">
        <w:rPr>
          <w:vertAlign w:val="superscript"/>
        </w:rPr>
        <w:t>rd</w:t>
      </w:r>
    </w:p>
    <w:p w:rsidR="000C6A44" w:rsidRDefault="000C6A44" w:rsidP="000C6A44">
      <w:pPr>
        <w:tabs>
          <w:tab w:val="left" w:pos="1080"/>
          <w:tab w:val="left" w:pos="3780"/>
          <w:tab w:val="left" w:pos="5760"/>
        </w:tabs>
        <w:jc w:val="both"/>
      </w:pPr>
      <w:r>
        <w:tab/>
        <w:t>Zachary English</w:t>
      </w:r>
      <w:r>
        <w:tab/>
        <w:t>Z</w:t>
      </w:r>
      <w:r w:rsidR="009D1074">
        <w:t xml:space="preserve">ion </w:t>
      </w:r>
      <w:r>
        <w:t>C</w:t>
      </w:r>
      <w:r w:rsidR="009D1074">
        <w:t>hapel</w:t>
      </w:r>
      <w:r>
        <w:tab/>
      </w:r>
      <w:r w:rsidR="009D1074">
        <w:tab/>
      </w:r>
      <w:r w:rsidR="009D1074">
        <w:tab/>
      </w:r>
      <w:r>
        <w:t>4</w:t>
      </w:r>
      <w:r w:rsidRPr="000C6A44">
        <w:rPr>
          <w:vertAlign w:val="superscript"/>
        </w:rPr>
        <w:t>th</w:t>
      </w:r>
    </w:p>
    <w:p w:rsidR="000C6A44" w:rsidRDefault="009D1074" w:rsidP="000C6A44">
      <w:pPr>
        <w:tabs>
          <w:tab w:val="left" w:pos="1080"/>
          <w:tab w:val="left" w:pos="3780"/>
          <w:tab w:val="left" w:pos="5760"/>
        </w:tabs>
        <w:jc w:val="both"/>
      </w:pPr>
      <w:r>
        <w:tab/>
        <w:t>Kaleigh Kirkland</w:t>
      </w:r>
      <w:r>
        <w:tab/>
        <w:t>New Brockton</w:t>
      </w:r>
      <w:r w:rsidR="00E23807">
        <w:t xml:space="preserve"> Elementary</w:t>
      </w:r>
      <w:r>
        <w:tab/>
      </w:r>
      <w:r>
        <w:tab/>
      </w:r>
      <w:r w:rsidR="000C6A44">
        <w:t>5</w:t>
      </w:r>
      <w:r w:rsidR="000C6A44" w:rsidRPr="000C6A44">
        <w:rPr>
          <w:vertAlign w:val="superscript"/>
        </w:rPr>
        <w:t>th</w:t>
      </w:r>
    </w:p>
    <w:p w:rsidR="000C6A44" w:rsidRDefault="000C6A44" w:rsidP="000C6A44">
      <w:pPr>
        <w:tabs>
          <w:tab w:val="left" w:pos="1080"/>
          <w:tab w:val="left" w:pos="3780"/>
          <w:tab w:val="left" w:pos="5760"/>
        </w:tabs>
        <w:jc w:val="both"/>
      </w:pPr>
      <w:r>
        <w:tab/>
        <w:t>McKenzie Sanders</w:t>
      </w:r>
      <w:r>
        <w:tab/>
        <w:t>Z</w:t>
      </w:r>
      <w:r w:rsidR="009D1074">
        <w:t xml:space="preserve">ion </w:t>
      </w:r>
      <w:r>
        <w:t>C</w:t>
      </w:r>
      <w:r w:rsidR="009D1074">
        <w:t>hapel</w:t>
      </w:r>
      <w:r>
        <w:tab/>
      </w:r>
      <w:r w:rsidR="009D1074">
        <w:tab/>
      </w:r>
      <w:r w:rsidR="009D1074">
        <w:tab/>
      </w:r>
      <w:r>
        <w:t>6</w:t>
      </w:r>
      <w:r w:rsidRPr="000C6A44">
        <w:rPr>
          <w:vertAlign w:val="superscript"/>
        </w:rPr>
        <w:t>th</w:t>
      </w:r>
    </w:p>
    <w:p w:rsidR="000C6A44" w:rsidRPr="004C2955" w:rsidRDefault="000C6A44" w:rsidP="000C6A44">
      <w:pPr>
        <w:tabs>
          <w:tab w:val="left" w:pos="1080"/>
          <w:tab w:val="left" w:pos="3780"/>
          <w:tab w:val="left" w:pos="5760"/>
        </w:tabs>
        <w:jc w:val="both"/>
      </w:pPr>
    </w:p>
    <w:p w:rsidR="000C6A44" w:rsidRDefault="000C6A44" w:rsidP="000C6A44">
      <w:pPr>
        <w:tabs>
          <w:tab w:val="left" w:pos="1080"/>
          <w:tab w:val="left" w:pos="3780"/>
          <w:tab w:val="left" w:pos="5760"/>
        </w:tabs>
        <w:jc w:val="both"/>
      </w:pPr>
      <w:r>
        <w:t>Runners up in the competition were:</w:t>
      </w:r>
    </w:p>
    <w:p w:rsidR="004C2955" w:rsidRPr="004C2955" w:rsidRDefault="004C2955" w:rsidP="000C6A44">
      <w:pPr>
        <w:tabs>
          <w:tab w:val="left" w:pos="1080"/>
          <w:tab w:val="left" w:pos="3780"/>
          <w:tab w:val="left" w:pos="5760"/>
        </w:tabs>
        <w:jc w:val="both"/>
        <w:rPr>
          <w:sz w:val="16"/>
          <w:szCs w:val="16"/>
        </w:rPr>
      </w:pPr>
    </w:p>
    <w:p w:rsidR="000C6A44" w:rsidRDefault="000C6A44" w:rsidP="000C6A44">
      <w:pPr>
        <w:tabs>
          <w:tab w:val="left" w:pos="1080"/>
          <w:tab w:val="left" w:pos="3780"/>
          <w:tab w:val="left" w:pos="5760"/>
        </w:tabs>
        <w:jc w:val="both"/>
      </w:pPr>
      <w:r>
        <w:tab/>
      </w:r>
      <w:r>
        <w:rPr>
          <w:u w:val="single"/>
        </w:rPr>
        <w:t>Name</w:t>
      </w:r>
      <w:r>
        <w:tab/>
      </w:r>
      <w:r>
        <w:rPr>
          <w:u w:val="single"/>
        </w:rPr>
        <w:t>School</w:t>
      </w:r>
      <w:r>
        <w:tab/>
      </w:r>
      <w:r w:rsidR="009D1074">
        <w:tab/>
      </w:r>
      <w:r w:rsidR="009D1074">
        <w:tab/>
      </w:r>
      <w:r>
        <w:rPr>
          <w:u w:val="single"/>
        </w:rPr>
        <w:t>Grade</w:t>
      </w:r>
    </w:p>
    <w:p w:rsidR="000C6A44" w:rsidRDefault="000C6A44" w:rsidP="000C6A44">
      <w:pPr>
        <w:tabs>
          <w:tab w:val="left" w:pos="1080"/>
          <w:tab w:val="left" w:pos="3780"/>
          <w:tab w:val="left" w:pos="5760"/>
        </w:tabs>
        <w:jc w:val="both"/>
      </w:pPr>
      <w:r>
        <w:tab/>
        <w:t>Eli Rhoades</w:t>
      </w:r>
      <w:r>
        <w:tab/>
        <w:t>Kinston</w:t>
      </w:r>
      <w:r>
        <w:tab/>
      </w:r>
      <w:r w:rsidR="009D1074">
        <w:tab/>
      </w:r>
      <w:r w:rsidR="009D1074">
        <w:tab/>
      </w:r>
      <w:r>
        <w:t>1</w:t>
      </w:r>
      <w:r w:rsidRPr="000C6A44">
        <w:rPr>
          <w:vertAlign w:val="superscript"/>
        </w:rPr>
        <w:t>st</w:t>
      </w:r>
    </w:p>
    <w:p w:rsidR="000C6A44" w:rsidRDefault="000C6A44" w:rsidP="000C6A44">
      <w:pPr>
        <w:tabs>
          <w:tab w:val="left" w:pos="1080"/>
          <w:tab w:val="left" w:pos="3780"/>
          <w:tab w:val="left" w:pos="5760"/>
        </w:tabs>
        <w:jc w:val="both"/>
      </w:pPr>
      <w:r>
        <w:tab/>
        <w:t>Adalyn Wise</w:t>
      </w:r>
      <w:r>
        <w:tab/>
        <w:t>Kinston</w:t>
      </w:r>
      <w:r>
        <w:tab/>
      </w:r>
      <w:r w:rsidR="009D1074">
        <w:tab/>
      </w:r>
      <w:r w:rsidR="009D1074">
        <w:tab/>
      </w:r>
      <w:r>
        <w:t>3</w:t>
      </w:r>
      <w:r w:rsidRPr="000C6A44">
        <w:rPr>
          <w:vertAlign w:val="superscript"/>
        </w:rPr>
        <w:t>rd</w:t>
      </w:r>
    </w:p>
    <w:p w:rsidR="000C6A44" w:rsidRPr="005568F4" w:rsidRDefault="000C6A44" w:rsidP="000C6A44">
      <w:pPr>
        <w:tabs>
          <w:tab w:val="left" w:pos="1080"/>
          <w:tab w:val="left" w:pos="3780"/>
          <w:tab w:val="left" w:pos="5760"/>
        </w:tabs>
        <w:jc w:val="both"/>
      </w:pPr>
      <w:r>
        <w:tab/>
        <w:t>Marley Whitworth</w:t>
      </w:r>
      <w:r>
        <w:tab/>
        <w:t>N</w:t>
      </w:r>
      <w:r w:rsidR="009D1074">
        <w:t xml:space="preserve">ew </w:t>
      </w:r>
      <w:r>
        <w:t>B</w:t>
      </w:r>
      <w:r w:rsidR="009D1074">
        <w:t>rockton Elementary</w:t>
      </w:r>
      <w:r w:rsidR="009D1074">
        <w:tab/>
      </w:r>
      <w:r>
        <w:tab/>
      </w:r>
      <w:proofErr w:type="gramStart"/>
      <w:r>
        <w:t>4</w:t>
      </w:r>
      <w:r w:rsidRPr="000C6A44">
        <w:rPr>
          <w:vertAlign w:val="superscript"/>
        </w:rPr>
        <w:t>th</w:t>
      </w:r>
      <w:r w:rsidR="005568F4">
        <w:rPr>
          <w:vertAlign w:val="superscript"/>
        </w:rPr>
        <w:t xml:space="preserve"> </w:t>
      </w:r>
      <w:r w:rsidR="005568F4">
        <w:t xml:space="preserve"> (</w:t>
      </w:r>
      <w:proofErr w:type="gramEnd"/>
      <w:r w:rsidR="005568F4">
        <w:t>Tie)</w:t>
      </w:r>
    </w:p>
    <w:p w:rsidR="000C6A44" w:rsidRPr="005568F4" w:rsidRDefault="000C6A44" w:rsidP="000C6A44">
      <w:pPr>
        <w:tabs>
          <w:tab w:val="left" w:pos="1080"/>
          <w:tab w:val="left" w:pos="3780"/>
          <w:tab w:val="left" w:pos="5760"/>
        </w:tabs>
        <w:jc w:val="both"/>
      </w:pPr>
      <w:r>
        <w:tab/>
        <w:t xml:space="preserve">Lily </w:t>
      </w:r>
      <w:proofErr w:type="spellStart"/>
      <w:r>
        <w:t>Sumblin</w:t>
      </w:r>
      <w:proofErr w:type="spellEnd"/>
      <w:r>
        <w:tab/>
        <w:t>Kinston</w:t>
      </w:r>
      <w:r>
        <w:tab/>
      </w:r>
      <w:r w:rsidR="009D1074">
        <w:tab/>
      </w:r>
      <w:r w:rsidR="009D1074">
        <w:tab/>
      </w:r>
      <w:proofErr w:type="gramStart"/>
      <w:r>
        <w:t>4</w:t>
      </w:r>
      <w:r w:rsidRPr="000C6A44">
        <w:rPr>
          <w:vertAlign w:val="superscript"/>
        </w:rPr>
        <w:t>th</w:t>
      </w:r>
      <w:r w:rsidR="005568F4">
        <w:rPr>
          <w:vertAlign w:val="superscript"/>
        </w:rPr>
        <w:t xml:space="preserve">  </w:t>
      </w:r>
      <w:r w:rsidR="005568F4">
        <w:t>(</w:t>
      </w:r>
      <w:proofErr w:type="gramEnd"/>
      <w:r w:rsidR="005568F4">
        <w:t>Tie)</w:t>
      </w:r>
    </w:p>
    <w:p w:rsidR="000C6A44" w:rsidRPr="005568F4" w:rsidRDefault="009D1074" w:rsidP="000C6A44">
      <w:pPr>
        <w:tabs>
          <w:tab w:val="left" w:pos="1080"/>
          <w:tab w:val="left" w:pos="3780"/>
          <w:tab w:val="left" w:pos="5760"/>
        </w:tabs>
        <w:jc w:val="both"/>
      </w:pPr>
      <w:r>
        <w:tab/>
        <w:t xml:space="preserve">Megan </w:t>
      </w:r>
      <w:proofErr w:type="spellStart"/>
      <w:r>
        <w:t>Tindol</w:t>
      </w:r>
      <w:proofErr w:type="spellEnd"/>
      <w:r>
        <w:tab/>
        <w:t>New Brockton Elementary</w:t>
      </w:r>
      <w:r>
        <w:tab/>
      </w:r>
      <w:r>
        <w:tab/>
      </w:r>
      <w:r w:rsidR="000C6A44">
        <w:t>5</w:t>
      </w:r>
      <w:r w:rsidR="000C6A44" w:rsidRPr="000C6A44">
        <w:rPr>
          <w:vertAlign w:val="superscript"/>
        </w:rPr>
        <w:t>th</w:t>
      </w:r>
      <w:r w:rsidR="005568F4">
        <w:rPr>
          <w:vertAlign w:val="superscript"/>
        </w:rPr>
        <w:t xml:space="preserve"> </w:t>
      </w:r>
    </w:p>
    <w:p w:rsidR="000C6A44" w:rsidRDefault="009D1074" w:rsidP="000C6A44">
      <w:pPr>
        <w:tabs>
          <w:tab w:val="left" w:pos="1080"/>
          <w:tab w:val="left" w:pos="3780"/>
          <w:tab w:val="left" w:pos="5760"/>
        </w:tabs>
        <w:jc w:val="both"/>
      </w:pPr>
      <w:r>
        <w:lastRenderedPageBreak/>
        <w:tab/>
        <w:t>Daven Cavanaugh</w:t>
      </w:r>
      <w:r>
        <w:tab/>
        <w:t>New Brockton Elementary</w:t>
      </w:r>
      <w:r>
        <w:tab/>
      </w:r>
      <w:r w:rsidR="000C6A44">
        <w:tab/>
        <w:t>6</w:t>
      </w:r>
      <w:r w:rsidR="000C6A44" w:rsidRPr="000C6A44">
        <w:rPr>
          <w:vertAlign w:val="superscript"/>
        </w:rPr>
        <w:t>th</w:t>
      </w:r>
      <w:r w:rsidR="005568F4">
        <w:rPr>
          <w:vertAlign w:val="superscript"/>
        </w:rPr>
        <w:t xml:space="preserve"> </w:t>
      </w:r>
      <w:r w:rsidR="005568F4">
        <w:t>(Tie)</w:t>
      </w:r>
    </w:p>
    <w:p w:rsidR="000C6A44" w:rsidRDefault="000C6A44" w:rsidP="000C6A44">
      <w:pPr>
        <w:tabs>
          <w:tab w:val="left" w:pos="1080"/>
          <w:tab w:val="left" w:pos="3780"/>
          <w:tab w:val="left" w:pos="5760"/>
        </w:tabs>
        <w:jc w:val="both"/>
      </w:pPr>
      <w:r>
        <w:tab/>
        <w:t>Eli Hussey</w:t>
      </w:r>
      <w:r>
        <w:tab/>
        <w:t>N</w:t>
      </w:r>
      <w:r w:rsidR="009D1074">
        <w:t>ew Brockton Elementary</w:t>
      </w:r>
      <w:r w:rsidR="009D1074">
        <w:tab/>
      </w:r>
      <w:r w:rsidR="009D1074">
        <w:tab/>
      </w:r>
      <w:r>
        <w:t>6</w:t>
      </w:r>
      <w:r w:rsidRPr="000C6A44">
        <w:rPr>
          <w:vertAlign w:val="superscript"/>
        </w:rPr>
        <w:t>th</w:t>
      </w:r>
      <w:r w:rsidR="005568F4">
        <w:rPr>
          <w:vertAlign w:val="superscript"/>
        </w:rPr>
        <w:t xml:space="preserve"> </w:t>
      </w:r>
      <w:r w:rsidR="005568F4">
        <w:t>(Tie)</w:t>
      </w:r>
    </w:p>
    <w:p w:rsidR="000C6A44" w:rsidRPr="000C6A44" w:rsidRDefault="000C6A44" w:rsidP="000C6A44">
      <w:pPr>
        <w:tabs>
          <w:tab w:val="left" w:pos="1080"/>
          <w:tab w:val="left" w:pos="3780"/>
          <w:tab w:val="left" w:pos="5760"/>
        </w:tabs>
        <w:jc w:val="both"/>
      </w:pPr>
    </w:p>
    <w:p w:rsidR="007C66C0" w:rsidRDefault="007C66C0" w:rsidP="00CB2E53">
      <w:pPr>
        <w:jc w:val="both"/>
      </w:pPr>
      <w:r>
        <w:rPr>
          <w:i/>
        </w:rPr>
        <w:t>Wiregrass RC&amp;D Grant</w:t>
      </w:r>
      <w:r>
        <w:t xml:space="preserve"> – </w:t>
      </w:r>
      <w:r w:rsidR="00A152FF">
        <w:t>Our school system is the recipient of a Wiregrass RC&amp;D Grant in the amount of $8,600 to be used for continued upgrade of technology and infrastructure throughout the system.</w:t>
      </w:r>
    </w:p>
    <w:p w:rsidR="007C66C0" w:rsidRDefault="007C66C0" w:rsidP="00CB2E53">
      <w:pPr>
        <w:jc w:val="both"/>
      </w:pPr>
    </w:p>
    <w:p w:rsidR="007C66C0" w:rsidRDefault="00083FAA" w:rsidP="00CB2E53">
      <w:pPr>
        <w:jc w:val="both"/>
      </w:pPr>
      <w:r>
        <w:rPr>
          <w:i/>
        </w:rPr>
        <w:t>Community Service</w:t>
      </w:r>
      <w:r w:rsidR="007C66C0">
        <w:rPr>
          <w:i/>
        </w:rPr>
        <w:t xml:space="preserve"> Grant</w:t>
      </w:r>
      <w:r w:rsidR="007C66C0">
        <w:t xml:space="preserve"> – </w:t>
      </w:r>
      <w:r w:rsidR="00F23C80">
        <w:t>Representative Barry Moore presented our school system with a Community S</w:t>
      </w:r>
      <w:r w:rsidR="00951474">
        <w:t>ervice</w:t>
      </w:r>
      <w:r w:rsidR="00F23C80">
        <w:t xml:space="preserve"> Grant in the amount of $8,500 to be distributed to Zion Chapel and New Brockton Schools, the schools within his district.</w:t>
      </w:r>
    </w:p>
    <w:p w:rsidR="007C66C0" w:rsidRDefault="007C66C0" w:rsidP="00CB2E53">
      <w:pPr>
        <w:jc w:val="both"/>
      </w:pPr>
    </w:p>
    <w:p w:rsidR="00D606BA" w:rsidRDefault="00D606BA" w:rsidP="00D606BA">
      <w:pPr>
        <w:jc w:val="both"/>
      </w:pPr>
      <w:r w:rsidRPr="00D04651">
        <w:rPr>
          <w:i/>
        </w:rPr>
        <w:t>Teacher and Employee of the Month</w:t>
      </w:r>
      <w:r>
        <w:t xml:space="preserve"> –</w:t>
      </w:r>
      <w:r w:rsidR="00D03075">
        <w:t xml:space="preserve"> Regina Kyles</w:t>
      </w:r>
      <w:r>
        <w:t xml:space="preserve">, </w:t>
      </w:r>
      <w:r w:rsidR="00D03075">
        <w:t>four</w:t>
      </w:r>
      <w:r>
        <w:t xml:space="preserve">th grade teacher at </w:t>
      </w:r>
      <w:r w:rsidR="00D03075">
        <w:t xml:space="preserve">New Brockton Elementary </w:t>
      </w:r>
      <w:r>
        <w:t xml:space="preserve">School, </w:t>
      </w:r>
      <w:proofErr w:type="gramStart"/>
      <w:r>
        <w:t>was</w:t>
      </w:r>
      <w:proofErr w:type="gramEnd"/>
      <w:r>
        <w:t xml:space="preserve"> selected as the system’s Teacher of the Month for </w:t>
      </w:r>
      <w:r w:rsidR="00D03075">
        <w:t>September</w:t>
      </w:r>
      <w:r>
        <w:t xml:space="preserve">.  </w:t>
      </w:r>
      <w:r w:rsidR="00D03075">
        <w:t>Ben Green</w:t>
      </w:r>
      <w:r>
        <w:t xml:space="preserve">, bus driver at </w:t>
      </w:r>
      <w:r w:rsidR="00D03075">
        <w:t xml:space="preserve">New Brockton Elementary and High </w:t>
      </w:r>
      <w:r>
        <w:t>School</w:t>
      </w:r>
      <w:r w:rsidR="00D03075">
        <w:t>s</w:t>
      </w:r>
      <w:r>
        <w:t>, was selected as the system’s Employee of the Month.  Central Office administrators presented each honoree with a plaque and gift bag at their schools.</w:t>
      </w:r>
    </w:p>
    <w:p w:rsidR="009771C2" w:rsidRDefault="009771C2" w:rsidP="00D606BA">
      <w:pPr>
        <w:jc w:val="both"/>
      </w:pPr>
    </w:p>
    <w:p w:rsidR="009771C2" w:rsidRDefault="009771C2" w:rsidP="00D606BA">
      <w:pPr>
        <w:jc w:val="both"/>
      </w:pPr>
      <w:r>
        <w:rPr>
          <w:i/>
        </w:rPr>
        <w:t xml:space="preserve">Jan Hendricks </w:t>
      </w:r>
      <w:r w:rsidR="00297039">
        <w:rPr>
          <w:i/>
        </w:rPr>
        <w:t>S</w:t>
      </w:r>
      <w:r>
        <w:rPr>
          <w:i/>
        </w:rPr>
        <w:t xml:space="preserve">elected to </w:t>
      </w:r>
      <w:r w:rsidR="00297039">
        <w:rPr>
          <w:i/>
        </w:rPr>
        <w:t>S</w:t>
      </w:r>
      <w:r>
        <w:rPr>
          <w:i/>
        </w:rPr>
        <w:t>peak at SDE Conference</w:t>
      </w:r>
      <w:r>
        <w:t xml:space="preserve"> </w:t>
      </w:r>
      <w:r w:rsidR="00792D39">
        <w:t>–</w:t>
      </w:r>
      <w:r>
        <w:t xml:space="preserve"> </w:t>
      </w:r>
      <w:r w:rsidR="00792D39">
        <w:t xml:space="preserve">Jan Hendricks, CNP Director, was selected to speak at the state CNP Director’s Conference because of the excellent review her program had last year.  Cindy Lowery, Kinston School’s </w:t>
      </w:r>
      <w:r w:rsidR="00CE375A">
        <w:t>Lunchroom Manager, accompanied Mrs. Hendricks to the conference and spoke as well.</w:t>
      </w:r>
    </w:p>
    <w:p w:rsidR="004A0315" w:rsidRDefault="004A0315" w:rsidP="00D606BA">
      <w:pPr>
        <w:jc w:val="both"/>
      </w:pPr>
    </w:p>
    <w:p w:rsidR="004A0315" w:rsidRDefault="004A0315" w:rsidP="00D606BA">
      <w:pPr>
        <w:jc w:val="both"/>
      </w:pPr>
      <w:r>
        <w:rPr>
          <w:i/>
        </w:rPr>
        <w:t>Upcoming Events</w:t>
      </w:r>
      <w:r>
        <w:t xml:space="preserve"> </w:t>
      </w:r>
      <w:r w:rsidR="004E53AF">
        <w:t>–</w:t>
      </w:r>
      <w:r>
        <w:t xml:space="preserve"> </w:t>
      </w:r>
    </w:p>
    <w:p w:rsidR="004E53AF" w:rsidRDefault="004E53AF" w:rsidP="004E53AF">
      <w:pPr>
        <w:pStyle w:val="ListParagraph"/>
        <w:numPr>
          <w:ilvl w:val="0"/>
          <w:numId w:val="9"/>
        </w:numPr>
        <w:jc w:val="both"/>
      </w:pPr>
      <w:r>
        <w:t>First 9 weeks ends tomorrow</w:t>
      </w:r>
    </w:p>
    <w:p w:rsidR="004E53AF" w:rsidRDefault="004E53AF" w:rsidP="004E53AF">
      <w:pPr>
        <w:pStyle w:val="ListParagraph"/>
        <w:numPr>
          <w:ilvl w:val="0"/>
          <w:numId w:val="9"/>
        </w:numPr>
        <w:jc w:val="both"/>
      </w:pPr>
      <w:r>
        <w:t>Parent-Teacher Conferences will be held October 19, 4:00-7:00 p.m.</w:t>
      </w:r>
    </w:p>
    <w:p w:rsidR="004E53AF" w:rsidRPr="004A0315" w:rsidRDefault="004E53AF" w:rsidP="004E53AF">
      <w:pPr>
        <w:pStyle w:val="ListParagraph"/>
        <w:numPr>
          <w:ilvl w:val="0"/>
          <w:numId w:val="9"/>
        </w:numPr>
        <w:jc w:val="both"/>
      </w:pPr>
      <w:r>
        <w:t>Zion Chapel Homecoming – October 20</w:t>
      </w:r>
    </w:p>
    <w:p w:rsidR="007C66C0" w:rsidRPr="007C66C0" w:rsidRDefault="007C66C0" w:rsidP="00CB2E53">
      <w:pPr>
        <w:jc w:val="both"/>
      </w:pPr>
    </w:p>
    <w:p w:rsidR="00E11D74" w:rsidRDefault="00E11D74" w:rsidP="00CB2E53">
      <w:pPr>
        <w:jc w:val="both"/>
        <w:rPr>
          <w:b/>
        </w:rPr>
      </w:pPr>
      <w:r>
        <w:rPr>
          <w:b/>
        </w:rPr>
        <w:t>NOTICE OF NEXT REGULAR MEETING</w:t>
      </w:r>
    </w:p>
    <w:p w:rsidR="00E11D74" w:rsidRDefault="00E11D74" w:rsidP="00CB2E53">
      <w:pPr>
        <w:jc w:val="both"/>
      </w:pPr>
      <w:r>
        <w:t>The next regular meeting of the Coffee County Boa</w:t>
      </w:r>
      <w:r w:rsidR="00AC47E2">
        <w:t xml:space="preserve">rd of Education will be held </w:t>
      </w:r>
      <w:r w:rsidR="00515B6E">
        <w:t>Novem</w:t>
      </w:r>
      <w:r w:rsidR="00B95124">
        <w:t xml:space="preserve">ber </w:t>
      </w:r>
      <w:r w:rsidR="00515B6E">
        <w:t>2</w:t>
      </w:r>
      <w:r>
        <w:t>, 5:30 p.m.</w:t>
      </w:r>
      <w:r w:rsidR="00B95124">
        <w:t xml:space="preserve">  </w:t>
      </w:r>
      <w:r w:rsidR="007C34E3">
        <w:t>Board members were reminded of Whole Board Training on December 14</w:t>
      </w:r>
      <w:r w:rsidR="00D33F25">
        <w:t>,</w:t>
      </w:r>
      <w:r w:rsidR="007C34E3">
        <w:t xml:space="preserve"> 3:00 p.m. prior to the regular meeting.</w:t>
      </w:r>
    </w:p>
    <w:p w:rsidR="00E11D74" w:rsidRDefault="00E11D74" w:rsidP="00CB2E53">
      <w:pPr>
        <w:jc w:val="both"/>
      </w:pPr>
    </w:p>
    <w:p w:rsidR="00E11D74" w:rsidRDefault="00E11D74" w:rsidP="00CB2E53">
      <w:pPr>
        <w:jc w:val="both"/>
        <w:rPr>
          <w:b/>
        </w:rPr>
      </w:pPr>
      <w:r>
        <w:rPr>
          <w:b/>
        </w:rPr>
        <w:t>ADJOURN</w:t>
      </w:r>
    </w:p>
    <w:p w:rsidR="00E11D74" w:rsidRDefault="00E11D74" w:rsidP="00CB2E53">
      <w:pPr>
        <w:jc w:val="both"/>
      </w:pPr>
      <w:r>
        <w:t>The</w:t>
      </w:r>
      <w:r w:rsidR="00146840">
        <w:t>re being no further business, Mr. McLeod declared the</w:t>
      </w:r>
      <w:r>
        <w:t xml:space="preserve"> meeting adjourned</w:t>
      </w:r>
      <w:r w:rsidR="00146840">
        <w:t xml:space="preserve">.  </w:t>
      </w:r>
    </w:p>
    <w:p w:rsidR="006662A8" w:rsidRDefault="006662A8" w:rsidP="00CB2E53">
      <w:pPr>
        <w:jc w:val="both"/>
      </w:pPr>
    </w:p>
    <w:p w:rsidR="006662A8" w:rsidRDefault="006662A8" w:rsidP="00CB2E53">
      <w:pPr>
        <w:jc w:val="both"/>
      </w:pPr>
    </w:p>
    <w:p w:rsidR="006662A8" w:rsidRDefault="006662A8" w:rsidP="00CB2E53">
      <w:pPr>
        <w:jc w:val="both"/>
        <w:rPr>
          <w:b/>
        </w:rPr>
      </w:pPr>
      <w:bookmarkStart w:id="0" w:name="_GoBack"/>
      <w:bookmarkEnd w:id="0"/>
    </w:p>
    <w:sectPr w:rsidR="006662A8" w:rsidSect="005D12BC">
      <w:headerReference w:type="even" r:id="rId9"/>
      <w:headerReference w:type="default" r:id="rId10"/>
      <w:footerReference w:type="even" r:id="rId11"/>
      <w:footerReference w:type="default" r:id="rId12"/>
      <w:headerReference w:type="first" r:id="rId13"/>
      <w:footerReference w:type="first" r:id="rId14"/>
      <w:pgSz w:w="12240" w:h="15840" w:code="5"/>
      <w:pgMar w:top="1296" w:right="1440" w:bottom="1296" w:left="1440"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20ED" w:rsidRDefault="00D420ED">
      <w:r>
        <w:separator/>
      </w:r>
    </w:p>
  </w:endnote>
  <w:endnote w:type="continuationSeparator" w:id="0">
    <w:p w:rsidR="00D420ED" w:rsidRDefault="00D42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20ED" w:rsidRDefault="00D420ED">
      <w:r>
        <w:separator/>
      </w:r>
    </w:p>
  </w:footnote>
  <w:footnote w:type="continuationSeparator" w:id="0">
    <w:p w:rsidR="00D420ED" w:rsidRDefault="00D420E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2A57" w:rsidRDefault="00262A5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1686" w:rsidRDefault="00E916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279A0"/>
    <w:multiLevelType w:val="hybridMultilevel"/>
    <w:tmpl w:val="8B023100"/>
    <w:lvl w:ilvl="0" w:tplc="635648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265D07B4"/>
    <w:multiLevelType w:val="hybridMultilevel"/>
    <w:tmpl w:val="F96C4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C701363"/>
    <w:multiLevelType w:val="hybridMultilevel"/>
    <w:tmpl w:val="E0AE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18A1122"/>
    <w:multiLevelType w:val="hybridMultilevel"/>
    <w:tmpl w:val="DAD81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1D724AF"/>
    <w:multiLevelType w:val="hybridMultilevel"/>
    <w:tmpl w:val="AF746EB2"/>
    <w:lvl w:ilvl="0" w:tplc="CD2A4F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4D3403A6"/>
    <w:multiLevelType w:val="hybridMultilevel"/>
    <w:tmpl w:val="41D62CD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F2709E8"/>
    <w:multiLevelType w:val="hybridMultilevel"/>
    <w:tmpl w:val="5672B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93246C3"/>
    <w:multiLevelType w:val="hybridMultilevel"/>
    <w:tmpl w:val="F8EE532C"/>
    <w:lvl w:ilvl="0" w:tplc="2B4A163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EC34DEC"/>
    <w:multiLevelType w:val="hybridMultilevel"/>
    <w:tmpl w:val="8DD0E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0"/>
  </w:num>
  <w:num w:numId="4">
    <w:abstractNumId w:val="8"/>
  </w:num>
  <w:num w:numId="5">
    <w:abstractNumId w:val="1"/>
  </w:num>
  <w:num w:numId="6">
    <w:abstractNumId w:val="5"/>
  </w:num>
  <w:num w:numId="7">
    <w:abstractNumId w:val="6"/>
  </w:num>
  <w:num w:numId="8">
    <w:abstractNumId w:val="2"/>
  </w:num>
  <w:num w:numId="9">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3961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3NzQ0MDGztDQzNzJX0lEKTi0uzszPAykwNq8FAG8ov/UtAAAA"/>
  </w:docVars>
  <w:rsids>
    <w:rsidRoot w:val="002F026E"/>
    <w:rsid w:val="0000002B"/>
    <w:rsid w:val="0000029D"/>
    <w:rsid w:val="000007F8"/>
    <w:rsid w:val="000009FD"/>
    <w:rsid w:val="00000DAE"/>
    <w:rsid w:val="00001089"/>
    <w:rsid w:val="000020D0"/>
    <w:rsid w:val="00002196"/>
    <w:rsid w:val="00002EB7"/>
    <w:rsid w:val="00003148"/>
    <w:rsid w:val="000031CF"/>
    <w:rsid w:val="00003415"/>
    <w:rsid w:val="0000362A"/>
    <w:rsid w:val="000038D4"/>
    <w:rsid w:val="00003DB2"/>
    <w:rsid w:val="000044CB"/>
    <w:rsid w:val="0000458E"/>
    <w:rsid w:val="000049D4"/>
    <w:rsid w:val="00004F51"/>
    <w:rsid w:val="000056DE"/>
    <w:rsid w:val="00005FEF"/>
    <w:rsid w:val="00006198"/>
    <w:rsid w:val="00006675"/>
    <w:rsid w:val="00006870"/>
    <w:rsid w:val="000073B1"/>
    <w:rsid w:val="00007880"/>
    <w:rsid w:val="000078B2"/>
    <w:rsid w:val="00007E76"/>
    <w:rsid w:val="00010815"/>
    <w:rsid w:val="000115E5"/>
    <w:rsid w:val="0001203E"/>
    <w:rsid w:val="000122B4"/>
    <w:rsid w:val="000127CA"/>
    <w:rsid w:val="00012DBE"/>
    <w:rsid w:val="000134B9"/>
    <w:rsid w:val="00013705"/>
    <w:rsid w:val="00013922"/>
    <w:rsid w:val="00013ED4"/>
    <w:rsid w:val="000149C2"/>
    <w:rsid w:val="00014D36"/>
    <w:rsid w:val="00014EBE"/>
    <w:rsid w:val="000151CE"/>
    <w:rsid w:val="0001596E"/>
    <w:rsid w:val="00015B5A"/>
    <w:rsid w:val="00016064"/>
    <w:rsid w:val="0001640C"/>
    <w:rsid w:val="00016689"/>
    <w:rsid w:val="00016E4C"/>
    <w:rsid w:val="00016FC1"/>
    <w:rsid w:val="00017505"/>
    <w:rsid w:val="00017916"/>
    <w:rsid w:val="0002084D"/>
    <w:rsid w:val="000211EA"/>
    <w:rsid w:val="000212B7"/>
    <w:rsid w:val="00021B00"/>
    <w:rsid w:val="000221C3"/>
    <w:rsid w:val="00022D13"/>
    <w:rsid w:val="00023312"/>
    <w:rsid w:val="000235A6"/>
    <w:rsid w:val="00024010"/>
    <w:rsid w:val="000247FE"/>
    <w:rsid w:val="00024EC1"/>
    <w:rsid w:val="00024FBD"/>
    <w:rsid w:val="00025034"/>
    <w:rsid w:val="00025074"/>
    <w:rsid w:val="00025E13"/>
    <w:rsid w:val="00025FF3"/>
    <w:rsid w:val="000261C7"/>
    <w:rsid w:val="00026431"/>
    <w:rsid w:val="0002659C"/>
    <w:rsid w:val="00026E4B"/>
    <w:rsid w:val="00026F3A"/>
    <w:rsid w:val="000272F0"/>
    <w:rsid w:val="000273B1"/>
    <w:rsid w:val="00027A79"/>
    <w:rsid w:val="00031AB1"/>
    <w:rsid w:val="00031C02"/>
    <w:rsid w:val="0003271F"/>
    <w:rsid w:val="00032E5B"/>
    <w:rsid w:val="00033127"/>
    <w:rsid w:val="000337BD"/>
    <w:rsid w:val="00033E0A"/>
    <w:rsid w:val="000344DE"/>
    <w:rsid w:val="00034AF9"/>
    <w:rsid w:val="00036355"/>
    <w:rsid w:val="000367B8"/>
    <w:rsid w:val="00037148"/>
    <w:rsid w:val="00037488"/>
    <w:rsid w:val="000375E1"/>
    <w:rsid w:val="000378FD"/>
    <w:rsid w:val="00037D62"/>
    <w:rsid w:val="00040272"/>
    <w:rsid w:val="00040F1D"/>
    <w:rsid w:val="00041134"/>
    <w:rsid w:val="00041167"/>
    <w:rsid w:val="000412BD"/>
    <w:rsid w:val="00041999"/>
    <w:rsid w:val="00041BC4"/>
    <w:rsid w:val="00041FB7"/>
    <w:rsid w:val="000424C4"/>
    <w:rsid w:val="00042504"/>
    <w:rsid w:val="00042551"/>
    <w:rsid w:val="00042897"/>
    <w:rsid w:val="000428BE"/>
    <w:rsid w:val="000428F4"/>
    <w:rsid w:val="000434EE"/>
    <w:rsid w:val="00043811"/>
    <w:rsid w:val="000441BF"/>
    <w:rsid w:val="00044A50"/>
    <w:rsid w:val="00044E85"/>
    <w:rsid w:val="0004597C"/>
    <w:rsid w:val="00045B66"/>
    <w:rsid w:val="00046147"/>
    <w:rsid w:val="00046393"/>
    <w:rsid w:val="0004684E"/>
    <w:rsid w:val="00046F90"/>
    <w:rsid w:val="0004708A"/>
    <w:rsid w:val="000473A9"/>
    <w:rsid w:val="00047DC7"/>
    <w:rsid w:val="000504CE"/>
    <w:rsid w:val="00050621"/>
    <w:rsid w:val="00051A58"/>
    <w:rsid w:val="00052011"/>
    <w:rsid w:val="0005219E"/>
    <w:rsid w:val="00052C9D"/>
    <w:rsid w:val="00052F62"/>
    <w:rsid w:val="00052FC2"/>
    <w:rsid w:val="000531B6"/>
    <w:rsid w:val="000532C1"/>
    <w:rsid w:val="00053311"/>
    <w:rsid w:val="00053547"/>
    <w:rsid w:val="00053B35"/>
    <w:rsid w:val="00053D33"/>
    <w:rsid w:val="000544B0"/>
    <w:rsid w:val="00054820"/>
    <w:rsid w:val="00054F72"/>
    <w:rsid w:val="000552B5"/>
    <w:rsid w:val="000558EC"/>
    <w:rsid w:val="00055F2B"/>
    <w:rsid w:val="00055FB6"/>
    <w:rsid w:val="0005666A"/>
    <w:rsid w:val="00056792"/>
    <w:rsid w:val="00056A8F"/>
    <w:rsid w:val="00056B24"/>
    <w:rsid w:val="00056D4F"/>
    <w:rsid w:val="00057D3F"/>
    <w:rsid w:val="00060000"/>
    <w:rsid w:val="00060209"/>
    <w:rsid w:val="000605DA"/>
    <w:rsid w:val="0006060C"/>
    <w:rsid w:val="00060F33"/>
    <w:rsid w:val="00061AFF"/>
    <w:rsid w:val="000620A9"/>
    <w:rsid w:val="000620BA"/>
    <w:rsid w:val="000632CD"/>
    <w:rsid w:val="0006353D"/>
    <w:rsid w:val="000636CD"/>
    <w:rsid w:val="000639F6"/>
    <w:rsid w:val="000641DF"/>
    <w:rsid w:val="00064EC6"/>
    <w:rsid w:val="00065131"/>
    <w:rsid w:val="000655EA"/>
    <w:rsid w:val="000657EA"/>
    <w:rsid w:val="000659B9"/>
    <w:rsid w:val="00066002"/>
    <w:rsid w:val="000661F9"/>
    <w:rsid w:val="00066496"/>
    <w:rsid w:val="00066554"/>
    <w:rsid w:val="0006697A"/>
    <w:rsid w:val="00066B2E"/>
    <w:rsid w:val="00066B9F"/>
    <w:rsid w:val="00067638"/>
    <w:rsid w:val="000676E9"/>
    <w:rsid w:val="00067BC7"/>
    <w:rsid w:val="00067E04"/>
    <w:rsid w:val="00070663"/>
    <w:rsid w:val="000708AC"/>
    <w:rsid w:val="00070C8A"/>
    <w:rsid w:val="00071163"/>
    <w:rsid w:val="00071580"/>
    <w:rsid w:val="000718D4"/>
    <w:rsid w:val="0007199D"/>
    <w:rsid w:val="0007285C"/>
    <w:rsid w:val="00073212"/>
    <w:rsid w:val="00073A4A"/>
    <w:rsid w:val="00074871"/>
    <w:rsid w:val="00074AE6"/>
    <w:rsid w:val="00074F84"/>
    <w:rsid w:val="00075169"/>
    <w:rsid w:val="000757BA"/>
    <w:rsid w:val="000759A5"/>
    <w:rsid w:val="00076134"/>
    <w:rsid w:val="00076473"/>
    <w:rsid w:val="00076943"/>
    <w:rsid w:val="0007697F"/>
    <w:rsid w:val="00076BFE"/>
    <w:rsid w:val="00076F04"/>
    <w:rsid w:val="00077468"/>
    <w:rsid w:val="0007746F"/>
    <w:rsid w:val="0007758D"/>
    <w:rsid w:val="00077B4B"/>
    <w:rsid w:val="00077D55"/>
    <w:rsid w:val="00077FDC"/>
    <w:rsid w:val="00080127"/>
    <w:rsid w:val="000802E1"/>
    <w:rsid w:val="00080E63"/>
    <w:rsid w:val="00081956"/>
    <w:rsid w:val="00081A1F"/>
    <w:rsid w:val="00081B95"/>
    <w:rsid w:val="00081C8B"/>
    <w:rsid w:val="00081CED"/>
    <w:rsid w:val="000827CA"/>
    <w:rsid w:val="00082A5C"/>
    <w:rsid w:val="00082B7E"/>
    <w:rsid w:val="00082E6D"/>
    <w:rsid w:val="00082EAC"/>
    <w:rsid w:val="000834C5"/>
    <w:rsid w:val="00083746"/>
    <w:rsid w:val="00083FAA"/>
    <w:rsid w:val="00084132"/>
    <w:rsid w:val="000848AA"/>
    <w:rsid w:val="00084A17"/>
    <w:rsid w:val="00084F41"/>
    <w:rsid w:val="00085105"/>
    <w:rsid w:val="0008667D"/>
    <w:rsid w:val="00086AA8"/>
    <w:rsid w:val="00086C01"/>
    <w:rsid w:val="000876A1"/>
    <w:rsid w:val="000876B3"/>
    <w:rsid w:val="000876D6"/>
    <w:rsid w:val="0008776A"/>
    <w:rsid w:val="00087FE3"/>
    <w:rsid w:val="000901DE"/>
    <w:rsid w:val="0009026F"/>
    <w:rsid w:val="0009046C"/>
    <w:rsid w:val="000907A0"/>
    <w:rsid w:val="00090908"/>
    <w:rsid w:val="00090F2F"/>
    <w:rsid w:val="000913A5"/>
    <w:rsid w:val="000917E2"/>
    <w:rsid w:val="00092DB6"/>
    <w:rsid w:val="00092F03"/>
    <w:rsid w:val="00093DD1"/>
    <w:rsid w:val="00094514"/>
    <w:rsid w:val="00094891"/>
    <w:rsid w:val="00094B1E"/>
    <w:rsid w:val="00095B3A"/>
    <w:rsid w:val="00095B8E"/>
    <w:rsid w:val="00095BAD"/>
    <w:rsid w:val="00095FF5"/>
    <w:rsid w:val="000960A3"/>
    <w:rsid w:val="0009638E"/>
    <w:rsid w:val="0009670E"/>
    <w:rsid w:val="000967C3"/>
    <w:rsid w:val="00096CFF"/>
    <w:rsid w:val="00096D6E"/>
    <w:rsid w:val="00097254"/>
    <w:rsid w:val="0009726A"/>
    <w:rsid w:val="00097898"/>
    <w:rsid w:val="00097D49"/>
    <w:rsid w:val="00097DE8"/>
    <w:rsid w:val="000A011A"/>
    <w:rsid w:val="000A05F4"/>
    <w:rsid w:val="000A0CD1"/>
    <w:rsid w:val="000A1335"/>
    <w:rsid w:val="000A177B"/>
    <w:rsid w:val="000A1BA9"/>
    <w:rsid w:val="000A1D95"/>
    <w:rsid w:val="000A204A"/>
    <w:rsid w:val="000A290D"/>
    <w:rsid w:val="000A29C8"/>
    <w:rsid w:val="000A29CC"/>
    <w:rsid w:val="000A2DF2"/>
    <w:rsid w:val="000A3A2B"/>
    <w:rsid w:val="000A3B13"/>
    <w:rsid w:val="000A3B41"/>
    <w:rsid w:val="000A3D33"/>
    <w:rsid w:val="000A40C4"/>
    <w:rsid w:val="000A4779"/>
    <w:rsid w:val="000A4DFB"/>
    <w:rsid w:val="000A5416"/>
    <w:rsid w:val="000A733A"/>
    <w:rsid w:val="000A733F"/>
    <w:rsid w:val="000A764B"/>
    <w:rsid w:val="000A77AB"/>
    <w:rsid w:val="000A7A83"/>
    <w:rsid w:val="000A7EF2"/>
    <w:rsid w:val="000A7F0D"/>
    <w:rsid w:val="000B00CB"/>
    <w:rsid w:val="000B013B"/>
    <w:rsid w:val="000B0406"/>
    <w:rsid w:val="000B0BE7"/>
    <w:rsid w:val="000B1496"/>
    <w:rsid w:val="000B15AC"/>
    <w:rsid w:val="000B27DA"/>
    <w:rsid w:val="000B2B4F"/>
    <w:rsid w:val="000B2B6A"/>
    <w:rsid w:val="000B3168"/>
    <w:rsid w:val="000B38B2"/>
    <w:rsid w:val="000B3AE0"/>
    <w:rsid w:val="000B3E23"/>
    <w:rsid w:val="000B4069"/>
    <w:rsid w:val="000B4318"/>
    <w:rsid w:val="000B48F9"/>
    <w:rsid w:val="000B4C0C"/>
    <w:rsid w:val="000B4D38"/>
    <w:rsid w:val="000B5A6F"/>
    <w:rsid w:val="000B5B78"/>
    <w:rsid w:val="000B5F3A"/>
    <w:rsid w:val="000B6697"/>
    <w:rsid w:val="000B6958"/>
    <w:rsid w:val="000B6BAF"/>
    <w:rsid w:val="000B70EF"/>
    <w:rsid w:val="000B7677"/>
    <w:rsid w:val="000B76B7"/>
    <w:rsid w:val="000B7FE5"/>
    <w:rsid w:val="000C0415"/>
    <w:rsid w:val="000C0EA6"/>
    <w:rsid w:val="000C2458"/>
    <w:rsid w:val="000C2620"/>
    <w:rsid w:val="000C3E34"/>
    <w:rsid w:val="000C42C8"/>
    <w:rsid w:val="000C4411"/>
    <w:rsid w:val="000C4DEB"/>
    <w:rsid w:val="000C5AEC"/>
    <w:rsid w:val="000C5E4C"/>
    <w:rsid w:val="000C66C8"/>
    <w:rsid w:val="000C6778"/>
    <w:rsid w:val="000C6A44"/>
    <w:rsid w:val="000C6A86"/>
    <w:rsid w:val="000C6AA6"/>
    <w:rsid w:val="000C6DB5"/>
    <w:rsid w:val="000C78CE"/>
    <w:rsid w:val="000C7A4C"/>
    <w:rsid w:val="000C7D34"/>
    <w:rsid w:val="000D0025"/>
    <w:rsid w:val="000D00E7"/>
    <w:rsid w:val="000D038A"/>
    <w:rsid w:val="000D06DA"/>
    <w:rsid w:val="000D0880"/>
    <w:rsid w:val="000D09D0"/>
    <w:rsid w:val="000D0FC9"/>
    <w:rsid w:val="000D1070"/>
    <w:rsid w:val="000D108A"/>
    <w:rsid w:val="000D1316"/>
    <w:rsid w:val="000D1440"/>
    <w:rsid w:val="000D1946"/>
    <w:rsid w:val="000D1F40"/>
    <w:rsid w:val="000D229D"/>
    <w:rsid w:val="000D2B08"/>
    <w:rsid w:val="000D3389"/>
    <w:rsid w:val="000D3B6F"/>
    <w:rsid w:val="000D3CD3"/>
    <w:rsid w:val="000D3DBD"/>
    <w:rsid w:val="000D40BA"/>
    <w:rsid w:val="000D44AB"/>
    <w:rsid w:val="000D44F1"/>
    <w:rsid w:val="000D4C46"/>
    <w:rsid w:val="000D4D84"/>
    <w:rsid w:val="000D4E30"/>
    <w:rsid w:val="000D4F61"/>
    <w:rsid w:val="000D52F8"/>
    <w:rsid w:val="000D536C"/>
    <w:rsid w:val="000D53FC"/>
    <w:rsid w:val="000D55F3"/>
    <w:rsid w:val="000D5637"/>
    <w:rsid w:val="000D57A3"/>
    <w:rsid w:val="000D57E3"/>
    <w:rsid w:val="000D5DAE"/>
    <w:rsid w:val="000D60D5"/>
    <w:rsid w:val="000D6574"/>
    <w:rsid w:val="000D6C0D"/>
    <w:rsid w:val="000D6F6C"/>
    <w:rsid w:val="000D7074"/>
    <w:rsid w:val="000D70E6"/>
    <w:rsid w:val="000D791A"/>
    <w:rsid w:val="000D7954"/>
    <w:rsid w:val="000E0010"/>
    <w:rsid w:val="000E0388"/>
    <w:rsid w:val="000E106D"/>
    <w:rsid w:val="000E10F8"/>
    <w:rsid w:val="000E183F"/>
    <w:rsid w:val="000E1CFB"/>
    <w:rsid w:val="000E1F68"/>
    <w:rsid w:val="000E2862"/>
    <w:rsid w:val="000E297C"/>
    <w:rsid w:val="000E2A49"/>
    <w:rsid w:val="000E2AC1"/>
    <w:rsid w:val="000E2EA3"/>
    <w:rsid w:val="000E2F55"/>
    <w:rsid w:val="000E4ABA"/>
    <w:rsid w:val="000E50A1"/>
    <w:rsid w:val="000E5449"/>
    <w:rsid w:val="000E55CA"/>
    <w:rsid w:val="000E5ADA"/>
    <w:rsid w:val="000E615B"/>
    <w:rsid w:val="000E6808"/>
    <w:rsid w:val="000E7B01"/>
    <w:rsid w:val="000E7C70"/>
    <w:rsid w:val="000F0D81"/>
    <w:rsid w:val="000F0D88"/>
    <w:rsid w:val="000F10F3"/>
    <w:rsid w:val="000F1336"/>
    <w:rsid w:val="000F1AEB"/>
    <w:rsid w:val="000F1B0C"/>
    <w:rsid w:val="000F23F6"/>
    <w:rsid w:val="000F2CA4"/>
    <w:rsid w:val="000F2F47"/>
    <w:rsid w:val="000F30AC"/>
    <w:rsid w:val="000F355D"/>
    <w:rsid w:val="000F3802"/>
    <w:rsid w:val="000F785D"/>
    <w:rsid w:val="000F7B1B"/>
    <w:rsid w:val="000F7B29"/>
    <w:rsid w:val="001002BC"/>
    <w:rsid w:val="00100318"/>
    <w:rsid w:val="0010034C"/>
    <w:rsid w:val="00100E75"/>
    <w:rsid w:val="00100F0F"/>
    <w:rsid w:val="001014A3"/>
    <w:rsid w:val="00101B9F"/>
    <w:rsid w:val="00102406"/>
    <w:rsid w:val="00102887"/>
    <w:rsid w:val="00102908"/>
    <w:rsid w:val="00102A81"/>
    <w:rsid w:val="00102CFC"/>
    <w:rsid w:val="00102F3F"/>
    <w:rsid w:val="00103408"/>
    <w:rsid w:val="00103A06"/>
    <w:rsid w:val="00103D89"/>
    <w:rsid w:val="00103FB7"/>
    <w:rsid w:val="00104478"/>
    <w:rsid w:val="001045E6"/>
    <w:rsid w:val="00104DD1"/>
    <w:rsid w:val="0010589F"/>
    <w:rsid w:val="00105DB2"/>
    <w:rsid w:val="001061CE"/>
    <w:rsid w:val="00106386"/>
    <w:rsid w:val="001063DB"/>
    <w:rsid w:val="00106483"/>
    <w:rsid w:val="001068B8"/>
    <w:rsid w:val="00106CB3"/>
    <w:rsid w:val="00106CCE"/>
    <w:rsid w:val="0010773C"/>
    <w:rsid w:val="00107CAC"/>
    <w:rsid w:val="0011047D"/>
    <w:rsid w:val="00110AD6"/>
    <w:rsid w:val="00110BFB"/>
    <w:rsid w:val="001110B0"/>
    <w:rsid w:val="00111426"/>
    <w:rsid w:val="001114D1"/>
    <w:rsid w:val="001116EB"/>
    <w:rsid w:val="00111706"/>
    <w:rsid w:val="00111A42"/>
    <w:rsid w:val="00111EE9"/>
    <w:rsid w:val="00112381"/>
    <w:rsid w:val="001125A7"/>
    <w:rsid w:val="00112E1E"/>
    <w:rsid w:val="00113156"/>
    <w:rsid w:val="00113626"/>
    <w:rsid w:val="00113AFF"/>
    <w:rsid w:val="001141DE"/>
    <w:rsid w:val="00114FE9"/>
    <w:rsid w:val="001151C1"/>
    <w:rsid w:val="0011568D"/>
    <w:rsid w:val="00115D07"/>
    <w:rsid w:val="00116669"/>
    <w:rsid w:val="00116D95"/>
    <w:rsid w:val="00117034"/>
    <w:rsid w:val="00117F54"/>
    <w:rsid w:val="001200F2"/>
    <w:rsid w:val="001201D2"/>
    <w:rsid w:val="00120A3E"/>
    <w:rsid w:val="00120ACC"/>
    <w:rsid w:val="00121213"/>
    <w:rsid w:val="0012124A"/>
    <w:rsid w:val="00121972"/>
    <w:rsid w:val="00121BF4"/>
    <w:rsid w:val="00121D05"/>
    <w:rsid w:val="0012211A"/>
    <w:rsid w:val="00122916"/>
    <w:rsid w:val="001232E3"/>
    <w:rsid w:val="00123561"/>
    <w:rsid w:val="001243D5"/>
    <w:rsid w:val="001245D4"/>
    <w:rsid w:val="001249C4"/>
    <w:rsid w:val="00124FE5"/>
    <w:rsid w:val="001250CD"/>
    <w:rsid w:val="001252AA"/>
    <w:rsid w:val="00125EE8"/>
    <w:rsid w:val="0012601C"/>
    <w:rsid w:val="001260E5"/>
    <w:rsid w:val="00126CFB"/>
    <w:rsid w:val="0012717E"/>
    <w:rsid w:val="00127712"/>
    <w:rsid w:val="001278BA"/>
    <w:rsid w:val="00127AE0"/>
    <w:rsid w:val="00127B39"/>
    <w:rsid w:val="00127BEF"/>
    <w:rsid w:val="00127C50"/>
    <w:rsid w:val="001311C1"/>
    <w:rsid w:val="001312B9"/>
    <w:rsid w:val="00131388"/>
    <w:rsid w:val="00131B3E"/>
    <w:rsid w:val="00132188"/>
    <w:rsid w:val="001330B2"/>
    <w:rsid w:val="001330C4"/>
    <w:rsid w:val="00133393"/>
    <w:rsid w:val="001337AD"/>
    <w:rsid w:val="00134A43"/>
    <w:rsid w:val="00134C3E"/>
    <w:rsid w:val="00134D21"/>
    <w:rsid w:val="0013587F"/>
    <w:rsid w:val="0013644B"/>
    <w:rsid w:val="001365A1"/>
    <w:rsid w:val="001366CC"/>
    <w:rsid w:val="00136A38"/>
    <w:rsid w:val="001402C7"/>
    <w:rsid w:val="001403C3"/>
    <w:rsid w:val="001407EF"/>
    <w:rsid w:val="00140803"/>
    <w:rsid w:val="00140DC7"/>
    <w:rsid w:val="00140EC8"/>
    <w:rsid w:val="00140F34"/>
    <w:rsid w:val="00140F3E"/>
    <w:rsid w:val="00140FCB"/>
    <w:rsid w:val="00141456"/>
    <w:rsid w:val="001414D7"/>
    <w:rsid w:val="001414E8"/>
    <w:rsid w:val="00141520"/>
    <w:rsid w:val="0014179C"/>
    <w:rsid w:val="00141812"/>
    <w:rsid w:val="00141915"/>
    <w:rsid w:val="00142634"/>
    <w:rsid w:val="00143237"/>
    <w:rsid w:val="00143815"/>
    <w:rsid w:val="00144325"/>
    <w:rsid w:val="00144478"/>
    <w:rsid w:val="001446AF"/>
    <w:rsid w:val="00144E84"/>
    <w:rsid w:val="001455E9"/>
    <w:rsid w:val="001458DE"/>
    <w:rsid w:val="001460F6"/>
    <w:rsid w:val="00146444"/>
    <w:rsid w:val="00146840"/>
    <w:rsid w:val="001468FA"/>
    <w:rsid w:val="00146BB0"/>
    <w:rsid w:val="00146C01"/>
    <w:rsid w:val="001473EB"/>
    <w:rsid w:val="00147419"/>
    <w:rsid w:val="001479C8"/>
    <w:rsid w:val="00147BBE"/>
    <w:rsid w:val="0015009A"/>
    <w:rsid w:val="0015095E"/>
    <w:rsid w:val="00150CCE"/>
    <w:rsid w:val="00152882"/>
    <w:rsid w:val="00153827"/>
    <w:rsid w:val="00153D53"/>
    <w:rsid w:val="00153EB2"/>
    <w:rsid w:val="00153F8E"/>
    <w:rsid w:val="0015411A"/>
    <w:rsid w:val="00154124"/>
    <w:rsid w:val="0015436D"/>
    <w:rsid w:val="00154AA5"/>
    <w:rsid w:val="00155569"/>
    <w:rsid w:val="00156239"/>
    <w:rsid w:val="001566DA"/>
    <w:rsid w:val="00156E66"/>
    <w:rsid w:val="00157938"/>
    <w:rsid w:val="00157C85"/>
    <w:rsid w:val="00157C91"/>
    <w:rsid w:val="001603E1"/>
    <w:rsid w:val="00160B15"/>
    <w:rsid w:val="00160C0B"/>
    <w:rsid w:val="00160D5B"/>
    <w:rsid w:val="00160EDB"/>
    <w:rsid w:val="001626A8"/>
    <w:rsid w:val="0016277B"/>
    <w:rsid w:val="00163552"/>
    <w:rsid w:val="0016388B"/>
    <w:rsid w:val="00163B98"/>
    <w:rsid w:val="00163C00"/>
    <w:rsid w:val="00163D5E"/>
    <w:rsid w:val="00163F5B"/>
    <w:rsid w:val="001642A8"/>
    <w:rsid w:val="00164388"/>
    <w:rsid w:val="0016468C"/>
    <w:rsid w:val="001649A2"/>
    <w:rsid w:val="00164F60"/>
    <w:rsid w:val="0016544C"/>
    <w:rsid w:val="001654D5"/>
    <w:rsid w:val="001657DD"/>
    <w:rsid w:val="00165A1C"/>
    <w:rsid w:val="00165A95"/>
    <w:rsid w:val="00165D6E"/>
    <w:rsid w:val="0016619F"/>
    <w:rsid w:val="001661E3"/>
    <w:rsid w:val="001665AC"/>
    <w:rsid w:val="00166A8A"/>
    <w:rsid w:val="00166BC5"/>
    <w:rsid w:val="00166BCA"/>
    <w:rsid w:val="00166C5A"/>
    <w:rsid w:val="00166D77"/>
    <w:rsid w:val="00166E36"/>
    <w:rsid w:val="00167543"/>
    <w:rsid w:val="00167817"/>
    <w:rsid w:val="00170100"/>
    <w:rsid w:val="0017013B"/>
    <w:rsid w:val="001706BA"/>
    <w:rsid w:val="00170D53"/>
    <w:rsid w:val="00171AFF"/>
    <w:rsid w:val="00171D75"/>
    <w:rsid w:val="00171F6E"/>
    <w:rsid w:val="00172024"/>
    <w:rsid w:val="0017299D"/>
    <w:rsid w:val="00172AAF"/>
    <w:rsid w:val="00173133"/>
    <w:rsid w:val="00173159"/>
    <w:rsid w:val="001735A3"/>
    <w:rsid w:val="00173A40"/>
    <w:rsid w:val="00173AAC"/>
    <w:rsid w:val="00173FC0"/>
    <w:rsid w:val="0017401E"/>
    <w:rsid w:val="001745DB"/>
    <w:rsid w:val="00174972"/>
    <w:rsid w:val="00174A29"/>
    <w:rsid w:val="00174AF2"/>
    <w:rsid w:val="0017564F"/>
    <w:rsid w:val="001756A0"/>
    <w:rsid w:val="001756B4"/>
    <w:rsid w:val="001758C8"/>
    <w:rsid w:val="00176023"/>
    <w:rsid w:val="0017647A"/>
    <w:rsid w:val="001779BF"/>
    <w:rsid w:val="00177A36"/>
    <w:rsid w:val="00177E99"/>
    <w:rsid w:val="00177F3A"/>
    <w:rsid w:val="00180030"/>
    <w:rsid w:val="0018043F"/>
    <w:rsid w:val="0018066F"/>
    <w:rsid w:val="00180797"/>
    <w:rsid w:val="001809AF"/>
    <w:rsid w:val="001809B3"/>
    <w:rsid w:val="001812DA"/>
    <w:rsid w:val="0018199A"/>
    <w:rsid w:val="00182759"/>
    <w:rsid w:val="001828BA"/>
    <w:rsid w:val="00182C08"/>
    <w:rsid w:val="00182E1E"/>
    <w:rsid w:val="00182E79"/>
    <w:rsid w:val="0018345A"/>
    <w:rsid w:val="00183824"/>
    <w:rsid w:val="00183EE8"/>
    <w:rsid w:val="00184290"/>
    <w:rsid w:val="001848EE"/>
    <w:rsid w:val="00185568"/>
    <w:rsid w:val="00185967"/>
    <w:rsid w:val="00185A1B"/>
    <w:rsid w:val="001861D1"/>
    <w:rsid w:val="001866E7"/>
    <w:rsid w:val="00186795"/>
    <w:rsid w:val="00186B04"/>
    <w:rsid w:val="00186C77"/>
    <w:rsid w:val="00186EE5"/>
    <w:rsid w:val="0018719C"/>
    <w:rsid w:val="0018793F"/>
    <w:rsid w:val="00187B3F"/>
    <w:rsid w:val="00190005"/>
    <w:rsid w:val="001904F8"/>
    <w:rsid w:val="00191484"/>
    <w:rsid w:val="001918BB"/>
    <w:rsid w:val="00191B76"/>
    <w:rsid w:val="00191F2E"/>
    <w:rsid w:val="00192092"/>
    <w:rsid w:val="00192192"/>
    <w:rsid w:val="001921DD"/>
    <w:rsid w:val="0019254E"/>
    <w:rsid w:val="001925F0"/>
    <w:rsid w:val="0019281C"/>
    <w:rsid w:val="0019293E"/>
    <w:rsid w:val="0019314A"/>
    <w:rsid w:val="001934A6"/>
    <w:rsid w:val="00193CD7"/>
    <w:rsid w:val="00193DE3"/>
    <w:rsid w:val="00193ECC"/>
    <w:rsid w:val="00194E27"/>
    <w:rsid w:val="00195601"/>
    <w:rsid w:val="0019578C"/>
    <w:rsid w:val="00196276"/>
    <w:rsid w:val="001975B0"/>
    <w:rsid w:val="00197AAD"/>
    <w:rsid w:val="001A0129"/>
    <w:rsid w:val="001A1CF4"/>
    <w:rsid w:val="001A2292"/>
    <w:rsid w:val="001A2323"/>
    <w:rsid w:val="001A2A28"/>
    <w:rsid w:val="001A2F18"/>
    <w:rsid w:val="001A325B"/>
    <w:rsid w:val="001A3389"/>
    <w:rsid w:val="001A40EE"/>
    <w:rsid w:val="001A45AC"/>
    <w:rsid w:val="001A4613"/>
    <w:rsid w:val="001A463F"/>
    <w:rsid w:val="001A46DC"/>
    <w:rsid w:val="001A51A5"/>
    <w:rsid w:val="001A5459"/>
    <w:rsid w:val="001A54B1"/>
    <w:rsid w:val="001A5616"/>
    <w:rsid w:val="001A5D2D"/>
    <w:rsid w:val="001A68B1"/>
    <w:rsid w:val="001A7739"/>
    <w:rsid w:val="001A7C1F"/>
    <w:rsid w:val="001B095C"/>
    <w:rsid w:val="001B0ABB"/>
    <w:rsid w:val="001B127F"/>
    <w:rsid w:val="001B1583"/>
    <w:rsid w:val="001B1CC1"/>
    <w:rsid w:val="001B21D4"/>
    <w:rsid w:val="001B2249"/>
    <w:rsid w:val="001B2A95"/>
    <w:rsid w:val="001B2B83"/>
    <w:rsid w:val="001B2F01"/>
    <w:rsid w:val="001B32E9"/>
    <w:rsid w:val="001B3385"/>
    <w:rsid w:val="001B34B9"/>
    <w:rsid w:val="001B3CB0"/>
    <w:rsid w:val="001B46E7"/>
    <w:rsid w:val="001B4BBA"/>
    <w:rsid w:val="001B4CF0"/>
    <w:rsid w:val="001B54DA"/>
    <w:rsid w:val="001B555A"/>
    <w:rsid w:val="001B5D47"/>
    <w:rsid w:val="001B65FE"/>
    <w:rsid w:val="001B7038"/>
    <w:rsid w:val="001B7AD8"/>
    <w:rsid w:val="001B7B9D"/>
    <w:rsid w:val="001C01A6"/>
    <w:rsid w:val="001C085A"/>
    <w:rsid w:val="001C0D22"/>
    <w:rsid w:val="001C1D97"/>
    <w:rsid w:val="001C1E43"/>
    <w:rsid w:val="001C1E4A"/>
    <w:rsid w:val="001C1ECE"/>
    <w:rsid w:val="001C28D4"/>
    <w:rsid w:val="001C2DEF"/>
    <w:rsid w:val="001C2E71"/>
    <w:rsid w:val="001C3093"/>
    <w:rsid w:val="001C3233"/>
    <w:rsid w:val="001C3D66"/>
    <w:rsid w:val="001C3DDE"/>
    <w:rsid w:val="001C4896"/>
    <w:rsid w:val="001C4998"/>
    <w:rsid w:val="001C5AC2"/>
    <w:rsid w:val="001C5B11"/>
    <w:rsid w:val="001C5F29"/>
    <w:rsid w:val="001C6349"/>
    <w:rsid w:val="001C6B60"/>
    <w:rsid w:val="001C6C66"/>
    <w:rsid w:val="001C6EB0"/>
    <w:rsid w:val="001C721B"/>
    <w:rsid w:val="001C7514"/>
    <w:rsid w:val="001C75FC"/>
    <w:rsid w:val="001C7640"/>
    <w:rsid w:val="001C7698"/>
    <w:rsid w:val="001C769C"/>
    <w:rsid w:val="001C76A2"/>
    <w:rsid w:val="001C7A5D"/>
    <w:rsid w:val="001D0119"/>
    <w:rsid w:val="001D033F"/>
    <w:rsid w:val="001D070D"/>
    <w:rsid w:val="001D085B"/>
    <w:rsid w:val="001D0F01"/>
    <w:rsid w:val="001D0F03"/>
    <w:rsid w:val="001D1360"/>
    <w:rsid w:val="001D190A"/>
    <w:rsid w:val="001D1C97"/>
    <w:rsid w:val="001D1F04"/>
    <w:rsid w:val="001D265C"/>
    <w:rsid w:val="001D311A"/>
    <w:rsid w:val="001D3319"/>
    <w:rsid w:val="001D382D"/>
    <w:rsid w:val="001D3A8C"/>
    <w:rsid w:val="001D3B35"/>
    <w:rsid w:val="001D416B"/>
    <w:rsid w:val="001D429B"/>
    <w:rsid w:val="001D44F0"/>
    <w:rsid w:val="001D45D1"/>
    <w:rsid w:val="001D5347"/>
    <w:rsid w:val="001D6C87"/>
    <w:rsid w:val="001D7419"/>
    <w:rsid w:val="001D78B4"/>
    <w:rsid w:val="001D7D29"/>
    <w:rsid w:val="001E0202"/>
    <w:rsid w:val="001E051C"/>
    <w:rsid w:val="001E08DD"/>
    <w:rsid w:val="001E0C87"/>
    <w:rsid w:val="001E161C"/>
    <w:rsid w:val="001E1BD2"/>
    <w:rsid w:val="001E1BD4"/>
    <w:rsid w:val="001E1C40"/>
    <w:rsid w:val="001E247E"/>
    <w:rsid w:val="001E24F7"/>
    <w:rsid w:val="001E260D"/>
    <w:rsid w:val="001E2A37"/>
    <w:rsid w:val="001E2DAA"/>
    <w:rsid w:val="001E3447"/>
    <w:rsid w:val="001E3D35"/>
    <w:rsid w:val="001E3F54"/>
    <w:rsid w:val="001E409A"/>
    <w:rsid w:val="001E4CF5"/>
    <w:rsid w:val="001E5815"/>
    <w:rsid w:val="001E5E6B"/>
    <w:rsid w:val="001E62A7"/>
    <w:rsid w:val="001E643F"/>
    <w:rsid w:val="001E68B2"/>
    <w:rsid w:val="001E6B87"/>
    <w:rsid w:val="001E6FE2"/>
    <w:rsid w:val="001E7155"/>
    <w:rsid w:val="001E775E"/>
    <w:rsid w:val="001E79A7"/>
    <w:rsid w:val="001F07EA"/>
    <w:rsid w:val="001F0F3C"/>
    <w:rsid w:val="001F127A"/>
    <w:rsid w:val="001F175E"/>
    <w:rsid w:val="001F1DCC"/>
    <w:rsid w:val="001F2078"/>
    <w:rsid w:val="001F25C0"/>
    <w:rsid w:val="001F2E16"/>
    <w:rsid w:val="001F335B"/>
    <w:rsid w:val="001F35D5"/>
    <w:rsid w:val="001F39C4"/>
    <w:rsid w:val="001F3A52"/>
    <w:rsid w:val="001F3AA1"/>
    <w:rsid w:val="001F4B92"/>
    <w:rsid w:val="001F4F6C"/>
    <w:rsid w:val="001F5108"/>
    <w:rsid w:val="001F5856"/>
    <w:rsid w:val="001F586D"/>
    <w:rsid w:val="001F5C48"/>
    <w:rsid w:val="001F6339"/>
    <w:rsid w:val="001F643C"/>
    <w:rsid w:val="001F6AE8"/>
    <w:rsid w:val="001F7139"/>
    <w:rsid w:val="001F73F8"/>
    <w:rsid w:val="001F73FB"/>
    <w:rsid w:val="002007DF"/>
    <w:rsid w:val="00200A48"/>
    <w:rsid w:val="002010F6"/>
    <w:rsid w:val="00201CE8"/>
    <w:rsid w:val="0020276F"/>
    <w:rsid w:val="00202CEA"/>
    <w:rsid w:val="00202D73"/>
    <w:rsid w:val="00203B03"/>
    <w:rsid w:val="002042A9"/>
    <w:rsid w:val="00204941"/>
    <w:rsid w:val="00204C22"/>
    <w:rsid w:val="00204D0F"/>
    <w:rsid w:val="00204D67"/>
    <w:rsid w:val="00205007"/>
    <w:rsid w:val="00205615"/>
    <w:rsid w:val="002058CE"/>
    <w:rsid w:val="00205985"/>
    <w:rsid w:val="00205A6C"/>
    <w:rsid w:val="0020616F"/>
    <w:rsid w:val="002065A0"/>
    <w:rsid w:val="0020682C"/>
    <w:rsid w:val="002071D6"/>
    <w:rsid w:val="0020774E"/>
    <w:rsid w:val="00210172"/>
    <w:rsid w:val="0021067B"/>
    <w:rsid w:val="002107B0"/>
    <w:rsid w:val="00210913"/>
    <w:rsid w:val="00210C81"/>
    <w:rsid w:val="002113EA"/>
    <w:rsid w:val="002122F3"/>
    <w:rsid w:val="00212A81"/>
    <w:rsid w:val="00213095"/>
    <w:rsid w:val="002132DE"/>
    <w:rsid w:val="00213697"/>
    <w:rsid w:val="00213B84"/>
    <w:rsid w:val="00213E29"/>
    <w:rsid w:val="00213EC1"/>
    <w:rsid w:val="002142D5"/>
    <w:rsid w:val="00214536"/>
    <w:rsid w:val="002148C3"/>
    <w:rsid w:val="002151FA"/>
    <w:rsid w:val="002153ED"/>
    <w:rsid w:val="00215E04"/>
    <w:rsid w:val="00215EBD"/>
    <w:rsid w:val="00216077"/>
    <w:rsid w:val="0021610E"/>
    <w:rsid w:val="00216B7B"/>
    <w:rsid w:val="00216F38"/>
    <w:rsid w:val="00217096"/>
    <w:rsid w:val="002174C6"/>
    <w:rsid w:val="002177C1"/>
    <w:rsid w:val="0021784F"/>
    <w:rsid w:val="00217F3C"/>
    <w:rsid w:val="00220AB6"/>
    <w:rsid w:val="002210FE"/>
    <w:rsid w:val="002216FF"/>
    <w:rsid w:val="0022261B"/>
    <w:rsid w:val="0022293F"/>
    <w:rsid w:val="002229DB"/>
    <w:rsid w:val="0022337A"/>
    <w:rsid w:val="002234E8"/>
    <w:rsid w:val="00223913"/>
    <w:rsid w:val="00223BE0"/>
    <w:rsid w:val="00223D4B"/>
    <w:rsid w:val="00223E68"/>
    <w:rsid w:val="00224AD3"/>
    <w:rsid w:val="00224DB7"/>
    <w:rsid w:val="00225379"/>
    <w:rsid w:val="00225439"/>
    <w:rsid w:val="002255C1"/>
    <w:rsid w:val="0022568A"/>
    <w:rsid w:val="00226244"/>
    <w:rsid w:val="0022684A"/>
    <w:rsid w:val="00227E92"/>
    <w:rsid w:val="00230E29"/>
    <w:rsid w:val="002313E2"/>
    <w:rsid w:val="00231933"/>
    <w:rsid w:val="00231BB2"/>
    <w:rsid w:val="0023250D"/>
    <w:rsid w:val="00232874"/>
    <w:rsid w:val="00232A81"/>
    <w:rsid w:val="0023319F"/>
    <w:rsid w:val="00233D66"/>
    <w:rsid w:val="002346B5"/>
    <w:rsid w:val="002347A3"/>
    <w:rsid w:val="002348E8"/>
    <w:rsid w:val="00234DED"/>
    <w:rsid w:val="00234F69"/>
    <w:rsid w:val="0023517F"/>
    <w:rsid w:val="00235A6B"/>
    <w:rsid w:val="00235B3D"/>
    <w:rsid w:val="00235E76"/>
    <w:rsid w:val="00236946"/>
    <w:rsid w:val="00236955"/>
    <w:rsid w:val="002369BE"/>
    <w:rsid w:val="00236F25"/>
    <w:rsid w:val="00237058"/>
    <w:rsid w:val="0023726A"/>
    <w:rsid w:val="00237484"/>
    <w:rsid w:val="00237AE1"/>
    <w:rsid w:val="00237CF8"/>
    <w:rsid w:val="00237E9B"/>
    <w:rsid w:val="00240073"/>
    <w:rsid w:val="0024050D"/>
    <w:rsid w:val="0024080C"/>
    <w:rsid w:val="00240CE1"/>
    <w:rsid w:val="00240EAD"/>
    <w:rsid w:val="00240F67"/>
    <w:rsid w:val="00241097"/>
    <w:rsid w:val="002412B2"/>
    <w:rsid w:val="002420C0"/>
    <w:rsid w:val="002421C2"/>
    <w:rsid w:val="002422DC"/>
    <w:rsid w:val="00243D20"/>
    <w:rsid w:val="00244A9C"/>
    <w:rsid w:val="00244EB6"/>
    <w:rsid w:val="0024591F"/>
    <w:rsid w:val="002459BC"/>
    <w:rsid w:val="00245B69"/>
    <w:rsid w:val="00245E4C"/>
    <w:rsid w:val="002460C4"/>
    <w:rsid w:val="00246249"/>
    <w:rsid w:val="00246650"/>
    <w:rsid w:val="002467BA"/>
    <w:rsid w:val="00246B80"/>
    <w:rsid w:val="002473C3"/>
    <w:rsid w:val="00247557"/>
    <w:rsid w:val="00247837"/>
    <w:rsid w:val="00247865"/>
    <w:rsid w:val="00247A11"/>
    <w:rsid w:val="00250965"/>
    <w:rsid w:val="002510C0"/>
    <w:rsid w:val="00251A55"/>
    <w:rsid w:val="00251AE1"/>
    <w:rsid w:val="00251B03"/>
    <w:rsid w:val="00252042"/>
    <w:rsid w:val="00252141"/>
    <w:rsid w:val="002525AD"/>
    <w:rsid w:val="002526C8"/>
    <w:rsid w:val="0025324F"/>
    <w:rsid w:val="0025378A"/>
    <w:rsid w:val="002538E8"/>
    <w:rsid w:val="002539A0"/>
    <w:rsid w:val="00253FF5"/>
    <w:rsid w:val="00254407"/>
    <w:rsid w:val="002544F6"/>
    <w:rsid w:val="00254580"/>
    <w:rsid w:val="0025470B"/>
    <w:rsid w:val="00254D34"/>
    <w:rsid w:val="0025550D"/>
    <w:rsid w:val="0025577A"/>
    <w:rsid w:val="00256865"/>
    <w:rsid w:val="00256A7F"/>
    <w:rsid w:val="00256F1C"/>
    <w:rsid w:val="0025700B"/>
    <w:rsid w:val="002575AA"/>
    <w:rsid w:val="00257C90"/>
    <w:rsid w:val="00257F08"/>
    <w:rsid w:val="00257F4C"/>
    <w:rsid w:val="0026031E"/>
    <w:rsid w:val="00260E7E"/>
    <w:rsid w:val="00261128"/>
    <w:rsid w:val="00261706"/>
    <w:rsid w:val="0026178D"/>
    <w:rsid w:val="00261B23"/>
    <w:rsid w:val="00261CD3"/>
    <w:rsid w:val="002622DC"/>
    <w:rsid w:val="002624E0"/>
    <w:rsid w:val="00262A57"/>
    <w:rsid w:val="002631EB"/>
    <w:rsid w:val="002632B9"/>
    <w:rsid w:val="002634F9"/>
    <w:rsid w:val="00263729"/>
    <w:rsid w:val="00263B58"/>
    <w:rsid w:val="002645ED"/>
    <w:rsid w:val="00264A3C"/>
    <w:rsid w:val="00264DF0"/>
    <w:rsid w:val="00264E0C"/>
    <w:rsid w:val="00264ED1"/>
    <w:rsid w:val="002650D7"/>
    <w:rsid w:val="00265107"/>
    <w:rsid w:val="00265524"/>
    <w:rsid w:val="0026587F"/>
    <w:rsid w:val="00265A40"/>
    <w:rsid w:val="00265C29"/>
    <w:rsid w:val="00265E67"/>
    <w:rsid w:val="002662A6"/>
    <w:rsid w:val="0026651B"/>
    <w:rsid w:val="002669AA"/>
    <w:rsid w:val="00266A8C"/>
    <w:rsid w:val="0026731D"/>
    <w:rsid w:val="00267358"/>
    <w:rsid w:val="00267A02"/>
    <w:rsid w:val="00270902"/>
    <w:rsid w:val="00270A14"/>
    <w:rsid w:val="00270F8A"/>
    <w:rsid w:val="00271092"/>
    <w:rsid w:val="00271D47"/>
    <w:rsid w:val="00271EFE"/>
    <w:rsid w:val="002721AC"/>
    <w:rsid w:val="00272660"/>
    <w:rsid w:val="00272736"/>
    <w:rsid w:val="002729CB"/>
    <w:rsid w:val="00272C50"/>
    <w:rsid w:val="00272EDB"/>
    <w:rsid w:val="002733E2"/>
    <w:rsid w:val="002733EB"/>
    <w:rsid w:val="0027402B"/>
    <w:rsid w:val="00274B49"/>
    <w:rsid w:val="00274F6E"/>
    <w:rsid w:val="0027533A"/>
    <w:rsid w:val="0027638A"/>
    <w:rsid w:val="00276AED"/>
    <w:rsid w:val="002775DB"/>
    <w:rsid w:val="002777AE"/>
    <w:rsid w:val="002778EC"/>
    <w:rsid w:val="0027790A"/>
    <w:rsid w:val="00277C21"/>
    <w:rsid w:val="00280458"/>
    <w:rsid w:val="002806CB"/>
    <w:rsid w:val="002808BF"/>
    <w:rsid w:val="00280B5C"/>
    <w:rsid w:val="00280CCD"/>
    <w:rsid w:val="00281014"/>
    <w:rsid w:val="00281204"/>
    <w:rsid w:val="0028137E"/>
    <w:rsid w:val="00281471"/>
    <w:rsid w:val="0028208C"/>
    <w:rsid w:val="0028290A"/>
    <w:rsid w:val="002833F6"/>
    <w:rsid w:val="00283842"/>
    <w:rsid w:val="002839CC"/>
    <w:rsid w:val="00283CCB"/>
    <w:rsid w:val="00283DE6"/>
    <w:rsid w:val="00284076"/>
    <w:rsid w:val="00284104"/>
    <w:rsid w:val="002844A5"/>
    <w:rsid w:val="0028486E"/>
    <w:rsid w:val="002850FF"/>
    <w:rsid w:val="0028555C"/>
    <w:rsid w:val="00285B6D"/>
    <w:rsid w:val="002862F2"/>
    <w:rsid w:val="002866EF"/>
    <w:rsid w:val="00286D61"/>
    <w:rsid w:val="00286E2F"/>
    <w:rsid w:val="002873EA"/>
    <w:rsid w:val="0029029A"/>
    <w:rsid w:val="002903C6"/>
    <w:rsid w:val="00290810"/>
    <w:rsid w:val="002909C2"/>
    <w:rsid w:val="00290A9C"/>
    <w:rsid w:val="0029119D"/>
    <w:rsid w:val="00291F64"/>
    <w:rsid w:val="002923A3"/>
    <w:rsid w:val="002923B3"/>
    <w:rsid w:val="00292A2F"/>
    <w:rsid w:val="00292EB4"/>
    <w:rsid w:val="00292F11"/>
    <w:rsid w:val="00292FC7"/>
    <w:rsid w:val="00293391"/>
    <w:rsid w:val="002934A4"/>
    <w:rsid w:val="002935E5"/>
    <w:rsid w:val="00293DF5"/>
    <w:rsid w:val="00293F5F"/>
    <w:rsid w:val="00293F93"/>
    <w:rsid w:val="00294B55"/>
    <w:rsid w:val="002954AB"/>
    <w:rsid w:val="002954E8"/>
    <w:rsid w:val="00295D43"/>
    <w:rsid w:val="00295F22"/>
    <w:rsid w:val="002963CE"/>
    <w:rsid w:val="002964E3"/>
    <w:rsid w:val="0029669D"/>
    <w:rsid w:val="00297035"/>
    <w:rsid w:val="00297039"/>
    <w:rsid w:val="00297193"/>
    <w:rsid w:val="0029728D"/>
    <w:rsid w:val="002977E1"/>
    <w:rsid w:val="002978AC"/>
    <w:rsid w:val="00297F44"/>
    <w:rsid w:val="002A0887"/>
    <w:rsid w:val="002A1473"/>
    <w:rsid w:val="002A2919"/>
    <w:rsid w:val="002A2DFC"/>
    <w:rsid w:val="002A3DDF"/>
    <w:rsid w:val="002A3F28"/>
    <w:rsid w:val="002A404C"/>
    <w:rsid w:val="002A436E"/>
    <w:rsid w:val="002A481D"/>
    <w:rsid w:val="002A5514"/>
    <w:rsid w:val="002A55D4"/>
    <w:rsid w:val="002A62CC"/>
    <w:rsid w:val="002A6C06"/>
    <w:rsid w:val="002A6D5E"/>
    <w:rsid w:val="002A6E4E"/>
    <w:rsid w:val="002A7188"/>
    <w:rsid w:val="002A7310"/>
    <w:rsid w:val="002B0A9C"/>
    <w:rsid w:val="002B151D"/>
    <w:rsid w:val="002B2B03"/>
    <w:rsid w:val="002B2BB6"/>
    <w:rsid w:val="002B2D50"/>
    <w:rsid w:val="002B2FFD"/>
    <w:rsid w:val="002B31F8"/>
    <w:rsid w:val="002B3AF1"/>
    <w:rsid w:val="002B3B20"/>
    <w:rsid w:val="002B3E48"/>
    <w:rsid w:val="002B4414"/>
    <w:rsid w:val="002B49CD"/>
    <w:rsid w:val="002B4F10"/>
    <w:rsid w:val="002B4F9F"/>
    <w:rsid w:val="002B5446"/>
    <w:rsid w:val="002B6160"/>
    <w:rsid w:val="002B6A64"/>
    <w:rsid w:val="002B6C77"/>
    <w:rsid w:val="002B6C90"/>
    <w:rsid w:val="002B6F52"/>
    <w:rsid w:val="002B72AD"/>
    <w:rsid w:val="002B74AA"/>
    <w:rsid w:val="002B7590"/>
    <w:rsid w:val="002B75B5"/>
    <w:rsid w:val="002B7CCD"/>
    <w:rsid w:val="002C04E0"/>
    <w:rsid w:val="002C08B8"/>
    <w:rsid w:val="002C09C7"/>
    <w:rsid w:val="002C0EA7"/>
    <w:rsid w:val="002C1093"/>
    <w:rsid w:val="002C1133"/>
    <w:rsid w:val="002C205F"/>
    <w:rsid w:val="002C269C"/>
    <w:rsid w:val="002C2905"/>
    <w:rsid w:val="002C2989"/>
    <w:rsid w:val="002C2BE2"/>
    <w:rsid w:val="002C34D5"/>
    <w:rsid w:val="002C4162"/>
    <w:rsid w:val="002C44BE"/>
    <w:rsid w:val="002C477E"/>
    <w:rsid w:val="002C478A"/>
    <w:rsid w:val="002C488A"/>
    <w:rsid w:val="002C4D23"/>
    <w:rsid w:val="002C4F77"/>
    <w:rsid w:val="002C5CC0"/>
    <w:rsid w:val="002C5FB0"/>
    <w:rsid w:val="002C63B3"/>
    <w:rsid w:val="002C63DB"/>
    <w:rsid w:val="002C69D1"/>
    <w:rsid w:val="002C6F20"/>
    <w:rsid w:val="002C71FA"/>
    <w:rsid w:val="002C7200"/>
    <w:rsid w:val="002C7777"/>
    <w:rsid w:val="002C7AE6"/>
    <w:rsid w:val="002C7FA3"/>
    <w:rsid w:val="002D0474"/>
    <w:rsid w:val="002D0C98"/>
    <w:rsid w:val="002D1009"/>
    <w:rsid w:val="002D105A"/>
    <w:rsid w:val="002D1557"/>
    <w:rsid w:val="002D1765"/>
    <w:rsid w:val="002D1B71"/>
    <w:rsid w:val="002D1B90"/>
    <w:rsid w:val="002D20DF"/>
    <w:rsid w:val="002D23B9"/>
    <w:rsid w:val="002D247A"/>
    <w:rsid w:val="002D2ABA"/>
    <w:rsid w:val="002D3395"/>
    <w:rsid w:val="002D34F4"/>
    <w:rsid w:val="002D365B"/>
    <w:rsid w:val="002D36F7"/>
    <w:rsid w:val="002D3C4A"/>
    <w:rsid w:val="002D4288"/>
    <w:rsid w:val="002D5472"/>
    <w:rsid w:val="002D54FF"/>
    <w:rsid w:val="002D5549"/>
    <w:rsid w:val="002D5C9E"/>
    <w:rsid w:val="002D5D23"/>
    <w:rsid w:val="002D5EA8"/>
    <w:rsid w:val="002D6783"/>
    <w:rsid w:val="002D695D"/>
    <w:rsid w:val="002D6A61"/>
    <w:rsid w:val="002D6CE7"/>
    <w:rsid w:val="002D6DD7"/>
    <w:rsid w:val="002D6E91"/>
    <w:rsid w:val="002D6F4F"/>
    <w:rsid w:val="002D703D"/>
    <w:rsid w:val="002D7085"/>
    <w:rsid w:val="002D70D2"/>
    <w:rsid w:val="002D726C"/>
    <w:rsid w:val="002D75C7"/>
    <w:rsid w:val="002D7817"/>
    <w:rsid w:val="002D7B5D"/>
    <w:rsid w:val="002D7C97"/>
    <w:rsid w:val="002D7E7C"/>
    <w:rsid w:val="002E0B3E"/>
    <w:rsid w:val="002E0B50"/>
    <w:rsid w:val="002E0D2F"/>
    <w:rsid w:val="002E1B8D"/>
    <w:rsid w:val="002E1B90"/>
    <w:rsid w:val="002E1C34"/>
    <w:rsid w:val="002E2CF3"/>
    <w:rsid w:val="002E2F42"/>
    <w:rsid w:val="002E3170"/>
    <w:rsid w:val="002E3190"/>
    <w:rsid w:val="002E3224"/>
    <w:rsid w:val="002E3269"/>
    <w:rsid w:val="002E37FB"/>
    <w:rsid w:val="002E38BA"/>
    <w:rsid w:val="002E411F"/>
    <w:rsid w:val="002E43FA"/>
    <w:rsid w:val="002E4DBD"/>
    <w:rsid w:val="002E56A5"/>
    <w:rsid w:val="002E5C1A"/>
    <w:rsid w:val="002E5C5C"/>
    <w:rsid w:val="002E5E08"/>
    <w:rsid w:val="002E5FAF"/>
    <w:rsid w:val="002E6097"/>
    <w:rsid w:val="002E65EF"/>
    <w:rsid w:val="002E6A75"/>
    <w:rsid w:val="002E75F6"/>
    <w:rsid w:val="002E7ABF"/>
    <w:rsid w:val="002E7EC7"/>
    <w:rsid w:val="002F026E"/>
    <w:rsid w:val="002F04E2"/>
    <w:rsid w:val="002F06A3"/>
    <w:rsid w:val="002F0938"/>
    <w:rsid w:val="002F09E7"/>
    <w:rsid w:val="002F0EA7"/>
    <w:rsid w:val="002F1AE3"/>
    <w:rsid w:val="002F1BD6"/>
    <w:rsid w:val="002F1EFA"/>
    <w:rsid w:val="002F2317"/>
    <w:rsid w:val="002F23A1"/>
    <w:rsid w:val="002F26B3"/>
    <w:rsid w:val="002F2E4F"/>
    <w:rsid w:val="002F377A"/>
    <w:rsid w:val="002F40A0"/>
    <w:rsid w:val="002F471A"/>
    <w:rsid w:val="002F4EF7"/>
    <w:rsid w:val="002F4F90"/>
    <w:rsid w:val="002F50C4"/>
    <w:rsid w:val="002F5C54"/>
    <w:rsid w:val="002F5E9F"/>
    <w:rsid w:val="002F63DD"/>
    <w:rsid w:val="002F6855"/>
    <w:rsid w:val="002F6964"/>
    <w:rsid w:val="002F6CE0"/>
    <w:rsid w:val="002F7CDC"/>
    <w:rsid w:val="002F7D52"/>
    <w:rsid w:val="00300B54"/>
    <w:rsid w:val="00300D57"/>
    <w:rsid w:val="0030148F"/>
    <w:rsid w:val="0030171B"/>
    <w:rsid w:val="00301896"/>
    <w:rsid w:val="00301FE9"/>
    <w:rsid w:val="00302A35"/>
    <w:rsid w:val="00302B12"/>
    <w:rsid w:val="00302CF8"/>
    <w:rsid w:val="00303346"/>
    <w:rsid w:val="003037A6"/>
    <w:rsid w:val="00303C8D"/>
    <w:rsid w:val="00303E80"/>
    <w:rsid w:val="00304505"/>
    <w:rsid w:val="00304A3E"/>
    <w:rsid w:val="003052DE"/>
    <w:rsid w:val="003058D5"/>
    <w:rsid w:val="00305E1F"/>
    <w:rsid w:val="00306025"/>
    <w:rsid w:val="00306687"/>
    <w:rsid w:val="00306F5D"/>
    <w:rsid w:val="00307787"/>
    <w:rsid w:val="00307853"/>
    <w:rsid w:val="003078C7"/>
    <w:rsid w:val="00307D1F"/>
    <w:rsid w:val="00310282"/>
    <w:rsid w:val="003106F2"/>
    <w:rsid w:val="00311017"/>
    <w:rsid w:val="00311108"/>
    <w:rsid w:val="00311213"/>
    <w:rsid w:val="00311395"/>
    <w:rsid w:val="00311685"/>
    <w:rsid w:val="00311B22"/>
    <w:rsid w:val="00311B76"/>
    <w:rsid w:val="0031299A"/>
    <w:rsid w:val="00312A10"/>
    <w:rsid w:val="00312E21"/>
    <w:rsid w:val="00313005"/>
    <w:rsid w:val="00313935"/>
    <w:rsid w:val="00313E49"/>
    <w:rsid w:val="00314038"/>
    <w:rsid w:val="00314822"/>
    <w:rsid w:val="003150A1"/>
    <w:rsid w:val="00315AF8"/>
    <w:rsid w:val="00315B38"/>
    <w:rsid w:val="00316038"/>
    <w:rsid w:val="00316385"/>
    <w:rsid w:val="00317217"/>
    <w:rsid w:val="0031734D"/>
    <w:rsid w:val="00317B78"/>
    <w:rsid w:val="00317D0D"/>
    <w:rsid w:val="00317F40"/>
    <w:rsid w:val="00320080"/>
    <w:rsid w:val="00320A95"/>
    <w:rsid w:val="00320C71"/>
    <w:rsid w:val="00320FC2"/>
    <w:rsid w:val="003214E7"/>
    <w:rsid w:val="003218F9"/>
    <w:rsid w:val="00322195"/>
    <w:rsid w:val="00322411"/>
    <w:rsid w:val="00322ED6"/>
    <w:rsid w:val="003234C1"/>
    <w:rsid w:val="0032377B"/>
    <w:rsid w:val="00323B9F"/>
    <w:rsid w:val="00323FB3"/>
    <w:rsid w:val="00324422"/>
    <w:rsid w:val="00324766"/>
    <w:rsid w:val="00324773"/>
    <w:rsid w:val="00324A98"/>
    <w:rsid w:val="00324ECC"/>
    <w:rsid w:val="00324F61"/>
    <w:rsid w:val="00324FFE"/>
    <w:rsid w:val="003254C8"/>
    <w:rsid w:val="003266F0"/>
    <w:rsid w:val="0032672F"/>
    <w:rsid w:val="00327163"/>
    <w:rsid w:val="00327831"/>
    <w:rsid w:val="00327F8B"/>
    <w:rsid w:val="0033007B"/>
    <w:rsid w:val="003302D8"/>
    <w:rsid w:val="00330439"/>
    <w:rsid w:val="0033055A"/>
    <w:rsid w:val="00330AC7"/>
    <w:rsid w:val="00330DDB"/>
    <w:rsid w:val="0033107B"/>
    <w:rsid w:val="00331522"/>
    <w:rsid w:val="00331567"/>
    <w:rsid w:val="00331583"/>
    <w:rsid w:val="0033174A"/>
    <w:rsid w:val="0033183B"/>
    <w:rsid w:val="003320BC"/>
    <w:rsid w:val="003321CA"/>
    <w:rsid w:val="003328B3"/>
    <w:rsid w:val="00332F50"/>
    <w:rsid w:val="0033372C"/>
    <w:rsid w:val="00333B0B"/>
    <w:rsid w:val="00333D36"/>
    <w:rsid w:val="00333DE6"/>
    <w:rsid w:val="00334321"/>
    <w:rsid w:val="0033488E"/>
    <w:rsid w:val="003355D5"/>
    <w:rsid w:val="003356EF"/>
    <w:rsid w:val="003359A5"/>
    <w:rsid w:val="00336128"/>
    <w:rsid w:val="00336602"/>
    <w:rsid w:val="00337AF2"/>
    <w:rsid w:val="0034001B"/>
    <w:rsid w:val="00340778"/>
    <w:rsid w:val="0034108B"/>
    <w:rsid w:val="00341275"/>
    <w:rsid w:val="003418C2"/>
    <w:rsid w:val="003419F8"/>
    <w:rsid w:val="003420C3"/>
    <w:rsid w:val="003424F2"/>
    <w:rsid w:val="00342D31"/>
    <w:rsid w:val="00343862"/>
    <w:rsid w:val="00343888"/>
    <w:rsid w:val="00343B97"/>
    <w:rsid w:val="00343BEE"/>
    <w:rsid w:val="00343D36"/>
    <w:rsid w:val="00343D96"/>
    <w:rsid w:val="00343ECC"/>
    <w:rsid w:val="0034433D"/>
    <w:rsid w:val="003446EC"/>
    <w:rsid w:val="00345352"/>
    <w:rsid w:val="0034545C"/>
    <w:rsid w:val="00345685"/>
    <w:rsid w:val="00345E6F"/>
    <w:rsid w:val="003467B7"/>
    <w:rsid w:val="00346AF4"/>
    <w:rsid w:val="00346DA6"/>
    <w:rsid w:val="00346E8A"/>
    <w:rsid w:val="00347113"/>
    <w:rsid w:val="003476D6"/>
    <w:rsid w:val="0034791E"/>
    <w:rsid w:val="00347CA4"/>
    <w:rsid w:val="00347E1D"/>
    <w:rsid w:val="00347E42"/>
    <w:rsid w:val="00351043"/>
    <w:rsid w:val="003511EB"/>
    <w:rsid w:val="003515E6"/>
    <w:rsid w:val="003518A4"/>
    <w:rsid w:val="00351A35"/>
    <w:rsid w:val="00351B4D"/>
    <w:rsid w:val="003522C6"/>
    <w:rsid w:val="003522EF"/>
    <w:rsid w:val="00352978"/>
    <w:rsid w:val="00352B37"/>
    <w:rsid w:val="00352D32"/>
    <w:rsid w:val="00353719"/>
    <w:rsid w:val="00353E05"/>
    <w:rsid w:val="00354049"/>
    <w:rsid w:val="00354334"/>
    <w:rsid w:val="00354767"/>
    <w:rsid w:val="003554CC"/>
    <w:rsid w:val="00355AD5"/>
    <w:rsid w:val="00355AE1"/>
    <w:rsid w:val="00355F69"/>
    <w:rsid w:val="00356215"/>
    <w:rsid w:val="0035625A"/>
    <w:rsid w:val="00356B45"/>
    <w:rsid w:val="0035715B"/>
    <w:rsid w:val="003576CB"/>
    <w:rsid w:val="003577CA"/>
    <w:rsid w:val="003602CB"/>
    <w:rsid w:val="003604E3"/>
    <w:rsid w:val="0036068C"/>
    <w:rsid w:val="00360995"/>
    <w:rsid w:val="00360B84"/>
    <w:rsid w:val="00361525"/>
    <w:rsid w:val="00361B8C"/>
    <w:rsid w:val="00361D4F"/>
    <w:rsid w:val="00361EAD"/>
    <w:rsid w:val="003623A2"/>
    <w:rsid w:val="0036271E"/>
    <w:rsid w:val="003629C6"/>
    <w:rsid w:val="00362CB0"/>
    <w:rsid w:val="00362EC5"/>
    <w:rsid w:val="0036352F"/>
    <w:rsid w:val="00363848"/>
    <w:rsid w:val="0036386A"/>
    <w:rsid w:val="00363D00"/>
    <w:rsid w:val="00363EA5"/>
    <w:rsid w:val="00364040"/>
    <w:rsid w:val="00364206"/>
    <w:rsid w:val="00364A40"/>
    <w:rsid w:val="003654F6"/>
    <w:rsid w:val="00365DB7"/>
    <w:rsid w:val="00366296"/>
    <w:rsid w:val="003669B0"/>
    <w:rsid w:val="00366D74"/>
    <w:rsid w:val="00367605"/>
    <w:rsid w:val="003676AB"/>
    <w:rsid w:val="00367F95"/>
    <w:rsid w:val="003703CB"/>
    <w:rsid w:val="003710CD"/>
    <w:rsid w:val="00371BC9"/>
    <w:rsid w:val="00372091"/>
    <w:rsid w:val="00372E27"/>
    <w:rsid w:val="00373240"/>
    <w:rsid w:val="00373347"/>
    <w:rsid w:val="003737EC"/>
    <w:rsid w:val="00373F0D"/>
    <w:rsid w:val="00373F18"/>
    <w:rsid w:val="003744D4"/>
    <w:rsid w:val="003745C9"/>
    <w:rsid w:val="003747D2"/>
    <w:rsid w:val="00374CE3"/>
    <w:rsid w:val="0037600D"/>
    <w:rsid w:val="00376024"/>
    <w:rsid w:val="003761EB"/>
    <w:rsid w:val="00376523"/>
    <w:rsid w:val="0037671F"/>
    <w:rsid w:val="003769D6"/>
    <w:rsid w:val="00376F91"/>
    <w:rsid w:val="003770BA"/>
    <w:rsid w:val="00377779"/>
    <w:rsid w:val="00377E39"/>
    <w:rsid w:val="00377EC5"/>
    <w:rsid w:val="00380358"/>
    <w:rsid w:val="003803ED"/>
    <w:rsid w:val="00380782"/>
    <w:rsid w:val="00380E16"/>
    <w:rsid w:val="0038130F"/>
    <w:rsid w:val="0038255D"/>
    <w:rsid w:val="00382745"/>
    <w:rsid w:val="00382FEF"/>
    <w:rsid w:val="00383016"/>
    <w:rsid w:val="0038333F"/>
    <w:rsid w:val="00383368"/>
    <w:rsid w:val="003835F4"/>
    <w:rsid w:val="00383BEA"/>
    <w:rsid w:val="00383E92"/>
    <w:rsid w:val="00383F99"/>
    <w:rsid w:val="00384710"/>
    <w:rsid w:val="003847FE"/>
    <w:rsid w:val="00384DDA"/>
    <w:rsid w:val="00384F1A"/>
    <w:rsid w:val="0038534A"/>
    <w:rsid w:val="003856DD"/>
    <w:rsid w:val="0038577A"/>
    <w:rsid w:val="00385849"/>
    <w:rsid w:val="00385E64"/>
    <w:rsid w:val="00386531"/>
    <w:rsid w:val="00386C32"/>
    <w:rsid w:val="00386CE7"/>
    <w:rsid w:val="00387742"/>
    <w:rsid w:val="00387787"/>
    <w:rsid w:val="003879BF"/>
    <w:rsid w:val="00387AF5"/>
    <w:rsid w:val="003903C2"/>
    <w:rsid w:val="003907C4"/>
    <w:rsid w:val="003909D4"/>
    <w:rsid w:val="00391085"/>
    <w:rsid w:val="003912C7"/>
    <w:rsid w:val="003913A8"/>
    <w:rsid w:val="0039151D"/>
    <w:rsid w:val="00391551"/>
    <w:rsid w:val="00391959"/>
    <w:rsid w:val="00391B14"/>
    <w:rsid w:val="00391EC1"/>
    <w:rsid w:val="00393862"/>
    <w:rsid w:val="003939E9"/>
    <w:rsid w:val="00394707"/>
    <w:rsid w:val="003948DC"/>
    <w:rsid w:val="003949EE"/>
    <w:rsid w:val="003954EE"/>
    <w:rsid w:val="00395C83"/>
    <w:rsid w:val="00395CE1"/>
    <w:rsid w:val="00395FAC"/>
    <w:rsid w:val="00396104"/>
    <w:rsid w:val="00396F62"/>
    <w:rsid w:val="00396FE6"/>
    <w:rsid w:val="00397294"/>
    <w:rsid w:val="003972D3"/>
    <w:rsid w:val="003974F3"/>
    <w:rsid w:val="00397974"/>
    <w:rsid w:val="003A0050"/>
    <w:rsid w:val="003A0138"/>
    <w:rsid w:val="003A0532"/>
    <w:rsid w:val="003A09D4"/>
    <w:rsid w:val="003A09E7"/>
    <w:rsid w:val="003A19A2"/>
    <w:rsid w:val="003A1C30"/>
    <w:rsid w:val="003A217A"/>
    <w:rsid w:val="003A2182"/>
    <w:rsid w:val="003A2682"/>
    <w:rsid w:val="003A2C71"/>
    <w:rsid w:val="003A30D3"/>
    <w:rsid w:val="003A35E2"/>
    <w:rsid w:val="003A3BEF"/>
    <w:rsid w:val="003A3C77"/>
    <w:rsid w:val="003A43DE"/>
    <w:rsid w:val="003A44B0"/>
    <w:rsid w:val="003A491A"/>
    <w:rsid w:val="003A4ADC"/>
    <w:rsid w:val="003A4DC0"/>
    <w:rsid w:val="003A4E79"/>
    <w:rsid w:val="003A5334"/>
    <w:rsid w:val="003A565E"/>
    <w:rsid w:val="003A5963"/>
    <w:rsid w:val="003A5E49"/>
    <w:rsid w:val="003A6133"/>
    <w:rsid w:val="003A6875"/>
    <w:rsid w:val="003A6A95"/>
    <w:rsid w:val="003A6E12"/>
    <w:rsid w:val="003A6EDB"/>
    <w:rsid w:val="003B0AE7"/>
    <w:rsid w:val="003B13D4"/>
    <w:rsid w:val="003B154C"/>
    <w:rsid w:val="003B163B"/>
    <w:rsid w:val="003B1BDC"/>
    <w:rsid w:val="003B1F95"/>
    <w:rsid w:val="003B2038"/>
    <w:rsid w:val="003B2791"/>
    <w:rsid w:val="003B30CC"/>
    <w:rsid w:val="003B32B7"/>
    <w:rsid w:val="003B32DC"/>
    <w:rsid w:val="003B342E"/>
    <w:rsid w:val="003B3A53"/>
    <w:rsid w:val="003B4314"/>
    <w:rsid w:val="003B44AA"/>
    <w:rsid w:val="003B476E"/>
    <w:rsid w:val="003B4812"/>
    <w:rsid w:val="003B5200"/>
    <w:rsid w:val="003B561B"/>
    <w:rsid w:val="003B586A"/>
    <w:rsid w:val="003B5B62"/>
    <w:rsid w:val="003B6235"/>
    <w:rsid w:val="003B630A"/>
    <w:rsid w:val="003B654A"/>
    <w:rsid w:val="003B6B8B"/>
    <w:rsid w:val="003B7351"/>
    <w:rsid w:val="003B76E5"/>
    <w:rsid w:val="003C10F7"/>
    <w:rsid w:val="003C118D"/>
    <w:rsid w:val="003C1307"/>
    <w:rsid w:val="003C1AE4"/>
    <w:rsid w:val="003C1E4C"/>
    <w:rsid w:val="003C24FE"/>
    <w:rsid w:val="003C25D4"/>
    <w:rsid w:val="003C2823"/>
    <w:rsid w:val="003C2B59"/>
    <w:rsid w:val="003C2EA4"/>
    <w:rsid w:val="003C2EC8"/>
    <w:rsid w:val="003C3984"/>
    <w:rsid w:val="003C3D14"/>
    <w:rsid w:val="003C40F0"/>
    <w:rsid w:val="003C40F3"/>
    <w:rsid w:val="003C4439"/>
    <w:rsid w:val="003C48C1"/>
    <w:rsid w:val="003C4C65"/>
    <w:rsid w:val="003C4D8E"/>
    <w:rsid w:val="003C552A"/>
    <w:rsid w:val="003C5BDB"/>
    <w:rsid w:val="003C6632"/>
    <w:rsid w:val="003C7075"/>
    <w:rsid w:val="003C7463"/>
    <w:rsid w:val="003C789E"/>
    <w:rsid w:val="003C7CE8"/>
    <w:rsid w:val="003D06E9"/>
    <w:rsid w:val="003D0BF1"/>
    <w:rsid w:val="003D0C1B"/>
    <w:rsid w:val="003D0D92"/>
    <w:rsid w:val="003D0F0C"/>
    <w:rsid w:val="003D1537"/>
    <w:rsid w:val="003D176C"/>
    <w:rsid w:val="003D17C4"/>
    <w:rsid w:val="003D189E"/>
    <w:rsid w:val="003D1C37"/>
    <w:rsid w:val="003D240A"/>
    <w:rsid w:val="003D2FE8"/>
    <w:rsid w:val="003D339E"/>
    <w:rsid w:val="003D42E7"/>
    <w:rsid w:val="003D441F"/>
    <w:rsid w:val="003D481C"/>
    <w:rsid w:val="003D4933"/>
    <w:rsid w:val="003D4B6D"/>
    <w:rsid w:val="003D5A3D"/>
    <w:rsid w:val="003D5DD6"/>
    <w:rsid w:val="003D5E2D"/>
    <w:rsid w:val="003D6FEA"/>
    <w:rsid w:val="003D738C"/>
    <w:rsid w:val="003D756D"/>
    <w:rsid w:val="003D7637"/>
    <w:rsid w:val="003D76EC"/>
    <w:rsid w:val="003D7D43"/>
    <w:rsid w:val="003E03FF"/>
    <w:rsid w:val="003E08B0"/>
    <w:rsid w:val="003E0ACC"/>
    <w:rsid w:val="003E0E11"/>
    <w:rsid w:val="003E1DD2"/>
    <w:rsid w:val="003E1F61"/>
    <w:rsid w:val="003E2067"/>
    <w:rsid w:val="003E24A5"/>
    <w:rsid w:val="003E30DF"/>
    <w:rsid w:val="003E30E8"/>
    <w:rsid w:val="003E3783"/>
    <w:rsid w:val="003E3A8C"/>
    <w:rsid w:val="003E5262"/>
    <w:rsid w:val="003E5AE5"/>
    <w:rsid w:val="003E5FE3"/>
    <w:rsid w:val="003E64C4"/>
    <w:rsid w:val="003E6974"/>
    <w:rsid w:val="003E6DF2"/>
    <w:rsid w:val="003E6FE7"/>
    <w:rsid w:val="003E7145"/>
    <w:rsid w:val="003E72B7"/>
    <w:rsid w:val="003E73A6"/>
    <w:rsid w:val="003E73D5"/>
    <w:rsid w:val="003E77E0"/>
    <w:rsid w:val="003E790B"/>
    <w:rsid w:val="003E7B75"/>
    <w:rsid w:val="003E7C88"/>
    <w:rsid w:val="003E7EFD"/>
    <w:rsid w:val="003F008C"/>
    <w:rsid w:val="003F0585"/>
    <w:rsid w:val="003F0818"/>
    <w:rsid w:val="003F08C8"/>
    <w:rsid w:val="003F09CE"/>
    <w:rsid w:val="003F133E"/>
    <w:rsid w:val="003F1742"/>
    <w:rsid w:val="003F175D"/>
    <w:rsid w:val="003F1A3C"/>
    <w:rsid w:val="003F1AE8"/>
    <w:rsid w:val="003F1EC4"/>
    <w:rsid w:val="003F2078"/>
    <w:rsid w:val="003F28BD"/>
    <w:rsid w:val="003F2C9F"/>
    <w:rsid w:val="003F484B"/>
    <w:rsid w:val="003F5331"/>
    <w:rsid w:val="003F589A"/>
    <w:rsid w:val="003F6779"/>
    <w:rsid w:val="003F6890"/>
    <w:rsid w:val="003F6A8B"/>
    <w:rsid w:val="003F7524"/>
    <w:rsid w:val="003F7B2E"/>
    <w:rsid w:val="003F7C11"/>
    <w:rsid w:val="003F7D83"/>
    <w:rsid w:val="003F7EEA"/>
    <w:rsid w:val="004001D7"/>
    <w:rsid w:val="00400465"/>
    <w:rsid w:val="004007C8"/>
    <w:rsid w:val="00400828"/>
    <w:rsid w:val="00400ABD"/>
    <w:rsid w:val="0040127A"/>
    <w:rsid w:val="00401468"/>
    <w:rsid w:val="004014C7"/>
    <w:rsid w:val="004019B0"/>
    <w:rsid w:val="00401B13"/>
    <w:rsid w:val="00401B2E"/>
    <w:rsid w:val="0040259F"/>
    <w:rsid w:val="00402917"/>
    <w:rsid w:val="0040308E"/>
    <w:rsid w:val="00403D8A"/>
    <w:rsid w:val="00403FF5"/>
    <w:rsid w:val="00404425"/>
    <w:rsid w:val="00404437"/>
    <w:rsid w:val="004047C1"/>
    <w:rsid w:val="00404D96"/>
    <w:rsid w:val="00404EAE"/>
    <w:rsid w:val="00405945"/>
    <w:rsid w:val="004060CC"/>
    <w:rsid w:val="0040615B"/>
    <w:rsid w:val="004061A4"/>
    <w:rsid w:val="00406291"/>
    <w:rsid w:val="0040689D"/>
    <w:rsid w:val="004069C9"/>
    <w:rsid w:val="00406B67"/>
    <w:rsid w:val="00406D72"/>
    <w:rsid w:val="00407430"/>
    <w:rsid w:val="00407464"/>
    <w:rsid w:val="00407766"/>
    <w:rsid w:val="004077AF"/>
    <w:rsid w:val="004078D7"/>
    <w:rsid w:val="00407A82"/>
    <w:rsid w:val="00407CA8"/>
    <w:rsid w:val="004108FC"/>
    <w:rsid w:val="00410A04"/>
    <w:rsid w:val="00410E5F"/>
    <w:rsid w:val="00411067"/>
    <w:rsid w:val="00411248"/>
    <w:rsid w:val="0041158B"/>
    <w:rsid w:val="00411696"/>
    <w:rsid w:val="00412033"/>
    <w:rsid w:val="004125A6"/>
    <w:rsid w:val="0041362C"/>
    <w:rsid w:val="004138DA"/>
    <w:rsid w:val="00413A9B"/>
    <w:rsid w:val="00413D9B"/>
    <w:rsid w:val="00413F92"/>
    <w:rsid w:val="0041418B"/>
    <w:rsid w:val="004143AD"/>
    <w:rsid w:val="00414490"/>
    <w:rsid w:val="00414555"/>
    <w:rsid w:val="004148F9"/>
    <w:rsid w:val="00415342"/>
    <w:rsid w:val="004158B2"/>
    <w:rsid w:val="00415EA4"/>
    <w:rsid w:val="0041622D"/>
    <w:rsid w:val="00416C55"/>
    <w:rsid w:val="00416D44"/>
    <w:rsid w:val="004173D0"/>
    <w:rsid w:val="004178CE"/>
    <w:rsid w:val="00417AD4"/>
    <w:rsid w:val="00417AE1"/>
    <w:rsid w:val="00417BF7"/>
    <w:rsid w:val="00417E3A"/>
    <w:rsid w:val="0042030A"/>
    <w:rsid w:val="0042060C"/>
    <w:rsid w:val="00420BF9"/>
    <w:rsid w:val="00420D75"/>
    <w:rsid w:val="00420F4E"/>
    <w:rsid w:val="0042158D"/>
    <w:rsid w:val="00421A35"/>
    <w:rsid w:val="00421A5C"/>
    <w:rsid w:val="00421E98"/>
    <w:rsid w:val="004226AC"/>
    <w:rsid w:val="00422AF1"/>
    <w:rsid w:val="00423C6D"/>
    <w:rsid w:val="00423D10"/>
    <w:rsid w:val="00423D7B"/>
    <w:rsid w:val="00423EAC"/>
    <w:rsid w:val="00423FCA"/>
    <w:rsid w:val="00424148"/>
    <w:rsid w:val="00424CFF"/>
    <w:rsid w:val="00425608"/>
    <w:rsid w:val="004257BF"/>
    <w:rsid w:val="004259BD"/>
    <w:rsid w:val="00425AB2"/>
    <w:rsid w:val="00425E63"/>
    <w:rsid w:val="004261CF"/>
    <w:rsid w:val="00426C94"/>
    <w:rsid w:val="00427219"/>
    <w:rsid w:val="004274FC"/>
    <w:rsid w:val="0042768A"/>
    <w:rsid w:val="00427759"/>
    <w:rsid w:val="0042779C"/>
    <w:rsid w:val="0042786B"/>
    <w:rsid w:val="00427EDD"/>
    <w:rsid w:val="00430345"/>
    <w:rsid w:val="00430AED"/>
    <w:rsid w:val="00430B20"/>
    <w:rsid w:val="004310AD"/>
    <w:rsid w:val="004311C4"/>
    <w:rsid w:val="004315ED"/>
    <w:rsid w:val="00431786"/>
    <w:rsid w:val="00431AA2"/>
    <w:rsid w:val="00431DAF"/>
    <w:rsid w:val="00431E72"/>
    <w:rsid w:val="00432263"/>
    <w:rsid w:val="0043232E"/>
    <w:rsid w:val="0043249B"/>
    <w:rsid w:val="00432DE4"/>
    <w:rsid w:val="004330C6"/>
    <w:rsid w:val="00433AAF"/>
    <w:rsid w:val="00433D08"/>
    <w:rsid w:val="00433F6C"/>
    <w:rsid w:val="00434089"/>
    <w:rsid w:val="00434607"/>
    <w:rsid w:val="00434767"/>
    <w:rsid w:val="00434B3F"/>
    <w:rsid w:val="00434D4C"/>
    <w:rsid w:val="0043575F"/>
    <w:rsid w:val="004358CF"/>
    <w:rsid w:val="00435C36"/>
    <w:rsid w:val="00436202"/>
    <w:rsid w:val="0043680C"/>
    <w:rsid w:val="00436DB7"/>
    <w:rsid w:val="00436E84"/>
    <w:rsid w:val="00436EE4"/>
    <w:rsid w:val="00437448"/>
    <w:rsid w:val="0043744E"/>
    <w:rsid w:val="004374DC"/>
    <w:rsid w:val="00437770"/>
    <w:rsid w:val="00437941"/>
    <w:rsid w:val="00437AD5"/>
    <w:rsid w:val="00440359"/>
    <w:rsid w:val="004403F1"/>
    <w:rsid w:val="0044059C"/>
    <w:rsid w:val="0044087C"/>
    <w:rsid w:val="00441765"/>
    <w:rsid w:val="00441A5E"/>
    <w:rsid w:val="00441E7F"/>
    <w:rsid w:val="00441ED4"/>
    <w:rsid w:val="00442108"/>
    <w:rsid w:val="004422F4"/>
    <w:rsid w:val="00442322"/>
    <w:rsid w:val="00442667"/>
    <w:rsid w:val="00442D7A"/>
    <w:rsid w:val="00443D5D"/>
    <w:rsid w:val="00443F88"/>
    <w:rsid w:val="004450DA"/>
    <w:rsid w:val="00445662"/>
    <w:rsid w:val="004456BC"/>
    <w:rsid w:val="00445B02"/>
    <w:rsid w:val="00446108"/>
    <w:rsid w:val="004467CE"/>
    <w:rsid w:val="00446958"/>
    <w:rsid w:val="00447B37"/>
    <w:rsid w:val="00447B4C"/>
    <w:rsid w:val="004501AD"/>
    <w:rsid w:val="0045028A"/>
    <w:rsid w:val="00450995"/>
    <w:rsid w:val="00450D65"/>
    <w:rsid w:val="0045111F"/>
    <w:rsid w:val="0045171F"/>
    <w:rsid w:val="00451C15"/>
    <w:rsid w:val="00451C7E"/>
    <w:rsid w:val="00451C96"/>
    <w:rsid w:val="004520D5"/>
    <w:rsid w:val="00452293"/>
    <w:rsid w:val="00452782"/>
    <w:rsid w:val="00452E7A"/>
    <w:rsid w:val="00453015"/>
    <w:rsid w:val="00453531"/>
    <w:rsid w:val="004535B3"/>
    <w:rsid w:val="00453712"/>
    <w:rsid w:val="00453744"/>
    <w:rsid w:val="00453A67"/>
    <w:rsid w:val="00453B15"/>
    <w:rsid w:val="00453C13"/>
    <w:rsid w:val="00453CBB"/>
    <w:rsid w:val="00454675"/>
    <w:rsid w:val="004549EF"/>
    <w:rsid w:val="00454E3C"/>
    <w:rsid w:val="00454E9C"/>
    <w:rsid w:val="00455165"/>
    <w:rsid w:val="00455D4C"/>
    <w:rsid w:val="00456450"/>
    <w:rsid w:val="00456A46"/>
    <w:rsid w:val="00456D77"/>
    <w:rsid w:val="004570DE"/>
    <w:rsid w:val="00457225"/>
    <w:rsid w:val="00457604"/>
    <w:rsid w:val="004602A3"/>
    <w:rsid w:val="0046035F"/>
    <w:rsid w:val="00460E51"/>
    <w:rsid w:val="00460F51"/>
    <w:rsid w:val="004611C5"/>
    <w:rsid w:val="0046175A"/>
    <w:rsid w:val="00461A74"/>
    <w:rsid w:val="00461D53"/>
    <w:rsid w:val="004620A1"/>
    <w:rsid w:val="004624A8"/>
    <w:rsid w:val="0046278C"/>
    <w:rsid w:val="00462C62"/>
    <w:rsid w:val="00462DFF"/>
    <w:rsid w:val="004639B2"/>
    <w:rsid w:val="00463C15"/>
    <w:rsid w:val="004640C1"/>
    <w:rsid w:val="004649D2"/>
    <w:rsid w:val="00465606"/>
    <w:rsid w:val="00465669"/>
    <w:rsid w:val="004661A3"/>
    <w:rsid w:val="00466491"/>
    <w:rsid w:val="004665B1"/>
    <w:rsid w:val="00466675"/>
    <w:rsid w:val="00466E73"/>
    <w:rsid w:val="0046726C"/>
    <w:rsid w:val="00467B94"/>
    <w:rsid w:val="00470312"/>
    <w:rsid w:val="004706E9"/>
    <w:rsid w:val="00470CB1"/>
    <w:rsid w:val="00471271"/>
    <w:rsid w:val="0047168A"/>
    <w:rsid w:val="00471A72"/>
    <w:rsid w:val="00471C45"/>
    <w:rsid w:val="00472BE3"/>
    <w:rsid w:val="00473080"/>
    <w:rsid w:val="0047322E"/>
    <w:rsid w:val="004736B0"/>
    <w:rsid w:val="004736F5"/>
    <w:rsid w:val="00473824"/>
    <w:rsid w:val="0047438F"/>
    <w:rsid w:val="00474C39"/>
    <w:rsid w:val="00474E23"/>
    <w:rsid w:val="004750A9"/>
    <w:rsid w:val="004752F8"/>
    <w:rsid w:val="004758E2"/>
    <w:rsid w:val="00475C03"/>
    <w:rsid w:val="00475DAF"/>
    <w:rsid w:val="00475E48"/>
    <w:rsid w:val="00475FCC"/>
    <w:rsid w:val="00476039"/>
    <w:rsid w:val="004768A1"/>
    <w:rsid w:val="00476C17"/>
    <w:rsid w:val="004771C7"/>
    <w:rsid w:val="0047770E"/>
    <w:rsid w:val="00477994"/>
    <w:rsid w:val="00477AB8"/>
    <w:rsid w:val="00477C4B"/>
    <w:rsid w:val="00477DE2"/>
    <w:rsid w:val="0048001A"/>
    <w:rsid w:val="0048056B"/>
    <w:rsid w:val="0048097E"/>
    <w:rsid w:val="00480A4D"/>
    <w:rsid w:val="0048142A"/>
    <w:rsid w:val="0048178F"/>
    <w:rsid w:val="0048189D"/>
    <w:rsid w:val="00481C63"/>
    <w:rsid w:val="00481E74"/>
    <w:rsid w:val="00482671"/>
    <w:rsid w:val="00482693"/>
    <w:rsid w:val="00482CD0"/>
    <w:rsid w:val="004833ED"/>
    <w:rsid w:val="0048374C"/>
    <w:rsid w:val="00483C99"/>
    <w:rsid w:val="004844F3"/>
    <w:rsid w:val="00484575"/>
    <w:rsid w:val="0048499F"/>
    <w:rsid w:val="00484A54"/>
    <w:rsid w:val="00484DBF"/>
    <w:rsid w:val="0048533C"/>
    <w:rsid w:val="00485632"/>
    <w:rsid w:val="00485A07"/>
    <w:rsid w:val="0048658E"/>
    <w:rsid w:val="0048674E"/>
    <w:rsid w:val="004875BF"/>
    <w:rsid w:val="004876FE"/>
    <w:rsid w:val="0048796C"/>
    <w:rsid w:val="00487E24"/>
    <w:rsid w:val="00487E6B"/>
    <w:rsid w:val="00490121"/>
    <w:rsid w:val="00490385"/>
    <w:rsid w:val="004903E5"/>
    <w:rsid w:val="00490541"/>
    <w:rsid w:val="0049061A"/>
    <w:rsid w:val="00490775"/>
    <w:rsid w:val="00490795"/>
    <w:rsid w:val="00490D07"/>
    <w:rsid w:val="00490D56"/>
    <w:rsid w:val="0049222D"/>
    <w:rsid w:val="0049223F"/>
    <w:rsid w:val="004930B8"/>
    <w:rsid w:val="00493964"/>
    <w:rsid w:val="00494368"/>
    <w:rsid w:val="0049447E"/>
    <w:rsid w:val="00494A4C"/>
    <w:rsid w:val="00494D8A"/>
    <w:rsid w:val="00494EE9"/>
    <w:rsid w:val="004952CA"/>
    <w:rsid w:val="004954A2"/>
    <w:rsid w:val="004954A9"/>
    <w:rsid w:val="004957A5"/>
    <w:rsid w:val="00495BD8"/>
    <w:rsid w:val="00495CDF"/>
    <w:rsid w:val="00495CE5"/>
    <w:rsid w:val="0049606D"/>
    <w:rsid w:val="0049642B"/>
    <w:rsid w:val="00496801"/>
    <w:rsid w:val="00496960"/>
    <w:rsid w:val="00496E11"/>
    <w:rsid w:val="00496F26"/>
    <w:rsid w:val="0049703C"/>
    <w:rsid w:val="00497C75"/>
    <w:rsid w:val="00497F61"/>
    <w:rsid w:val="004A01F3"/>
    <w:rsid w:val="004A0266"/>
    <w:rsid w:val="004A0315"/>
    <w:rsid w:val="004A034C"/>
    <w:rsid w:val="004A0A6A"/>
    <w:rsid w:val="004A0E7D"/>
    <w:rsid w:val="004A109B"/>
    <w:rsid w:val="004A19A8"/>
    <w:rsid w:val="004A1A3A"/>
    <w:rsid w:val="004A20E3"/>
    <w:rsid w:val="004A27AD"/>
    <w:rsid w:val="004A2B3D"/>
    <w:rsid w:val="004A2CB3"/>
    <w:rsid w:val="004A2EF2"/>
    <w:rsid w:val="004A3020"/>
    <w:rsid w:val="004A338A"/>
    <w:rsid w:val="004A3456"/>
    <w:rsid w:val="004A3854"/>
    <w:rsid w:val="004A4A25"/>
    <w:rsid w:val="004A4A3B"/>
    <w:rsid w:val="004A4ACC"/>
    <w:rsid w:val="004A5187"/>
    <w:rsid w:val="004A5327"/>
    <w:rsid w:val="004A579F"/>
    <w:rsid w:val="004A59D3"/>
    <w:rsid w:val="004A5C01"/>
    <w:rsid w:val="004A5CF9"/>
    <w:rsid w:val="004A5DAC"/>
    <w:rsid w:val="004A5DE2"/>
    <w:rsid w:val="004A5E28"/>
    <w:rsid w:val="004A6173"/>
    <w:rsid w:val="004A64BA"/>
    <w:rsid w:val="004A65AF"/>
    <w:rsid w:val="004A682F"/>
    <w:rsid w:val="004A6E79"/>
    <w:rsid w:val="004A70B1"/>
    <w:rsid w:val="004A76B9"/>
    <w:rsid w:val="004B02FA"/>
    <w:rsid w:val="004B0944"/>
    <w:rsid w:val="004B0E7B"/>
    <w:rsid w:val="004B15FE"/>
    <w:rsid w:val="004B1657"/>
    <w:rsid w:val="004B16D7"/>
    <w:rsid w:val="004B188F"/>
    <w:rsid w:val="004B19FC"/>
    <w:rsid w:val="004B1D31"/>
    <w:rsid w:val="004B1EA6"/>
    <w:rsid w:val="004B27DE"/>
    <w:rsid w:val="004B2929"/>
    <w:rsid w:val="004B2AED"/>
    <w:rsid w:val="004B350F"/>
    <w:rsid w:val="004B36F0"/>
    <w:rsid w:val="004B3731"/>
    <w:rsid w:val="004B3989"/>
    <w:rsid w:val="004B4E74"/>
    <w:rsid w:val="004B4F7B"/>
    <w:rsid w:val="004B4FFD"/>
    <w:rsid w:val="004B50FE"/>
    <w:rsid w:val="004B523A"/>
    <w:rsid w:val="004B67F2"/>
    <w:rsid w:val="004B6885"/>
    <w:rsid w:val="004B6AE7"/>
    <w:rsid w:val="004B6C07"/>
    <w:rsid w:val="004B71E8"/>
    <w:rsid w:val="004B7BD7"/>
    <w:rsid w:val="004B7E81"/>
    <w:rsid w:val="004C0C13"/>
    <w:rsid w:val="004C122E"/>
    <w:rsid w:val="004C13F4"/>
    <w:rsid w:val="004C142D"/>
    <w:rsid w:val="004C1705"/>
    <w:rsid w:val="004C1CB9"/>
    <w:rsid w:val="004C2288"/>
    <w:rsid w:val="004C22D0"/>
    <w:rsid w:val="004C26A8"/>
    <w:rsid w:val="004C2923"/>
    <w:rsid w:val="004C2955"/>
    <w:rsid w:val="004C38F0"/>
    <w:rsid w:val="004C39A9"/>
    <w:rsid w:val="004C4046"/>
    <w:rsid w:val="004C40C8"/>
    <w:rsid w:val="004C4B97"/>
    <w:rsid w:val="004C53E4"/>
    <w:rsid w:val="004C5673"/>
    <w:rsid w:val="004C59D2"/>
    <w:rsid w:val="004C64DE"/>
    <w:rsid w:val="004C6584"/>
    <w:rsid w:val="004C6D67"/>
    <w:rsid w:val="004C70FA"/>
    <w:rsid w:val="004C73C5"/>
    <w:rsid w:val="004C7C45"/>
    <w:rsid w:val="004D0313"/>
    <w:rsid w:val="004D033F"/>
    <w:rsid w:val="004D0D41"/>
    <w:rsid w:val="004D1087"/>
    <w:rsid w:val="004D1127"/>
    <w:rsid w:val="004D1193"/>
    <w:rsid w:val="004D16BC"/>
    <w:rsid w:val="004D192A"/>
    <w:rsid w:val="004D1942"/>
    <w:rsid w:val="004D1EBF"/>
    <w:rsid w:val="004D285B"/>
    <w:rsid w:val="004D2EBB"/>
    <w:rsid w:val="004D309C"/>
    <w:rsid w:val="004D3437"/>
    <w:rsid w:val="004D46A3"/>
    <w:rsid w:val="004D54EC"/>
    <w:rsid w:val="004D5761"/>
    <w:rsid w:val="004D5EE0"/>
    <w:rsid w:val="004D62CB"/>
    <w:rsid w:val="004D652B"/>
    <w:rsid w:val="004D6A87"/>
    <w:rsid w:val="004D6F08"/>
    <w:rsid w:val="004D764F"/>
    <w:rsid w:val="004D7B5E"/>
    <w:rsid w:val="004D7DBD"/>
    <w:rsid w:val="004E035B"/>
    <w:rsid w:val="004E04F6"/>
    <w:rsid w:val="004E055E"/>
    <w:rsid w:val="004E0D6D"/>
    <w:rsid w:val="004E0D96"/>
    <w:rsid w:val="004E17C3"/>
    <w:rsid w:val="004E18F3"/>
    <w:rsid w:val="004E2006"/>
    <w:rsid w:val="004E2A80"/>
    <w:rsid w:val="004E337A"/>
    <w:rsid w:val="004E3A79"/>
    <w:rsid w:val="004E3E92"/>
    <w:rsid w:val="004E43B4"/>
    <w:rsid w:val="004E46FB"/>
    <w:rsid w:val="004E4C5D"/>
    <w:rsid w:val="004E53AF"/>
    <w:rsid w:val="004E53CA"/>
    <w:rsid w:val="004E58A8"/>
    <w:rsid w:val="004E5DB1"/>
    <w:rsid w:val="004E5FE5"/>
    <w:rsid w:val="004E64AD"/>
    <w:rsid w:val="004E66C2"/>
    <w:rsid w:val="004E67A2"/>
    <w:rsid w:val="004E67AB"/>
    <w:rsid w:val="004E6829"/>
    <w:rsid w:val="004E6908"/>
    <w:rsid w:val="004E697A"/>
    <w:rsid w:val="004E6D03"/>
    <w:rsid w:val="004E7151"/>
    <w:rsid w:val="004E72E2"/>
    <w:rsid w:val="004F0D85"/>
    <w:rsid w:val="004F15D9"/>
    <w:rsid w:val="004F18F3"/>
    <w:rsid w:val="004F1BAE"/>
    <w:rsid w:val="004F2368"/>
    <w:rsid w:val="004F2C12"/>
    <w:rsid w:val="004F33B7"/>
    <w:rsid w:val="004F3BCD"/>
    <w:rsid w:val="004F3DA3"/>
    <w:rsid w:val="004F4EFF"/>
    <w:rsid w:val="004F5619"/>
    <w:rsid w:val="004F5959"/>
    <w:rsid w:val="004F6645"/>
    <w:rsid w:val="004F71BE"/>
    <w:rsid w:val="004F7468"/>
    <w:rsid w:val="004F7A87"/>
    <w:rsid w:val="004F7F83"/>
    <w:rsid w:val="005002D0"/>
    <w:rsid w:val="00500B16"/>
    <w:rsid w:val="00501233"/>
    <w:rsid w:val="00501814"/>
    <w:rsid w:val="005018E3"/>
    <w:rsid w:val="00501F8B"/>
    <w:rsid w:val="0050257B"/>
    <w:rsid w:val="00503195"/>
    <w:rsid w:val="0050382A"/>
    <w:rsid w:val="005039B1"/>
    <w:rsid w:val="005041B1"/>
    <w:rsid w:val="00504B6E"/>
    <w:rsid w:val="00505932"/>
    <w:rsid w:val="00505E5F"/>
    <w:rsid w:val="00505E80"/>
    <w:rsid w:val="00505FD5"/>
    <w:rsid w:val="005063DC"/>
    <w:rsid w:val="0050649C"/>
    <w:rsid w:val="00506BB1"/>
    <w:rsid w:val="00506CA3"/>
    <w:rsid w:val="00507765"/>
    <w:rsid w:val="005077B0"/>
    <w:rsid w:val="00507DB2"/>
    <w:rsid w:val="00507FF6"/>
    <w:rsid w:val="00510084"/>
    <w:rsid w:val="00510366"/>
    <w:rsid w:val="00510655"/>
    <w:rsid w:val="00510F07"/>
    <w:rsid w:val="00511665"/>
    <w:rsid w:val="00511E95"/>
    <w:rsid w:val="00511ED7"/>
    <w:rsid w:val="00512187"/>
    <w:rsid w:val="005121C8"/>
    <w:rsid w:val="00512697"/>
    <w:rsid w:val="00512B67"/>
    <w:rsid w:val="00512BAA"/>
    <w:rsid w:val="0051309F"/>
    <w:rsid w:val="005144A0"/>
    <w:rsid w:val="00514D2A"/>
    <w:rsid w:val="00515400"/>
    <w:rsid w:val="00515B6E"/>
    <w:rsid w:val="00515BCB"/>
    <w:rsid w:val="00515EDD"/>
    <w:rsid w:val="00515FB1"/>
    <w:rsid w:val="00516585"/>
    <w:rsid w:val="00516860"/>
    <w:rsid w:val="0051776F"/>
    <w:rsid w:val="0051781B"/>
    <w:rsid w:val="00517A5A"/>
    <w:rsid w:val="00517C6B"/>
    <w:rsid w:val="00517DFA"/>
    <w:rsid w:val="005200D9"/>
    <w:rsid w:val="0052044E"/>
    <w:rsid w:val="00520571"/>
    <w:rsid w:val="00520FA4"/>
    <w:rsid w:val="0052119E"/>
    <w:rsid w:val="00521E73"/>
    <w:rsid w:val="00522256"/>
    <w:rsid w:val="005223A9"/>
    <w:rsid w:val="005224A1"/>
    <w:rsid w:val="00522629"/>
    <w:rsid w:val="00522895"/>
    <w:rsid w:val="00522AC6"/>
    <w:rsid w:val="00522AC8"/>
    <w:rsid w:val="00522D38"/>
    <w:rsid w:val="005236A1"/>
    <w:rsid w:val="0052383A"/>
    <w:rsid w:val="005239A5"/>
    <w:rsid w:val="00523B55"/>
    <w:rsid w:val="005240EB"/>
    <w:rsid w:val="00524189"/>
    <w:rsid w:val="0052420A"/>
    <w:rsid w:val="0052425E"/>
    <w:rsid w:val="005242AA"/>
    <w:rsid w:val="00524554"/>
    <w:rsid w:val="0052492B"/>
    <w:rsid w:val="00524AE5"/>
    <w:rsid w:val="00524B09"/>
    <w:rsid w:val="00524DAD"/>
    <w:rsid w:val="005257CF"/>
    <w:rsid w:val="00525942"/>
    <w:rsid w:val="00525AB6"/>
    <w:rsid w:val="00526E55"/>
    <w:rsid w:val="00526F38"/>
    <w:rsid w:val="005270FC"/>
    <w:rsid w:val="00527269"/>
    <w:rsid w:val="005274E9"/>
    <w:rsid w:val="00527757"/>
    <w:rsid w:val="00527FD5"/>
    <w:rsid w:val="00527FF5"/>
    <w:rsid w:val="0053058E"/>
    <w:rsid w:val="00530658"/>
    <w:rsid w:val="00530870"/>
    <w:rsid w:val="005309FE"/>
    <w:rsid w:val="00530A86"/>
    <w:rsid w:val="0053118C"/>
    <w:rsid w:val="005325DD"/>
    <w:rsid w:val="005327FD"/>
    <w:rsid w:val="00532BDE"/>
    <w:rsid w:val="005331E2"/>
    <w:rsid w:val="005335AD"/>
    <w:rsid w:val="00533B10"/>
    <w:rsid w:val="005349BD"/>
    <w:rsid w:val="00534CE1"/>
    <w:rsid w:val="00534D46"/>
    <w:rsid w:val="005355A7"/>
    <w:rsid w:val="00535908"/>
    <w:rsid w:val="00535DBD"/>
    <w:rsid w:val="00535E4A"/>
    <w:rsid w:val="0053644D"/>
    <w:rsid w:val="0053675F"/>
    <w:rsid w:val="00536A47"/>
    <w:rsid w:val="00537514"/>
    <w:rsid w:val="00540271"/>
    <w:rsid w:val="0054099B"/>
    <w:rsid w:val="00540F4F"/>
    <w:rsid w:val="00541007"/>
    <w:rsid w:val="0054100C"/>
    <w:rsid w:val="0054151E"/>
    <w:rsid w:val="00541B2F"/>
    <w:rsid w:val="00542154"/>
    <w:rsid w:val="005430A2"/>
    <w:rsid w:val="005432AD"/>
    <w:rsid w:val="0054370F"/>
    <w:rsid w:val="00543A1E"/>
    <w:rsid w:val="00543B89"/>
    <w:rsid w:val="005441DC"/>
    <w:rsid w:val="005443F6"/>
    <w:rsid w:val="00544785"/>
    <w:rsid w:val="005447C1"/>
    <w:rsid w:val="00544969"/>
    <w:rsid w:val="00544AA8"/>
    <w:rsid w:val="00544DCB"/>
    <w:rsid w:val="005453E6"/>
    <w:rsid w:val="00545A6A"/>
    <w:rsid w:val="00546B04"/>
    <w:rsid w:val="00546BEA"/>
    <w:rsid w:val="00547617"/>
    <w:rsid w:val="0054768D"/>
    <w:rsid w:val="005477F4"/>
    <w:rsid w:val="0055035A"/>
    <w:rsid w:val="00550FD4"/>
    <w:rsid w:val="00551049"/>
    <w:rsid w:val="005513F4"/>
    <w:rsid w:val="005521BE"/>
    <w:rsid w:val="0055261B"/>
    <w:rsid w:val="00552631"/>
    <w:rsid w:val="005526C9"/>
    <w:rsid w:val="00552F45"/>
    <w:rsid w:val="005534B6"/>
    <w:rsid w:val="00553B9E"/>
    <w:rsid w:val="00554282"/>
    <w:rsid w:val="005543E6"/>
    <w:rsid w:val="0055469C"/>
    <w:rsid w:val="005546F8"/>
    <w:rsid w:val="00555094"/>
    <w:rsid w:val="005551BC"/>
    <w:rsid w:val="00555343"/>
    <w:rsid w:val="005554F3"/>
    <w:rsid w:val="00555864"/>
    <w:rsid w:val="00555D71"/>
    <w:rsid w:val="00555EC7"/>
    <w:rsid w:val="005562C7"/>
    <w:rsid w:val="00556596"/>
    <w:rsid w:val="005565FB"/>
    <w:rsid w:val="00556845"/>
    <w:rsid w:val="005568F4"/>
    <w:rsid w:val="00556E92"/>
    <w:rsid w:val="00557DF7"/>
    <w:rsid w:val="00557E62"/>
    <w:rsid w:val="00560E01"/>
    <w:rsid w:val="00560EEA"/>
    <w:rsid w:val="0056173F"/>
    <w:rsid w:val="00561982"/>
    <w:rsid w:val="00561C9F"/>
    <w:rsid w:val="00561D29"/>
    <w:rsid w:val="00561D63"/>
    <w:rsid w:val="0056223B"/>
    <w:rsid w:val="0056223D"/>
    <w:rsid w:val="005629B7"/>
    <w:rsid w:val="00562BCE"/>
    <w:rsid w:val="00563F89"/>
    <w:rsid w:val="005647F7"/>
    <w:rsid w:val="00564BA4"/>
    <w:rsid w:val="00564C3E"/>
    <w:rsid w:val="00564D83"/>
    <w:rsid w:val="0056546D"/>
    <w:rsid w:val="005655D7"/>
    <w:rsid w:val="00565B5E"/>
    <w:rsid w:val="00566033"/>
    <w:rsid w:val="005661F9"/>
    <w:rsid w:val="005663F9"/>
    <w:rsid w:val="005666DE"/>
    <w:rsid w:val="00567036"/>
    <w:rsid w:val="005671D4"/>
    <w:rsid w:val="00567623"/>
    <w:rsid w:val="0057054D"/>
    <w:rsid w:val="005706BF"/>
    <w:rsid w:val="005708CF"/>
    <w:rsid w:val="00570AC7"/>
    <w:rsid w:val="00570D6E"/>
    <w:rsid w:val="0057188F"/>
    <w:rsid w:val="00571CA1"/>
    <w:rsid w:val="00571D89"/>
    <w:rsid w:val="005721AF"/>
    <w:rsid w:val="00572451"/>
    <w:rsid w:val="005724EC"/>
    <w:rsid w:val="0057308A"/>
    <w:rsid w:val="0057320C"/>
    <w:rsid w:val="005745B2"/>
    <w:rsid w:val="005745E1"/>
    <w:rsid w:val="00574BC4"/>
    <w:rsid w:val="00574C50"/>
    <w:rsid w:val="00575A67"/>
    <w:rsid w:val="00575C7B"/>
    <w:rsid w:val="0057644C"/>
    <w:rsid w:val="005768F5"/>
    <w:rsid w:val="00576993"/>
    <w:rsid w:val="00576C4F"/>
    <w:rsid w:val="0057732F"/>
    <w:rsid w:val="00577F03"/>
    <w:rsid w:val="005807A5"/>
    <w:rsid w:val="005811C7"/>
    <w:rsid w:val="0058133E"/>
    <w:rsid w:val="0058168F"/>
    <w:rsid w:val="005821C9"/>
    <w:rsid w:val="00582706"/>
    <w:rsid w:val="00582F60"/>
    <w:rsid w:val="00583156"/>
    <w:rsid w:val="00583488"/>
    <w:rsid w:val="00584522"/>
    <w:rsid w:val="005846F3"/>
    <w:rsid w:val="0058470B"/>
    <w:rsid w:val="00584D67"/>
    <w:rsid w:val="00585795"/>
    <w:rsid w:val="00585DBE"/>
    <w:rsid w:val="0058658F"/>
    <w:rsid w:val="005875F0"/>
    <w:rsid w:val="00587CB2"/>
    <w:rsid w:val="00587F3C"/>
    <w:rsid w:val="0059033D"/>
    <w:rsid w:val="00590386"/>
    <w:rsid w:val="00590402"/>
    <w:rsid w:val="00590646"/>
    <w:rsid w:val="0059065F"/>
    <w:rsid w:val="00590661"/>
    <w:rsid w:val="00590792"/>
    <w:rsid w:val="00590A6F"/>
    <w:rsid w:val="00590A8E"/>
    <w:rsid w:val="00590AD7"/>
    <w:rsid w:val="00590FB3"/>
    <w:rsid w:val="005916F4"/>
    <w:rsid w:val="005918A6"/>
    <w:rsid w:val="00591D0C"/>
    <w:rsid w:val="00591DFC"/>
    <w:rsid w:val="00592056"/>
    <w:rsid w:val="00592296"/>
    <w:rsid w:val="005923B5"/>
    <w:rsid w:val="00592B8B"/>
    <w:rsid w:val="00593396"/>
    <w:rsid w:val="00593499"/>
    <w:rsid w:val="005934D7"/>
    <w:rsid w:val="0059358C"/>
    <w:rsid w:val="005938F4"/>
    <w:rsid w:val="00593953"/>
    <w:rsid w:val="00593ACD"/>
    <w:rsid w:val="0059406B"/>
    <w:rsid w:val="005946D5"/>
    <w:rsid w:val="00594ABC"/>
    <w:rsid w:val="00594AC9"/>
    <w:rsid w:val="0059512B"/>
    <w:rsid w:val="00595598"/>
    <w:rsid w:val="00595DAF"/>
    <w:rsid w:val="00595FDD"/>
    <w:rsid w:val="005961DF"/>
    <w:rsid w:val="00596337"/>
    <w:rsid w:val="00596639"/>
    <w:rsid w:val="005969DF"/>
    <w:rsid w:val="00596A79"/>
    <w:rsid w:val="00596DF2"/>
    <w:rsid w:val="0059703B"/>
    <w:rsid w:val="00597BFF"/>
    <w:rsid w:val="00597C6D"/>
    <w:rsid w:val="005A0096"/>
    <w:rsid w:val="005A01F9"/>
    <w:rsid w:val="005A0371"/>
    <w:rsid w:val="005A0776"/>
    <w:rsid w:val="005A0981"/>
    <w:rsid w:val="005A0CB1"/>
    <w:rsid w:val="005A11EA"/>
    <w:rsid w:val="005A13AF"/>
    <w:rsid w:val="005A15C2"/>
    <w:rsid w:val="005A1D1E"/>
    <w:rsid w:val="005A2115"/>
    <w:rsid w:val="005A2953"/>
    <w:rsid w:val="005A2B76"/>
    <w:rsid w:val="005A2F3E"/>
    <w:rsid w:val="005A33BA"/>
    <w:rsid w:val="005A3497"/>
    <w:rsid w:val="005A3DAE"/>
    <w:rsid w:val="005A41B0"/>
    <w:rsid w:val="005A49E5"/>
    <w:rsid w:val="005A4E97"/>
    <w:rsid w:val="005A6036"/>
    <w:rsid w:val="005A6477"/>
    <w:rsid w:val="005A6C1D"/>
    <w:rsid w:val="005A6CCB"/>
    <w:rsid w:val="005A7702"/>
    <w:rsid w:val="005A7B77"/>
    <w:rsid w:val="005B0188"/>
    <w:rsid w:val="005B023B"/>
    <w:rsid w:val="005B03AD"/>
    <w:rsid w:val="005B111F"/>
    <w:rsid w:val="005B1212"/>
    <w:rsid w:val="005B13B3"/>
    <w:rsid w:val="005B16B9"/>
    <w:rsid w:val="005B1718"/>
    <w:rsid w:val="005B186F"/>
    <w:rsid w:val="005B1A6F"/>
    <w:rsid w:val="005B1DEB"/>
    <w:rsid w:val="005B1F78"/>
    <w:rsid w:val="005B2443"/>
    <w:rsid w:val="005B2510"/>
    <w:rsid w:val="005B3005"/>
    <w:rsid w:val="005B37C1"/>
    <w:rsid w:val="005B3AA8"/>
    <w:rsid w:val="005B437D"/>
    <w:rsid w:val="005B4394"/>
    <w:rsid w:val="005B4432"/>
    <w:rsid w:val="005B448E"/>
    <w:rsid w:val="005B4CA7"/>
    <w:rsid w:val="005B558A"/>
    <w:rsid w:val="005B577F"/>
    <w:rsid w:val="005B662A"/>
    <w:rsid w:val="005B70D6"/>
    <w:rsid w:val="005B7D5D"/>
    <w:rsid w:val="005C01F7"/>
    <w:rsid w:val="005C0232"/>
    <w:rsid w:val="005C03C0"/>
    <w:rsid w:val="005C03D6"/>
    <w:rsid w:val="005C056C"/>
    <w:rsid w:val="005C091F"/>
    <w:rsid w:val="005C0B69"/>
    <w:rsid w:val="005C0D5C"/>
    <w:rsid w:val="005C111E"/>
    <w:rsid w:val="005C11A4"/>
    <w:rsid w:val="005C146E"/>
    <w:rsid w:val="005C1C45"/>
    <w:rsid w:val="005C1CD7"/>
    <w:rsid w:val="005C1D95"/>
    <w:rsid w:val="005C1F7B"/>
    <w:rsid w:val="005C20A2"/>
    <w:rsid w:val="005C266C"/>
    <w:rsid w:val="005C27BD"/>
    <w:rsid w:val="005C28CF"/>
    <w:rsid w:val="005C28F8"/>
    <w:rsid w:val="005C2C9F"/>
    <w:rsid w:val="005C3A5E"/>
    <w:rsid w:val="005C3AA5"/>
    <w:rsid w:val="005C3E60"/>
    <w:rsid w:val="005C43ED"/>
    <w:rsid w:val="005C4536"/>
    <w:rsid w:val="005C4D5F"/>
    <w:rsid w:val="005C4DC6"/>
    <w:rsid w:val="005C4EC3"/>
    <w:rsid w:val="005C52EC"/>
    <w:rsid w:val="005C5BEC"/>
    <w:rsid w:val="005C5E29"/>
    <w:rsid w:val="005C5F28"/>
    <w:rsid w:val="005C5F98"/>
    <w:rsid w:val="005C60D5"/>
    <w:rsid w:val="005C6959"/>
    <w:rsid w:val="005C711C"/>
    <w:rsid w:val="005C73EA"/>
    <w:rsid w:val="005C7C5B"/>
    <w:rsid w:val="005C7FA9"/>
    <w:rsid w:val="005D0132"/>
    <w:rsid w:val="005D07B9"/>
    <w:rsid w:val="005D0A82"/>
    <w:rsid w:val="005D0F80"/>
    <w:rsid w:val="005D1183"/>
    <w:rsid w:val="005D12BC"/>
    <w:rsid w:val="005D1B51"/>
    <w:rsid w:val="005D1C8F"/>
    <w:rsid w:val="005D1D0C"/>
    <w:rsid w:val="005D2058"/>
    <w:rsid w:val="005D206F"/>
    <w:rsid w:val="005D264B"/>
    <w:rsid w:val="005D268D"/>
    <w:rsid w:val="005D26DB"/>
    <w:rsid w:val="005D28AF"/>
    <w:rsid w:val="005D28E3"/>
    <w:rsid w:val="005D3098"/>
    <w:rsid w:val="005D3250"/>
    <w:rsid w:val="005D3390"/>
    <w:rsid w:val="005D3405"/>
    <w:rsid w:val="005D34DD"/>
    <w:rsid w:val="005D41B3"/>
    <w:rsid w:val="005D46F7"/>
    <w:rsid w:val="005D47A8"/>
    <w:rsid w:val="005D4AC2"/>
    <w:rsid w:val="005D4B2C"/>
    <w:rsid w:val="005D4E76"/>
    <w:rsid w:val="005D59F8"/>
    <w:rsid w:val="005D5B0C"/>
    <w:rsid w:val="005D5C90"/>
    <w:rsid w:val="005D5CB3"/>
    <w:rsid w:val="005D6545"/>
    <w:rsid w:val="005D6F4C"/>
    <w:rsid w:val="005D7848"/>
    <w:rsid w:val="005D7BB1"/>
    <w:rsid w:val="005E0885"/>
    <w:rsid w:val="005E0A9A"/>
    <w:rsid w:val="005E1206"/>
    <w:rsid w:val="005E16BA"/>
    <w:rsid w:val="005E1D46"/>
    <w:rsid w:val="005E1F9C"/>
    <w:rsid w:val="005E2D00"/>
    <w:rsid w:val="005E2D2D"/>
    <w:rsid w:val="005E32B7"/>
    <w:rsid w:val="005E395D"/>
    <w:rsid w:val="005E3A4A"/>
    <w:rsid w:val="005E3E87"/>
    <w:rsid w:val="005E3F28"/>
    <w:rsid w:val="005E4061"/>
    <w:rsid w:val="005E415B"/>
    <w:rsid w:val="005E45B7"/>
    <w:rsid w:val="005E4953"/>
    <w:rsid w:val="005E49C4"/>
    <w:rsid w:val="005E4AC8"/>
    <w:rsid w:val="005E508D"/>
    <w:rsid w:val="005E5762"/>
    <w:rsid w:val="005E59B0"/>
    <w:rsid w:val="005E6B05"/>
    <w:rsid w:val="005E6FF2"/>
    <w:rsid w:val="005E7F70"/>
    <w:rsid w:val="005F0923"/>
    <w:rsid w:val="005F0F2C"/>
    <w:rsid w:val="005F136A"/>
    <w:rsid w:val="005F170F"/>
    <w:rsid w:val="005F1872"/>
    <w:rsid w:val="005F1C42"/>
    <w:rsid w:val="005F2389"/>
    <w:rsid w:val="005F23BF"/>
    <w:rsid w:val="005F27C1"/>
    <w:rsid w:val="005F284C"/>
    <w:rsid w:val="005F2CB1"/>
    <w:rsid w:val="005F2DD7"/>
    <w:rsid w:val="005F2DF2"/>
    <w:rsid w:val="005F31A8"/>
    <w:rsid w:val="005F39D5"/>
    <w:rsid w:val="005F3A10"/>
    <w:rsid w:val="005F3C02"/>
    <w:rsid w:val="005F4493"/>
    <w:rsid w:val="005F4499"/>
    <w:rsid w:val="005F4870"/>
    <w:rsid w:val="005F4E33"/>
    <w:rsid w:val="005F4F05"/>
    <w:rsid w:val="005F5030"/>
    <w:rsid w:val="005F5BB3"/>
    <w:rsid w:val="005F5CC0"/>
    <w:rsid w:val="005F5E04"/>
    <w:rsid w:val="005F6935"/>
    <w:rsid w:val="005F69D0"/>
    <w:rsid w:val="005F715C"/>
    <w:rsid w:val="005F7327"/>
    <w:rsid w:val="005F7904"/>
    <w:rsid w:val="00600304"/>
    <w:rsid w:val="00600775"/>
    <w:rsid w:val="006018D2"/>
    <w:rsid w:val="0060194F"/>
    <w:rsid w:val="006021E6"/>
    <w:rsid w:val="0060279D"/>
    <w:rsid w:val="00602843"/>
    <w:rsid w:val="0060292B"/>
    <w:rsid w:val="00602ACE"/>
    <w:rsid w:val="00602F02"/>
    <w:rsid w:val="00602F82"/>
    <w:rsid w:val="006035AA"/>
    <w:rsid w:val="00603602"/>
    <w:rsid w:val="00603FE9"/>
    <w:rsid w:val="0060448B"/>
    <w:rsid w:val="0060466A"/>
    <w:rsid w:val="00604779"/>
    <w:rsid w:val="006048C6"/>
    <w:rsid w:val="006049F9"/>
    <w:rsid w:val="00604D2A"/>
    <w:rsid w:val="00604F72"/>
    <w:rsid w:val="00605AAC"/>
    <w:rsid w:val="00606433"/>
    <w:rsid w:val="00606E68"/>
    <w:rsid w:val="00606EAA"/>
    <w:rsid w:val="0060735D"/>
    <w:rsid w:val="00607587"/>
    <w:rsid w:val="00607723"/>
    <w:rsid w:val="00607BCB"/>
    <w:rsid w:val="00607C0A"/>
    <w:rsid w:val="00607CC6"/>
    <w:rsid w:val="0061068A"/>
    <w:rsid w:val="0061097A"/>
    <w:rsid w:val="00610FF7"/>
    <w:rsid w:val="006118FD"/>
    <w:rsid w:val="00612F31"/>
    <w:rsid w:val="006130BE"/>
    <w:rsid w:val="0061313A"/>
    <w:rsid w:val="00613291"/>
    <w:rsid w:val="006133A9"/>
    <w:rsid w:val="006133D7"/>
    <w:rsid w:val="00613C23"/>
    <w:rsid w:val="00613F2B"/>
    <w:rsid w:val="00613F48"/>
    <w:rsid w:val="0061427F"/>
    <w:rsid w:val="0061437C"/>
    <w:rsid w:val="0061447D"/>
    <w:rsid w:val="006144E6"/>
    <w:rsid w:val="0061462F"/>
    <w:rsid w:val="00615BB7"/>
    <w:rsid w:val="00615CD3"/>
    <w:rsid w:val="00616337"/>
    <w:rsid w:val="00616855"/>
    <w:rsid w:val="00616BCE"/>
    <w:rsid w:val="00616E78"/>
    <w:rsid w:val="00617003"/>
    <w:rsid w:val="00617727"/>
    <w:rsid w:val="00617945"/>
    <w:rsid w:val="00620734"/>
    <w:rsid w:val="006208BE"/>
    <w:rsid w:val="00621777"/>
    <w:rsid w:val="006219C4"/>
    <w:rsid w:val="00621D3B"/>
    <w:rsid w:val="00621E76"/>
    <w:rsid w:val="006223E3"/>
    <w:rsid w:val="00622E37"/>
    <w:rsid w:val="00622FB6"/>
    <w:rsid w:val="006232C5"/>
    <w:rsid w:val="006236CB"/>
    <w:rsid w:val="00623CBB"/>
    <w:rsid w:val="00623FB1"/>
    <w:rsid w:val="00624568"/>
    <w:rsid w:val="00624785"/>
    <w:rsid w:val="006247FB"/>
    <w:rsid w:val="00624B6C"/>
    <w:rsid w:val="00625035"/>
    <w:rsid w:val="006251AE"/>
    <w:rsid w:val="0062549D"/>
    <w:rsid w:val="00625835"/>
    <w:rsid w:val="00625DAB"/>
    <w:rsid w:val="00626115"/>
    <w:rsid w:val="006267AA"/>
    <w:rsid w:val="006271DA"/>
    <w:rsid w:val="0062737D"/>
    <w:rsid w:val="006306A1"/>
    <w:rsid w:val="006306E0"/>
    <w:rsid w:val="006309F3"/>
    <w:rsid w:val="006311A7"/>
    <w:rsid w:val="00631434"/>
    <w:rsid w:val="006314F1"/>
    <w:rsid w:val="006316C8"/>
    <w:rsid w:val="00631965"/>
    <w:rsid w:val="006319DB"/>
    <w:rsid w:val="00631F67"/>
    <w:rsid w:val="006320AC"/>
    <w:rsid w:val="006326AF"/>
    <w:rsid w:val="00632873"/>
    <w:rsid w:val="006329C7"/>
    <w:rsid w:val="00632A16"/>
    <w:rsid w:val="00632A39"/>
    <w:rsid w:val="00632BAD"/>
    <w:rsid w:val="00632C35"/>
    <w:rsid w:val="00632CC8"/>
    <w:rsid w:val="006331A9"/>
    <w:rsid w:val="006332BA"/>
    <w:rsid w:val="00633915"/>
    <w:rsid w:val="00633953"/>
    <w:rsid w:val="0063434D"/>
    <w:rsid w:val="00634447"/>
    <w:rsid w:val="00634995"/>
    <w:rsid w:val="00634B05"/>
    <w:rsid w:val="0063510D"/>
    <w:rsid w:val="006358C9"/>
    <w:rsid w:val="00636652"/>
    <w:rsid w:val="006369F1"/>
    <w:rsid w:val="00636BAA"/>
    <w:rsid w:val="00637239"/>
    <w:rsid w:val="00637339"/>
    <w:rsid w:val="006374E3"/>
    <w:rsid w:val="00637722"/>
    <w:rsid w:val="00637858"/>
    <w:rsid w:val="00637955"/>
    <w:rsid w:val="006379BA"/>
    <w:rsid w:val="00637B08"/>
    <w:rsid w:val="00637EDE"/>
    <w:rsid w:val="006402AE"/>
    <w:rsid w:val="006402F6"/>
    <w:rsid w:val="006407FA"/>
    <w:rsid w:val="00640890"/>
    <w:rsid w:val="00640ADD"/>
    <w:rsid w:val="00640D39"/>
    <w:rsid w:val="006412B9"/>
    <w:rsid w:val="00641763"/>
    <w:rsid w:val="00641768"/>
    <w:rsid w:val="006419C1"/>
    <w:rsid w:val="00641E81"/>
    <w:rsid w:val="00641F5B"/>
    <w:rsid w:val="0064249E"/>
    <w:rsid w:val="00642CC8"/>
    <w:rsid w:val="00642D16"/>
    <w:rsid w:val="00643786"/>
    <w:rsid w:val="00643F7F"/>
    <w:rsid w:val="0064420F"/>
    <w:rsid w:val="00644570"/>
    <w:rsid w:val="006445B4"/>
    <w:rsid w:val="006449E6"/>
    <w:rsid w:val="00644C15"/>
    <w:rsid w:val="00645A6D"/>
    <w:rsid w:val="00646099"/>
    <w:rsid w:val="006462BF"/>
    <w:rsid w:val="006466C6"/>
    <w:rsid w:val="00646703"/>
    <w:rsid w:val="00646B7F"/>
    <w:rsid w:val="00646CF5"/>
    <w:rsid w:val="00646E4E"/>
    <w:rsid w:val="006473F4"/>
    <w:rsid w:val="00647635"/>
    <w:rsid w:val="006478BA"/>
    <w:rsid w:val="00647A6A"/>
    <w:rsid w:val="00647D5D"/>
    <w:rsid w:val="00650510"/>
    <w:rsid w:val="00650C63"/>
    <w:rsid w:val="00650D8B"/>
    <w:rsid w:val="00651E68"/>
    <w:rsid w:val="00651F6B"/>
    <w:rsid w:val="00652475"/>
    <w:rsid w:val="006525D8"/>
    <w:rsid w:val="00652899"/>
    <w:rsid w:val="006529CB"/>
    <w:rsid w:val="00652AB2"/>
    <w:rsid w:val="00652F7C"/>
    <w:rsid w:val="0065310F"/>
    <w:rsid w:val="0065360E"/>
    <w:rsid w:val="00653A85"/>
    <w:rsid w:val="00654022"/>
    <w:rsid w:val="00654051"/>
    <w:rsid w:val="006545F6"/>
    <w:rsid w:val="00654B96"/>
    <w:rsid w:val="006556DF"/>
    <w:rsid w:val="006558AB"/>
    <w:rsid w:val="006559F7"/>
    <w:rsid w:val="00655B33"/>
    <w:rsid w:val="00655EAD"/>
    <w:rsid w:val="00656A67"/>
    <w:rsid w:val="00656AE7"/>
    <w:rsid w:val="0065725C"/>
    <w:rsid w:val="00657413"/>
    <w:rsid w:val="006574DE"/>
    <w:rsid w:val="006575FF"/>
    <w:rsid w:val="006577BD"/>
    <w:rsid w:val="00657956"/>
    <w:rsid w:val="00660677"/>
    <w:rsid w:val="0066075E"/>
    <w:rsid w:val="00660D7D"/>
    <w:rsid w:val="00660F11"/>
    <w:rsid w:val="006611F9"/>
    <w:rsid w:val="00661454"/>
    <w:rsid w:val="0066171C"/>
    <w:rsid w:val="00662089"/>
    <w:rsid w:val="006622A6"/>
    <w:rsid w:val="00662A94"/>
    <w:rsid w:val="00662AE4"/>
    <w:rsid w:val="00662AEA"/>
    <w:rsid w:val="00662C3C"/>
    <w:rsid w:val="00663253"/>
    <w:rsid w:val="00663421"/>
    <w:rsid w:val="00663700"/>
    <w:rsid w:val="006643F0"/>
    <w:rsid w:val="006647D9"/>
    <w:rsid w:val="00665168"/>
    <w:rsid w:val="00665473"/>
    <w:rsid w:val="006659CA"/>
    <w:rsid w:val="00665AA1"/>
    <w:rsid w:val="00665B1F"/>
    <w:rsid w:val="00665CDD"/>
    <w:rsid w:val="00666247"/>
    <w:rsid w:val="006662A8"/>
    <w:rsid w:val="0066636C"/>
    <w:rsid w:val="0066673A"/>
    <w:rsid w:val="00666C23"/>
    <w:rsid w:val="006673EC"/>
    <w:rsid w:val="0066786C"/>
    <w:rsid w:val="00667B80"/>
    <w:rsid w:val="00670261"/>
    <w:rsid w:val="0067037D"/>
    <w:rsid w:val="006704AC"/>
    <w:rsid w:val="00670E93"/>
    <w:rsid w:val="0067112A"/>
    <w:rsid w:val="00671355"/>
    <w:rsid w:val="00671F35"/>
    <w:rsid w:val="00671F44"/>
    <w:rsid w:val="00672297"/>
    <w:rsid w:val="00672887"/>
    <w:rsid w:val="00673B3C"/>
    <w:rsid w:val="00674C50"/>
    <w:rsid w:val="00674D43"/>
    <w:rsid w:val="00675525"/>
    <w:rsid w:val="006755FA"/>
    <w:rsid w:val="00675750"/>
    <w:rsid w:val="00675C18"/>
    <w:rsid w:val="00676531"/>
    <w:rsid w:val="00676EB2"/>
    <w:rsid w:val="00676F16"/>
    <w:rsid w:val="00677158"/>
    <w:rsid w:val="0067774D"/>
    <w:rsid w:val="00680BA0"/>
    <w:rsid w:val="00680CA5"/>
    <w:rsid w:val="0068130E"/>
    <w:rsid w:val="0068155F"/>
    <w:rsid w:val="006819F3"/>
    <w:rsid w:val="00681F80"/>
    <w:rsid w:val="00682D1C"/>
    <w:rsid w:val="0068338D"/>
    <w:rsid w:val="00683C36"/>
    <w:rsid w:val="00683F70"/>
    <w:rsid w:val="006840B9"/>
    <w:rsid w:val="0068541A"/>
    <w:rsid w:val="0068541B"/>
    <w:rsid w:val="0068544F"/>
    <w:rsid w:val="00685A90"/>
    <w:rsid w:val="00686042"/>
    <w:rsid w:val="006862D9"/>
    <w:rsid w:val="00687093"/>
    <w:rsid w:val="006871D3"/>
    <w:rsid w:val="006902D0"/>
    <w:rsid w:val="0069075C"/>
    <w:rsid w:val="00690C3E"/>
    <w:rsid w:val="00690DAC"/>
    <w:rsid w:val="006913A9"/>
    <w:rsid w:val="006917B3"/>
    <w:rsid w:val="00691CB5"/>
    <w:rsid w:val="0069262D"/>
    <w:rsid w:val="00692702"/>
    <w:rsid w:val="00692922"/>
    <w:rsid w:val="00692D60"/>
    <w:rsid w:val="00692EEA"/>
    <w:rsid w:val="006931E2"/>
    <w:rsid w:val="00694079"/>
    <w:rsid w:val="006940F9"/>
    <w:rsid w:val="00694300"/>
    <w:rsid w:val="00694AF9"/>
    <w:rsid w:val="00695240"/>
    <w:rsid w:val="0069561D"/>
    <w:rsid w:val="00695724"/>
    <w:rsid w:val="00695837"/>
    <w:rsid w:val="006970E1"/>
    <w:rsid w:val="0069717F"/>
    <w:rsid w:val="00697553"/>
    <w:rsid w:val="0069767E"/>
    <w:rsid w:val="00697729"/>
    <w:rsid w:val="00697C7C"/>
    <w:rsid w:val="006A00C1"/>
    <w:rsid w:val="006A0D9A"/>
    <w:rsid w:val="006A18A7"/>
    <w:rsid w:val="006A26EC"/>
    <w:rsid w:val="006A2E29"/>
    <w:rsid w:val="006A30B3"/>
    <w:rsid w:val="006A34A1"/>
    <w:rsid w:val="006A361B"/>
    <w:rsid w:val="006A3B60"/>
    <w:rsid w:val="006A3F59"/>
    <w:rsid w:val="006A4082"/>
    <w:rsid w:val="006A4319"/>
    <w:rsid w:val="006A4438"/>
    <w:rsid w:val="006A4E2C"/>
    <w:rsid w:val="006A5051"/>
    <w:rsid w:val="006A52F5"/>
    <w:rsid w:val="006A5315"/>
    <w:rsid w:val="006A5368"/>
    <w:rsid w:val="006A5502"/>
    <w:rsid w:val="006A561E"/>
    <w:rsid w:val="006A5C52"/>
    <w:rsid w:val="006A65F3"/>
    <w:rsid w:val="006A69D8"/>
    <w:rsid w:val="006A6A00"/>
    <w:rsid w:val="006A6A0C"/>
    <w:rsid w:val="006A6C30"/>
    <w:rsid w:val="006A6FD4"/>
    <w:rsid w:val="006A7023"/>
    <w:rsid w:val="006A78DE"/>
    <w:rsid w:val="006B0322"/>
    <w:rsid w:val="006B05FF"/>
    <w:rsid w:val="006B0666"/>
    <w:rsid w:val="006B0986"/>
    <w:rsid w:val="006B0D6E"/>
    <w:rsid w:val="006B0EA0"/>
    <w:rsid w:val="006B0F7B"/>
    <w:rsid w:val="006B175E"/>
    <w:rsid w:val="006B18CC"/>
    <w:rsid w:val="006B193A"/>
    <w:rsid w:val="006B1A87"/>
    <w:rsid w:val="006B2556"/>
    <w:rsid w:val="006B2B57"/>
    <w:rsid w:val="006B2FAA"/>
    <w:rsid w:val="006B3224"/>
    <w:rsid w:val="006B3977"/>
    <w:rsid w:val="006B41C5"/>
    <w:rsid w:val="006B43A8"/>
    <w:rsid w:val="006B43F6"/>
    <w:rsid w:val="006B4730"/>
    <w:rsid w:val="006B4CE8"/>
    <w:rsid w:val="006B5036"/>
    <w:rsid w:val="006B61E5"/>
    <w:rsid w:val="006B6569"/>
    <w:rsid w:val="006B6766"/>
    <w:rsid w:val="006B687C"/>
    <w:rsid w:val="006B68AC"/>
    <w:rsid w:val="006B7130"/>
    <w:rsid w:val="006B72C1"/>
    <w:rsid w:val="006B7F5D"/>
    <w:rsid w:val="006C069A"/>
    <w:rsid w:val="006C06E7"/>
    <w:rsid w:val="006C0D9F"/>
    <w:rsid w:val="006C134D"/>
    <w:rsid w:val="006C1700"/>
    <w:rsid w:val="006C19F3"/>
    <w:rsid w:val="006C1F31"/>
    <w:rsid w:val="006C217C"/>
    <w:rsid w:val="006C22BB"/>
    <w:rsid w:val="006C2352"/>
    <w:rsid w:val="006C2DCD"/>
    <w:rsid w:val="006C3375"/>
    <w:rsid w:val="006C341C"/>
    <w:rsid w:val="006C4121"/>
    <w:rsid w:val="006C4CB2"/>
    <w:rsid w:val="006C4E0D"/>
    <w:rsid w:val="006C5011"/>
    <w:rsid w:val="006C5171"/>
    <w:rsid w:val="006C5D28"/>
    <w:rsid w:val="006C6308"/>
    <w:rsid w:val="006C6315"/>
    <w:rsid w:val="006C6332"/>
    <w:rsid w:val="006C6AFB"/>
    <w:rsid w:val="006C6B88"/>
    <w:rsid w:val="006C6BAF"/>
    <w:rsid w:val="006C6BC2"/>
    <w:rsid w:val="006C6E2E"/>
    <w:rsid w:val="006D03D8"/>
    <w:rsid w:val="006D0532"/>
    <w:rsid w:val="006D06E9"/>
    <w:rsid w:val="006D08D3"/>
    <w:rsid w:val="006D09D6"/>
    <w:rsid w:val="006D0B18"/>
    <w:rsid w:val="006D0CF5"/>
    <w:rsid w:val="006D1186"/>
    <w:rsid w:val="006D1308"/>
    <w:rsid w:val="006D1342"/>
    <w:rsid w:val="006D1487"/>
    <w:rsid w:val="006D1834"/>
    <w:rsid w:val="006D192D"/>
    <w:rsid w:val="006D1BB0"/>
    <w:rsid w:val="006D1BCB"/>
    <w:rsid w:val="006D2110"/>
    <w:rsid w:val="006D297E"/>
    <w:rsid w:val="006D2F8B"/>
    <w:rsid w:val="006D3E88"/>
    <w:rsid w:val="006D3FA4"/>
    <w:rsid w:val="006D41FB"/>
    <w:rsid w:val="006D4467"/>
    <w:rsid w:val="006D48B7"/>
    <w:rsid w:val="006D4DC1"/>
    <w:rsid w:val="006D528C"/>
    <w:rsid w:val="006D5549"/>
    <w:rsid w:val="006D5737"/>
    <w:rsid w:val="006D68FE"/>
    <w:rsid w:val="006D69CE"/>
    <w:rsid w:val="006D6B93"/>
    <w:rsid w:val="006D6EBF"/>
    <w:rsid w:val="006D7454"/>
    <w:rsid w:val="006D7896"/>
    <w:rsid w:val="006D7E2D"/>
    <w:rsid w:val="006E0417"/>
    <w:rsid w:val="006E043B"/>
    <w:rsid w:val="006E0714"/>
    <w:rsid w:val="006E0B2D"/>
    <w:rsid w:val="006E0E2E"/>
    <w:rsid w:val="006E118E"/>
    <w:rsid w:val="006E132A"/>
    <w:rsid w:val="006E1851"/>
    <w:rsid w:val="006E1904"/>
    <w:rsid w:val="006E1F04"/>
    <w:rsid w:val="006E1F7D"/>
    <w:rsid w:val="006E1FC7"/>
    <w:rsid w:val="006E234D"/>
    <w:rsid w:val="006E2BB1"/>
    <w:rsid w:val="006E2BBD"/>
    <w:rsid w:val="006E2C0C"/>
    <w:rsid w:val="006E3AD0"/>
    <w:rsid w:val="006E3B90"/>
    <w:rsid w:val="006E45DB"/>
    <w:rsid w:val="006E4761"/>
    <w:rsid w:val="006E4ABA"/>
    <w:rsid w:val="006E4B2F"/>
    <w:rsid w:val="006E4C9F"/>
    <w:rsid w:val="006E4E9D"/>
    <w:rsid w:val="006E56CA"/>
    <w:rsid w:val="006E56FC"/>
    <w:rsid w:val="006E5884"/>
    <w:rsid w:val="006E5A37"/>
    <w:rsid w:val="006E5BE8"/>
    <w:rsid w:val="006E6157"/>
    <w:rsid w:val="006E66D0"/>
    <w:rsid w:val="006E67E6"/>
    <w:rsid w:val="006E7762"/>
    <w:rsid w:val="006F039C"/>
    <w:rsid w:val="006F0460"/>
    <w:rsid w:val="006F052E"/>
    <w:rsid w:val="006F0F4E"/>
    <w:rsid w:val="006F140A"/>
    <w:rsid w:val="006F1828"/>
    <w:rsid w:val="006F1867"/>
    <w:rsid w:val="006F1A7F"/>
    <w:rsid w:val="006F23CA"/>
    <w:rsid w:val="006F23D2"/>
    <w:rsid w:val="006F24B8"/>
    <w:rsid w:val="006F27B8"/>
    <w:rsid w:val="006F2C25"/>
    <w:rsid w:val="006F3000"/>
    <w:rsid w:val="006F36C8"/>
    <w:rsid w:val="006F3D07"/>
    <w:rsid w:val="006F3FF2"/>
    <w:rsid w:val="006F40DC"/>
    <w:rsid w:val="006F49B6"/>
    <w:rsid w:val="006F586D"/>
    <w:rsid w:val="006F614E"/>
    <w:rsid w:val="006F6BC2"/>
    <w:rsid w:val="006F6CA7"/>
    <w:rsid w:val="006F6CAD"/>
    <w:rsid w:val="006F7360"/>
    <w:rsid w:val="006F7C35"/>
    <w:rsid w:val="006F7CA9"/>
    <w:rsid w:val="00700087"/>
    <w:rsid w:val="0070022B"/>
    <w:rsid w:val="0070057F"/>
    <w:rsid w:val="00700923"/>
    <w:rsid w:val="00700EA9"/>
    <w:rsid w:val="0070110F"/>
    <w:rsid w:val="00701513"/>
    <w:rsid w:val="00701BC5"/>
    <w:rsid w:val="00702832"/>
    <w:rsid w:val="0070298F"/>
    <w:rsid w:val="00702ED3"/>
    <w:rsid w:val="00703083"/>
    <w:rsid w:val="007033D3"/>
    <w:rsid w:val="0070345E"/>
    <w:rsid w:val="0070360D"/>
    <w:rsid w:val="007039A0"/>
    <w:rsid w:val="007041F5"/>
    <w:rsid w:val="00704D90"/>
    <w:rsid w:val="00705355"/>
    <w:rsid w:val="007054F6"/>
    <w:rsid w:val="0070566D"/>
    <w:rsid w:val="00705C38"/>
    <w:rsid w:val="00705E6F"/>
    <w:rsid w:val="00706158"/>
    <w:rsid w:val="00706DBD"/>
    <w:rsid w:val="007070F3"/>
    <w:rsid w:val="00707570"/>
    <w:rsid w:val="00710021"/>
    <w:rsid w:val="007102C6"/>
    <w:rsid w:val="007103CB"/>
    <w:rsid w:val="0071095B"/>
    <w:rsid w:val="0071113A"/>
    <w:rsid w:val="0071134B"/>
    <w:rsid w:val="007115FE"/>
    <w:rsid w:val="00711710"/>
    <w:rsid w:val="00711D6B"/>
    <w:rsid w:val="00711F40"/>
    <w:rsid w:val="007123C3"/>
    <w:rsid w:val="00712C95"/>
    <w:rsid w:val="00712FBE"/>
    <w:rsid w:val="0071309B"/>
    <w:rsid w:val="00713255"/>
    <w:rsid w:val="0071364B"/>
    <w:rsid w:val="007137DC"/>
    <w:rsid w:val="00714134"/>
    <w:rsid w:val="0071472D"/>
    <w:rsid w:val="0071492C"/>
    <w:rsid w:val="0071506C"/>
    <w:rsid w:val="007151EE"/>
    <w:rsid w:val="00715601"/>
    <w:rsid w:val="0071594F"/>
    <w:rsid w:val="0071596F"/>
    <w:rsid w:val="0071655C"/>
    <w:rsid w:val="007172DC"/>
    <w:rsid w:val="007172F8"/>
    <w:rsid w:val="00720464"/>
    <w:rsid w:val="007209DB"/>
    <w:rsid w:val="00721627"/>
    <w:rsid w:val="00721D9E"/>
    <w:rsid w:val="00722DD6"/>
    <w:rsid w:val="00722E22"/>
    <w:rsid w:val="00722EDD"/>
    <w:rsid w:val="007235E3"/>
    <w:rsid w:val="0072393E"/>
    <w:rsid w:val="007240EE"/>
    <w:rsid w:val="00724207"/>
    <w:rsid w:val="007250D9"/>
    <w:rsid w:val="00725241"/>
    <w:rsid w:val="007252EF"/>
    <w:rsid w:val="0072537D"/>
    <w:rsid w:val="007259AC"/>
    <w:rsid w:val="00725EF3"/>
    <w:rsid w:val="00726361"/>
    <w:rsid w:val="00726C0C"/>
    <w:rsid w:val="00726CA9"/>
    <w:rsid w:val="007272AF"/>
    <w:rsid w:val="007274BF"/>
    <w:rsid w:val="007279A4"/>
    <w:rsid w:val="00727EB1"/>
    <w:rsid w:val="00727F52"/>
    <w:rsid w:val="00730328"/>
    <w:rsid w:val="00730538"/>
    <w:rsid w:val="00730738"/>
    <w:rsid w:val="007319B5"/>
    <w:rsid w:val="0073200B"/>
    <w:rsid w:val="007321A6"/>
    <w:rsid w:val="0073222A"/>
    <w:rsid w:val="007322C9"/>
    <w:rsid w:val="00732C3B"/>
    <w:rsid w:val="00732C6F"/>
    <w:rsid w:val="00733077"/>
    <w:rsid w:val="007338CE"/>
    <w:rsid w:val="0073409D"/>
    <w:rsid w:val="00734450"/>
    <w:rsid w:val="007344BA"/>
    <w:rsid w:val="00734885"/>
    <w:rsid w:val="007352FF"/>
    <w:rsid w:val="007353BD"/>
    <w:rsid w:val="00735C88"/>
    <w:rsid w:val="00735CFA"/>
    <w:rsid w:val="007361A6"/>
    <w:rsid w:val="00736303"/>
    <w:rsid w:val="00736783"/>
    <w:rsid w:val="00736A69"/>
    <w:rsid w:val="00736EA3"/>
    <w:rsid w:val="00737348"/>
    <w:rsid w:val="00737AA5"/>
    <w:rsid w:val="00740168"/>
    <w:rsid w:val="007404A3"/>
    <w:rsid w:val="007408CC"/>
    <w:rsid w:val="00740C5B"/>
    <w:rsid w:val="007411F0"/>
    <w:rsid w:val="007414BA"/>
    <w:rsid w:val="007420E8"/>
    <w:rsid w:val="007422DF"/>
    <w:rsid w:val="0074243A"/>
    <w:rsid w:val="00742786"/>
    <w:rsid w:val="00742F60"/>
    <w:rsid w:val="00743115"/>
    <w:rsid w:val="00743476"/>
    <w:rsid w:val="007435CE"/>
    <w:rsid w:val="007436C7"/>
    <w:rsid w:val="0074407F"/>
    <w:rsid w:val="0074435C"/>
    <w:rsid w:val="00744928"/>
    <w:rsid w:val="00744D2B"/>
    <w:rsid w:val="00744D41"/>
    <w:rsid w:val="0074532E"/>
    <w:rsid w:val="007453A1"/>
    <w:rsid w:val="00745E47"/>
    <w:rsid w:val="007460E9"/>
    <w:rsid w:val="00746E11"/>
    <w:rsid w:val="00747309"/>
    <w:rsid w:val="007506AC"/>
    <w:rsid w:val="0075075E"/>
    <w:rsid w:val="00750ACD"/>
    <w:rsid w:val="00750B14"/>
    <w:rsid w:val="00750B8C"/>
    <w:rsid w:val="00750CF9"/>
    <w:rsid w:val="00751556"/>
    <w:rsid w:val="007516C7"/>
    <w:rsid w:val="00751EFE"/>
    <w:rsid w:val="00751F14"/>
    <w:rsid w:val="0075270A"/>
    <w:rsid w:val="00752A86"/>
    <w:rsid w:val="00752B59"/>
    <w:rsid w:val="00752CFA"/>
    <w:rsid w:val="007532E1"/>
    <w:rsid w:val="00753A83"/>
    <w:rsid w:val="0075548E"/>
    <w:rsid w:val="00756E09"/>
    <w:rsid w:val="00756EAF"/>
    <w:rsid w:val="00756F46"/>
    <w:rsid w:val="0075726F"/>
    <w:rsid w:val="00757519"/>
    <w:rsid w:val="00757D3C"/>
    <w:rsid w:val="00757E54"/>
    <w:rsid w:val="00760EA6"/>
    <w:rsid w:val="00761529"/>
    <w:rsid w:val="007615AA"/>
    <w:rsid w:val="00761BE8"/>
    <w:rsid w:val="00761C4F"/>
    <w:rsid w:val="007620C0"/>
    <w:rsid w:val="007625A7"/>
    <w:rsid w:val="00762837"/>
    <w:rsid w:val="00762C13"/>
    <w:rsid w:val="0076346B"/>
    <w:rsid w:val="0076372A"/>
    <w:rsid w:val="00763A69"/>
    <w:rsid w:val="0076416F"/>
    <w:rsid w:val="00764E1A"/>
    <w:rsid w:val="00765138"/>
    <w:rsid w:val="007654AA"/>
    <w:rsid w:val="0076591D"/>
    <w:rsid w:val="00765920"/>
    <w:rsid w:val="00765E2A"/>
    <w:rsid w:val="00766002"/>
    <w:rsid w:val="00766C52"/>
    <w:rsid w:val="00766FF2"/>
    <w:rsid w:val="00767240"/>
    <w:rsid w:val="00767A73"/>
    <w:rsid w:val="00767CEE"/>
    <w:rsid w:val="00770446"/>
    <w:rsid w:val="00770A21"/>
    <w:rsid w:val="00770BC4"/>
    <w:rsid w:val="00770E25"/>
    <w:rsid w:val="00770F1E"/>
    <w:rsid w:val="0077118B"/>
    <w:rsid w:val="0077138D"/>
    <w:rsid w:val="007718E4"/>
    <w:rsid w:val="00771C20"/>
    <w:rsid w:val="00771F8F"/>
    <w:rsid w:val="0077226F"/>
    <w:rsid w:val="0077233A"/>
    <w:rsid w:val="00772880"/>
    <w:rsid w:val="00773378"/>
    <w:rsid w:val="00773419"/>
    <w:rsid w:val="00773636"/>
    <w:rsid w:val="00773A1A"/>
    <w:rsid w:val="00773C6F"/>
    <w:rsid w:val="00773E58"/>
    <w:rsid w:val="00773FB1"/>
    <w:rsid w:val="00774334"/>
    <w:rsid w:val="0077470D"/>
    <w:rsid w:val="00774C23"/>
    <w:rsid w:val="00774E93"/>
    <w:rsid w:val="00775B19"/>
    <w:rsid w:val="007761AF"/>
    <w:rsid w:val="00776249"/>
    <w:rsid w:val="007762D2"/>
    <w:rsid w:val="007764D3"/>
    <w:rsid w:val="00776513"/>
    <w:rsid w:val="00776C1B"/>
    <w:rsid w:val="00776F3C"/>
    <w:rsid w:val="0077705D"/>
    <w:rsid w:val="0077714E"/>
    <w:rsid w:val="007776F8"/>
    <w:rsid w:val="00777790"/>
    <w:rsid w:val="0077787D"/>
    <w:rsid w:val="00777936"/>
    <w:rsid w:val="0077797D"/>
    <w:rsid w:val="0078060F"/>
    <w:rsid w:val="00780824"/>
    <w:rsid w:val="00780A8B"/>
    <w:rsid w:val="00780EDB"/>
    <w:rsid w:val="00781A03"/>
    <w:rsid w:val="00782273"/>
    <w:rsid w:val="00782503"/>
    <w:rsid w:val="0078290F"/>
    <w:rsid w:val="00782AF7"/>
    <w:rsid w:val="00782D35"/>
    <w:rsid w:val="00782EB7"/>
    <w:rsid w:val="00783737"/>
    <w:rsid w:val="007839AF"/>
    <w:rsid w:val="00783ACD"/>
    <w:rsid w:val="0078439E"/>
    <w:rsid w:val="00784AFD"/>
    <w:rsid w:val="00785288"/>
    <w:rsid w:val="007854BA"/>
    <w:rsid w:val="007855A6"/>
    <w:rsid w:val="0078563A"/>
    <w:rsid w:val="00785692"/>
    <w:rsid w:val="00785754"/>
    <w:rsid w:val="007858C9"/>
    <w:rsid w:val="007863DD"/>
    <w:rsid w:val="007865CD"/>
    <w:rsid w:val="00786C46"/>
    <w:rsid w:val="00786E5F"/>
    <w:rsid w:val="007872BF"/>
    <w:rsid w:val="00787A61"/>
    <w:rsid w:val="007902A1"/>
    <w:rsid w:val="00790DC5"/>
    <w:rsid w:val="007917C3"/>
    <w:rsid w:val="007917F8"/>
    <w:rsid w:val="00791DAA"/>
    <w:rsid w:val="00791EC9"/>
    <w:rsid w:val="00792072"/>
    <w:rsid w:val="00792336"/>
    <w:rsid w:val="0079235D"/>
    <w:rsid w:val="0079252A"/>
    <w:rsid w:val="00792B67"/>
    <w:rsid w:val="00792B7D"/>
    <w:rsid w:val="00792D39"/>
    <w:rsid w:val="00793959"/>
    <w:rsid w:val="00793BCE"/>
    <w:rsid w:val="00793EF3"/>
    <w:rsid w:val="00794534"/>
    <w:rsid w:val="00794920"/>
    <w:rsid w:val="00794996"/>
    <w:rsid w:val="00794CE8"/>
    <w:rsid w:val="00794EBE"/>
    <w:rsid w:val="007952A7"/>
    <w:rsid w:val="00795514"/>
    <w:rsid w:val="0079589D"/>
    <w:rsid w:val="00795BF4"/>
    <w:rsid w:val="00795FDF"/>
    <w:rsid w:val="0079612E"/>
    <w:rsid w:val="00796717"/>
    <w:rsid w:val="00796F71"/>
    <w:rsid w:val="00797F30"/>
    <w:rsid w:val="00797FA2"/>
    <w:rsid w:val="007A08B2"/>
    <w:rsid w:val="007A0E5A"/>
    <w:rsid w:val="007A0EF5"/>
    <w:rsid w:val="007A1134"/>
    <w:rsid w:val="007A114B"/>
    <w:rsid w:val="007A15C8"/>
    <w:rsid w:val="007A1F8D"/>
    <w:rsid w:val="007A2482"/>
    <w:rsid w:val="007A3192"/>
    <w:rsid w:val="007A3750"/>
    <w:rsid w:val="007A3A5F"/>
    <w:rsid w:val="007A44B4"/>
    <w:rsid w:val="007A4D5B"/>
    <w:rsid w:val="007A5280"/>
    <w:rsid w:val="007A55B0"/>
    <w:rsid w:val="007A5B7B"/>
    <w:rsid w:val="007A5C0C"/>
    <w:rsid w:val="007A5DC4"/>
    <w:rsid w:val="007A5EC4"/>
    <w:rsid w:val="007A661A"/>
    <w:rsid w:val="007A6CDD"/>
    <w:rsid w:val="007A722F"/>
    <w:rsid w:val="007A750D"/>
    <w:rsid w:val="007A766B"/>
    <w:rsid w:val="007A7DF1"/>
    <w:rsid w:val="007B00CF"/>
    <w:rsid w:val="007B010E"/>
    <w:rsid w:val="007B07B1"/>
    <w:rsid w:val="007B0AED"/>
    <w:rsid w:val="007B2544"/>
    <w:rsid w:val="007B2AA4"/>
    <w:rsid w:val="007B2F31"/>
    <w:rsid w:val="007B30C1"/>
    <w:rsid w:val="007B3620"/>
    <w:rsid w:val="007B3741"/>
    <w:rsid w:val="007B3C14"/>
    <w:rsid w:val="007B3DB1"/>
    <w:rsid w:val="007B4516"/>
    <w:rsid w:val="007B4A21"/>
    <w:rsid w:val="007B535F"/>
    <w:rsid w:val="007B54CF"/>
    <w:rsid w:val="007B5612"/>
    <w:rsid w:val="007B566A"/>
    <w:rsid w:val="007B57B8"/>
    <w:rsid w:val="007B6D74"/>
    <w:rsid w:val="007B6DC0"/>
    <w:rsid w:val="007B7260"/>
    <w:rsid w:val="007B7454"/>
    <w:rsid w:val="007B7847"/>
    <w:rsid w:val="007B7A6B"/>
    <w:rsid w:val="007B7BBC"/>
    <w:rsid w:val="007C0183"/>
    <w:rsid w:val="007C06BF"/>
    <w:rsid w:val="007C08C2"/>
    <w:rsid w:val="007C0982"/>
    <w:rsid w:val="007C0A34"/>
    <w:rsid w:val="007C0B7E"/>
    <w:rsid w:val="007C16EF"/>
    <w:rsid w:val="007C1730"/>
    <w:rsid w:val="007C1B2E"/>
    <w:rsid w:val="007C1C56"/>
    <w:rsid w:val="007C1CCC"/>
    <w:rsid w:val="007C2095"/>
    <w:rsid w:val="007C217B"/>
    <w:rsid w:val="007C3289"/>
    <w:rsid w:val="007C34E3"/>
    <w:rsid w:val="007C4C4D"/>
    <w:rsid w:val="007C5111"/>
    <w:rsid w:val="007C5573"/>
    <w:rsid w:val="007C55F9"/>
    <w:rsid w:val="007C5C13"/>
    <w:rsid w:val="007C652F"/>
    <w:rsid w:val="007C657E"/>
    <w:rsid w:val="007C66C0"/>
    <w:rsid w:val="007C67EB"/>
    <w:rsid w:val="007C6D85"/>
    <w:rsid w:val="007C7101"/>
    <w:rsid w:val="007C7336"/>
    <w:rsid w:val="007C7573"/>
    <w:rsid w:val="007C7879"/>
    <w:rsid w:val="007C7D27"/>
    <w:rsid w:val="007C7FF6"/>
    <w:rsid w:val="007D0455"/>
    <w:rsid w:val="007D07A4"/>
    <w:rsid w:val="007D0A13"/>
    <w:rsid w:val="007D0BC8"/>
    <w:rsid w:val="007D0EA4"/>
    <w:rsid w:val="007D0F95"/>
    <w:rsid w:val="007D10B6"/>
    <w:rsid w:val="007D1168"/>
    <w:rsid w:val="007D132E"/>
    <w:rsid w:val="007D1696"/>
    <w:rsid w:val="007D1778"/>
    <w:rsid w:val="007D1857"/>
    <w:rsid w:val="007D1D21"/>
    <w:rsid w:val="007D2017"/>
    <w:rsid w:val="007D2398"/>
    <w:rsid w:val="007D23F1"/>
    <w:rsid w:val="007D2556"/>
    <w:rsid w:val="007D2899"/>
    <w:rsid w:val="007D2CB2"/>
    <w:rsid w:val="007D2E91"/>
    <w:rsid w:val="007D3304"/>
    <w:rsid w:val="007D3631"/>
    <w:rsid w:val="007D3FC1"/>
    <w:rsid w:val="007D4442"/>
    <w:rsid w:val="007D4BFE"/>
    <w:rsid w:val="007D4F59"/>
    <w:rsid w:val="007D552B"/>
    <w:rsid w:val="007D794C"/>
    <w:rsid w:val="007D79C6"/>
    <w:rsid w:val="007D7F21"/>
    <w:rsid w:val="007E0068"/>
    <w:rsid w:val="007E007E"/>
    <w:rsid w:val="007E06D6"/>
    <w:rsid w:val="007E0AA9"/>
    <w:rsid w:val="007E0CA3"/>
    <w:rsid w:val="007E0E4A"/>
    <w:rsid w:val="007E0FE4"/>
    <w:rsid w:val="007E133D"/>
    <w:rsid w:val="007E1BB6"/>
    <w:rsid w:val="007E1BC9"/>
    <w:rsid w:val="007E2320"/>
    <w:rsid w:val="007E24B5"/>
    <w:rsid w:val="007E2786"/>
    <w:rsid w:val="007E27B3"/>
    <w:rsid w:val="007E2B97"/>
    <w:rsid w:val="007E2F53"/>
    <w:rsid w:val="007E36BF"/>
    <w:rsid w:val="007E3780"/>
    <w:rsid w:val="007E38D4"/>
    <w:rsid w:val="007E3E3B"/>
    <w:rsid w:val="007E3ED7"/>
    <w:rsid w:val="007E3F72"/>
    <w:rsid w:val="007E41B6"/>
    <w:rsid w:val="007E41FE"/>
    <w:rsid w:val="007E43D9"/>
    <w:rsid w:val="007E46BF"/>
    <w:rsid w:val="007E492B"/>
    <w:rsid w:val="007E5019"/>
    <w:rsid w:val="007E535E"/>
    <w:rsid w:val="007E54F5"/>
    <w:rsid w:val="007E5A5D"/>
    <w:rsid w:val="007E5D66"/>
    <w:rsid w:val="007E62B3"/>
    <w:rsid w:val="007E62C9"/>
    <w:rsid w:val="007E6B72"/>
    <w:rsid w:val="007E7926"/>
    <w:rsid w:val="007F02EB"/>
    <w:rsid w:val="007F06D4"/>
    <w:rsid w:val="007F13C0"/>
    <w:rsid w:val="007F1A96"/>
    <w:rsid w:val="007F1F0C"/>
    <w:rsid w:val="007F2134"/>
    <w:rsid w:val="007F3038"/>
    <w:rsid w:val="007F31EF"/>
    <w:rsid w:val="007F35DB"/>
    <w:rsid w:val="007F389B"/>
    <w:rsid w:val="007F3F8C"/>
    <w:rsid w:val="007F4993"/>
    <w:rsid w:val="007F49DE"/>
    <w:rsid w:val="007F4B15"/>
    <w:rsid w:val="007F4C6E"/>
    <w:rsid w:val="007F4D16"/>
    <w:rsid w:val="007F4D4D"/>
    <w:rsid w:val="007F4E62"/>
    <w:rsid w:val="007F5A73"/>
    <w:rsid w:val="007F5EBD"/>
    <w:rsid w:val="007F66B1"/>
    <w:rsid w:val="007F6A65"/>
    <w:rsid w:val="007F6AC5"/>
    <w:rsid w:val="007F6CC3"/>
    <w:rsid w:val="007F6D29"/>
    <w:rsid w:val="007F6D2C"/>
    <w:rsid w:val="007F7BD5"/>
    <w:rsid w:val="007F7FC9"/>
    <w:rsid w:val="008002CA"/>
    <w:rsid w:val="008002E3"/>
    <w:rsid w:val="00800C8A"/>
    <w:rsid w:val="00800E12"/>
    <w:rsid w:val="008013C9"/>
    <w:rsid w:val="008013F9"/>
    <w:rsid w:val="008017E9"/>
    <w:rsid w:val="00802AB1"/>
    <w:rsid w:val="008033E3"/>
    <w:rsid w:val="008042E2"/>
    <w:rsid w:val="008045D9"/>
    <w:rsid w:val="00804607"/>
    <w:rsid w:val="00804690"/>
    <w:rsid w:val="00804794"/>
    <w:rsid w:val="00804EA1"/>
    <w:rsid w:val="0080560E"/>
    <w:rsid w:val="00805757"/>
    <w:rsid w:val="00805778"/>
    <w:rsid w:val="00805864"/>
    <w:rsid w:val="008058E7"/>
    <w:rsid w:val="00805D70"/>
    <w:rsid w:val="00806406"/>
    <w:rsid w:val="0080643E"/>
    <w:rsid w:val="008064FA"/>
    <w:rsid w:val="00806724"/>
    <w:rsid w:val="00807059"/>
    <w:rsid w:val="00807280"/>
    <w:rsid w:val="008076B8"/>
    <w:rsid w:val="008077F9"/>
    <w:rsid w:val="00807C33"/>
    <w:rsid w:val="00810122"/>
    <w:rsid w:val="00810348"/>
    <w:rsid w:val="008106C3"/>
    <w:rsid w:val="00810881"/>
    <w:rsid w:val="00810929"/>
    <w:rsid w:val="00811B06"/>
    <w:rsid w:val="00811CC1"/>
    <w:rsid w:val="00811E42"/>
    <w:rsid w:val="008137D1"/>
    <w:rsid w:val="00813E4D"/>
    <w:rsid w:val="00814017"/>
    <w:rsid w:val="00814659"/>
    <w:rsid w:val="008148B2"/>
    <w:rsid w:val="00814DD3"/>
    <w:rsid w:val="00815054"/>
    <w:rsid w:val="008154CC"/>
    <w:rsid w:val="0081564D"/>
    <w:rsid w:val="00815BFE"/>
    <w:rsid w:val="00815C79"/>
    <w:rsid w:val="00815D3D"/>
    <w:rsid w:val="00815D40"/>
    <w:rsid w:val="008163A8"/>
    <w:rsid w:val="00816746"/>
    <w:rsid w:val="00816B35"/>
    <w:rsid w:val="00816E41"/>
    <w:rsid w:val="008175A5"/>
    <w:rsid w:val="008177B7"/>
    <w:rsid w:val="00817A9B"/>
    <w:rsid w:val="00817BF9"/>
    <w:rsid w:val="00817F19"/>
    <w:rsid w:val="0082170B"/>
    <w:rsid w:val="00821AE4"/>
    <w:rsid w:val="00821D10"/>
    <w:rsid w:val="00821FFB"/>
    <w:rsid w:val="00822553"/>
    <w:rsid w:val="00822999"/>
    <w:rsid w:val="00822E71"/>
    <w:rsid w:val="00823108"/>
    <w:rsid w:val="00823B83"/>
    <w:rsid w:val="00823BEE"/>
    <w:rsid w:val="00823F1F"/>
    <w:rsid w:val="00825017"/>
    <w:rsid w:val="008251BD"/>
    <w:rsid w:val="008252EB"/>
    <w:rsid w:val="008259F1"/>
    <w:rsid w:val="00825C4E"/>
    <w:rsid w:val="00825D13"/>
    <w:rsid w:val="008264C3"/>
    <w:rsid w:val="00826642"/>
    <w:rsid w:val="00826B25"/>
    <w:rsid w:val="00826DDF"/>
    <w:rsid w:val="00826E6A"/>
    <w:rsid w:val="00827D70"/>
    <w:rsid w:val="00830430"/>
    <w:rsid w:val="00830582"/>
    <w:rsid w:val="00830630"/>
    <w:rsid w:val="00830C56"/>
    <w:rsid w:val="00831603"/>
    <w:rsid w:val="008318D5"/>
    <w:rsid w:val="00831935"/>
    <w:rsid w:val="00831FFF"/>
    <w:rsid w:val="00832426"/>
    <w:rsid w:val="00832474"/>
    <w:rsid w:val="00832966"/>
    <w:rsid w:val="008334DD"/>
    <w:rsid w:val="008334F9"/>
    <w:rsid w:val="008337E1"/>
    <w:rsid w:val="00833C96"/>
    <w:rsid w:val="00834496"/>
    <w:rsid w:val="00834D75"/>
    <w:rsid w:val="0083505E"/>
    <w:rsid w:val="008355A7"/>
    <w:rsid w:val="00835750"/>
    <w:rsid w:val="00835807"/>
    <w:rsid w:val="0083589A"/>
    <w:rsid w:val="008359E9"/>
    <w:rsid w:val="00835A62"/>
    <w:rsid w:val="00835A6D"/>
    <w:rsid w:val="00835CD6"/>
    <w:rsid w:val="00835DDD"/>
    <w:rsid w:val="00835EBC"/>
    <w:rsid w:val="0083626C"/>
    <w:rsid w:val="008362E2"/>
    <w:rsid w:val="008365FB"/>
    <w:rsid w:val="008370D4"/>
    <w:rsid w:val="008370DB"/>
    <w:rsid w:val="00837A16"/>
    <w:rsid w:val="00837BAD"/>
    <w:rsid w:val="00840291"/>
    <w:rsid w:val="00840D83"/>
    <w:rsid w:val="00841C5A"/>
    <w:rsid w:val="00842983"/>
    <w:rsid w:val="00842C12"/>
    <w:rsid w:val="00842E25"/>
    <w:rsid w:val="008434B2"/>
    <w:rsid w:val="00843A8F"/>
    <w:rsid w:val="00843C6A"/>
    <w:rsid w:val="00844243"/>
    <w:rsid w:val="0084426A"/>
    <w:rsid w:val="0084443B"/>
    <w:rsid w:val="0084445A"/>
    <w:rsid w:val="0084472D"/>
    <w:rsid w:val="00844CE8"/>
    <w:rsid w:val="00844D68"/>
    <w:rsid w:val="00844EB5"/>
    <w:rsid w:val="00845006"/>
    <w:rsid w:val="0084590B"/>
    <w:rsid w:val="00845C0C"/>
    <w:rsid w:val="008469F9"/>
    <w:rsid w:val="00846AAB"/>
    <w:rsid w:val="00846F53"/>
    <w:rsid w:val="0085027B"/>
    <w:rsid w:val="00850557"/>
    <w:rsid w:val="0085142B"/>
    <w:rsid w:val="00851434"/>
    <w:rsid w:val="00851532"/>
    <w:rsid w:val="0085154F"/>
    <w:rsid w:val="00851659"/>
    <w:rsid w:val="008516B4"/>
    <w:rsid w:val="00851B45"/>
    <w:rsid w:val="00851BAB"/>
    <w:rsid w:val="0085241A"/>
    <w:rsid w:val="00852661"/>
    <w:rsid w:val="00852848"/>
    <w:rsid w:val="00852C49"/>
    <w:rsid w:val="00852EC3"/>
    <w:rsid w:val="0085303F"/>
    <w:rsid w:val="00853150"/>
    <w:rsid w:val="00853561"/>
    <w:rsid w:val="00853812"/>
    <w:rsid w:val="00853CF5"/>
    <w:rsid w:val="008546CC"/>
    <w:rsid w:val="0085475D"/>
    <w:rsid w:val="00854CD7"/>
    <w:rsid w:val="0085536D"/>
    <w:rsid w:val="0085539C"/>
    <w:rsid w:val="00855F96"/>
    <w:rsid w:val="00856B58"/>
    <w:rsid w:val="00856F95"/>
    <w:rsid w:val="008570E0"/>
    <w:rsid w:val="00857469"/>
    <w:rsid w:val="0085772B"/>
    <w:rsid w:val="0086008A"/>
    <w:rsid w:val="0086098D"/>
    <w:rsid w:val="008611F0"/>
    <w:rsid w:val="0086149E"/>
    <w:rsid w:val="008626B2"/>
    <w:rsid w:val="00862999"/>
    <w:rsid w:val="00862D69"/>
    <w:rsid w:val="008630BD"/>
    <w:rsid w:val="00863A89"/>
    <w:rsid w:val="00863C57"/>
    <w:rsid w:val="00863E3F"/>
    <w:rsid w:val="00864122"/>
    <w:rsid w:val="008646D7"/>
    <w:rsid w:val="008647B4"/>
    <w:rsid w:val="00864985"/>
    <w:rsid w:val="0086508D"/>
    <w:rsid w:val="00865152"/>
    <w:rsid w:val="00865C84"/>
    <w:rsid w:val="008666D8"/>
    <w:rsid w:val="00866E0D"/>
    <w:rsid w:val="008676BB"/>
    <w:rsid w:val="008678E7"/>
    <w:rsid w:val="00867AC0"/>
    <w:rsid w:val="00867D07"/>
    <w:rsid w:val="008703D0"/>
    <w:rsid w:val="00870583"/>
    <w:rsid w:val="00870954"/>
    <w:rsid w:val="008715F1"/>
    <w:rsid w:val="008718DB"/>
    <w:rsid w:val="00872288"/>
    <w:rsid w:val="0087236D"/>
    <w:rsid w:val="00872560"/>
    <w:rsid w:val="008728D4"/>
    <w:rsid w:val="00872912"/>
    <w:rsid w:val="008730AA"/>
    <w:rsid w:val="00873918"/>
    <w:rsid w:val="00873A47"/>
    <w:rsid w:val="00873C65"/>
    <w:rsid w:val="00873CBE"/>
    <w:rsid w:val="00873E62"/>
    <w:rsid w:val="00874580"/>
    <w:rsid w:val="008745B1"/>
    <w:rsid w:val="008746AC"/>
    <w:rsid w:val="0087489F"/>
    <w:rsid w:val="0087597D"/>
    <w:rsid w:val="00875DAB"/>
    <w:rsid w:val="008765D3"/>
    <w:rsid w:val="00876CE9"/>
    <w:rsid w:val="00876E05"/>
    <w:rsid w:val="008778A4"/>
    <w:rsid w:val="00877ABB"/>
    <w:rsid w:val="00877DA8"/>
    <w:rsid w:val="008804EC"/>
    <w:rsid w:val="008805E8"/>
    <w:rsid w:val="00880E8C"/>
    <w:rsid w:val="00881071"/>
    <w:rsid w:val="00881D30"/>
    <w:rsid w:val="0088257A"/>
    <w:rsid w:val="00882D50"/>
    <w:rsid w:val="0088321A"/>
    <w:rsid w:val="00883420"/>
    <w:rsid w:val="00883483"/>
    <w:rsid w:val="0088376A"/>
    <w:rsid w:val="008837D0"/>
    <w:rsid w:val="008839D3"/>
    <w:rsid w:val="008842E8"/>
    <w:rsid w:val="008844FF"/>
    <w:rsid w:val="00884635"/>
    <w:rsid w:val="00884870"/>
    <w:rsid w:val="00884CA9"/>
    <w:rsid w:val="00885064"/>
    <w:rsid w:val="00885290"/>
    <w:rsid w:val="008858B6"/>
    <w:rsid w:val="00885E74"/>
    <w:rsid w:val="00885F68"/>
    <w:rsid w:val="00886458"/>
    <w:rsid w:val="008866B5"/>
    <w:rsid w:val="00886989"/>
    <w:rsid w:val="008874C0"/>
    <w:rsid w:val="00887641"/>
    <w:rsid w:val="00887ACD"/>
    <w:rsid w:val="00887F61"/>
    <w:rsid w:val="008903CA"/>
    <w:rsid w:val="0089059C"/>
    <w:rsid w:val="00892F27"/>
    <w:rsid w:val="008931F7"/>
    <w:rsid w:val="0089461F"/>
    <w:rsid w:val="0089473E"/>
    <w:rsid w:val="00894782"/>
    <w:rsid w:val="00894E14"/>
    <w:rsid w:val="00895145"/>
    <w:rsid w:val="00896340"/>
    <w:rsid w:val="00896538"/>
    <w:rsid w:val="008967E1"/>
    <w:rsid w:val="00896AF6"/>
    <w:rsid w:val="00897F30"/>
    <w:rsid w:val="008A06F2"/>
    <w:rsid w:val="008A091A"/>
    <w:rsid w:val="008A0EF9"/>
    <w:rsid w:val="008A0F48"/>
    <w:rsid w:val="008A1214"/>
    <w:rsid w:val="008A12CD"/>
    <w:rsid w:val="008A15C2"/>
    <w:rsid w:val="008A1E76"/>
    <w:rsid w:val="008A2237"/>
    <w:rsid w:val="008A2515"/>
    <w:rsid w:val="008A280E"/>
    <w:rsid w:val="008A2D53"/>
    <w:rsid w:val="008A3999"/>
    <w:rsid w:val="008A3E8F"/>
    <w:rsid w:val="008A42F1"/>
    <w:rsid w:val="008A489B"/>
    <w:rsid w:val="008A48DA"/>
    <w:rsid w:val="008A4D7B"/>
    <w:rsid w:val="008A5187"/>
    <w:rsid w:val="008A57E4"/>
    <w:rsid w:val="008A66DF"/>
    <w:rsid w:val="008A7711"/>
    <w:rsid w:val="008A787F"/>
    <w:rsid w:val="008A78D5"/>
    <w:rsid w:val="008A7A09"/>
    <w:rsid w:val="008A7DBB"/>
    <w:rsid w:val="008B05E6"/>
    <w:rsid w:val="008B0B55"/>
    <w:rsid w:val="008B15B1"/>
    <w:rsid w:val="008B26ED"/>
    <w:rsid w:val="008B28BB"/>
    <w:rsid w:val="008B2BE4"/>
    <w:rsid w:val="008B3051"/>
    <w:rsid w:val="008B308F"/>
    <w:rsid w:val="008B3341"/>
    <w:rsid w:val="008B342F"/>
    <w:rsid w:val="008B3A19"/>
    <w:rsid w:val="008B3A83"/>
    <w:rsid w:val="008B3D2F"/>
    <w:rsid w:val="008B3DC5"/>
    <w:rsid w:val="008B3E6D"/>
    <w:rsid w:val="008B3FE7"/>
    <w:rsid w:val="008B4025"/>
    <w:rsid w:val="008B4AE8"/>
    <w:rsid w:val="008B50DA"/>
    <w:rsid w:val="008B55EE"/>
    <w:rsid w:val="008B57EF"/>
    <w:rsid w:val="008B58E2"/>
    <w:rsid w:val="008B5F61"/>
    <w:rsid w:val="008B6093"/>
    <w:rsid w:val="008B687F"/>
    <w:rsid w:val="008B704A"/>
    <w:rsid w:val="008B724F"/>
    <w:rsid w:val="008B7272"/>
    <w:rsid w:val="008B756B"/>
    <w:rsid w:val="008B7D10"/>
    <w:rsid w:val="008B7D1D"/>
    <w:rsid w:val="008C036F"/>
    <w:rsid w:val="008C0476"/>
    <w:rsid w:val="008C0C06"/>
    <w:rsid w:val="008C134B"/>
    <w:rsid w:val="008C1842"/>
    <w:rsid w:val="008C19E3"/>
    <w:rsid w:val="008C25F1"/>
    <w:rsid w:val="008C2608"/>
    <w:rsid w:val="008C2A8D"/>
    <w:rsid w:val="008C2CA5"/>
    <w:rsid w:val="008C33BF"/>
    <w:rsid w:val="008C3C00"/>
    <w:rsid w:val="008C5049"/>
    <w:rsid w:val="008C5342"/>
    <w:rsid w:val="008C555E"/>
    <w:rsid w:val="008C5836"/>
    <w:rsid w:val="008C59B2"/>
    <w:rsid w:val="008C59B3"/>
    <w:rsid w:val="008C5BB8"/>
    <w:rsid w:val="008C5C8A"/>
    <w:rsid w:val="008C62E0"/>
    <w:rsid w:val="008C64C4"/>
    <w:rsid w:val="008C654F"/>
    <w:rsid w:val="008C65FD"/>
    <w:rsid w:val="008C66AD"/>
    <w:rsid w:val="008C68DA"/>
    <w:rsid w:val="008C7043"/>
    <w:rsid w:val="008C719B"/>
    <w:rsid w:val="008C72A0"/>
    <w:rsid w:val="008C74A4"/>
    <w:rsid w:val="008D0017"/>
    <w:rsid w:val="008D00A0"/>
    <w:rsid w:val="008D094D"/>
    <w:rsid w:val="008D0D34"/>
    <w:rsid w:val="008D193F"/>
    <w:rsid w:val="008D2450"/>
    <w:rsid w:val="008D2572"/>
    <w:rsid w:val="008D25EC"/>
    <w:rsid w:val="008D2C0A"/>
    <w:rsid w:val="008D2F4E"/>
    <w:rsid w:val="008D310F"/>
    <w:rsid w:val="008D37F5"/>
    <w:rsid w:val="008D37FE"/>
    <w:rsid w:val="008D3C8D"/>
    <w:rsid w:val="008D3D25"/>
    <w:rsid w:val="008D4502"/>
    <w:rsid w:val="008D45C1"/>
    <w:rsid w:val="008D49A2"/>
    <w:rsid w:val="008D4B28"/>
    <w:rsid w:val="008D4CA2"/>
    <w:rsid w:val="008D4D63"/>
    <w:rsid w:val="008D4F89"/>
    <w:rsid w:val="008D512C"/>
    <w:rsid w:val="008D5452"/>
    <w:rsid w:val="008D5494"/>
    <w:rsid w:val="008D57CC"/>
    <w:rsid w:val="008D58D7"/>
    <w:rsid w:val="008D5A98"/>
    <w:rsid w:val="008D5AAC"/>
    <w:rsid w:val="008D5E86"/>
    <w:rsid w:val="008D668A"/>
    <w:rsid w:val="008D6781"/>
    <w:rsid w:val="008D68D4"/>
    <w:rsid w:val="008D6D06"/>
    <w:rsid w:val="008D7444"/>
    <w:rsid w:val="008D7A50"/>
    <w:rsid w:val="008D7C83"/>
    <w:rsid w:val="008D7E6F"/>
    <w:rsid w:val="008E07D8"/>
    <w:rsid w:val="008E0A14"/>
    <w:rsid w:val="008E0E5B"/>
    <w:rsid w:val="008E186B"/>
    <w:rsid w:val="008E1B98"/>
    <w:rsid w:val="008E1FA8"/>
    <w:rsid w:val="008E27AE"/>
    <w:rsid w:val="008E2921"/>
    <w:rsid w:val="008E3A3F"/>
    <w:rsid w:val="008E3DC1"/>
    <w:rsid w:val="008E40D5"/>
    <w:rsid w:val="008E416E"/>
    <w:rsid w:val="008E4A88"/>
    <w:rsid w:val="008E51FE"/>
    <w:rsid w:val="008E54C5"/>
    <w:rsid w:val="008E55A6"/>
    <w:rsid w:val="008E586F"/>
    <w:rsid w:val="008E625E"/>
    <w:rsid w:val="008E6270"/>
    <w:rsid w:val="008E69DE"/>
    <w:rsid w:val="008F0DAC"/>
    <w:rsid w:val="008F1C11"/>
    <w:rsid w:val="008F1C66"/>
    <w:rsid w:val="008F2384"/>
    <w:rsid w:val="008F30D7"/>
    <w:rsid w:val="008F30DB"/>
    <w:rsid w:val="008F32B8"/>
    <w:rsid w:val="008F372A"/>
    <w:rsid w:val="008F42D9"/>
    <w:rsid w:val="008F4E68"/>
    <w:rsid w:val="008F5003"/>
    <w:rsid w:val="008F515E"/>
    <w:rsid w:val="008F56DB"/>
    <w:rsid w:val="008F5F7E"/>
    <w:rsid w:val="008F7398"/>
    <w:rsid w:val="008F771D"/>
    <w:rsid w:val="008F7DCE"/>
    <w:rsid w:val="008F7E7C"/>
    <w:rsid w:val="009003BF"/>
    <w:rsid w:val="009005AE"/>
    <w:rsid w:val="009008ED"/>
    <w:rsid w:val="00900F00"/>
    <w:rsid w:val="00901171"/>
    <w:rsid w:val="009012D5"/>
    <w:rsid w:val="0090134B"/>
    <w:rsid w:val="00901749"/>
    <w:rsid w:val="00901963"/>
    <w:rsid w:val="009021DE"/>
    <w:rsid w:val="00902902"/>
    <w:rsid w:val="00902EED"/>
    <w:rsid w:val="00903BC1"/>
    <w:rsid w:val="00904705"/>
    <w:rsid w:val="00904886"/>
    <w:rsid w:val="0090508B"/>
    <w:rsid w:val="0090573C"/>
    <w:rsid w:val="00905B8D"/>
    <w:rsid w:val="00905E95"/>
    <w:rsid w:val="00906000"/>
    <w:rsid w:val="0090630E"/>
    <w:rsid w:val="009063DA"/>
    <w:rsid w:val="009068D3"/>
    <w:rsid w:val="00906A77"/>
    <w:rsid w:val="00906AF1"/>
    <w:rsid w:val="00906BA1"/>
    <w:rsid w:val="00906C0B"/>
    <w:rsid w:val="00907123"/>
    <w:rsid w:val="00907148"/>
    <w:rsid w:val="00907153"/>
    <w:rsid w:val="0090759D"/>
    <w:rsid w:val="00910090"/>
    <w:rsid w:val="009100A0"/>
    <w:rsid w:val="00910401"/>
    <w:rsid w:val="00910525"/>
    <w:rsid w:val="009105A1"/>
    <w:rsid w:val="00910887"/>
    <w:rsid w:val="009108A1"/>
    <w:rsid w:val="00910917"/>
    <w:rsid w:val="00910BAC"/>
    <w:rsid w:val="00911DB8"/>
    <w:rsid w:val="009125D6"/>
    <w:rsid w:val="0091323B"/>
    <w:rsid w:val="0091438A"/>
    <w:rsid w:val="009145E1"/>
    <w:rsid w:val="009149E4"/>
    <w:rsid w:val="00914AEB"/>
    <w:rsid w:val="00914D41"/>
    <w:rsid w:val="0091562E"/>
    <w:rsid w:val="00915BF3"/>
    <w:rsid w:val="00915BF4"/>
    <w:rsid w:val="009166DE"/>
    <w:rsid w:val="00916845"/>
    <w:rsid w:val="0091690A"/>
    <w:rsid w:val="00916984"/>
    <w:rsid w:val="0091775C"/>
    <w:rsid w:val="00920406"/>
    <w:rsid w:val="00920D98"/>
    <w:rsid w:val="00921927"/>
    <w:rsid w:val="00922395"/>
    <w:rsid w:val="009223D2"/>
    <w:rsid w:val="00922442"/>
    <w:rsid w:val="00922867"/>
    <w:rsid w:val="009229D5"/>
    <w:rsid w:val="00922F93"/>
    <w:rsid w:val="00922FCD"/>
    <w:rsid w:val="00923334"/>
    <w:rsid w:val="009233F1"/>
    <w:rsid w:val="00923564"/>
    <w:rsid w:val="0092372D"/>
    <w:rsid w:val="00923B59"/>
    <w:rsid w:val="00924BB5"/>
    <w:rsid w:val="00924E60"/>
    <w:rsid w:val="00925187"/>
    <w:rsid w:val="0092537C"/>
    <w:rsid w:val="00925D57"/>
    <w:rsid w:val="00926525"/>
    <w:rsid w:val="009268CF"/>
    <w:rsid w:val="009269C0"/>
    <w:rsid w:val="00926B57"/>
    <w:rsid w:val="00927286"/>
    <w:rsid w:val="00927592"/>
    <w:rsid w:val="0092796C"/>
    <w:rsid w:val="00927BB9"/>
    <w:rsid w:val="00927BFB"/>
    <w:rsid w:val="00927CC2"/>
    <w:rsid w:val="00927E63"/>
    <w:rsid w:val="00930149"/>
    <w:rsid w:val="009313A0"/>
    <w:rsid w:val="009313A3"/>
    <w:rsid w:val="00931402"/>
    <w:rsid w:val="009315DD"/>
    <w:rsid w:val="00931681"/>
    <w:rsid w:val="009319F7"/>
    <w:rsid w:val="00931C15"/>
    <w:rsid w:val="00931C47"/>
    <w:rsid w:val="00932962"/>
    <w:rsid w:val="009330F9"/>
    <w:rsid w:val="009333AA"/>
    <w:rsid w:val="0093385B"/>
    <w:rsid w:val="009338AE"/>
    <w:rsid w:val="009339A0"/>
    <w:rsid w:val="00933FC9"/>
    <w:rsid w:val="009340AD"/>
    <w:rsid w:val="00934508"/>
    <w:rsid w:val="0093471C"/>
    <w:rsid w:val="00934D91"/>
    <w:rsid w:val="009359E1"/>
    <w:rsid w:val="0093655A"/>
    <w:rsid w:val="00936C63"/>
    <w:rsid w:val="00937426"/>
    <w:rsid w:val="009377BE"/>
    <w:rsid w:val="00937B43"/>
    <w:rsid w:val="00937DF9"/>
    <w:rsid w:val="00937FD5"/>
    <w:rsid w:val="00940201"/>
    <w:rsid w:val="00940205"/>
    <w:rsid w:val="00940251"/>
    <w:rsid w:val="0094075D"/>
    <w:rsid w:val="00940B51"/>
    <w:rsid w:val="00940C8A"/>
    <w:rsid w:val="00940D01"/>
    <w:rsid w:val="00940D53"/>
    <w:rsid w:val="00940E12"/>
    <w:rsid w:val="00940EBF"/>
    <w:rsid w:val="009411FB"/>
    <w:rsid w:val="0094133A"/>
    <w:rsid w:val="00942038"/>
    <w:rsid w:val="009429D2"/>
    <w:rsid w:val="00942F6E"/>
    <w:rsid w:val="009431A6"/>
    <w:rsid w:val="00943CA3"/>
    <w:rsid w:val="009452CE"/>
    <w:rsid w:val="009458BE"/>
    <w:rsid w:val="009461A0"/>
    <w:rsid w:val="009466E8"/>
    <w:rsid w:val="00946828"/>
    <w:rsid w:val="00946A6C"/>
    <w:rsid w:val="00946D11"/>
    <w:rsid w:val="0094743D"/>
    <w:rsid w:val="0094747F"/>
    <w:rsid w:val="009474F8"/>
    <w:rsid w:val="00947512"/>
    <w:rsid w:val="00947A82"/>
    <w:rsid w:val="00950A07"/>
    <w:rsid w:val="00950D46"/>
    <w:rsid w:val="00951474"/>
    <w:rsid w:val="009515EE"/>
    <w:rsid w:val="00951FFB"/>
    <w:rsid w:val="00952267"/>
    <w:rsid w:val="009526E2"/>
    <w:rsid w:val="009526F2"/>
    <w:rsid w:val="00952980"/>
    <w:rsid w:val="00952A3B"/>
    <w:rsid w:val="00952EA6"/>
    <w:rsid w:val="00952F42"/>
    <w:rsid w:val="0095331B"/>
    <w:rsid w:val="00953476"/>
    <w:rsid w:val="00953935"/>
    <w:rsid w:val="00954596"/>
    <w:rsid w:val="009545FB"/>
    <w:rsid w:val="00954681"/>
    <w:rsid w:val="00954B7F"/>
    <w:rsid w:val="00954C46"/>
    <w:rsid w:val="0095560E"/>
    <w:rsid w:val="00956078"/>
    <w:rsid w:val="00956091"/>
    <w:rsid w:val="009560D7"/>
    <w:rsid w:val="00956652"/>
    <w:rsid w:val="009568B6"/>
    <w:rsid w:val="009569D5"/>
    <w:rsid w:val="009569F9"/>
    <w:rsid w:val="00956B62"/>
    <w:rsid w:val="00956DE6"/>
    <w:rsid w:val="00956F23"/>
    <w:rsid w:val="0095750A"/>
    <w:rsid w:val="00957D58"/>
    <w:rsid w:val="0096014F"/>
    <w:rsid w:val="00960269"/>
    <w:rsid w:val="00960AE1"/>
    <w:rsid w:val="00961544"/>
    <w:rsid w:val="00961574"/>
    <w:rsid w:val="00961666"/>
    <w:rsid w:val="0096196C"/>
    <w:rsid w:val="00961D0A"/>
    <w:rsid w:val="00961FF2"/>
    <w:rsid w:val="00962081"/>
    <w:rsid w:val="00962525"/>
    <w:rsid w:val="00962925"/>
    <w:rsid w:val="00962A37"/>
    <w:rsid w:val="00963768"/>
    <w:rsid w:val="00963B97"/>
    <w:rsid w:val="00963DBF"/>
    <w:rsid w:val="009642BC"/>
    <w:rsid w:val="0096452F"/>
    <w:rsid w:val="00964565"/>
    <w:rsid w:val="009646E0"/>
    <w:rsid w:val="00964B10"/>
    <w:rsid w:val="00965086"/>
    <w:rsid w:val="0096514A"/>
    <w:rsid w:val="0096597A"/>
    <w:rsid w:val="00965CAE"/>
    <w:rsid w:val="00965FAD"/>
    <w:rsid w:val="00966451"/>
    <w:rsid w:val="00966512"/>
    <w:rsid w:val="00966CAE"/>
    <w:rsid w:val="00966EEF"/>
    <w:rsid w:val="00967337"/>
    <w:rsid w:val="009675B4"/>
    <w:rsid w:val="00967781"/>
    <w:rsid w:val="00967C5A"/>
    <w:rsid w:val="00967EDD"/>
    <w:rsid w:val="00970172"/>
    <w:rsid w:val="00970217"/>
    <w:rsid w:val="0097022C"/>
    <w:rsid w:val="00970254"/>
    <w:rsid w:val="00970489"/>
    <w:rsid w:val="009704F1"/>
    <w:rsid w:val="009709A3"/>
    <w:rsid w:val="0097140B"/>
    <w:rsid w:val="009719D7"/>
    <w:rsid w:val="00971D94"/>
    <w:rsid w:val="0097223C"/>
    <w:rsid w:val="009729C2"/>
    <w:rsid w:val="00972B15"/>
    <w:rsid w:val="00972C42"/>
    <w:rsid w:val="00972E53"/>
    <w:rsid w:val="00973556"/>
    <w:rsid w:val="00973DA4"/>
    <w:rsid w:val="009746CC"/>
    <w:rsid w:val="0097474E"/>
    <w:rsid w:val="00974DAB"/>
    <w:rsid w:val="00975145"/>
    <w:rsid w:val="009751D7"/>
    <w:rsid w:val="009756EF"/>
    <w:rsid w:val="009761E8"/>
    <w:rsid w:val="00976971"/>
    <w:rsid w:val="00976B0F"/>
    <w:rsid w:val="00976C4C"/>
    <w:rsid w:val="009771C2"/>
    <w:rsid w:val="0097761E"/>
    <w:rsid w:val="00980031"/>
    <w:rsid w:val="0098062C"/>
    <w:rsid w:val="00980955"/>
    <w:rsid w:val="00981104"/>
    <w:rsid w:val="00981169"/>
    <w:rsid w:val="0098184D"/>
    <w:rsid w:val="00981CA8"/>
    <w:rsid w:val="0098297E"/>
    <w:rsid w:val="00982D9D"/>
    <w:rsid w:val="00982DE2"/>
    <w:rsid w:val="00983D1A"/>
    <w:rsid w:val="00983E92"/>
    <w:rsid w:val="009844BA"/>
    <w:rsid w:val="0098471D"/>
    <w:rsid w:val="00984C6A"/>
    <w:rsid w:val="009850A8"/>
    <w:rsid w:val="0098519C"/>
    <w:rsid w:val="0098755D"/>
    <w:rsid w:val="0098793E"/>
    <w:rsid w:val="00987985"/>
    <w:rsid w:val="00990035"/>
    <w:rsid w:val="00990409"/>
    <w:rsid w:val="009906A0"/>
    <w:rsid w:val="00990A3C"/>
    <w:rsid w:val="00990A87"/>
    <w:rsid w:val="00990AC6"/>
    <w:rsid w:val="00990D1D"/>
    <w:rsid w:val="00991296"/>
    <w:rsid w:val="00991468"/>
    <w:rsid w:val="00991583"/>
    <w:rsid w:val="00991871"/>
    <w:rsid w:val="00991EE3"/>
    <w:rsid w:val="00992418"/>
    <w:rsid w:val="00992CB9"/>
    <w:rsid w:val="009936EF"/>
    <w:rsid w:val="00993B3F"/>
    <w:rsid w:val="0099543F"/>
    <w:rsid w:val="00995473"/>
    <w:rsid w:val="009957F4"/>
    <w:rsid w:val="009958F8"/>
    <w:rsid w:val="009965F7"/>
    <w:rsid w:val="00996DF9"/>
    <w:rsid w:val="00997BAF"/>
    <w:rsid w:val="009A005C"/>
    <w:rsid w:val="009A02E9"/>
    <w:rsid w:val="009A03F5"/>
    <w:rsid w:val="009A16E3"/>
    <w:rsid w:val="009A1B08"/>
    <w:rsid w:val="009A1CE3"/>
    <w:rsid w:val="009A27C6"/>
    <w:rsid w:val="009A2C64"/>
    <w:rsid w:val="009A2F48"/>
    <w:rsid w:val="009A3254"/>
    <w:rsid w:val="009A355B"/>
    <w:rsid w:val="009A40DE"/>
    <w:rsid w:val="009A418F"/>
    <w:rsid w:val="009A44EB"/>
    <w:rsid w:val="009A4930"/>
    <w:rsid w:val="009A49B9"/>
    <w:rsid w:val="009A4B5E"/>
    <w:rsid w:val="009A4F99"/>
    <w:rsid w:val="009A574F"/>
    <w:rsid w:val="009A5836"/>
    <w:rsid w:val="009A6DA7"/>
    <w:rsid w:val="009A7417"/>
    <w:rsid w:val="009B0016"/>
    <w:rsid w:val="009B0124"/>
    <w:rsid w:val="009B02DA"/>
    <w:rsid w:val="009B02E2"/>
    <w:rsid w:val="009B0DCE"/>
    <w:rsid w:val="009B1043"/>
    <w:rsid w:val="009B13EE"/>
    <w:rsid w:val="009B14F7"/>
    <w:rsid w:val="009B1FD9"/>
    <w:rsid w:val="009B201D"/>
    <w:rsid w:val="009B21F4"/>
    <w:rsid w:val="009B2CF6"/>
    <w:rsid w:val="009B2E7E"/>
    <w:rsid w:val="009B30B8"/>
    <w:rsid w:val="009B31AC"/>
    <w:rsid w:val="009B334C"/>
    <w:rsid w:val="009B3E55"/>
    <w:rsid w:val="009B4069"/>
    <w:rsid w:val="009B464C"/>
    <w:rsid w:val="009B4697"/>
    <w:rsid w:val="009B4EDC"/>
    <w:rsid w:val="009B570E"/>
    <w:rsid w:val="009B5844"/>
    <w:rsid w:val="009B5EEA"/>
    <w:rsid w:val="009B5F21"/>
    <w:rsid w:val="009B626E"/>
    <w:rsid w:val="009B6373"/>
    <w:rsid w:val="009B63B4"/>
    <w:rsid w:val="009B66AB"/>
    <w:rsid w:val="009B681F"/>
    <w:rsid w:val="009B6C0E"/>
    <w:rsid w:val="009B6FAD"/>
    <w:rsid w:val="009B7222"/>
    <w:rsid w:val="009B7D23"/>
    <w:rsid w:val="009C0D3F"/>
    <w:rsid w:val="009C0EB0"/>
    <w:rsid w:val="009C1220"/>
    <w:rsid w:val="009C20E7"/>
    <w:rsid w:val="009C22AE"/>
    <w:rsid w:val="009C4239"/>
    <w:rsid w:val="009C42E7"/>
    <w:rsid w:val="009C43CD"/>
    <w:rsid w:val="009C4414"/>
    <w:rsid w:val="009C46EC"/>
    <w:rsid w:val="009C4B54"/>
    <w:rsid w:val="009C54EA"/>
    <w:rsid w:val="009C574E"/>
    <w:rsid w:val="009C5786"/>
    <w:rsid w:val="009C58FC"/>
    <w:rsid w:val="009C5BDD"/>
    <w:rsid w:val="009C696D"/>
    <w:rsid w:val="009C6C84"/>
    <w:rsid w:val="009C6CB5"/>
    <w:rsid w:val="009C6E22"/>
    <w:rsid w:val="009C71D5"/>
    <w:rsid w:val="009C745F"/>
    <w:rsid w:val="009C7A11"/>
    <w:rsid w:val="009C7C4F"/>
    <w:rsid w:val="009C7C76"/>
    <w:rsid w:val="009D0487"/>
    <w:rsid w:val="009D0609"/>
    <w:rsid w:val="009D0657"/>
    <w:rsid w:val="009D0FF9"/>
    <w:rsid w:val="009D1074"/>
    <w:rsid w:val="009D16B2"/>
    <w:rsid w:val="009D1AA8"/>
    <w:rsid w:val="009D1BE8"/>
    <w:rsid w:val="009D1F1F"/>
    <w:rsid w:val="009D2A2B"/>
    <w:rsid w:val="009D2B66"/>
    <w:rsid w:val="009D2C9E"/>
    <w:rsid w:val="009D2D81"/>
    <w:rsid w:val="009D3530"/>
    <w:rsid w:val="009D38EA"/>
    <w:rsid w:val="009D3929"/>
    <w:rsid w:val="009D3C7A"/>
    <w:rsid w:val="009D3FE8"/>
    <w:rsid w:val="009D4514"/>
    <w:rsid w:val="009D4E36"/>
    <w:rsid w:val="009D4EA6"/>
    <w:rsid w:val="009D4EF2"/>
    <w:rsid w:val="009D584A"/>
    <w:rsid w:val="009D5C6C"/>
    <w:rsid w:val="009D5F6B"/>
    <w:rsid w:val="009D6062"/>
    <w:rsid w:val="009D6393"/>
    <w:rsid w:val="009D69E9"/>
    <w:rsid w:val="009D6BDD"/>
    <w:rsid w:val="009D6F8A"/>
    <w:rsid w:val="009D707A"/>
    <w:rsid w:val="009D7BC5"/>
    <w:rsid w:val="009E1235"/>
    <w:rsid w:val="009E138D"/>
    <w:rsid w:val="009E17DB"/>
    <w:rsid w:val="009E1BD3"/>
    <w:rsid w:val="009E1D90"/>
    <w:rsid w:val="009E1D94"/>
    <w:rsid w:val="009E2589"/>
    <w:rsid w:val="009E25BA"/>
    <w:rsid w:val="009E2C23"/>
    <w:rsid w:val="009E2DE7"/>
    <w:rsid w:val="009E2E5D"/>
    <w:rsid w:val="009E31EE"/>
    <w:rsid w:val="009E320A"/>
    <w:rsid w:val="009E3332"/>
    <w:rsid w:val="009E3410"/>
    <w:rsid w:val="009E34D7"/>
    <w:rsid w:val="009E37FC"/>
    <w:rsid w:val="009E391B"/>
    <w:rsid w:val="009E3DFA"/>
    <w:rsid w:val="009E3FEB"/>
    <w:rsid w:val="009E407C"/>
    <w:rsid w:val="009E45F0"/>
    <w:rsid w:val="009E4E63"/>
    <w:rsid w:val="009E58D0"/>
    <w:rsid w:val="009E5970"/>
    <w:rsid w:val="009E5C89"/>
    <w:rsid w:val="009E5E7B"/>
    <w:rsid w:val="009E5FAA"/>
    <w:rsid w:val="009E707F"/>
    <w:rsid w:val="009E71AA"/>
    <w:rsid w:val="009E7D98"/>
    <w:rsid w:val="009F0C5E"/>
    <w:rsid w:val="009F0F7B"/>
    <w:rsid w:val="009F14CB"/>
    <w:rsid w:val="009F17FE"/>
    <w:rsid w:val="009F1ACA"/>
    <w:rsid w:val="009F1B4D"/>
    <w:rsid w:val="009F29D4"/>
    <w:rsid w:val="009F34FF"/>
    <w:rsid w:val="009F36B0"/>
    <w:rsid w:val="009F39DC"/>
    <w:rsid w:val="009F3B43"/>
    <w:rsid w:val="009F3EE8"/>
    <w:rsid w:val="009F3F4E"/>
    <w:rsid w:val="009F408E"/>
    <w:rsid w:val="009F4915"/>
    <w:rsid w:val="009F4CB9"/>
    <w:rsid w:val="009F4E62"/>
    <w:rsid w:val="009F4ED5"/>
    <w:rsid w:val="009F509F"/>
    <w:rsid w:val="009F5148"/>
    <w:rsid w:val="009F534F"/>
    <w:rsid w:val="009F539F"/>
    <w:rsid w:val="009F5A02"/>
    <w:rsid w:val="009F5C5C"/>
    <w:rsid w:val="009F5DB9"/>
    <w:rsid w:val="009F64D2"/>
    <w:rsid w:val="009F73A9"/>
    <w:rsid w:val="009F7403"/>
    <w:rsid w:val="009F7552"/>
    <w:rsid w:val="009F7A6A"/>
    <w:rsid w:val="00A0012B"/>
    <w:rsid w:val="00A00374"/>
    <w:rsid w:val="00A006D5"/>
    <w:rsid w:val="00A00716"/>
    <w:rsid w:val="00A007E0"/>
    <w:rsid w:val="00A009E5"/>
    <w:rsid w:val="00A01289"/>
    <w:rsid w:val="00A0139A"/>
    <w:rsid w:val="00A01D7A"/>
    <w:rsid w:val="00A01EF6"/>
    <w:rsid w:val="00A02287"/>
    <w:rsid w:val="00A02556"/>
    <w:rsid w:val="00A029F5"/>
    <w:rsid w:val="00A02BBC"/>
    <w:rsid w:val="00A031F0"/>
    <w:rsid w:val="00A0322C"/>
    <w:rsid w:val="00A034AD"/>
    <w:rsid w:val="00A03B95"/>
    <w:rsid w:val="00A03E39"/>
    <w:rsid w:val="00A03E9E"/>
    <w:rsid w:val="00A046EE"/>
    <w:rsid w:val="00A048E7"/>
    <w:rsid w:val="00A0508C"/>
    <w:rsid w:val="00A0527D"/>
    <w:rsid w:val="00A05525"/>
    <w:rsid w:val="00A057FB"/>
    <w:rsid w:val="00A05BD3"/>
    <w:rsid w:val="00A0650F"/>
    <w:rsid w:val="00A0704D"/>
    <w:rsid w:val="00A07536"/>
    <w:rsid w:val="00A076E8"/>
    <w:rsid w:val="00A07ADD"/>
    <w:rsid w:val="00A07DC5"/>
    <w:rsid w:val="00A07E1F"/>
    <w:rsid w:val="00A102E7"/>
    <w:rsid w:val="00A108AA"/>
    <w:rsid w:val="00A10CF4"/>
    <w:rsid w:val="00A10EA3"/>
    <w:rsid w:val="00A111BF"/>
    <w:rsid w:val="00A11413"/>
    <w:rsid w:val="00A11D37"/>
    <w:rsid w:val="00A11F06"/>
    <w:rsid w:val="00A12029"/>
    <w:rsid w:val="00A12E46"/>
    <w:rsid w:val="00A12F62"/>
    <w:rsid w:val="00A12FAE"/>
    <w:rsid w:val="00A13435"/>
    <w:rsid w:val="00A134BC"/>
    <w:rsid w:val="00A1369D"/>
    <w:rsid w:val="00A137D1"/>
    <w:rsid w:val="00A140A4"/>
    <w:rsid w:val="00A14316"/>
    <w:rsid w:val="00A14319"/>
    <w:rsid w:val="00A144AA"/>
    <w:rsid w:val="00A14D4C"/>
    <w:rsid w:val="00A1517B"/>
    <w:rsid w:val="00A152FF"/>
    <w:rsid w:val="00A154F7"/>
    <w:rsid w:val="00A15725"/>
    <w:rsid w:val="00A1574A"/>
    <w:rsid w:val="00A16024"/>
    <w:rsid w:val="00A16234"/>
    <w:rsid w:val="00A16498"/>
    <w:rsid w:val="00A165B7"/>
    <w:rsid w:val="00A166F5"/>
    <w:rsid w:val="00A167FA"/>
    <w:rsid w:val="00A16BAC"/>
    <w:rsid w:val="00A16E37"/>
    <w:rsid w:val="00A170B3"/>
    <w:rsid w:val="00A17205"/>
    <w:rsid w:val="00A1778D"/>
    <w:rsid w:val="00A17820"/>
    <w:rsid w:val="00A17AF8"/>
    <w:rsid w:val="00A17B46"/>
    <w:rsid w:val="00A17BDC"/>
    <w:rsid w:val="00A17D38"/>
    <w:rsid w:val="00A17EE0"/>
    <w:rsid w:val="00A2026C"/>
    <w:rsid w:val="00A2048B"/>
    <w:rsid w:val="00A205C0"/>
    <w:rsid w:val="00A2067C"/>
    <w:rsid w:val="00A2133C"/>
    <w:rsid w:val="00A21776"/>
    <w:rsid w:val="00A21C9F"/>
    <w:rsid w:val="00A220F0"/>
    <w:rsid w:val="00A22100"/>
    <w:rsid w:val="00A2288B"/>
    <w:rsid w:val="00A22E17"/>
    <w:rsid w:val="00A232D9"/>
    <w:rsid w:val="00A23A6C"/>
    <w:rsid w:val="00A23B76"/>
    <w:rsid w:val="00A23DAE"/>
    <w:rsid w:val="00A248B2"/>
    <w:rsid w:val="00A24C37"/>
    <w:rsid w:val="00A25B37"/>
    <w:rsid w:val="00A25F2B"/>
    <w:rsid w:val="00A26B11"/>
    <w:rsid w:val="00A26B7D"/>
    <w:rsid w:val="00A26B9E"/>
    <w:rsid w:val="00A26DC5"/>
    <w:rsid w:val="00A26F3D"/>
    <w:rsid w:val="00A27ADE"/>
    <w:rsid w:val="00A27CFE"/>
    <w:rsid w:val="00A27E2D"/>
    <w:rsid w:val="00A30246"/>
    <w:rsid w:val="00A305F9"/>
    <w:rsid w:val="00A3060A"/>
    <w:rsid w:val="00A312E6"/>
    <w:rsid w:val="00A315B6"/>
    <w:rsid w:val="00A31A99"/>
    <w:rsid w:val="00A32009"/>
    <w:rsid w:val="00A3295D"/>
    <w:rsid w:val="00A32BD9"/>
    <w:rsid w:val="00A33076"/>
    <w:rsid w:val="00A335E4"/>
    <w:rsid w:val="00A33888"/>
    <w:rsid w:val="00A33A2F"/>
    <w:rsid w:val="00A3438B"/>
    <w:rsid w:val="00A345B8"/>
    <w:rsid w:val="00A34671"/>
    <w:rsid w:val="00A349E9"/>
    <w:rsid w:val="00A34C57"/>
    <w:rsid w:val="00A35A83"/>
    <w:rsid w:val="00A35BAD"/>
    <w:rsid w:val="00A35F2B"/>
    <w:rsid w:val="00A35FCF"/>
    <w:rsid w:val="00A36061"/>
    <w:rsid w:val="00A36109"/>
    <w:rsid w:val="00A36200"/>
    <w:rsid w:val="00A372F6"/>
    <w:rsid w:val="00A374D9"/>
    <w:rsid w:val="00A37A37"/>
    <w:rsid w:val="00A37C12"/>
    <w:rsid w:val="00A37C4E"/>
    <w:rsid w:val="00A37FF7"/>
    <w:rsid w:val="00A408A5"/>
    <w:rsid w:val="00A411C6"/>
    <w:rsid w:val="00A41840"/>
    <w:rsid w:val="00A43246"/>
    <w:rsid w:val="00A432B8"/>
    <w:rsid w:val="00A43CD5"/>
    <w:rsid w:val="00A44060"/>
    <w:rsid w:val="00A44589"/>
    <w:rsid w:val="00A44EAC"/>
    <w:rsid w:val="00A450BA"/>
    <w:rsid w:val="00A4598F"/>
    <w:rsid w:val="00A463CD"/>
    <w:rsid w:val="00A468CF"/>
    <w:rsid w:val="00A46A11"/>
    <w:rsid w:val="00A47D46"/>
    <w:rsid w:val="00A47F3B"/>
    <w:rsid w:val="00A5124B"/>
    <w:rsid w:val="00A51395"/>
    <w:rsid w:val="00A5188B"/>
    <w:rsid w:val="00A520B2"/>
    <w:rsid w:val="00A522B0"/>
    <w:rsid w:val="00A52BF9"/>
    <w:rsid w:val="00A53502"/>
    <w:rsid w:val="00A537B5"/>
    <w:rsid w:val="00A5399E"/>
    <w:rsid w:val="00A53F83"/>
    <w:rsid w:val="00A53FD2"/>
    <w:rsid w:val="00A542E9"/>
    <w:rsid w:val="00A54349"/>
    <w:rsid w:val="00A548B4"/>
    <w:rsid w:val="00A54EEC"/>
    <w:rsid w:val="00A5582A"/>
    <w:rsid w:val="00A561D5"/>
    <w:rsid w:val="00A56246"/>
    <w:rsid w:val="00A56381"/>
    <w:rsid w:val="00A5638F"/>
    <w:rsid w:val="00A5690F"/>
    <w:rsid w:val="00A569E2"/>
    <w:rsid w:val="00A56D95"/>
    <w:rsid w:val="00A56E89"/>
    <w:rsid w:val="00A5710D"/>
    <w:rsid w:val="00A579B3"/>
    <w:rsid w:val="00A57C9F"/>
    <w:rsid w:val="00A57CA0"/>
    <w:rsid w:val="00A6038F"/>
    <w:rsid w:val="00A60638"/>
    <w:rsid w:val="00A606A9"/>
    <w:rsid w:val="00A60DD2"/>
    <w:rsid w:val="00A61437"/>
    <w:rsid w:val="00A616BC"/>
    <w:rsid w:val="00A616F1"/>
    <w:rsid w:val="00A618F2"/>
    <w:rsid w:val="00A61ABC"/>
    <w:rsid w:val="00A61BED"/>
    <w:rsid w:val="00A61C6A"/>
    <w:rsid w:val="00A62022"/>
    <w:rsid w:val="00A62A02"/>
    <w:rsid w:val="00A63228"/>
    <w:rsid w:val="00A63403"/>
    <w:rsid w:val="00A6379D"/>
    <w:rsid w:val="00A63AED"/>
    <w:rsid w:val="00A63E9B"/>
    <w:rsid w:val="00A63F4A"/>
    <w:rsid w:val="00A643B9"/>
    <w:rsid w:val="00A65058"/>
    <w:rsid w:val="00A65FAA"/>
    <w:rsid w:val="00A665A0"/>
    <w:rsid w:val="00A667D3"/>
    <w:rsid w:val="00A66898"/>
    <w:rsid w:val="00A66A46"/>
    <w:rsid w:val="00A67A1D"/>
    <w:rsid w:val="00A67B1A"/>
    <w:rsid w:val="00A67BFD"/>
    <w:rsid w:val="00A67C6D"/>
    <w:rsid w:val="00A67EAF"/>
    <w:rsid w:val="00A67F72"/>
    <w:rsid w:val="00A70011"/>
    <w:rsid w:val="00A7014E"/>
    <w:rsid w:val="00A7024C"/>
    <w:rsid w:val="00A705F4"/>
    <w:rsid w:val="00A70760"/>
    <w:rsid w:val="00A70EBD"/>
    <w:rsid w:val="00A714A8"/>
    <w:rsid w:val="00A7189A"/>
    <w:rsid w:val="00A71A36"/>
    <w:rsid w:val="00A7225A"/>
    <w:rsid w:val="00A72F1C"/>
    <w:rsid w:val="00A731EA"/>
    <w:rsid w:val="00A73609"/>
    <w:rsid w:val="00A73DC4"/>
    <w:rsid w:val="00A74058"/>
    <w:rsid w:val="00A7442A"/>
    <w:rsid w:val="00A74497"/>
    <w:rsid w:val="00A74800"/>
    <w:rsid w:val="00A749D0"/>
    <w:rsid w:val="00A74A98"/>
    <w:rsid w:val="00A750F8"/>
    <w:rsid w:val="00A758F1"/>
    <w:rsid w:val="00A75BF0"/>
    <w:rsid w:val="00A75D7C"/>
    <w:rsid w:val="00A76C96"/>
    <w:rsid w:val="00A7778F"/>
    <w:rsid w:val="00A778E6"/>
    <w:rsid w:val="00A77B1A"/>
    <w:rsid w:val="00A77B59"/>
    <w:rsid w:val="00A77F97"/>
    <w:rsid w:val="00A80512"/>
    <w:rsid w:val="00A806E1"/>
    <w:rsid w:val="00A807F8"/>
    <w:rsid w:val="00A809B5"/>
    <w:rsid w:val="00A8104D"/>
    <w:rsid w:val="00A82071"/>
    <w:rsid w:val="00A8238F"/>
    <w:rsid w:val="00A826D9"/>
    <w:rsid w:val="00A82902"/>
    <w:rsid w:val="00A82987"/>
    <w:rsid w:val="00A82CD3"/>
    <w:rsid w:val="00A82F9B"/>
    <w:rsid w:val="00A83719"/>
    <w:rsid w:val="00A839CC"/>
    <w:rsid w:val="00A84C92"/>
    <w:rsid w:val="00A8519C"/>
    <w:rsid w:val="00A8568A"/>
    <w:rsid w:val="00A85851"/>
    <w:rsid w:val="00A865C4"/>
    <w:rsid w:val="00A86F70"/>
    <w:rsid w:val="00A86FBA"/>
    <w:rsid w:val="00A876BE"/>
    <w:rsid w:val="00A87DF1"/>
    <w:rsid w:val="00A87FE9"/>
    <w:rsid w:val="00A9027C"/>
    <w:rsid w:val="00A9052B"/>
    <w:rsid w:val="00A90860"/>
    <w:rsid w:val="00A90867"/>
    <w:rsid w:val="00A90980"/>
    <w:rsid w:val="00A90F90"/>
    <w:rsid w:val="00A916BF"/>
    <w:rsid w:val="00A91891"/>
    <w:rsid w:val="00A91A18"/>
    <w:rsid w:val="00A91E19"/>
    <w:rsid w:val="00A91F38"/>
    <w:rsid w:val="00A922F9"/>
    <w:rsid w:val="00A92305"/>
    <w:rsid w:val="00A92348"/>
    <w:rsid w:val="00A92B7A"/>
    <w:rsid w:val="00A92C5A"/>
    <w:rsid w:val="00A93A09"/>
    <w:rsid w:val="00A93AE1"/>
    <w:rsid w:val="00A93FA1"/>
    <w:rsid w:val="00A95055"/>
    <w:rsid w:val="00A95421"/>
    <w:rsid w:val="00A95753"/>
    <w:rsid w:val="00A959E5"/>
    <w:rsid w:val="00A95C52"/>
    <w:rsid w:val="00A95DB2"/>
    <w:rsid w:val="00A961BB"/>
    <w:rsid w:val="00A9659B"/>
    <w:rsid w:val="00A96697"/>
    <w:rsid w:val="00A96B0F"/>
    <w:rsid w:val="00A96C00"/>
    <w:rsid w:val="00A97B95"/>
    <w:rsid w:val="00A97E6C"/>
    <w:rsid w:val="00AA0275"/>
    <w:rsid w:val="00AA0700"/>
    <w:rsid w:val="00AA0A0F"/>
    <w:rsid w:val="00AA0FC5"/>
    <w:rsid w:val="00AA12CD"/>
    <w:rsid w:val="00AA1467"/>
    <w:rsid w:val="00AA18AA"/>
    <w:rsid w:val="00AA1A98"/>
    <w:rsid w:val="00AA1DDA"/>
    <w:rsid w:val="00AA275C"/>
    <w:rsid w:val="00AA3850"/>
    <w:rsid w:val="00AA39A0"/>
    <w:rsid w:val="00AA3DC1"/>
    <w:rsid w:val="00AA3F64"/>
    <w:rsid w:val="00AA456A"/>
    <w:rsid w:val="00AA4AEF"/>
    <w:rsid w:val="00AA592F"/>
    <w:rsid w:val="00AA64D4"/>
    <w:rsid w:val="00AA6948"/>
    <w:rsid w:val="00AA6F5A"/>
    <w:rsid w:val="00AA7B5E"/>
    <w:rsid w:val="00AA7B8A"/>
    <w:rsid w:val="00AA7B9E"/>
    <w:rsid w:val="00AB0C5E"/>
    <w:rsid w:val="00AB106E"/>
    <w:rsid w:val="00AB139B"/>
    <w:rsid w:val="00AB26AE"/>
    <w:rsid w:val="00AB2C35"/>
    <w:rsid w:val="00AB3129"/>
    <w:rsid w:val="00AB38FC"/>
    <w:rsid w:val="00AB3A82"/>
    <w:rsid w:val="00AB3D32"/>
    <w:rsid w:val="00AB4017"/>
    <w:rsid w:val="00AB42D6"/>
    <w:rsid w:val="00AB46B7"/>
    <w:rsid w:val="00AB4AE2"/>
    <w:rsid w:val="00AB4D0A"/>
    <w:rsid w:val="00AB509F"/>
    <w:rsid w:val="00AB51D6"/>
    <w:rsid w:val="00AB5447"/>
    <w:rsid w:val="00AB5590"/>
    <w:rsid w:val="00AB5FE7"/>
    <w:rsid w:val="00AB676B"/>
    <w:rsid w:val="00AB680E"/>
    <w:rsid w:val="00AB7201"/>
    <w:rsid w:val="00AB7216"/>
    <w:rsid w:val="00AC0222"/>
    <w:rsid w:val="00AC03ED"/>
    <w:rsid w:val="00AC0738"/>
    <w:rsid w:val="00AC0D26"/>
    <w:rsid w:val="00AC0DEE"/>
    <w:rsid w:val="00AC0FD0"/>
    <w:rsid w:val="00AC1380"/>
    <w:rsid w:val="00AC179D"/>
    <w:rsid w:val="00AC17AC"/>
    <w:rsid w:val="00AC1824"/>
    <w:rsid w:val="00AC19EE"/>
    <w:rsid w:val="00AC19FA"/>
    <w:rsid w:val="00AC1A37"/>
    <w:rsid w:val="00AC232D"/>
    <w:rsid w:val="00AC2647"/>
    <w:rsid w:val="00AC29D5"/>
    <w:rsid w:val="00AC2E9D"/>
    <w:rsid w:val="00AC2F52"/>
    <w:rsid w:val="00AC47E2"/>
    <w:rsid w:val="00AC4B9E"/>
    <w:rsid w:val="00AC4C9F"/>
    <w:rsid w:val="00AC54E2"/>
    <w:rsid w:val="00AC56E8"/>
    <w:rsid w:val="00AC5B3D"/>
    <w:rsid w:val="00AC6153"/>
    <w:rsid w:val="00AC6C38"/>
    <w:rsid w:val="00AC7D50"/>
    <w:rsid w:val="00AD0391"/>
    <w:rsid w:val="00AD06E8"/>
    <w:rsid w:val="00AD07F4"/>
    <w:rsid w:val="00AD08C7"/>
    <w:rsid w:val="00AD09B2"/>
    <w:rsid w:val="00AD1304"/>
    <w:rsid w:val="00AD14A0"/>
    <w:rsid w:val="00AD14B8"/>
    <w:rsid w:val="00AD160C"/>
    <w:rsid w:val="00AD181B"/>
    <w:rsid w:val="00AD1A50"/>
    <w:rsid w:val="00AD25DF"/>
    <w:rsid w:val="00AD3AC6"/>
    <w:rsid w:val="00AD3CCD"/>
    <w:rsid w:val="00AD3E2C"/>
    <w:rsid w:val="00AD42E5"/>
    <w:rsid w:val="00AD43AD"/>
    <w:rsid w:val="00AD4571"/>
    <w:rsid w:val="00AD4ED6"/>
    <w:rsid w:val="00AD502D"/>
    <w:rsid w:val="00AD5778"/>
    <w:rsid w:val="00AD585E"/>
    <w:rsid w:val="00AD5E5E"/>
    <w:rsid w:val="00AD6159"/>
    <w:rsid w:val="00AD6245"/>
    <w:rsid w:val="00AD634D"/>
    <w:rsid w:val="00AD6360"/>
    <w:rsid w:val="00AD6390"/>
    <w:rsid w:val="00AD6547"/>
    <w:rsid w:val="00AD6635"/>
    <w:rsid w:val="00AD730B"/>
    <w:rsid w:val="00AD787A"/>
    <w:rsid w:val="00AD7A55"/>
    <w:rsid w:val="00AD7F60"/>
    <w:rsid w:val="00AE01EE"/>
    <w:rsid w:val="00AE0448"/>
    <w:rsid w:val="00AE0B38"/>
    <w:rsid w:val="00AE0CBA"/>
    <w:rsid w:val="00AE1A8A"/>
    <w:rsid w:val="00AE1B5B"/>
    <w:rsid w:val="00AE26F4"/>
    <w:rsid w:val="00AE2A4B"/>
    <w:rsid w:val="00AE352E"/>
    <w:rsid w:val="00AE3730"/>
    <w:rsid w:val="00AE3800"/>
    <w:rsid w:val="00AE3D5D"/>
    <w:rsid w:val="00AE4755"/>
    <w:rsid w:val="00AE4794"/>
    <w:rsid w:val="00AE480E"/>
    <w:rsid w:val="00AE4E49"/>
    <w:rsid w:val="00AE4FC1"/>
    <w:rsid w:val="00AE52D9"/>
    <w:rsid w:val="00AE5B32"/>
    <w:rsid w:val="00AE5B6E"/>
    <w:rsid w:val="00AE64E0"/>
    <w:rsid w:val="00AE6D69"/>
    <w:rsid w:val="00AE6E57"/>
    <w:rsid w:val="00AE7108"/>
    <w:rsid w:val="00AF00C7"/>
    <w:rsid w:val="00AF023B"/>
    <w:rsid w:val="00AF02EF"/>
    <w:rsid w:val="00AF0859"/>
    <w:rsid w:val="00AF0EB6"/>
    <w:rsid w:val="00AF122C"/>
    <w:rsid w:val="00AF12E1"/>
    <w:rsid w:val="00AF1309"/>
    <w:rsid w:val="00AF145B"/>
    <w:rsid w:val="00AF1985"/>
    <w:rsid w:val="00AF1A63"/>
    <w:rsid w:val="00AF1A7F"/>
    <w:rsid w:val="00AF1BD1"/>
    <w:rsid w:val="00AF1E36"/>
    <w:rsid w:val="00AF2350"/>
    <w:rsid w:val="00AF2B19"/>
    <w:rsid w:val="00AF2E39"/>
    <w:rsid w:val="00AF3A10"/>
    <w:rsid w:val="00AF3E2F"/>
    <w:rsid w:val="00AF48F9"/>
    <w:rsid w:val="00AF533C"/>
    <w:rsid w:val="00AF59F5"/>
    <w:rsid w:val="00AF5E6B"/>
    <w:rsid w:val="00AF5EB4"/>
    <w:rsid w:val="00AF620E"/>
    <w:rsid w:val="00AF62EE"/>
    <w:rsid w:val="00AF6354"/>
    <w:rsid w:val="00AF6726"/>
    <w:rsid w:val="00AF6904"/>
    <w:rsid w:val="00AF6C1D"/>
    <w:rsid w:val="00AF777E"/>
    <w:rsid w:val="00AF781D"/>
    <w:rsid w:val="00B00747"/>
    <w:rsid w:val="00B00A41"/>
    <w:rsid w:val="00B00A63"/>
    <w:rsid w:val="00B00E15"/>
    <w:rsid w:val="00B016CD"/>
    <w:rsid w:val="00B0180F"/>
    <w:rsid w:val="00B01A5C"/>
    <w:rsid w:val="00B03A96"/>
    <w:rsid w:val="00B03BC6"/>
    <w:rsid w:val="00B03D18"/>
    <w:rsid w:val="00B03F39"/>
    <w:rsid w:val="00B04062"/>
    <w:rsid w:val="00B05484"/>
    <w:rsid w:val="00B057FB"/>
    <w:rsid w:val="00B063BD"/>
    <w:rsid w:val="00B0749B"/>
    <w:rsid w:val="00B105DA"/>
    <w:rsid w:val="00B109A1"/>
    <w:rsid w:val="00B114B8"/>
    <w:rsid w:val="00B1193B"/>
    <w:rsid w:val="00B1197C"/>
    <w:rsid w:val="00B11B02"/>
    <w:rsid w:val="00B12722"/>
    <w:rsid w:val="00B131C0"/>
    <w:rsid w:val="00B1388F"/>
    <w:rsid w:val="00B13DF6"/>
    <w:rsid w:val="00B14433"/>
    <w:rsid w:val="00B1458C"/>
    <w:rsid w:val="00B1468F"/>
    <w:rsid w:val="00B14A05"/>
    <w:rsid w:val="00B14FA4"/>
    <w:rsid w:val="00B15147"/>
    <w:rsid w:val="00B151EF"/>
    <w:rsid w:val="00B15D17"/>
    <w:rsid w:val="00B1678B"/>
    <w:rsid w:val="00B16D71"/>
    <w:rsid w:val="00B16F53"/>
    <w:rsid w:val="00B1705C"/>
    <w:rsid w:val="00B17094"/>
    <w:rsid w:val="00B1734E"/>
    <w:rsid w:val="00B20236"/>
    <w:rsid w:val="00B2038F"/>
    <w:rsid w:val="00B20F15"/>
    <w:rsid w:val="00B2116B"/>
    <w:rsid w:val="00B2146F"/>
    <w:rsid w:val="00B214A2"/>
    <w:rsid w:val="00B21C20"/>
    <w:rsid w:val="00B21D07"/>
    <w:rsid w:val="00B22433"/>
    <w:rsid w:val="00B2268E"/>
    <w:rsid w:val="00B2369B"/>
    <w:rsid w:val="00B23A24"/>
    <w:rsid w:val="00B23B06"/>
    <w:rsid w:val="00B25031"/>
    <w:rsid w:val="00B2504C"/>
    <w:rsid w:val="00B2522E"/>
    <w:rsid w:val="00B254E0"/>
    <w:rsid w:val="00B25641"/>
    <w:rsid w:val="00B25CB4"/>
    <w:rsid w:val="00B25F83"/>
    <w:rsid w:val="00B2626C"/>
    <w:rsid w:val="00B26518"/>
    <w:rsid w:val="00B2652C"/>
    <w:rsid w:val="00B26A7C"/>
    <w:rsid w:val="00B26D3F"/>
    <w:rsid w:val="00B2796D"/>
    <w:rsid w:val="00B27E1F"/>
    <w:rsid w:val="00B27F33"/>
    <w:rsid w:val="00B3023B"/>
    <w:rsid w:val="00B3039E"/>
    <w:rsid w:val="00B307D8"/>
    <w:rsid w:val="00B311E6"/>
    <w:rsid w:val="00B317BB"/>
    <w:rsid w:val="00B31851"/>
    <w:rsid w:val="00B324FA"/>
    <w:rsid w:val="00B32F87"/>
    <w:rsid w:val="00B33763"/>
    <w:rsid w:val="00B3437F"/>
    <w:rsid w:val="00B344B9"/>
    <w:rsid w:val="00B34B07"/>
    <w:rsid w:val="00B34CCC"/>
    <w:rsid w:val="00B34F85"/>
    <w:rsid w:val="00B35142"/>
    <w:rsid w:val="00B357CB"/>
    <w:rsid w:val="00B35AE8"/>
    <w:rsid w:val="00B35F75"/>
    <w:rsid w:val="00B361D7"/>
    <w:rsid w:val="00B36321"/>
    <w:rsid w:val="00B37030"/>
    <w:rsid w:val="00B3726E"/>
    <w:rsid w:val="00B37453"/>
    <w:rsid w:val="00B37A30"/>
    <w:rsid w:val="00B37B3B"/>
    <w:rsid w:val="00B37E6E"/>
    <w:rsid w:val="00B402E5"/>
    <w:rsid w:val="00B40EAD"/>
    <w:rsid w:val="00B411CD"/>
    <w:rsid w:val="00B4140D"/>
    <w:rsid w:val="00B416B8"/>
    <w:rsid w:val="00B419A2"/>
    <w:rsid w:val="00B42A79"/>
    <w:rsid w:val="00B42B8F"/>
    <w:rsid w:val="00B42DAC"/>
    <w:rsid w:val="00B42DF6"/>
    <w:rsid w:val="00B42F31"/>
    <w:rsid w:val="00B42FB0"/>
    <w:rsid w:val="00B43148"/>
    <w:rsid w:val="00B43322"/>
    <w:rsid w:val="00B43395"/>
    <w:rsid w:val="00B4391D"/>
    <w:rsid w:val="00B43A8D"/>
    <w:rsid w:val="00B43CD7"/>
    <w:rsid w:val="00B44237"/>
    <w:rsid w:val="00B44936"/>
    <w:rsid w:val="00B44A07"/>
    <w:rsid w:val="00B44AA8"/>
    <w:rsid w:val="00B44E47"/>
    <w:rsid w:val="00B46259"/>
    <w:rsid w:val="00B46A7E"/>
    <w:rsid w:val="00B476C8"/>
    <w:rsid w:val="00B47A1E"/>
    <w:rsid w:val="00B5057B"/>
    <w:rsid w:val="00B505A6"/>
    <w:rsid w:val="00B50796"/>
    <w:rsid w:val="00B50880"/>
    <w:rsid w:val="00B50BA0"/>
    <w:rsid w:val="00B512AF"/>
    <w:rsid w:val="00B51503"/>
    <w:rsid w:val="00B516A1"/>
    <w:rsid w:val="00B51CA6"/>
    <w:rsid w:val="00B51DAC"/>
    <w:rsid w:val="00B51E44"/>
    <w:rsid w:val="00B51EB2"/>
    <w:rsid w:val="00B5253B"/>
    <w:rsid w:val="00B53105"/>
    <w:rsid w:val="00B5319F"/>
    <w:rsid w:val="00B53DBF"/>
    <w:rsid w:val="00B54348"/>
    <w:rsid w:val="00B55654"/>
    <w:rsid w:val="00B55F35"/>
    <w:rsid w:val="00B56385"/>
    <w:rsid w:val="00B57579"/>
    <w:rsid w:val="00B57747"/>
    <w:rsid w:val="00B577A1"/>
    <w:rsid w:val="00B579B6"/>
    <w:rsid w:val="00B60429"/>
    <w:rsid w:val="00B61093"/>
    <w:rsid w:val="00B618AD"/>
    <w:rsid w:val="00B62149"/>
    <w:rsid w:val="00B62631"/>
    <w:rsid w:val="00B62EBF"/>
    <w:rsid w:val="00B62F12"/>
    <w:rsid w:val="00B62F55"/>
    <w:rsid w:val="00B6354A"/>
    <w:rsid w:val="00B63DAB"/>
    <w:rsid w:val="00B63EA4"/>
    <w:rsid w:val="00B64CCD"/>
    <w:rsid w:val="00B65163"/>
    <w:rsid w:val="00B65C38"/>
    <w:rsid w:val="00B65D26"/>
    <w:rsid w:val="00B65EEC"/>
    <w:rsid w:val="00B664E9"/>
    <w:rsid w:val="00B66F8F"/>
    <w:rsid w:val="00B671ED"/>
    <w:rsid w:val="00B67504"/>
    <w:rsid w:val="00B67699"/>
    <w:rsid w:val="00B6772A"/>
    <w:rsid w:val="00B67CBA"/>
    <w:rsid w:val="00B67CDD"/>
    <w:rsid w:val="00B701C7"/>
    <w:rsid w:val="00B703D8"/>
    <w:rsid w:val="00B70648"/>
    <w:rsid w:val="00B70A38"/>
    <w:rsid w:val="00B70EF6"/>
    <w:rsid w:val="00B70F4F"/>
    <w:rsid w:val="00B711DC"/>
    <w:rsid w:val="00B71569"/>
    <w:rsid w:val="00B71A20"/>
    <w:rsid w:val="00B71A73"/>
    <w:rsid w:val="00B71B43"/>
    <w:rsid w:val="00B71BDA"/>
    <w:rsid w:val="00B721CE"/>
    <w:rsid w:val="00B727E4"/>
    <w:rsid w:val="00B72FC5"/>
    <w:rsid w:val="00B7307D"/>
    <w:rsid w:val="00B732A2"/>
    <w:rsid w:val="00B7391F"/>
    <w:rsid w:val="00B73EA6"/>
    <w:rsid w:val="00B73EB7"/>
    <w:rsid w:val="00B74062"/>
    <w:rsid w:val="00B7445C"/>
    <w:rsid w:val="00B754FE"/>
    <w:rsid w:val="00B75B64"/>
    <w:rsid w:val="00B76482"/>
    <w:rsid w:val="00B7666F"/>
    <w:rsid w:val="00B7696D"/>
    <w:rsid w:val="00B76E64"/>
    <w:rsid w:val="00B77166"/>
    <w:rsid w:val="00B772D4"/>
    <w:rsid w:val="00B807C1"/>
    <w:rsid w:val="00B807EC"/>
    <w:rsid w:val="00B80B40"/>
    <w:rsid w:val="00B80D77"/>
    <w:rsid w:val="00B8183F"/>
    <w:rsid w:val="00B81B2D"/>
    <w:rsid w:val="00B8219D"/>
    <w:rsid w:val="00B825D7"/>
    <w:rsid w:val="00B82C79"/>
    <w:rsid w:val="00B8382C"/>
    <w:rsid w:val="00B84ADA"/>
    <w:rsid w:val="00B84F85"/>
    <w:rsid w:val="00B84FDD"/>
    <w:rsid w:val="00B853E2"/>
    <w:rsid w:val="00B854F5"/>
    <w:rsid w:val="00B8589D"/>
    <w:rsid w:val="00B85A36"/>
    <w:rsid w:val="00B865E2"/>
    <w:rsid w:val="00B86813"/>
    <w:rsid w:val="00B879FC"/>
    <w:rsid w:val="00B87ED8"/>
    <w:rsid w:val="00B900DE"/>
    <w:rsid w:val="00B90233"/>
    <w:rsid w:val="00B90A92"/>
    <w:rsid w:val="00B91003"/>
    <w:rsid w:val="00B910D4"/>
    <w:rsid w:val="00B91448"/>
    <w:rsid w:val="00B91EF8"/>
    <w:rsid w:val="00B91FD1"/>
    <w:rsid w:val="00B920E8"/>
    <w:rsid w:val="00B92147"/>
    <w:rsid w:val="00B92498"/>
    <w:rsid w:val="00B926F9"/>
    <w:rsid w:val="00B92E26"/>
    <w:rsid w:val="00B949A2"/>
    <w:rsid w:val="00B95124"/>
    <w:rsid w:val="00B952FF"/>
    <w:rsid w:val="00B95769"/>
    <w:rsid w:val="00B96126"/>
    <w:rsid w:val="00B9671D"/>
    <w:rsid w:val="00B96BE4"/>
    <w:rsid w:val="00B979F4"/>
    <w:rsid w:val="00B97E44"/>
    <w:rsid w:val="00B97E47"/>
    <w:rsid w:val="00BA0188"/>
    <w:rsid w:val="00BA0292"/>
    <w:rsid w:val="00BA0437"/>
    <w:rsid w:val="00BA0B97"/>
    <w:rsid w:val="00BA10E2"/>
    <w:rsid w:val="00BA217E"/>
    <w:rsid w:val="00BA2269"/>
    <w:rsid w:val="00BA2278"/>
    <w:rsid w:val="00BA2329"/>
    <w:rsid w:val="00BA2677"/>
    <w:rsid w:val="00BA2BAA"/>
    <w:rsid w:val="00BA3358"/>
    <w:rsid w:val="00BA359D"/>
    <w:rsid w:val="00BA3DA0"/>
    <w:rsid w:val="00BA3F06"/>
    <w:rsid w:val="00BA3FC4"/>
    <w:rsid w:val="00BA436D"/>
    <w:rsid w:val="00BA44B4"/>
    <w:rsid w:val="00BA476B"/>
    <w:rsid w:val="00BA6B17"/>
    <w:rsid w:val="00BA73C0"/>
    <w:rsid w:val="00BA76CC"/>
    <w:rsid w:val="00BA7893"/>
    <w:rsid w:val="00BB0D32"/>
    <w:rsid w:val="00BB1462"/>
    <w:rsid w:val="00BB1C72"/>
    <w:rsid w:val="00BB1DCE"/>
    <w:rsid w:val="00BB2621"/>
    <w:rsid w:val="00BB2741"/>
    <w:rsid w:val="00BB2B2D"/>
    <w:rsid w:val="00BB321E"/>
    <w:rsid w:val="00BB346A"/>
    <w:rsid w:val="00BB3E53"/>
    <w:rsid w:val="00BB422A"/>
    <w:rsid w:val="00BB44FB"/>
    <w:rsid w:val="00BB4638"/>
    <w:rsid w:val="00BB5750"/>
    <w:rsid w:val="00BB5858"/>
    <w:rsid w:val="00BB6B91"/>
    <w:rsid w:val="00BB6C2A"/>
    <w:rsid w:val="00BB701F"/>
    <w:rsid w:val="00BB704F"/>
    <w:rsid w:val="00BB760F"/>
    <w:rsid w:val="00BB76AB"/>
    <w:rsid w:val="00BB76F3"/>
    <w:rsid w:val="00BB7754"/>
    <w:rsid w:val="00BB7A63"/>
    <w:rsid w:val="00BC0034"/>
    <w:rsid w:val="00BC0216"/>
    <w:rsid w:val="00BC0895"/>
    <w:rsid w:val="00BC12AD"/>
    <w:rsid w:val="00BC1CE8"/>
    <w:rsid w:val="00BC21ED"/>
    <w:rsid w:val="00BC2393"/>
    <w:rsid w:val="00BC24A3"/>
    <w:rsid w:val="00BC2573"/>
    <w:rsid w:val="00BC2BF9"/>
    <w:rsid w:val="00BC323A"/>
    <w:rsid w:val="00BC3EAB"/>
    <w:rsid w:val="00BC3EF4"/>
    <w:rsid w:val="00BC424B"/>
    <w:rsid w:val="00BC47DA"/>
    <w:rsid w:val="00BC524B"/>
    <w:rsid w:val="00BC54EF"/>
    <w:rsid w:val="00BC54F7"/>
    <w:rsid w:val="00BC56A2"/>
    <w:rsid w:val="00BC57BB"/>
    <w:rsid w:val="00BC5D01"/>
    <w:rsid w:val="00BC7D3C"/>
    <w:rsid w:val="00BD0211"/>
    <w:rsid w:val="00BD063E"/>
    <w:rsid w:val="00BD06E9"/>
    <w:rsid w:val="00BD073F"/>
    <w:rsid w:val="00BD101D"/>
    <w:rsid w:val="00BD167C"/>
    <w:rsid w:val="00BD1834"/>
    <w:rsid w:val="00BD2897"/>
    <w:rsid w:val="00BD3050"/>
    <w:rsid w:val="00BD32B3"/>
    <w:rsid w:val="00BD37ED"/>
    <w:rsid w:val="00BD3861"/>
    <w:rsid w:val="00BD389B"/>
    <w:rsid w:val="00BD3ECF"/>
    <w:rsid w:val="00BD4145"/>
    <w:rsid w:val="00BD4762"/>
    <w:rsid w:val="00BD488B"/>
    <w:rsid w:val="00BD4E37"/>
    <w:rsid w:val="00BD53DB"/>
    <w:rsid w:val="00BD57AE"/>
    <w:rsid w:val="00BD6061"/>
    <w:rsid w:val="00BD6274"/>
    <w:rsid w:val="00BD6F0B"/>
    <w:rsid w:val="00BD7341"/>
    <w:rsid w:val="00BD759D"/>
    <w:rsid w:val="00BE000D"/>
    <w:rsid w:val="00BE024F"/>
    <w:rsid w:val="00BE038A"/>
    <w:rsid w:val="00BE05F6"/>
    <w:rsid w:val="00BE090F"/>
    <w:rsid w:val="00BE0C42"/>
    <w:rsid w:val="00BE1959"/>
    <w:rsid w:val="00BE1C91"/>
    <w:rsid w:val="00BE2058"/>
    <w:rsid w:val="00BE20A0"/>
    <w:rsid w:val="00BE2102"/>
    <w:rsid w:val="00BE220A"/>
    <w:rsid w:val="00BE2963"/>
    <w:rsid w:val="00BE2AE4"/>
    <w:rsid w:val="00BE2D44"/>
    <w:rsid w:val="00BE3282"/>
    <w:rsid w:val="00BE34E4"/>
    <w:rsid w:val="00BE39B4"/>
    <w:rsid w:val="00BE3D77"/>
    <w:rsid w:val="00BE4217"/>
    <w:rsid w:val="00BE45A6"/>
    <w:rsid w:val="00BE51E6"/>
    <w:rsid w:val="00BE5683"/>
    <w:rsid w:val="00BE628A"/>
    <w:rsid w:val="00BE69E0"/>
    <w:rsid w:val="00BE6F40"/>
    <w:rsid w:val="00BE6FDA"/>
    <w:rsid w:val="00BE70A1"/>
    <w:rsid w:val="00BE75B3"/>
    <w:rsid w:val="00BE7B8C"/>
    <w:rsid w:val="00BE7D46"/>
    <w:rsid w:val="00BF0699"/>
    <w:rsid w:val="00BF083D"/>
    <w:rsid w:val="00BF1848"/>
    <w:rsid w:val="00BF20CB"/>
    <w:rsid w:val="00BF20D1"/>
    <w:rsid w:val="00BF2472"/>
    <w:rsid w:val="00BF29A8"/>
    <w:rsid w:val="00BF2E61"/>
    <w:rsid w:val="00BF3030"/>
    <w:rsid w:val="00BF3181"/>
    <w:rsid w:val="00BF342C"/>
    <w:rsid w:val="00BF3F46"/>
    <w:rsid w:val="00BF4960"/>
    <w:rsid w:val="00BF4FBE"/>
    <w:rsid w:val="00BF5514"/>
    <w:rsid w:val="00BF5806"/>
    <w:rsid w:val="00BF5B52"/>
    <w:rsid w:val="00BF5C5E"/>
    <w:rsid w:val="00BF61E7"/>
    <w:rsid w:val="00BF63FB"/>
    <w:rsid w:val="00BF64C9"/>
    <w:rsid w:val="00BF64D5"/>
    <w:rsid w:val="00BF6A75"/>
    <w:rsid w:val="00BF6FD1"/>
    <w:rsid w:val="00BF70BD"/>
    <w:rsid w:val="00BF77E8"/>
    <w:rsid w:val="00BF78A3"/>
    <w:rsid w:val="00C000B6"/>
    <w:rsid w:val="00C007F9"/>
    <w:rsid w:val="00C0094F"/>
    <w:rsid w:val="00C00964"/>
    <w:rsid w:val="00C0110B"/>
    <w:rsid w:val="00C0116C"/>
    <w:rsid w:val="00C0130F"/>
    <w:rsid w:val="00C01808"/>
    <w:rsid w:val="00C01E7C"/>
    <w:rsid w:val="00C02356"/>
    <w:rsid w:val="00C029F0"/>
    <w:rsid w:val="00C02B82"/>
    <w:rsid w:val="00C02F97"/>
    <w:rsid w:val="00C04303"/>
    <w:rsid w:val="00C0556F"/>
    <w:rsid w:val="00C05706"/>
    <w:rsid w:val="00C05BCB"/>
    <w:rsid w:val="00C05DA9"/>
    <w:rsid w:val="00C06018"/>
    <w:rsid w:val="00C060E9"/>
    <w:rsid w:val="00C0619E"/>
    <w:rsid w:val="00C06F9D"/>
    <w:rsid w:val="00C074AD"/>
    <w:rsid w:val="00C0787D"/>
    <w:rsid w:val="00C078C2"/>
    <w:rsid w:val="00C07ABB"/>
    <w:rsid w:val="00C07CD3"/>
    <w:rsid w:val="00C10189"/>
    <w:rsid w:val="00C10B6B"/>
    <w:rsid w:val="00C10BC7"/>
    <w:rsid w:val="00C10E04"/>
    <w:rsid w:val="00C10EE8"/>
    <w:rsid w:val="00C11560"/>
    <w:rsid w:val="00C11B24"/>
    <w:rsid w:val="00C120C0"/>
    <w:rsid w:val="00C120D4"/>
    <w:rsid w:val="00C126DE"/>
    <w:rsid w:val="00C12AFA"/>
    <w:rsid w:val="00C13507"/>
    <w:rsid w:val="00C135A5"/>
    <w:rsid w:val="00C14642"/>
    <w:rsid w:val="00C14907"/>
    <w:rsid w:val="00C14AD5"/>
    <w:rsid w:val="00C14B33"/>
    <w:rsid w:val="00C14EBD"/>
    <w:rsid w:val="00C1588E"/>
    <w:rsid w:val="00C15CBB"/>
    <w:rsid w:val="00C15EDE"/>
    <w:rsid w:val="00C166FB"/>
    <w:rsid w:val="00C166FC"/>
    <w:rsid w:val="00C16A07"/>
    <w:rsid w:val="00C16E5B"/>
    <w:rsid w:val="00C17508"/>
    <w:rsid w:val="00C175F8"/>
    <w:rsid w:val="00C1790B"/>
    <w:rsid w:val="00C2009A"/>
    <w:rsid w:val="00C20468"/>
    <w:rsid w:val="00C20C9E"/>
    <w:rsid w:val="00C20EFD"/>
    <w:rsid w:val="00C214B2"/>
    <w:rsid w:val="00C2165A"/>
    <w:rsid w:val="00C2171E"/>
    <w:rsid w:val="00C21F3A"/>
    <w:rsid w:val="00C22602"/>
    <w:rsid w:val="00C22CBC"/>
    <w:rsid w:val="00C22D6E"/>
    <w:rsid w:val="00C2348B"/>
    <w:rsid w:val="00C2349D"/>
    <w:rsid w:val="00C236DE"/>
    <w:rsid w:val="00C23907"/>
    <w:rsid w:val="00C23955"/>
    <w:rsid w:val="00C24016"/>
    <w:rsid w:val="00C245EE"/>
    <w:rsid w:val="00C24925"/>
    <w:rsid w:val="00C24C96"/>
    <w:rsid w:val="00C24D2B"/>
    <w:rsid w:val="00C25104"/>
    <w:rsid w:val="00C252F8"/>
    <w:rsid w:val="00C25589"/>
    <w:rsid w:val="00C2652E"/>
    <w:rsid w:val="00C26B22"/>
    <w:rsid w:val="00C26B33"/>
    <w:rsid w:val="00C2734C"/>
    <w:rsid w:val="00C273BF"/>
    <w:rsid w:val="00C27627"/>
    <w:rsid w:val="00C27706"/>
    <w:rsid w:val="00C27CB8"/>
    <w:rsid w:val="00C27E11"/>
    <w:rsid w:val="00C27F2F"/>
    <w:rsid w:val="00C30652"/>
    <w:rsid w:val="00C30CBA"/>
    <w:rsid w:val="00C31037"/>
    <w:rsid w:val="00C31289"/>
    <w:rsid w:val="00C3146F"/>
    <w:rsid w:val="00C32049"/>
    <w:rsid w:val="00C3241D"/>
    <w:rsid w:val="00C33886"/>
    <w:rsid w:val="00C33966"/>
    <w:rsid w:val="00C33D46"/>
    <w:rsid w:val="00C3508C"/>
    <w:rsid w:val="00C353CE"/>
    <w:rsid w:val="00C35639"/>
    <w:rsid w:val="00C35CF4"/>
    <w:rsid w:val="00C35FF5"/>
    <w:rsid w:val="00C361FF"/>
    <w:rsid w:val="00C3633A"/>
    <w:rsid w:val="00C36993"/>
    <w:rsid w:val="00C36D9E"/>
    <w:rsid w:val="00C36DED"/>
    <w:rsid w:val="00C37234"/>
    <w:rsid w:val="00C376D2"/>
    <w:rsid w:val="00C40B73"/>
    <w:rsid w:val="00C40CF8"/>
    <w:rsid w:val="00C40D42"/>
    <w:rsid w:val="00C41185"/>
    <w:rsid w:val="00C4178C"/>
    <w:rsid w:val="00C417FE"/>
    <w:rsid w:val="00C41CE0"/>
    <w:rsid w:val="00C4284D"/>
    <w:rsid w:val="00C429AC"/>
    <w:rsid w:val="00C4315E"/>
    <w:rsid w:val="00C431DB"/>
    <w:rsid w:val="00C44108"/>
    <w:rsid w:val="00C449D0"/>
    <w:rsid w:val="00C44F1C"/>
    <w:rsid w:val="00C45090"/>
    <w:rsid w:val="00C450BD"/>
    <w:rsid w:val="00C45D4B"/>
    <w:rsid w:val="00C45FE1"/>
    <w:rsid w:val="00C4620C"/>
    <w:rsid w:val="00C462FE"/>
    <w:rsid w:val="00C46319"/>
    <w:rsid w:val="00C46BE6"/>
    <w:rsid w:val="00C47118"/>
    <w:rsid w:val="00C47126"/>
    <w:rsid w:val="00C478D6"/>
    <w:rsid w:val="00C47EE3"/>
    <w:rsid w:val="00C5007D"/>
    <w:rsid w:val="00C50223"/>
    <w:rsid w:val="00C505C9"/>
    <w:rsid w:val="00C512A8"/>
    <w:rsid w:val="00C514D4"/>
    <w:rsid w:val="00C517E0"/>
    <w:rsid w:val="00C527B2"/>
    <w:rsid w:val="00C52C6C"/>
    <w:rsid w:val="00C52ED6"/>
    <w:rsid w:val="00C5358B"/>
    <w:rsid w:val="00C53D5C"/>
    <w:rsid w:val="00C53E8D"/>
    <w:rsid w:val="00C53EC7"/>
    <w:rsid w:val="00C5462F"/>
    <w:rsid w:val="00C54C5C"/>
    <w:rsid w:val="00C54CED"/>
    <w:rsid w:val="00C54D10"/>
    <w:rsid w:val="00C54D91"/>
    <w:rsid w:val="00C5580A"/>
    <w:rsid w:val="00C55F53"/>
    <w:rsid w:val="00C5705C"/>
    <w:rsid w:val="00C57B11"/>
    <w:rsid w:val="00C57D9B"/>
    <w:rsid w:val="00C57FBB"/>
    <w:rsid w:val="00C602D9"/>
    <w:rsid w:val="00C60383"/>
    <w:rsid w:val="00C60CE1"/>
    <w:rsid w:val="00C6108B"/>
    <w:rsid w:val="00C61773"/>
    <w:rsid w:val="00C61B2E"/>
    <w:rsid w:val="00C61B8B"/>
    <w:rsid w:val="00C6237E"/>
    <w:rsid w:val="00C62495"/>
    <w:rsid w:val="00C6280E"/>
    <w:rsid w:val="00C629B5"/>
    <w:rsid w:val="00C62C0C"/>
    <w:rsid w:val="00C63558"/>
    <w:rsid w:val="00C63E4A"/>
    <w:rsid w:val="00C641DC"/>
    <w:rsid w:val="00C645A6"/>
    <w:rsid w:val="00C64CE1"/>
    <w:rsid w:val="00C64DE7"/>
    <w:rsid w:val="00C651C3"/>
    <w:rsid w:val="00C6568A"/>
    <w:rsid w:val="00C6578E"/>
    <w:rsid w:val="00C65B82"/>
    <w:rsid w:val="00C6600C"/>
    <w:rsid w:val="00C6667F"/>
    <w:rsid w:val="00C6669A"/>
    <w:rsid w:val="00C66980"/>
    <w:rsid w:val="00C67166"/>
    <w:rsid w:val="00C67351"/>
    <w:rsid w:val="00C6744D"/>
    <w:rsid w:val="00C67576"/>
    <w:rsid w:val="00C6775E"/>
    <w:rsid w:val="00C67F60"/>
    <w:rsid w:val="00C70097"/>
    <w:rsid w:val="00C70446"/>
    <w:rsid w:val="00C7057E"/>
    <w:rsid w:val="00C7093B"/>
    <w:rsid w:val="00C70AF9"/>
    <w:rsid w:val="00C71754"/>
    <w:rsid w:val="00C71A55"/>
    <w:rsid w:val="00C71E24"/>
    <w:rsid w:val="00C72065"/>
    <w:rsid w:val="00C720E9"/>
    <w:rsid w:val="00C72131"/>
    <w:rsid w:val="00C72305"/>
    <w:rsid w:val="00C729D9"/>
    <w:rsid w:val="00C72A59"/>
    <w:rsid w:val="00C72FA8"/>
    <w:rsid w:val="00C7356C"/>
    <w:rsid w:val="00C73578"/>
    <w:rsid w:val="00C73F35"/>
    <w:rsid w:val="00C74107"/>
    <w:rsid w:val="00C748F1"/>
    <w:rsid w:val="00C74C4A"/>
    <w:rsid w:val="00C76E75"/>
    <w:rsid w:val="00C77723"/>
    <w:rsid w:val="00C805CD"/>
    <w:rsid w:val="00C80884"/>
    <w:rsid w:val="00C81458"/>
    <w:rsid w:val="00C819B5"/>
    <w:rsid w:val="00C81DD7"/>
    <w:rsid w:val="00C821F4"/>
    <w:rsid w:val="00C8229E"/>
    <w:rsid w:val="00C823AF"/>
    <w:rsid w:val="00C831AB"/>
    <w:rsid w:val="00C83372"/>
    <w:rsid w:val="00C83A7D"/>
    <w:rsid w:val="00C84DD2"/>
    <w:rsid w:val="00C85266"/>
    <w:rsid w:val="00C85599"/>
    <w:rsid w:val="00C85881"/>
    <w:rsid w:val="00C85B4A"/>
    <w:rsid w:val="00C85F34"/>
    <w:rsid w:val="00C8665B"/>
    <w:rsid w:val="00C86E47"/>
    <w:rsid w:val="00C87A08"/>
    <w:rsid w:val="00C900E8"/>
    <w:rsid w:val="00C90682"/>
    <w:rsid w:val="00C9070E"/>
    <w:rsid w:val="00C90A22"/>
    <w:rsid w:val="00C91318"/>
    <w:rsid w:val="00C91362"/>
    <w:rsid w:val="00C914F2"/>
    <w:rsid w:val="00C916A1"/>
    <w:rsid w:val="00C91814"/>
    <w:rsid w:val="00C91AE0"/>
    <w:rsid w:val="00C91BAC"/>
    <w:rsid w:val="00C91C0E"/>
    <w:rsid w:val="00C9211B"/>
    <w:rsid w:val="00C92516"/>
    <w:rsid w:val="00C92F32"/>
    <w:rsid w:val="00C93020"/>
    <w:rsid w:val="00C930B4"/>
    <w:rsid w:val="00C931DF"/>
    <w:rsid w:val="00C93572"/>
    <w:rsid w:val="00C93592"/>
    <w:rsid w:val="00C93920"/>
    <w:rsid w:val="00C93BAE"/>
    <w:rsid w:val="00C93F3D"/>
    <w:rsid w:val="00C949D1"/>
    <w:rsid w:val="00C959EB"/>
    <w:rsid w:val="00C9622F"/>
    <w:rsid w:val="00C97414"/>
    <w:rsid w:val="00C977F3"/>
    <w:rsid w:val="00CA0BA5"/>
    <w:rsid w:val="00CA109F"/>
    <w:rsid w:val="00CA260D"/>
    <w:rsid w:val="00CA295D"/>
    <w:rsid w:val="00CA2997"/>
    <w:rsid w:val="00CA374A"/>
    <w:rsid w:val="00CA3900"/>
    <w:rsid w:val="00CA3CFB"/>
    <w:rsid w:val="00CA45FF"/>
    <w:rsid w:val="00CA47EC"/>
    <w:rsid w:val="00CA4AB9"/>
    <w:rsid w:val="00CA4AEA"/>
    <w:rsid w:val="00CA4C5C"/>
    <w:rsid w:val="00CA4CAE"/>
    <w:rsid w:val="00CA52A8"/>
    <w:rsid w:val="00CA576F"/>
    <w:rsid w:val="00CA5872"/>
    <w:rsid w:val="00CA591F"/>
    <w:rsid w:val="00CA5F31"/>
    <w:rsid w:val="00CA6433"/>
    <w:rsid w:val="00CA65C0"/>
    <w:rsid w:val="00CA6864"/>
    <w:rsid w:val="00CA699B"/>
    <w:rsid w:val="00CA6B02"/>
    <w:rsid w:val="00CA7341"/>
    <w:rsid w:val="00CA7A76"/>
    <w:rsid w:val="00CA7C71"/>
    <w:rsid w:val="00CA7D93"/>
    <w:rsid w:val="00CA7FB2"/>
    <w:rsid w:val="00CA7FE7"/>
    <w:rsid w:val="00CB0059"/>
    <w:rsid w:val="00CB00E2"/>
    <w:rsid w:val="00CB00F7"/>
    <w:rsid w:val="00CB0A4C"/>
    <w:rsid w:val="00CB0A7C"/>
    <w:rsid w:val="00CB0DCF"/>
    <w:rsid w:val="00CB0FCB"/>
    <w:rsid w:val="00CB1217"/>
    <w:rsid w:val="00CB182E"/>
    <w:rsid w:val="00CB1D88"/>
    <w:rsid w:val="00CB24CC"/>
    <w:rsid w:val="00CB292B"/>
    <w:rsid w:val="00CB2E53"/>
    <w:rsid w:val="00CB2FCB"/>
    <w:rsid w:val="00CB4276"/>
    <w:rsid w:val="00CB457B"/>
    <w:rsid w:val="00CB4941"/>
    <w:rsid w:val="00CB4B8B"/>
    <w:rsid w:val="00CB580B"/>
    <w:rsid w:val="00CB58AC"/>
    <w:rsid w:val="00CB5A98"/>
    <w:rsid w:val="00CB5D2F"/>
    <w:rsid w:val="00CB5E99"/>
    <w:rsid w:val="00CB60D1"/>
    <w:rsid w:val="00CB669D"/>
    <w:rsid w:val="00CB71AB"/>
    <w:rsid w:val="00CB7D8B"/>
    <w:rsid w:val="00CC000C"/>
    <w:rsid w:val="00CC0227"/>
    <w:rsid w:val="00CC0B66"/>
    <w:rsid w:val="00CC1D8C"/>
    <w:rsid w:val="00CC2624"/>
    <w:rsid w:val="00CC27D6"/>
    <w:rsid w:val="00CC27E3"/>
    <w:rsid w:val="00CC2885"/>
    <w:rsid w:val="00CC29C6"/>
    <w:rsid w:val="00CC3637"/>
    <w:rsid w:val="00CC39DA"/>
    <w:rsid w:val="00CC3DCA"/>
    <w:rsid w:val="00CC3F15"/>
    <w:rsid w:val="00CC3FE3"/>
    <w:rsid w:val="00CC4091"/>
    <w:rsid w:val="00CC41A3"/>
    <w:rsid w:val="00CC45E5"/>
    <w:rsid w:val="00CC48AC"/>
    <w:rsid w:val="00CC4A26"/>
    <w:rsid w:val="00CC579A"/>
    <w:rsid w:val="00CC5AC9"/>
    <w:rsid w:val="00CC6BBE"/>
    <w:rsid w:val="00CC6C19"/>
    <w:rsid w:val="00CC73A9"/>
    <w:rsid w:val="00CC776F"/>
    <w:rsid w:val="00CD057F"/>
    <w:rsid w:val="00CD0EAC"/>
    <w:rsid w:val="00CD0F94"/>
    <w:rsid w:val="00CD101C"/>
    <w:rsid w:val="00CD17FB"/>
    <w:rsid w:val="00CD205F"/>
    <w:rsid w:val="00CD2D7B"/>
    <w:rsid w:val="00CD2EDE"/>
    <w:rsid w:val="00CD3084"/>
    <w:rsid w:val="00CD3B82"/>
    <w:rsid w:val="00CD3EC3"/>
    <w:rsid w:val="00CD4313"/>
    <w:rsid w:val="00CD46AC"/>
    <w:rsid w:val="00CD4A36"/>
    <w:rsid w:val="00CD4DC9"/>
    <w:rsid w:val="00CD4EA6"/>
    <w:rsid w:val="00CD5271"/>
    <w:rsid w:val="00CD55C9"/>
    <w:rsid w:val="00CD56D4"/>
    <w:rsid w:val="00CD5817"/>
    <w:rsid w:val="00CD5A08"/>
    <w:rsid w:val="00CD63A1"/>
    <w:rsid w:val="00CD6B64"/>
    <w:rsid w:val="00CD6DA2"/>
    <w:rsid w:val="00CD7553"/>
    <w:rsid w:val="00CE0A5D"/>
    <w:rsid w:val="00CE0E20"/>
    <w:rsid w:val="00CE12F4"/>
    <w:rsid w:val="00CE1300"/>
    <w:rsid w:val="00CE1B8C"/>
    <w:rsid w:val="00CE1D60"/>
    <w:rsid w:val="00CE1E6B"/>
    <w:rsid w:val="00CE20F9"/>
    <w:rsid w:val="00CE2AE1"/>
    <w:rsid w:val="00CE375A"/>
    <w:rsid w:val="00CE37F3"/>
    <w:rsid w:val="00CE410A"/>
    <w:rsid w:val="00CE445A"/>
    <w:rsid w:val="00CE45CF"/>
    <w:rsid w:val="00CE4987"/>
    <w:rsid w:val="00CE4A06"/>
    <w:rsid w:val="00CE4A8C"/>
    <w:rsid w:val="00CE4D34"/>
    <w:rsid w:val="00CE4ED8"/>
    <w:rsid w:val="00CE5C21"/>
    <w:rsid w:val="00CE621D"/>
    <w:rsid w:val="00CE6440"/>
    <w:rsid w:val="00CE6C4A"/>
    <w:rsid w:val="00CE6D2E"/>
    <w:rsid w:val="00CE6FB5"/>
    <w:rsid w:val="00CE707E"/>
    <w:rsid w:val="00CE70E6"/>
    <w:rsid w:val="00CE71EC"/>
    <w:rsid w:val="00CE7226"/>
    <w:rsid w:val="00CE75B3"/>
    <w:rsid w:val="00CE76CB"/>
    <w:rsid w:val="00CE78BE"/>
    <w:rsid w:val="00CE7BBC"/>
    <w:rsid w:val="00CE7E8A"/>
    <w:rsid w:val="00CF03D8"/>
    <w:rsid w:val="00CF040A"/>
    <w:rsid w:val="00CF0610"/>
    <w:rsid w:val="00CF077B"/>
    <w:rsid w:val="00CF1168"/>
    <w:rsid w:val="00CF1190"/>
    <w:rsid w:val="00CF1310"/>
    <w:rsid w:val="00CF15AD"/>
    <w:rsid w:val="00CF1898"/>
    <w:rsid w:val="00CF27C4"/>
    <w:rsid w:val="00CF2AA1"/>
    <w:rsid w:val="00CF2CB7"/>
    <w:rsid w:val="00CF3108"/>
    <w:rsid w:val="00CF3896"/>
    <w:rsid w:val="00CF44A7"/>
    <w:rsid w:val="00CF4839"/>
    <w:rsid w:val="00CF4B67"/>
    <w:rsid w:val="00CF4C7C"/>
    <w:rsid w:val="00CF51E7"/>
    <w:rsid w:val="00CF5D36"/>
    <w:rsid w:val="00CF5DA6"/>
    <w:rsid w:val="00CF66AC"/>
    <w:rsid w:val="00CF66F4"/>
    <w:rsid w:val="00CF67FC"/>
    <w:rsid w:val="00CF6834"/>
    <w:rsid w:val="00CF68D7"/>
    <w:rsid w:val="00CF69E1"/>
    <w:rsid w:val="00D005F6"/>
    <w:rsid w:val="00D0078B"/>
    <w:rsid w:val="00D008DD"/>
    <w:rsid w:val="00D009C4"/>
    <w:rsid w:val="00D00B8F"/>
    <w:rsid w:val="00D00F11"/>
    <w:rsid w:val="00D015C3"/>
    <w:rsid w:val="00D02126"/>
    <w:rsid w:val="00D024B8"/>
    <w:rsid w:val="00D024FA"/>
    <w:rsid w:val="00D02931"/>
    <w:rsid w:val="00D03075"/>
    <w:rsid w:val="00D03282"/>
    <w:rsid w:val="00D03797"/>
    <w:rsid w:val="00D03B17"/>
    <w:rsid w:val="00D03BAA"/>
    <w:rsid w:val="00D03D68"/>
    <w:rsid w:val="00D040CF"/>
    <w:rsid w:val="00D041F9"/>
    <w:rsid w:val="00D042B3"/>
    <w:rsid w:val="00D04651"/>
    <w:rsid w:val="00D046F7"/>
    <w:rsid w:val="00D049CD"/>
    <w:rsid w:val="00D04F53"/>
    <w:rsid w:val="00D05194"/>
    <w:rsid w:val="00D05608"/>
    <w:rsid w:val="00D0595E"/>
    <w:rsid w:val="00D05DC1"/>
    <w:rsid w:val="00D05EEF"/>
    <w:rsid w:val="00D06122"/>
    <w:rsid w:val="00D06447"/>
    <w:rsid w:val="00D0679A"/>
    <w:rsid w:val="00D0681D"/>
    <w:rsid w:val="00D0697B"/>
    <w:rsid w:val="00D069B4"/>
    <w:rsid w:val="00D06A03"/>
    <w:rsid w:val="00D06A82"/>
    <w:rsid w:val="00D06AE7"/>
    <w:rsid w:val="00D06E4C"/>
    <w:rsid w:val="00D0750E"/>
    <w:rsid w:val="00D07A70"/>
    <w:rsid w:val="00D10482"/>
    <w:rsid w:val="00D10F33"/>
    <w:rsid w:val="00D110CD"/>
    <w:rsid w:val="00D114A4"/>
    <w:rsid w:val="00D12010"/>
    <w:rsid w:val="00D1282E"/>
    <w:rsid w:val="00D12A31"/>
    <w:rsid w:val="00D13CCA"/>
    <w:rsid w:val="00D13F75"/>
    <w:rsid w:val="00D141F7"/>
    <w:rsid w:val="00D144AF"/>
    <w:rsid w:val="00D14541"/>
    <w:rsid w:val="00D14766"/>
    <w:rsid w:val="00D15093"/>
    <w:rsid w:val="00D151B9"/>
    <w:rsid w:val="00D15D2F"/>
    <w:rsid w:val="00D1608B"/>
    <w:rsid w:val="00D16168"/>
    <w:rsid w:val="00D16172"/>
    <w:rsid w:val="00D1674D"/>
    <w:rsid w:val="00D16C3C"/>
    <w:rsid w:val="00D176DE"/>
    <w:rsid w:val="00D17B33"/>
    <w:rsid w:val="00D17E78"/>
    <w:rsid w:val="00D17EE3"/>
    <w:rsid w:val="00D17FF4"/>
    <w:rsid w:val="00D20818"/>
    <w:rsid w:val="00D20B4C"/>
    <w:rsid w:val="00D21005"/>
    <w:rsid w:val="00D213B6"/>
    <w:rsid w:val="00D21400"/>
    <w:rsid w:val="00D214DC"/>
    <w:rsid w:val="00D21AC5"/>
    <w:rsid w:val="00D21DFE"/>
    <w:rsid w:val="00D2235D"/>
    <w:rsid w:val="00D22A29"/>
    <w:rsid w:val="00D22FEC"/>
    <w:rsid w:val="00D23615"/>
    <w:rsid w:val="00D23A64"/>
    <w:rsid w:val="00D23BB0"/>
    <w:rsid w:val="00D24132"/>
    <w:rsid w:val="00D2428C"/>
    <w:rsid w:val="00D2444C"/>
    <w:rsid w:val="00D2523C"/>
    <w:rsid w:val="00D252C1"/>
    <w:rsid w:val="00D254B6"/>
    <w:rsid w:val="00D262E3"/>
    <w:rsid w:val="00D26543"/>
    <w:rsid w:val="00D269E6"/>
    <w:rsid w:val="00D26BF3"/>
    <w:rsid w:val="00D26CA3"/>
    <w:rsid w:val="00D26DE8"/>
    <w:rsid w:val="00D271D7"/>
    <w:rsid w:val="00D27330"/>
    <w:rsid w:val="00D27922"/>
    <w:rsid w:val="00D27967"/>
    <w:rsid w:val="00D3044A"/>
    <w:rsid w:val="00D304BA"/>
    <w:rsid w:val="00D309DF"/>
    <w:rsid w:val="00D30C03"/>
    <w:rsid w:val="00D30D22"/>
    <w:rsid w:val="00D32228"/>
    <w:rsid w:val="00D32BF5"/>
    <w:rsid w:val="00D32E87"/>
    <w:rsid w:val="00D33300"/>
    <w:rsid w:val="00D33518"/>
    <w:rsid w:val="00D3351B"/>
    <w:rsid w:val="00D3351E"/>
    <w:rsid w:val="00D3356C"/>
    <w:rsid w:val="00D33A9E"/>
    <w:rsid w:val="00D33D4C"/>
    <w:rsid w:val="00D33EBF"/>
    <w:rsid w:val="00D33F25"/>
    <w:rsid w:val="00D34542"/>
    <w:rsid w:val="00D3460C"/>
    <w:rsid w:val="00D34863"/>
    <w:rsid w:val="00D34B39"/>
    <w:rsid w:val="00D354BC"/>
    <w:rsid w:val="00D355F3"/>
    <w:rsid w:val="00D35C9A"/>
    <w:rsid w:val="00D368F4"/>
    <w:rsid w:val="00D36DD9"/>
    <w:rsid w:val="00D36DF4"/>
    <w:rsid w:val="00D36EAB"/>
    <w:rsid w:val="00D3723D"/>
    <w:rsid w:val="00D372B8"/>
    <w:rsid w:val="00D3751C"/>
    <w:rsid w:val="00D375CC"/>
    <w:rsid w:val="00D379F7"/>
    <w:rsid w:val="00D37A2A"/>
    <w:rsid w:val="00D37AB5"/>
    <w:rsid w:val="00D37F2E"/>
    <w:rsid w:val="00D4005B"/>
    <w:rsid w:val="00D402F7"/>
    <w:rsid w:val="00D40A18"/>
    <w:rsid w:val="00D40CD4"/>
    <w:rsid w:val="00D40F11"/>
    <w:rsid w:val="00D4184F"/>
    <w:rsid w:val="00D4185A"/>
    <w:rsid w:val="00D41DA2"/>
    <w:rsid w:val="00D41FD9"/>
    <w:rsid w:val="00D420ED"/>
    <w:rsid w:val="00D42A72"/>
    <w:rsid w:val="00D42B5C"/>
    <w:rsid w:val="00D43205"/>
    <w:rsid w:val="00D43629"/>
    <w:rsid w:val="00D43E76"/>
    <w:rsid w:val="00D448B9"/>
    <w:rsid w:val="00D449D5"/>
    <w:rsid w:val="00D44E79"/>
    <w:rsid w:val="00D44F90"/>
    <w:rsid w:val="00D4516F"/>
    <w:rsid w:val="00D45466"/>
    <w:rsid w:val="00D45551"/>
    <w:rsid w:val="00D45594"/>
    <w:rsid w:val="00D45708"/>
    <w:rsid w:val="00D458C1"/>
    <w:rsid w:val="00D45E75"/>
    <w:rsid w:val="00D46106"/>
    <w:rsid w:val="00D46749"/>
    <w:rsid w:val="00D468DD"/>
    <w:rsid w:val="00D47479"/>
    <w:rsid w:val="00D47857"/>
    <w:rsid w:val="00D504FB"/>
    <w:rsid w:val="00D50596"/>
    <w:rsid w:val="00D51000"/>
    <w:rsid w:val="00D5174C"/>
    <w:rsid w:val="00D51E47"/>
    <w:rsid w:val="00D5214C"/>
    <w:rsid w:val="00D52B72"/>
    <w:rsid w:val="00D52B82"/>
    <w:rsid w:val="00D536C3"/>
    <w:rsid w:val="00D538D8"/>
    <w:rsid w:val="00D53B1E"/>
    <w:rsid w:val="00D53CD4"/>
    <w:rsid w:val="00D5424D"/>
    <w:rsid w:val="00D54343"/>
    <w:rsid w:val="00D543C6"/>
    <w:rsid w:val="00D54504"/>
    <w:rsid w:val="00D54944"/>
    <w:rsid w:val="00D55BD3"/>
    <w:rsid w:val="00D563E8"/>
    <w:rsid w:val="00D5674E"/>
    <w:rsid w:val="00D5686C"/>
    <w:rsid w:val="00D56BA2"/>
    <w:rsid w:val="00D57059"/>
    <w:rsid w:val="00D5734F"/>
    <w:rsid w:val="00D600D7"/>
    <w:rsid w:val="00D600EA"/>
    <w:rsid w:val="00D60696"/>
    <w:rsid w:val="00D606BA"/>
    <w:rsid w:val="00D60A4F"/>
    <w:rsid w:val="00D60C93"/>
    <w:rsid w:val="00D616A7"/>
    <w:rsid w:val="00D61F61"/>
    <w:rsid w:val="00D62481"/>
    <w:rsid w:val="00D62D0E"/>
    <w:rsid w:val="00D63304"/>
    <w:rsid w:val="00D644A7"/>
    <w:rsid w:val="00D644C9"/>
    <w:rsid w:val="00D644D7"/>
    <w:rsid w:val="00D64767"/>
    <w:rsid w:val="00D64DF3"/>
    <w:rsid w:val="00D65320"/>
    <w:rsid w:val="00D65437"/>
    <w:rsid w:val="00D660AD"/>
    <w:rsid w:val="00D6639E"/>
    <w:rsid w:val="00D66B89"/>
    <w:rsid w:val="00D66BED"/>
    <w:rsid w:val="00D6772F"/>
    <w:rsid w:val="00D67901"/>
    <w:rsid w:val="00D67C80"/>
    <w:rsid w:val="00D67D72"/>
    <w:rsid w:val="00D70595"/>
    <w:rsid w:val="00D7062A"/>
    <w:rsid w:val="00D707C9"/>
    <w:rsid w:val="00D70914"/>
    <w:rsid w:val="00D71475"/>
    <w:rsid w:val="00D715D0"/>
    <w:rsid w:val="00D71EB6"/>
    <w:rsid w:val="00D72072"/>
    <w:rsid w:val="00D722AE"/>
    <w:rsid w:val="00D72DF1"/>
    <w:rsid w:val="00D72FB5"/>
    <w:rsid w:val="00D73326"/>
    <w:rsid w:val="00D73E3A"/>
    <w:rsid w:val="00D73E3D"/>
    <w:rsid w:val="00D73E88"/>
    <w:rsid w:val="00D7481D"/>
    <w:rsid w:val="00D74B2D"/>
    <w:rsid w:val="00D74F68"/>
    <w:rsid w:val="00D750FC"/>
    <w:rsid w:val="00D7515B"/>
    <w:rsid w:val="00D753F7"/>
    <w:rsid w:val="00D75B82"/>
    <w:rsid w:val="00D75CD5"/>
    <w:rsid w:val="00D76469"/>
    <w:rsid w:val="00D768A4"/>
    <w:rsid w:val="00D76A03"/>
    <w:rsid w:val="00D76BCA"/>
    <w:rsid w:val="00D779B4"/>
    <w:rsid w:val="00D77AA6"/>
    <w:rsid w:val="00D77DFB"/>
    <w:rsid w:val="00D80206"/>
    <w:rsid w:val="00D808D2"/>
    <w:rsid w:val="00D80B7A"/>
    <w:rsid w:val="00D80FAF"/>
    <w:rsid w:val="00D81562"/>
    <w:rsid w:val="00D81563"/>
    <w:rsid w:val="00D81980"/>
    <w:rsid w:val="00D81BA8"/>
    <w:rsid w:val="00D82221"/>
    <w:rsid w:val="00D822A4"/>
    <w:rsid w:val="00D822DD"/>
    <w:rsid w:val="00D8263B"/>
    <w:rsid w:val="00D82819"/>
    <w:rsid w:val="00D828DA"/>
    <w:rsid w:val="00D829A3"/>
    <w:rsid w:val="00D839E2"/>
    <w:rsid w:val="00D841CA"/>
    <w:rsid w:val="00D844D3"/>
    <w:rsid w:val="00D8458E"/>
    <w:rsid w:val="00D8476C"/>
    <w:rsid w:val="00D849BE"/>
    <w:rsid w:val="00D84AE1"/>
    <w:rsid w:val="00D84C77"/>
    <w:rsid w:val="00D84CE1"/>
    <w:rsid w:val="00D853AC"/>
    <w:rsid w:val="00D85A3D"/>
    <w:rsid w:val="00D86960"/>
    <w:rsid w:val="00D8718B"/>
    <w:rsid w:val="00D87259"/>
    <w:rsid w:val="00D87787"/>
    <w:rsid w:val="00D877EE"/>
    <w:rsid w:val="00D879EF"/>
    <w:rsid w:val="00D87D3B"/>
    <w:rsid w:val="00D87DAA"/>
    <w:rsid w:val="00D900D5"/>
    <w:rsid w:val="00D909C4"/>
    <w:rsid w:val="00D9103F"/>
    <w:rsid w:val="00D91289"/>
    <w:rsid w:val="00D9128B"/>
    <w:rsid w:val="00D9129F"/>
    <w:rsid w:val="00D91A3C"/>
    <w:rsid w:val="00D91A82"/>
    <w:rsid w:val="00D91C67"/>
    <w:rsid w:val="00D92166"/>
    <w:rsid w:val="00D92359"/>
    <w:rsid w:val="00D9239C"/>
    <w:rsid w:val="00D92B08"/>
    <w:rsid w:val="00D93127"/>
    <w:rsid w:val="00D93427"/>
    <w:rsid w:val="00D93548"/>
    <w:rsid w:val="00D93851"/>
    <w:rsid w:val="00D9445E"/>
    <w:rsid w:val="00D94485"/>
    <w:rsid w:val="00D9459C"/>
    <w:rsid w:val="00D9512C"/>
    <w:rsid w:val="00D954A0"/>
    <w:rsid w:val="00D9594D"/>
    <w:rsid w:val="00D9608B"/>
    <w:rsid w:val="00D96A11"/>
    <w:rsid w:val="00D97711"/>
    <w:rsid w:val="00D97ABD"/>
    <w:rsid w:val="00D97B6C"/>
    <w:rsid w:val="00D97F43"/>
    <w:rsid w:val="00DA00F7"/>
    <w:rsid w:val="00DA02B1"/>
    <w:rsid w:val="00DA0A9C"/>
    <w:rsid w:val="00DA0F54"/>
    <w:rsid w:val="00DA275A"/>
    <w:rsid w:val="00DA295D"/>
    <w:rsid w:val="00DA2AA9"/>
    <w:rsid w:val="00DA2AD8"/>
    <w:rsid w:val="00DA2DB5"/>
    <w:rsid w:val="00DA36FB"/>
    <w:rsid w:val="00DA4368"/>
    <w:rsid w:val="00DA4647"/>
    <w:rsid w:val="00DA4C7F"/>
    <w:rsid w:val="00DA4CE6"/>
    <w:rsid w:val="00DA4E40"/>
    <w:rsid w:val="00DA55A5"/>
    <w:rsid w:val="00DA5895"/>
    <w:rsid w:val="00DA5C2E"/>
    <w:rsid w:val="00DA6004"/>
    <w:rsid w:val="00DA60D5"/>
    <w:rsid w:val="00DA6107"/>
    <w:rsid w:val="00DA6C99"/>
    <w:rsid w:val="00DA6E3E"/>
    <w:rsid w:val="00DB00CD"/>
    <w:rsid w:val="00DB069C"/>
    <w:rsid w:val="00DB0815"/>
    <w:rsid w:val="00DB0829"/>
    <w:rsid w:val="00DB0DE5"/>
    <w:rsid w:val="00DB1063"/>
    <w:rsid w:val="00DB134C"/>
    <w:rsid w:val="00DB1627"/>
    <w:rsid w:val="00DB17D1"/>
    <w:rsid w:val="00DB1A41"/>
    <w:rsid w:val="00DB1EF6"/>
    <w:rsid w:val="00DB2606"/>
    <w:rsid w:val="00DB260A"/>
    <w:rsid w:val="00DB28B3"/>
    <w:rsid w:val="00DB2E37"/>
    <w:rsid w:val="00DB3064"/>
    <w:rsid w:val="00DB3083"/>
    <w:rsid w:val="00DB308D"/>
    <w:rsid w:val="00DB3591"/>
    <w:rsid w:val="00DB3C69"/>
    <w:rsid w:val="00DB3F07"/>
    <w:rsid w:val="00DB4337"/>
    <w:rsid w:val="00DB45F1"/>
    <w:rsid w:val="00DB472C"/>
    <w:rsid w:val="00DB501F"/>
    <w:rsid w:val="00DB50F3"/>
    <w:rsid w:val="00DB564F"/>
    <w:rsid w:val="00DB5B90"/>
    <w:rsid w:val="00DB5E4C"/>
    <w:rsid w:val="00DB6196"/>
    <w:rsid w:val="00DB6594"/>
    <w:rsid w:val="00DB7A3F"/>
    <w:rsid w:val="00DB7ADC"/>
    <w:rsid w:val="00DB7C8A"/>
    <w:rsid w:val="00DC0042"/>
    <w:rsid w:val="00DC06BD"/>
    <w:rsid w:val="00DC0C87"/>
    <w:rsid w:val="00DC1198"/>
    <w:rsid w:val="00DC11B7"/>
    <w:rsid w:val="00DC1401"/>
    <w:rsid w:val="00DC1474"/>
    <w:rsid w:val="00DC1618"/>
    <w:rsid w:val="00DC1840"/>
    <w:rsid w:val="00DC2356"/>
    <w:rsid w:val="00DC23FB"/>
    <w:rsid w:val="00DC24BE"/>
    <w:rsid w:val="00DC3942"/>
    <w:rsid w:val="00DC39EF"/>
    <w:rsid w:val="00DC45BD"/>
    <w:rsid w:val="00DC5251"/>
    <w:rsid w:val="00DC5480"/>
    <w:rsid w:val="00DC54BD"/>
    <w:rsid w:val="00DC5973"/>
    <w:rsid w:val="00DC5EAA"/>
    <w:rsid w:val="00DC5ED0"/>
    <w:rsid w:val="00DC6DE1"/>
    <w:rsid w:val="00DC7109"/>
    <w:rsid w:val="00DC717D"/>
    <w:rsid w:val="00DC7ACA"/>
    <w:rsid w:val="00DC7B6D"/>
    <w:rsid w:val="00DC7BF3"/>
    <w:rsid w:val="00DC7CDA"/>
    <w:rsid w:val="00DD010F"/>
    <w:rsid w:val="00DD0400"/>
    <w:rsid w:val="00DD095B"/>
    <w:rsid w:val="00DD0A80"/>
    <w:rsid w:val="00DD0B58"/>
    <w:rsid w:val="00DD0BE1"/>
    <w:rsid w:val="00DD13D2"/>
    <w:rsid w:val="00DD1518"/>
    <w:rsid w:val="00DD1C51"/>
    <w:rsid w:val="00DD1CB2"/>
    <w:rsid w:val="00DD1FF7"/>
    <w:rsid w:val="00DD25C7"/>
    <w:rsid w:val="00DD2729"/>
    <w:rsid w:val="00DD2B04"/>
    <w:rsid w:val="00DD34D1"/>
    <w:rsid w:val="00DD35FC"/>
    <w:rsid w:val="00DD3A57"/>
    <w:rsid w:val="00DD5139"/>
    <w:rsid w:val="00DD5749"/>
    <w:rsid w:val="00DD6822"/>
    <w:rsid w:val="00DD6EAE"/>
    <w:rsid w:val="00DD7795"/>
    <w:rsid w:val="00DD7D0A"/>
    <w:rsid w:val="00DD7F35"/>
    <w:rsid w:val="00DD7FB1"/>
    <w:rsid w:val="00DE04C6"/>
    <w:rsid w:val="00DE0A2F"/>
    <w:rsid w:val="00DE0C2A"/>
    <w:rsid w:val="00DE1185"/>
    <w:rsid w:val="00DE1C87"/>
    <w:rsid w:val="00DE20BF"/>
    <w:rsid w:val="00DE2C2C"/>
    <w:rsid w:val="00DE30D1"/>
    <w:rsid w:val="00DE3233"/>
    <w:rsid w:val="00DE3C3C"/>
    <w:rsid w:val="00DE3E5C"/>
    <w:rsid w:val="00DE3F7A"/>
    <w:rsid w:val="00DE3FB5"/>
    <w:rsid w:val="00DE4169"/>
    <w:rsid w:val="00DE4242"/>
    <w:rsid w:val="00DE4468"/>
    <w:rsid w:val="00DE4A03"/>
    <w:rsid w:val="00DE4A15"/>
    <w:rsid w:val="00DE4A26"/>
    <w:rsid w:val="00DE4BF2"/>
    <w:rsid w:val="00DE54FE"/>
    <w:rsid w:val="00DE58B3"/>
    <w:rsid w:val="00DE6470"/>
    <w:rsid w:val="00DE64BC"/>
    <w:rsid w:val="00DE6CB0"/>
    <w:rsid w:val="00DE6F7A"/>
    <w:rsid w:val="00DE7C04"/>
    <w:rsid w:val="00DE7DF9"/>
    <w:rsid w:val="00DF0EC5"/>
    <w:rsid w:val="00DF1303"/>
    <w:rsid w:val="00DF13B8"/>
    <w:rsid w:val="00DF145B"/>
    <w:rsid w:val="00DF15D4"/>
    <w:rsid w:val="00DF1B2A"/>
    <w:rsid w:val="00DF1C59"/>
    <w:rsid w:val="00DF1C86"/>
    <w:rsid w:val="00DF1E1B"/>
    <w:rsid w:val="00DF2469"/>
    <w:rsid w:val="00DF26A1"/>
    <w:rsid w:val="00DF2A9F"/>
    <w:rsid w:val="00DF2B1E"/>
    <w:rsid w:val="00DF365F"/>
    <w:rsid w:val="00DF3979"/>
    <w:rsid w:val="00DF3B59"/>
    <w:rsid w:val="00DF4493"/>
    <w:rsid w:val="00DF4809"/>
    <w:rsid w:val="00DF4D47"/>
    <w:rsid w:val="00DF4E10"/>
    <w:rsid w:val="00DF5847"/>
    <w:rsid w:val="00DF6079"/>
    <w:rsid w:val="00DF6563"/>
    <w:rsid w:val="00DF65FD"/>
    <w:rsid w:val="00DF7F6B"/>
    <w:rsid w:val="00E0002D"/>
    <w:rsid w:val="00E00967"/>
    <w:rsid w:val="00E0096F"/>
    <w:rsid w:val="00E00B15"/>
    <w:rsid w:val="00E00C9B"/>
    <w:rsid w:val="00E00E0F"/>
    <w:rsid w:val="00E010AD"/>
    <w:rsid w:val="00E0134E"/>
    <w:rsid w:val="00E01676"/>
    <w:rsid w:val="00E01CE3"/>
    <w:rsid w:val="00E01ED6"/>
    <w:rsid w:val="00E020DA"/>
    <w:rsid w:val="00E02267"/>
    <w:rsid w:val="00E02318"/>
    <w:rsid w:val="00E028C2"/>
    <w:rsid w:val="00E02A1F"/>
    <w:rsid w:val="00E03080"/>
    <w:rsid w:val="00E0358A"/>
    <w:rsid w:val="00E03643"/>
    <w:rsid w:val="00E03FCF"/>
    <w:rsid w:val="00E0405B"/>
    <w:rsid w:val="00E0445E"/>
    <w:rsid w:val="00E05C84"/>
    <w:rsid w:val="00E066A2"/>
    <w:rsid w:val="00E06856"/>
    <w:rsid w:val="00E06C9F"/>
    <w:rsid w:val="00E06E1D"/>
    <w:rsid w:val="00E06EF2"/>
    <w:rsid w:val="00E06F31"/>
    <w:rsid w:val="00E070FD"/>
    <w:rsid w:val="00E071AB"/>
    <w:rsid w:val="00E07322"/>
    <w:rsid w:val="00E0732F"/>
    <w:rsid w:val="00E07525"/>
    <w:rsid w:val="00E077D2"/>
    <w:rsid w:val="00E079DA"/>
    <w:rsid w:val="00E079E1"/>
    <w:rsid w:val="00E07BE0"/>
    <w:rsid w:val="00E07C11"/>
    <w:rsid w:val="00E07FAC"/>
    <w:rsid w:val="00E1000A"/>
    <w:rsid w:val="00E101B9"/>
    <w:rsid w:val="00E101DE"/>
    <w:rsid w:val="00E102FA"/>
    <w:rsid w:val="00E1046E"/>
    <w:rsid w:val="00E11D74"/>
    <w:rsid w:val="00E12506"/>
    <w:rsid w:val="00E125B5"/>
    <w:rsid w:val="00E125F5"/>
    <w:rsid w:val="00E12F59"/>
    <w:rsid w:val="00E13506"/>
    <w:rsid w:val="00E13A98"/>
    <w:rsid w:val="00E13EAA"/>
    <w:rsid w:val="00E14117"/>
    <w:rsid w:val="00E142E3"/>
    <w:rsid w:val="00E14382"/>
    <w:rsid w:val="00E14407"/>
    <w:rsid w:val="00E1504C"/>
    <w:rsid w:val="00E15062"/>
    <w:rsid w:val="00E15090"/>
    <w:rsid w:val="00E156F4"/>
    <w:rsid w:val="00E15B84"/>
    <w:rsid w:val="00E15E0E"/>
    <w:rsid w:val="00E1632C"/>
    <w:rsid w:val="00E163EA"/>
    <w:rsid w:val="00E164F6"/>
    <w:rsid w:val="00E1659D"/>
    <w:rsid w:val="00E16846"/>
    <w:rsid w:val="00E169B8"/>
    <w:rsid w:val="00E16DFE"/>
    <w:rsid w:val="00E16E4A"/>
    <w:rsid w:val="00E170B5"/>
    <w:rsid w:val="00E1761F"/>
    <w:rsid w:val="00E17969"/>
    <w:rsid w:val="00E17DFE"/>
    <w:rsid w:val="00E20173"/>
    <w:rsid w:val="00E2068C"/>
    <w:rsid w:val="00E20B44"/>
    <w:rsid w:val="00E20E70"/>
    <w:rsid w:val="00E21268"/>
    <w:rsid w:val="00E21CCE"/>
    <w:rsid w:val="00E2203C"/>
    <w:rsid w:val="00E228A8"/>
    <w:rsid w:val="00E23439"/>
    <w:rsid w:val="00E23807"/>
    <w:rsid w:val="00E238CE"/>
    <w:rsid w:val="00E241EF"/>
    <w:rsid w:val="00E242CE"/>
    <w:rsid w:val="00E2482B"/>
    <w:rsid w:val="00E24B69"/>
    <w:rsid w:val="00E24EC3"/>
    <w:rsid w:val="00E254F6"/>
    <w:rsid w:val="00E25FB0"/>
    <w:rsid w:val="00E272E9"/>
    <w:rsid w:val="00E27343"/>
    <w:rsid w:val="00E27630"/>
    <w:rsid w:val="00E27B0F"/>
    <w:rsid w:val="00E27B5C"/>
    <w:rsid w:val="00E30DCF"/>
    <w:rsid w:val="00E315D9"/>
    <w:rsid w:val="00E31A95"/>
    <w:rsid w:val="00E31DEB"/>
    <w:rsid w:val="00E32068"/>
    <w:rsid w:val="00E32E5B"/>
    <w:rsid w:val="00E32F4C"/>
    <w:rsid w:val="00E330D7"/>
    <w:rsid w:val="00E334B3"/>
    <w:rsid w:val="00E33543"/>
    <w:rsid w:val="00E33690"/>
    <w:rsid w:val="00E336CE"/>
    <w:rsid w:val="00E33A03"/>
    <w:rsid w:val="00E34022"/>
    <w:rsid w:val="00E3427A"/>
    <w:rsid w:val="00E3437E"/>
    <w:rsid w:val="00E34A41"/>
    <w:rsid w:val="00E34D94"/>
    <w:rsid w:val="00E34E9D"/>
    <w:rsid w:val="00E34F9F"/>
    <w:rsid w:val="00E35630"/>
    <w:rsid w:val="00E35764"/>
    <w:rsid w:val="00E35B0A"/>
    <w:rsid w:val="00E35F0D"/>
    <w:rsid w:val="00E363DA"/>
    <w:rsid w:val="00E364F9"/>
    <w:rsid w:val="00E3678D"/>
    <w:rsid w:val="00E36D69"/>
    <w:rsid w:val="00E377F3"/>
    <w:rsid w:val="00E40135"/>
    <w:rsid w:val="00E4043C"/>
    <w:rsid w:val="00E4060E"/>
    <w:rsid w:val="00E406B5"/>
    <w:rsid w:val="00E40E6F"/>
    <w:rsid w:val="00E40E9D"/>
    <w:rsid w:val="00E40F67"/>
    <w:rsid w:val="00E4115A"/>
    <w:rsid w:val="00E4137F"/>
    <w:rsid w:val="00E41AE9"/>
    <w:rsid w:val="00E42169"/>
    <w:rsid w:val="00E42366"/>
    <w:rsid w:val="00E4250F"/>
    <w:rsid w:val="00E427E3"/>
    <w:rsid w:val="00E42AA4"/>
    <w:rsid w:val="00E42C73"/>
    <w:rsid w:val="00E42CD3"/>
    <w:rsid w:val="00E430D0"/>
    <w:rsid w:val="00E431A8"/>
    <w:rsid w:val="00E433CE"/>
    <w:rsid w:val="00E433E5"/>
    <w:rsid w:val="00E44359"/>
    <w:rsid w:val="00E4471B"/>
    <w:rsid w:val="00E44815"/>
    <w:rsid w:val="00E45027"/>
    <w:rsid w:val="00E45549"/>
    <w:rsid w:val="00E457C7"/>
    <w:rsid w:val="00E4644E"/>
    <w:rsid w:val="00E468D5"/>
    <w:rsid w:val="00E46AF6"/>
    <w:rsid w:val="00E46B4A"/>
    <w:rsid w:val="00E46E10"/>
    <w:rsid w:val="00E47356"/>
    <w:rsid w:val="00E475C8"/>
    <w:rsid w:val="00E47625"/>
    <w:rsid w:val="00E47D8A"/>
    <w:rsid w:val="00E50D29"/>
    <w:rsid w:val="00E50E1C"/>
    <w:rsid w:val="00E51965"/>
    <w:rsid w:val="00E51FF9"/>
    <w:rsid w:val="00E52156"/>
    <w:rsid w:val="00E52607"/>
    <w:rsid w:val="00E5268B"/>
    <w:rsid w:val="00E53220"/>
    <w:rsid w:val="00E537F8"/>
    <w:rsid w:val="00E53850"/>
    <w:rsid w:val="00E53DEE"/>
    <w:rsid w:val="00E5416D"/>
    <w:rsid w:val="00E54643"/>
    <w:rsid w:val="00E54683"/>
    <w:rsid w:val="00E54B3C"/>
    <w:rsid w:val="00E54D7C"/>
    <w:rsid w:val="00E55574"/>
    <w:rsid w:val="00E55775"/>
    <w:rsid w:val="00E5645C"/>
    <w:rsid w:val="00E566A9"/>
    <w:rsid w:val="00E566DB"/>
    <w:rsid w:val="00E56F14"/>
    <w:rsid w:val="00E57F46"/>
    <w:rsid w:val="00E60BDE"/>
    <w:rsid w:val="00E61484"/>
    <w:rsid w:val="00E61C3D"/>
    <w:rsid w:val="00E61D4D"/>
    <w:rsid w:val="00E61DC3"/>
    <w:rsid w:val="00E62D8F"/>
    <w:rsid w:val="00E62ECF"/>
    <w:rsid w:val="00E632C7"/>
    <w:rsid w:val="00E63AE5"/>
    <w:rsid w:val="00E63B31"/>
    <w:rsid w:val="00E6461F"/>
    <w:rsid w:val="00E6523F"/>
    <w:rsid w:val="00E653B6"/>
    <w:rsid w:val="00E653CF"/>
    <w:rsid w:val="00E6545D"/>
    <w:rsid w:val="00E65473"/>
    <w:rsid w:val="00E65615"/>
    <w:rsid w:val="00E65CB4"/>
    <w:rsid w:val="00E65F51"/>
    <w:rsid w:val="00E66140"/>
    <w:rsid w:val="00E66B38"/>
    <w:rsid w:val="00E66D2E"/>
    <w:rsid w:val="00E66EDD"/>
    <w:rsid w:val="00E67651"/>
    <w:rsid w:val="00E676FC"/>
    <w:rsid w:val="00E67BDD"/>
    <w:rsid w:val="00E67CA2"/>
    <w:rsid w:val="00E67EA3"/>
    <w:rsid w:val="00E67F09"/>
    <w:rsid w:val="00E70EEE"/>
    <w:rsid w:val="00E70FCB"/>
    <w:rsid w:val="00E71201"/>
    <w:rsid w:val="00E71389"/>
    <w:rsid w:val="00E71B31"/>
    <w:rsid w:val="00E721E3"/>
    <w:rsid w:val="00E722B9"/>
    <w:rsid w:val="00E72835"/>
    <w:rsid w:val="00E728F4"/>
    <w:rsid w:val="00E72D4A"/>
    <w:rsid w:val="00E731EA"/>
    <w:rsid w:val="00E74855"/>
    <w:rsid w:val="00E7494F"/>
    <w:rsid w:val="00E74C40"/>
    <w:rsid w:val="00E74ED4"/>
    <w:rsid w:val="00E75074"/>
    <w:rsid w:val="00E75376"/>
    <w:rsid w:val="00E7566D"/>
    <w:rsid w:val="00E75B5C"/>
    <w:rsid w:val="00E75D0D"/>
    <w:rsid w:val="00E75DD6"/>
    <w:rsid w:val="00E7604D"/>
    <w:rsid w:val="00E767DC"/>
    <w:rsid w:val="00E76909"/>
    <w:rsid w:val="00E76D5E"/>
    <w:rsid w:val="00E77DCF"/>
    <w:rsid w:val="00E8072C"/>
    <w:rsid w:val="00E807F5"/>
    <w:rsid w:val="00E80984"/>
    <w:rsid w:val="00E80E7F"/>
    <w:rsid w:val="00E810FC"/>
    <w:rsid w:val="00E81F5C"/>
    <w:rsid w:val="00E826FD"/>
    <w:rsid w:val="00E828DF"/>
    <w:rsid w:val="00E828E0"/>
    <w:rsid w:val="00E82973"/>
    <w:rsid w:val="00E82E33"/>
    <w:rsid w:val="00E82FEF"/>
    <w:rsid w:val="00E83D68"/>
    <w:rsid w:val="00E83D87"/>
    <w:rsid w:val="00E84043"/>
    <w:rsid w:val="00E84145"/>
    <w:rsid w:val="00E84176"/>
    <w:rsid w:val="00E845C7"/>
    <w:rsid w:val="00E857B9"/>
    <w:rsid w:val="00E85A00"/>
    <w:rsid w:val="00E85BCE"/>
    <w:rsid w:val="00E860AC"/>
    <w:rsid w:val="00E86251"/>
    <w:rsid w:val="00E8627E"/>
    <w:rsid w:val="00E86DBC"/>
    <w:rsid w:val="00E870E1"/>
    <w:rsid w:val="00E870E4"/>
    <w:rsid w:val="00E875CC"/>
    <w:rsid w:val="00E87613"/>
    <w:rsid w:val="00E87642"/>
    <w:rsid w:val="00E8799A"/>
    <w:rsid w:val="00E87F4C"/>
    <w:rsid w:val="00E90C2E"/>
    <w:rsid w:val="00E91686"/>
    <w:rsid w:val="00E91BF5"/>
    <w:rsid w:val="00E91F22"/>
    <w:rsid w:val="00E92351"/>
    <w:rsid w:val="00E94099"/>
    <w:rsid w:val="00E94501"/>
    <w:rsid w:val="00E94C1D"/>
    <w:rsid w:val="00E94D6C"/>
    <w:rsid w:val="00E94E0B"/>
    <w:rsid w:val="00E94EC8"/>
    <w:rsid w:val="00E951AE"/>
    <w:rsid w:val="00E953AC"/>
    <w:rsid w:val="00E95710"/>
    <w:rsid w:val="00E9573C"/>
    <w:rsid w:val="00E961AB"/>
    <w:rsid w:val="00E962E1"/>
    <w:rsid w:val="00E9699B"/>
    <w:rsid w:val="00E96F8B"/>
    <w:rsid w:val="00E97256"/>
    <w:rsid w:val="00E9737E"/>
    <w:rsid w:val="00E97A0A"/>
    <w:rsid w:val="00E97A1E"/>
    <w:rsid w:val="00EA008C"/>
    <w:rsid w:val="00EA057E"/>
    <w:rsid w:val="00EA0C37"/>
    <w:rsid w:val="00EA1742"/>
    <w:rsid w:val="00EA1B14"/>
    <w:rsid w:val="00EA1D91"/>
    <w:rsid w:val="00EA2D46"/>
    <w:rsid w:val="00EA2E9F"/>
    <w:rsid w:val="00EA2EF9"/>
    <w:rsid w:val="00EA30A8"/>
    <w:rsid w:val="00EA31B9"/>
    <w:rsid w:val="00EA35DD"/>
    <w:rsid w:val="00EA36D8"/>
    <w:rsid w:val="00EA3DB1"/>
    <w:rsid w:val="00EA3DEA"/>
    <w:rsid w:val="00EA41C0"/>
    <w:rsid w:val="00EA43B9"/>
    <w:rsid w:val="00EA4482"/>
    <w:rsid w:val="00EA4B8E"/>
    <w:rsid w:val="00EA4CB1"/>
    <w:rsid w:val="00EA4FBC"/>
    <w:rsid w:val="00EA5EC4"/>
    <w:rsid w:val="00EA5F74"/>
    <w:rsid w:val="00EA6704"/>
    <w:rsid w:val="00EA6A8F"/>
    <w:rsid w:val="00EA6B22"/>
    <w:rsid w:val="00EA6DF2"/>
    <w:rsid w:val="00EA7047"/>
    <w:rsid w:val="00EA724B"/>
    <w:rsid w:val="00EA7530"/>
    <w:rsid w:val="00EB003C"/>
    <w:rsid w:val="00EB0A0D"/>
    <w:rsid w:val="00EB0AD9"/>
    <w:rsid w:val="00EB0F27"/>
    <w:rsid w:val="00EB1661"/>
    <w:rsid w:val="00EB1668"/>
    <w:rsid w:val="00EB1C9B"/>
    <w:rsid w:val="00EB2640"/>
    <w:rsid w:val="00EB4124"/>
    <w:rsid w:val="00EB424A"/>
    <w:rsid w:val="00EB4753"/>
    <w:rsid w:val="00EB4AA2"/>
    <w:rsid w:val="00EB4C22"/>
    <w:rsid w:val="00EB4D12"/>
    <w:rsid w:val="00EB5344"/>
    <w:rsid w:val="00EB5825"/>
    <w:rsid w:val="00EB62E1"/>
    <w:rsid w:val="00EB6BB9"/>
    <w:rsid w:val="00EB6D20"/>
    <w:rsid w:val="00EB7286"/>
    <w:rsid w:val="00EB73AE"/>
    <w:rsid w:val="00EB73CB"/>
    <w:rsid w:val="00EB780B"/>
    <w:rsid w:val="00EC015E"/>
    <w:rsid w:val="00EC036A"/>
    <w:rsid w:val="00EC0380"/>
    <w:rsid w:val="00EC0BC4"/>
    <w:rsid w:val="00EC104D"/>
    <w:rsid w:val="00EC1C4C"/>
    <w:rsid w:val="00EC2618"/>
    <w:rsid w:val="00EC3065"/>
    <w:rsid w:val="00EC32EE"/>
    <w:rsid w:val="00EC3336"/>
    <w:rsid w:val="00EC35D6"/>
    <w:rsid w:val="00EC3858"/>
    <w:rsid w:val="00EC418F"/>
    <w:rsid w:val="00EC463E"/>
    <w:rsid w:val="00EC4CB7"/>
    <w:rsid w:val="00EC4DBC"/>
    <w:rsid w:val="00EC51D4"/>
    <w:rsid w:val="00EC564B"/>
    <w:rsid w:val="00EC5B8B"/>
    <w:rsid w:val="00EC5F89"/>
    <w:rsid w:val="00EC690D"/>
    <w:rsid w:val="00EC6BDC"/>
    <w:rsid w:val="00EC6C64"/>
    <w:rsid w:val="00EC6FA2"/>
    <w:rsid w:val="00EC7211"/>
    <w:rsid w:val="00EC77F5"/>
    <w:rsid w:val="00ED1A3B"/>
    <w:rsid w:val="00ED1D9C"/>
    <w:rsid w:val="00ED1E39"/>
    <w:rsid w:val="00ED1F30"/>
    <w:rsid w:val="00ED22BA"/>
    <w:rsid w:val="00ED235D"/>
    <w:rsid w:val="00ED2395"/>
    <w:rsid w:val="00ED25F8"/>
    <w:rsid w:val="00ED2BA5"/>
    <w:rsid w:val="00ED3733"/>
    <w:rsid w:val="00ED3862"/>
    <w:rsid w:val="00ED3CE4"/>
    <w:rsid w:val="00ED3D8E"/>
    <w:rsid w:val="00ED3DA0"/>
    <w:rsid w:val="00ED3F63"/>
    <w:rsid w:val="00ED4114"/>
    <w:rsid w:val="00ED457C"/>
    <w:rsid w:val="00ED5234"/>
    <w:rsid w:val="00ED5D51"/>
    <w:rsid w:val="00ED5FD6"/>
    <w:rsid w:val="00ED608D"/>
    <w:rsid w:val="00ED64FE"/>
    <w:rsid w:val="00ED738C"/>
    <w:rsid w:val="00ED7697"/>
    <w:rsid w:val="00ED77CD"/>
    <w:rsid w:val="00ED7E4C"/>
    <w:rsid w:val="00EE00AE"/>
    <w:rsid w:val="00EE1083"/>
    <w:rsid w:val="00EE160D"/>
    <w:rsid w:val="00EE1965"/>
    <w:rsid w:val="00EE1CB3"/>
    <w:rsid w:val="00EE28D8"/>
    <w:rsid w:val="00EE3082"/>
    <w:rsid w:val="00EE32A1"/>
    <w:rsid w:val="00EE33B8"/>
    <w:rsid w:val="00EE3979"/>
    <w:rsid w:val="00EE3B6A"/>
    <w:rsid w:val="00EE40ED"/>
    <w:rsid w:val="00EE40F1"/>
    <w:rsid w:val="00EE4C7E"/>
    <w:rsid w:val="00EE4D2C"/>
    <w:rsid w:val="00EE5229"/>
    <w:rsid w:val="00EE5285"/>
    <w:rsid w:val="00EE6031"/>
    <w:rsid w:val="00EE65C9"/>
    <w:rsid w:val="00EE6B2D"/>
    <w:rsid w:val="00EE75B6"/>
    <w:rsid w:val="00EE7CEB"/>
    <w:rsid w:val="00EF008D"/>
    <w:rsid w:val="00EF0507"/>
    <w:rsid w:val="00EF05D2"/>
    <w:rsid w:val="00EF075E"/>
    <w:rsid w:val="00EF10C7"/>
    <w:rsid w:val="00EF117E"/>
    <w:rsid w:val="00EF1186"/>
    <w:rsid w:val="00EF1577"/>
    <w:rsid w:val="00EF1DDB"/>
    <w:rsid w:val="00EF2455"/>
    <w:rsid w:val="00EF2B30"/>
    <w:rsid w:val="00EF39C1"/>
    <w:rsid w:val="00EF41CC"/>
    <w:rsid w:val="00EF458E"/>
    <w:rsid w:val="00EF45C2"/>
    <w:rsid w:val="00EF48C5"/>
    <w:rsid w:val="00EF4D6D"/>
    <w:rsid w:val="00EF5353"/>
    <w:rsid w:val="00EF5665"/>
    <w:rsid w:val="00EF5816"/>
    <w:rsid w:val="00EF5845"/>
    <w:rsid w:val="00EF5B94"/>
    <w:rsid w:val="00EF5D7E"/>
    <w:rsid w:val="00EF639E"/>
    <w:rsid w:val="00EF666B"/>
    <w:rsid w:val="00EF697F"/>
    <w:rsid w:val="00EF7131"/>
    <w:rsid w:val="00EF71E5"/>
    <w:rsid w:val="00EF7560"/>
    <w:rsid w:val="00EF7598"/>
    <w:rsid w:val="00EF7983"/>
    <w:rsid w:val="00EF7DF1"/>
    <w:rsid w:val="00F003D0"/>
    <w:rsid w:val="00F00D2C"/>
    <w:rsid w:val="00F011D2"/>
    <w:rsid w:val="00F01438"/>
    <w:rsid w:val="00F01724"/>
    <w:rsid w:val="00F018FA"/>
    <w:rsid w:val="00F01B50"/>
    <w:rsid w:val="00F01F15"/>
    <w:rsid w:val="00F02464"/>
    <w:rsid w:val="00F03422"/>
    <w:rsid w:val="00F0381E"/>
    <w:rsid w:val="00F03CE9"/>
    <w:rsid w:val="00F03D62"/>
    <w:rsid w:val="00F03E4F"/>
    <w:rsid w:val="00F03EED"/>
    <w:rsid w:val="00F04561"/>
    <w:rsid w:val="00F0484F"/>
    <w:rsid w:val="00F04A5E"/>
    <w:rsid w:val="00F05047"/>
    <w:rsid w:val="00F0537D"/>
    <w:rsid w:val="00F054FB"/>
    <w:rsid w:val="00F05AE0"/>
    <w:rsid w:val="00F05C9C"/>
    <w:rsid w:val="00F05DBA"/>
    <w:rsid w:val="00F05E11"/>
    <w:rsid w:val="00F06011"/>
    <w:rsid w:val="00F0667C"/>
    <w:rsid w:val="00F0782E"/>
    <w:rsid w:val="00F07A61"/>
    <w:rsid w:val="00F10123"/>
    <w:rsid w:val="00F106B4"/>
    <w:rsid w:val="00F10F06"/>
    <w:rsid w:val="00F11377"/>
    <w:rsid w:val="00F11507"/>
    <w:rsid w:val="00F115B5"/>
    <w:rsid w:val="00F11764"/>
    <w:rsid w:val="00F11997"/>
    <w:rsid w:val="00F11B38"/>
    <w:rsid w:val="00F11C4A"/>
    <w:rsid w:val="00F1201E"/>
    <w:rsid w:val="00F1239D"/>
    <w:rsid w:val="00F1250F"/>
    <w:rsid w:val="00F1271B"/>
    <w:rsid w:val="00F12B30"/>
    <w:rsid w:val="00F12B65"/>
    <w:rsid w:val="00F12BC3"/>
    <w:rsid w:val="00F12C5E"/>
    <w:rsid w:val="00F12EA3"/>
    <w:rsid w:val="00F1335B"/>
    <w:rsid w:val="00F133E1"/>
    <w:rsid w:val="00F146A5"/>
    <w:rsid w:val="00F148C8"/>
    <w:rsid w:val="00F14DA2"/>
    <w:rsid w:val="00F1550D"/>
    <w:rsid w:val="00F15A2B"/>
    <w:rsid w:val="00F15A48"/>
    <w:rsid w:val="00F15D23"/>
    <w:rsid w:val="00F15DA7"/>
    <w:rsid w:val="00F160E0"/>
    <w:rsid w:val="00F16967"/>
    <w:rsid w:val="00F17077"/>
    <w:rsid w:val="00F17159"/>
    <w:rsid w:val="00F17944"/>
    <w:rsid w:val="00F17BB0"/>
    <w:rsid w:val="00F17E84"/>
    <w:rsid w:val="00F17EA4"/>
    <w:rsid w:val="00F17F4E"/>
    <w:rsid w:val="00F204A5"/>
    <w:rsid w:val="00F20762"/>
    <w:rsid w:val="00F20B27"/>
    <w:rsid w:val="00F21567"/>
    <w:rsid w:val="00F215B6"/>
    <w:rsid w:val="00F21BCC"/>
    <w:rsid w:val="00F21C98"/>
    <w:rsid w:val="00F22029"/>
    <w:rsid w:val="00F225D8"/>
    <w:rsid w:val="00F23454"/>
    <w:rsid w:val="00F237F0"/>
    <w:rsid w:val="00F23C80"/>
    <w:rsid w:val="00F23E3E"/>
    <w:rsid w:val="00F242A2"/>
    <w:rsid w:val="00F244EF"/>
    <w:rsid w:val="00F24573"/>
    <w:rsid w:val="00F2473D"/>
    <w:rsid w:val="00F256B5"/>
    <w:rsid w:val="00F256C3"/>
    <w:rsid w:val="00F2593F"/>
    <w:rsid w:val="00F26A99"/>
    <w:rsid w:val="00F26E9E"/>
    <w:rsid w:val="00F27754"/>
    <w:rsid w:val="00F27A61"/>
    <w:rsid w:val="00F27EB1"/>
    <w:rsid w:val="00F311A3"/>
    <w:rsid w:val="00F311E9"/>
    <w:rsid w:val="00F31475"/>
    <w:rsid w:val="00F31B51"/>
    <w:rsid w:val="00F31D03"/>
    <w:rsid w:val="00F32154"/>
    <w:rsid w:val="00F322E5"/>
    <w:rsid w:val="00F32575"/>
    <w:rsid w:val="00F32A3D"/>
    <w:rsid w:val="00F33407"/>
    <w:rsid w:val="00F33433"/>
    <w:rsid w:val="00F33E45"/>
    <w:rsid w:val="00F34195"/>
    <w:rsid w:val="00F3459A"/>
    <w:rsid w:val="00F34AA6"/>
    <w:rsid w:val="00F34D45"/>
    <w:rsid w:val="00F34D5D"/>
    <w:rsid w:val="00F359A8"/>
    <w:rsid w:val="00F35A58"/>
    <w:rsid w:val="00F36037"/>
    <w:rsid w:val="00F367A2"/>
    <w:rsid w:val="00F368B8"/>
    <w:rsid w:val="00F3721F"/>
    <w:rsid w:val="00F372D5"/>
    <w:rsid w:val="00F37544"/>
    <w:rsid w:val="00F403CD"/>
    <w:rsid w:val="00F40449"/>
    <w:rsid w:val="00F40518"/>
    <w:rsid w:val="00F407B4"/>
    <w:rsid w:val="00F40A54"/>
    <w:rsid w:val="00F41431"/>
    <w:rsid w:val="00F41A03"/>
    <w:rsid w:val="00F41EE0"/>
    <w:rsid w:val="00F42320"/>
    <w:rsid w:val="00F42521"/>
    <w:rsid w:val="00F43745"/>
    <w:rsid w:val="00F437B1"/>
    <w:rsid w:val="00F43C1B"/>
    <w:rsid w:val="00F444D0"/>
    <w:rsid w:val="00F446D4"/>
    <w:rsid w:val="00F44A3A"/>
    <w:rsid w:val="00F44CA6"/>
    <w:rsid w:val="00F44D8D"/>
    <w:rsid w:val="00F45511"/>
    <w:rsid w:val="00F45FA3"/>
    <w:rsid w:val="00F463C4"/>
    <w:rsid w:val="00F47170"/>
    <w:rsid w:val="00F50326"/>
    <w:rsid w:val="00F50396"/>
    <w:rsid w:val="00F503FD"/>
    <w:rsid w:val="00F50433"/>
    <w:rsid w:val="00F504CD"/>
    <w:rsid w:val="00F504D2"/>
    <w:rsid w:val="00F506E5"/>
    <w:rsid w:val="00F508D4"/>
    <w:rsid w:val="00F50DA4"/>
    <w:rsid w:val="00F50FC5"/>
    <w:rsid w:val="00F51F59"/>
    <w:rsid w:val="00F524BF"/>
    <w:rsid w:val="00F52552"/>
    <w:rsid w:val="00F52635"/>
    <w:rsid w:val="00F52880"/>
    <w:rsid w:val="00F52B49"/>
    <w:rsid w:val="00F53608"/>
    <w:rsid w:val="00F536EF"/>
    <w:rsid w:val="00F53AFB"/>
    <w:rsid w:val="00F53BA7"/>
    <w:rsid w:val="00F53D7E"/>
    <w:rsid w:val="00F540F3"/>
    <w:rsid w:val="00F548CA"/>
    <w:rsid w:val="00F54A1A"/>
    <w:rsid w:val="00F54ACD"/>
    <w:rsid w:val="00F54B7A"/>
    <w:rsid w:val="00F55725"/>
    <w:rsid w:val="00F55B08"/>
    <w:rsid w:val="00F5620E"/>
    <w:rsid w:val="00F563FA"/>
    <w:rsid w:val="00F5671E"/>
    <w:rsid w:val="00F56D8F"/>
    <w:rsid w:val="00F56E1F"/>
    <w:rsid w:val="00F57041"/>
    <w:rsid w:val="00F57082"/>
    <w:rsid w:val="00F572F3"/>
    <w:rsid w:val="00F5756E"/>
    <w:rsid w:val="00F57A1A"/>
    <w:rsid w:val="00F57BDE"/>
    <w:rsid w:val="00F57DBE"/>
    <w:rsid w:val="00F57EDB"/>
    <w:rsid w:val="00F57F63"/>
    <w:rsid w:val="00F60360"/>
    <w:rsid w:val="00F60405"/>
    <w:rsid w:val="00F6047B"/>
    <w:rsid w:val="00F6077D"/>
    <w:rsid w:val="00F618B1"/>
    <w:rsid w:val="00F61AED"/>
    <w:rsid w:val="00F62146"/>
    <w:rsid w:val="00F6268C"/>
    <w:rsid w:val="00F62C64"/>
    <w:rsid w:val="00F62D55"/>
    <w:rsid w:val="00F62FD1"/>
    <w:rsid w:val="00F63AD6"/>
    <w:rsid w:val="00F63B21"/>
    <w:rsid w:val="00F64078"/>
    <w:rsid w:val="00F6429E"/>
    <w:rsid w:val="00F64376"/>
    <w:rsid w:val="00F643F1"/>
    <w:rsid w:val="00F64582"/>
    <w:rsid w:val="00F64E50"/>
    <w:rsid w:val="00F65199"/>
    <w:rsid w:val="00F65A3F"/>
    <w:rsid w:val="00F65D1A"/>
    <w:rsid w:val="00F65E4D"/>
    <w:rsid w:val="00F65F59"/>
    <w:rsid w:val="00F66807"/>
    <w:rsid w:val="00F672F4"/>
    <w:rsid w:val="00F6792E"/>
    <w:rsid w:val="00F7024B"/>
    <w:rsid w:val="00F708DD"/>
    <w:rsid w:val="00F70D6B"/>
    <w:rsid w:val="00F7124B"/>
    <w:rsid w:val="00F714B8"/>
    <w:rsid w:val="00F71AF2"/>
    <w:rsid w:val="00F71E86"/>
    <w:rsid w:val="00F7208D"/>
    <w:rsid w:val="00F7270B"/>
    <w:rsid w:val="00F7283C"/>
    <w:rsid w:val="00F73240"/>
    <w:rsid w:val="00F73254"/>
    <w:rsid w:val="00F7385A"/>
    <w:rsid w:val="00F7386A"/>
    <w:rsid w:val="00F7410A"/>
    <w:rsid w:val="00F74623"/>
    <w:rsid w:val="00F746AB"/>
    <w:rsid w:val="00F74F20"/>
    <w:rsid w:val="00F75090"/>
    <w:rsid w:val="00F7524B"/>
    <w:rsid w:val="00F7572E"/>
    <w:rsid w:val="00F7579F"/>
    <w:rsid w:val="00F75BDA"/>
    <w:rsid w:val="00F75F21"/>
    <w:rsid w:val="00F761A1"/>
    <w:rsid w:val="00F762BA"/>
    <w:rsid w:val="00F763BD"/>
    <w:rsid w:val="00F76D63"/>
    <w:rsid w:val="00F76F20"/>
    <w:rsid w:val="00F76F31"/>
    <w:rsid w:val="00F77604"/>
    <w:rsid w:val="00F77898"/>
    <w:rsid w:val="00F77BCA"/>
    <w:rsid w:val="00F77DDD"/>
    <w:rsid w:val="00F77EDF"/>
    <w:rsid w:val="00F77F3B"/>
    <w:rsid w:val="00F8028D"/>
    <w:rsid w:val="00F80E63"/>
    <w:rsid w:val="00F813F9"/>
    <w:rsid w:val="00F814ED"/>
    <w:rsid w:val="00F81668"/>
    <w:rsid w:val="00F82DCF"/>
    <w:rsid w:val="00F82F85"/>
    <w:rsid w:val="00F830AB"/>
    <w:rsid w:val="00F83763"/>
    <w:rsid w:val="00F83BBE"/>
    <w:rsid w:val="00F83FD7"/>
    <w:rsid w:val="00F841A7"/>
    <w:rsid w:val="00F84AFB"/>
    <w:rsid w:val="00F851ED"/>
    <w:rsid w:val="00F8534B"/>
    <w:rsid w:val="00F8547A"/>
    <w:rsid w:val="00F8566B"/>
    <w:rsid w:val="00F85788"/>
    <w:rsid w:val="00F85E96"/>
    <w:rsid w:val="00F86097"/>
    <w:rsid w:val="00F861C9"/>
    <w:rsid w:val="00F8628B"/>
    <w:rsid w:val="00F865C2"/>
    <w:rsid w:val="00F86C24"/>
    <w:rsid w:val="00F86DBE"/>
    <w:rsid w:val="00F878B0"/>
    <w:rsid w:val="00F878B1"/>
    <w:rsid w:val="00F87DF7"/>
    <w:rsid w:val="00F87E26"/>
    <w:rsid w:val="00F902A0"/>
    <w:rsid w:val="00F90343"/>
    <w:rsid w:val="00F906F3"/>
    <w:rsid w:val="00F90DD1"/>
    <w:rsid w:val="00F915AD"/>
    <w:rsid w:val="00F91706"/>
    <w:rsid w:val="00F91760"/>
    <w:rsid w:val="00F91980"/>
    <w:rsid w:val="00F91A6D"/>
    <w:rsid w:val="00F91B3D"/>
    <w:rsid w:val="00F923A7"/>
    <w:rsid w:val="00F92447"/>
    <w:rsid w:val="00F9277C"/>
    <w:rsid w:val="00F92C23"/>
    <w:rsid w:val="00F9341C"/>
    <w:rsid w:val="00F946D4"/>
    <w:rsid w:val="00F9489D"/>
    <w:rsid w:val="00F94FDD"/>
    <w:rsid w:val="00F958E5"/>
    <w:rsid w:val="00F95D59"/>
    <w:rsid w:val="00F962CA"/>
    <w:rsid w:val="00F96888"/>
    <w:rsid w:val="00F9692A"/>
    <w:rsid w:val="00F96A41"/>
    <w:rsid w:val="00F96A9D"/>
    <w:rsid w:val="00F96E1E"/>
    <w:rsid w:val="00F9732C"/>
    <w:rsid w:val="00F9756C"/>
    <w:rsid w:val="00F97818"/>
    <w:rsid w:val="00FA0077"/>
    <w:rsid w:val="00FA03A3"/>
    <w:rsid w:val="00FA04FA"/>
    <w:rsid w:val="00FA082E"/>
    <w:rsid w:val="00FA1266"/>
    <w:rsid w:val="00FA15FF"/>
    <w:rsid w:val="00FA224C"/>
    <w:rsid w:val="00FA2535"/>
    <w:rsid w:val="00FA29E5"/>
    <w:rsid w:val="00FA2AAF"/>
    <w:rsid w:val="00FA3CE4"/>
    <w:rsid w:val="00FA3CEA"/>
    <w:rsid w:val="00FA3ED7"/>
    <w:rsid w:val="00FA4078"/>
    <w:rsid w:val="00FA4775"/>
    <w:rsid w:val="00FA4E1C"/>
    <w:rsid w:val="00FA5B30"/>
    <w:rsid w:val="00FA5E35"/>
    <w:rsid w:val="00FA6498"/>
    <w:rsid w:val="00FA64ED"/>
    <w:rsid w:val="00FA6908"/>
    <w:rsid w:val="00FA6B43"/>
    <w:rsid w:val="00FA6BC1"/>
    <w:rsid w:val="00FA6BC2"/>
    <w:rsid w:val="00FA6DAF"/>
    <w:rsid w:val="00FA7636"/>
    <w:rsid w:val="00FA7A40"/>
    <w:rsid w:val="00FA7CAA"/>
    <w:rsid w:val="00FA7D86"/>
    <w:rsid w:val="00FB04E1"/>
    <w:rsid w:val="00FB076D"/>
    <w:rsid w:val="00FB078D"/>
    <w:rsid w:val="00FB0A94"/>
    <w:rsid w:val="00FB0C49"/>
    <w:rsid w:val="00FB120F"/>
    <w:rsid w:val="00FB154B"/>
    <w:rsid w:val="00FB1FA1"/>
    <w:rsid w:val="00FB20E8"/>
    <w:rsid w:val="00FB4427"/>
    <w:rsid w:val="00FB4654"/>
    <w:rsid w:val="00FB46A8"/>
    <w:rsid w:val="00FB5096"/>
    <w:rsid w:val="00FB52F4"/>
    <w:rsid w:val="00FB535F"/>
    <w:rsid w:val="00FB570B"/>
    <w:rsid w:val="00FB59C7"/>
    <w:rsid w:val="00FB5B36"/>
    <w:rsid w:val="00FB5EB0"/>
    <w:rsid w:val="00FB6870"/>
    <w:rsid w:val="00FB68D9"/>
    <w:rsid w:val="00FB6972"/>
    <w:rsid w:val="00FB6DF7"/>
    <w:rsid w:val="00FB7935"/>
    <w:rsid w:val="00FB7AB6"/>
    <w:rsid w:val="00FC0ACF"/>
    <w:rsid w:val="00FC0B91"/>
    <w:rsid w:val="00FC141E"/>
    <w:rsid w:val="00FC1571"/>
    <w:rsid w:val="00FC167A"/>
    <w:rsid w:val="00FC1838"/>
    <w:rsid w:val="00FC1ACD"/>
    <w:rsid w:val="00FC2224"/>
    <w:rsid w:val="00FC22F5"/>
    <w:rsid w:val="00FC2674"/>
    <w:rsid w:val="00FC2868"/>
    <w:rsid w:val="00FC2F69"/>
    <w:rsid w:val="00FC2FCC"/>
    <w:rsid w:val="00FC31E8"/>
    <w:rsid w:val="00FC372B"/>
    <w:rsid w:val="00FC3F8B"/>
    <w:rsid w:val="00FC5496"/>
    <w:rsid w:val="00FC6318"/>
    <w:rsid w:val="00FC680E"/>
    <w:rsid w:val="00FC6E90"/>
    <w:rsid w:val="00FC73C2"/>
    <w:rsid w:val="00FC7409"/>
    <w:rsid w:val="00FC7811"/>
    <w:rsid w:val="00FC786D"/>
    <w:rsid w:val="00FC7FC2"/>
    <w:rsid w:val="00FC7FF1"/>
    <w:rsid w:val="00FD012B"/>
    <w:rsid w:val="00FD05A2"/>
    <w:rsid w:val="00FD0794"/>
    <w:rsid w:val="00FD0AC8"/>
    <w:rsid w:val="00FD1132"/>
    <w:rsid w:val="00FD180F"/>
    <w:rsid w:val="00FD1A9A"/>
    <w:rsid w:val="00FD1AD1"/>
    <w:rsid w:val="00FD1E39"/>
    <w:rsid w:val="00FD1E57"/>
    <w:rsid w:val="00FD1F8B"/>
    <w:rsid w:val="00FD22B8"/>
    <w:rsid w:val="00FD235A"/>
    <w:rsid w:val="00FD24BE"/>
    <w:rsid w:val="00FD31FD"/>
    <w:rsid w:val="00FD3CF6"/>
    <w:rsid w:val="00FD3F2F"/>
    <w:rsid w:val="00FD42B9"/>
    <w:rsid w:val="00FD4B83"/>
    <w:rsid w:val="00FD5043"/>
    <w:rsid w:val="00FD52D6"/>
    <w:rsid w:val="00FD5571"/>
    <w:rsid w:val="00FD5970"/>
    <w:rsid w:val="00FD5C29"/>
    <w:rsid w:val="00FD60C8"/>
    <w:rsid w:val="00FD6291"/>
    <w:rsid w:val="00FD67C4"/>
    <w:rsid w:val="00FD6EBC"/>
    <w:rsid w:val="00FD76E2"/>
    <w:rsid w:val="00FD795E"/>
    <w:rsid w:val="00FD7CE1"/>
    <w:rsid w:val="00FE04E4"/>
    <w:rsid w:val="00FE07B7"/>
    <w:rsid w:val="00FE0C8A"/>
    <w:rsid w:val="00FE0D39"/>
    <w:rsid w:val="00FE21DE"/>
    <w:rsid w:val="00FE2261"/>
    <w:rsid w:val="00FE2CEF"/>
    <w:rsid w:val="00FE2D38"/>
    <w:rsid w:val="00FE2DA0"/>
    <w:rsid w:val="00FE3804"/>
    <w:rsid w:val="00FE3C91"/>
    <w:rsid w:val="00FE474B"/>
    <w:rsid w:val="00FE4D68"/>
    <w:rsid w:val="00FE5021"/>
    <w:rsid w:val="00FE539D"/>
    <w:rsid w:val="00FE564F"/>
    <w:rsid w:val="00FE56C5"/>
    <w:rsid w:val="00FE6076"/>
    <w:rsid w:val="00FE66BE"/>
    <w:rsid w:val="00FE6BA4"/>
    <w:rsid w:val="00FE6BEF"/>
    <w:rsid w:val="00FE6D67"/>
    <w:rsid w:val="00FE6DA3"/>
    <w:rsid w:val="00FE6E89"/>
    <w:rsid w:val="00FF0078"/>
    <w:rsid w:val="00FF0568"/>
    <w:rsid w:val="00FF094C"/>
    <w:rsid w:val="00FF0A4F"/>
    <w:rsid w:val="00FF0CFD"/>
    <w:rsid w:val="00FF0F24"/>
    <w:rsid w:val="00FF10B6"/>
    <w:rsid w:val="00FF15CB"/>
    <w:rsid w:val="00FF1BE9"/>
    <w:rsid w:val="00FF1FE1"/>
    <w:rsid w:val="00FF2482"/>
    <w:rsid w:val="00FF2D5E"/>
    <w:rsid w:val="00FF3BA2"/>
    <w:rsid w:val="00FF3EF6"/>
    <w:rsid w:val="00FF4786"/>
    <w:rsid w:val="00FF47C7"/>
    <w:rsid w:val="00FF4F64"/>
    <w:rsid w:val="00FF5E39"/>
    <w:rsid w:val="00FF5EF4"/>
    <w:rsid w:val="00FF629F"/>
    <w:rsid w:val="00FF6735"/>
    <w:rsid w:val="00FF6991"/>
    <w:rsid w:val="00FF7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961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HTML Bottom of For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F026E"/>
    <w:rPr>
      <w:sz w:val="24"/>
      <w:szCs w:val="24"/>
    </w:rPr>
  </w:style>
  <w:style w:type="paragraph" w:styleId="Heading1">
    <w:name w:val="heading 1"/>
    <w:basedOn w:val="Normal"/>
    <w:next w:val="Normal"/>
    <w:link w:val="Heading1Char"/>
    <w:qFormat/>
    <w:rsid w:val="00F7385A"/>
    <w:pPr>
      <w:keepNext/>
      <w:outlineLvl w:val="0"/>
    </w:pPr>
    <w:rPr>
      <w:b/>
      <w:bCs/>
    </w:rPr>
  </w:style>
  <w:style w:type="paragraph" w:styleId="Heading3">
    <w:name w:val="heading 3"/>
    <w:basedOn w:val="Normal"/>
    <w:next w:val="Normal"/>
    <w:link w:val="Heading3Char"/>
    <w:semiHidden/>
    <w:unhideWhenUsed/>
    <w:qFormat/>
    <w:rsid w:val="004A65A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qFormat/>
    <w:rsid w:val="00324A98"/>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7385A"/>
    <w:pPr>
      <w:jc w:val="both"/>
    </w:pPr>
  </w:style>
  <w:style w:type="paragraph" w:styleId="BalloonText">
    <w:name w:val="Balloon Text"/>
    <w:basedOn w:val="Normal"/>
    <w:semiHidden/>
    <w:rsid w:val="00DE4242"/>
    <w:rPr>
      <w:rFonts w:ascii="Tahoma" w:hAnsi="Tahoma" w:cs="Tahoma"/>
      <w:sz w:val="16"/>
      <w:szCs w:val="16"/>
    </w:rPr>
  </w:style>
  <w:style w:type="table" w:styleId="TableGrid">
    <w:name w:val="Table Grid"/>
    <w:basedOn w:val="TableNormal"/>
    <w:uiPriority w:val="59"/>
    <w:rsid w:val="005F50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5B0188"/>
    <w:pPr>
      <w:tabs>
        <w:tab w:val="center" w:pos="4320"/>
        <w:tab w:val="right" w:pos="8640"/>
      </w:tabs>
    </w:pPr>
  </w:style>
  <w:style w:type="paragraph" w:styleId="Header">
    <w:name w:val="header"/>
    <w:basedOn w:val="Normal"/>
    <w:rsid w:val="001E3D35"/>
    <w:pPr>
      <w:tabs>
        <w:tab w:val="center" w:pos="4320"/>
        <w:tab w:val="right" w:pos="8640"/>
      </w:tabs>
    </w:pPr>
  </w:style>
  <w:style w:type="paragraph" w:styleId="ListParagraph">
    <w:name w:val="List Paragraph"/>
    <w:basedOn w:val="Normal"/>
    <w:uiPriority w:val="34"/>
    <w:qFormat/>
    <w:rsid w:val="00FD0794"/>
    <w:pPr>
      <w:ind w:left="720"/>
      <w:contextualSpacing/>
    </w:pPr>
  </w:style>
  <w:style w:type="paragraph" w:customStyle="1" w:styleId="Default">
    <w:name w:val="Default"/>
    <w:rsid w:val="004A70B1"/>
    <w:pPr>
      <w:autoSpaceDE w:val="0"/>
      <w:autoSpaceDN w:val="0"/>
      <w:adjustRightInd w:val="0"/>
    </w:pPr>
    <w:rPr>
      <w:rFonts w:ascii="Calibri" w:hAnsi="Calibri" w:cs="Calibri"/>
      <w:color w:val="000000"/>
      <w:sz w:val="24"/>
      <w:szCs w:val="24"/>
    </w:rPr>
  </w:style>
  <w:style w:type="character" w:customStyle="1" w:styleId="BodyTextChar">
    <w:name w:val="Body Text Char"/>
    <w:basedOn w:val="DefaultParagraphFont"/>
    <w:link w:val="BodyText"/>
    <w:rsid w:val="00885064"/>
    <w:rPr>
      <w:sz w:val="24"/>
      <w:szCs w:val="24"/>
    </w:rPr>
  </w:style>
  <w:style w:type="character" w:customStyle="1" w:styleId="Heading3Char">
    <w:name w:val="Heading 3 Char"/>
    <w:basedOn w:val="DefaultParagraphFont"/>
    <w:link w:val="Heading3"/>
    <w:semiHidden/>
    <w:rsid w:val="004A65AF"/>
    <w:rPr>
      <w:rFonts w:asciiTheme="majorHAnsi" w:eastAsiaTheme="majorEastAsia" w:hAnsiTheme="majorHAnsi" w:cstheme="majorBidi"/>
      <w:b/>
      <w:bCs/>
      <w:color w:val="4F81BD" w:themeColor="accent1"/>
      <w:sz w:val="24"/>
      <w:szCs w:val="24"/>
    </w:rPr>
  </w:style>
  <w:style w:type="character" w:styleId="Emphasis">
    <w:name w:val="Emphasis"/>
    <w:basedOn w:val="DefaultParagraphFont"/>
    <w:uiPriority w:val="20"/>
    <w:qFormat/>
    <w:rsid w:val="004A65AF"/>
    <w:rPr>
      <w:i/>
      <w:iCs/>
    </w:rPr>
  </w:style>
  <w:style w:type="character" w:styleId="Strong">
    <w:name w:val="Strong"/>
    <w:basedOn w:val="DefaultParagraphFont"/>
    <w:uiPriority w:val="22"/>
    <w:qFormat/>
    <w:rsid w:val="004A65AF"/>
    <w:rPr>
      <w:b/>
      <w:bCs/>
    </w:rPr>
  </w:style>
  <w:style w:type="character" w:customStyle="1" w:styleId="ui-button-text1">
    <w:name w:val="ui-button-text1"/>
    <w:basedOn w:val="DefaultParagraphFont"/>
    <w:rsid w:val="004A65AF"/>
  </w:style>
  <w:style w:type="character" w:customStyle="1" w:styleId="service-text1">
    <w:name w:val="service-text1"/>
    <w:basedOn w:val="DefaultParagraphFont"/>
    <w:rsid w:val="004A65AF"/>
    <w:rPr>
      <w:rFonts w:ascii="Arial" w:hAnsi="Arial" w:cs="Arial" w:hint="default"/>
      <w:b/>
      <w:bCs/>
      <w:vanish w:val="0"/>
      <w:webHidden w:val="0"/>
      <w:color w:val="666666"/>
      <w:sz w:val="27"/>
      <w:szCs w:val="27"/>
      <w:specVanish w:val="0"/>
    </w:rPr>
  </w:style>
  <w:style w:type="character" w:customStyle="1" w:styleId="service-number1">
    <w:name w:val="service-number1"/>
    <w:basedOn w:val="DefaultParagraphFont"/>
    <w:rsid w:val="004A65AF"/>
    <w:rPr>
      <w:b/>
      <w:bCs/>
      <w:vanish/>
      <w:webHidden w:val="0"/>
      <w:sz w:val="30"/>
      <w:szCs w:val="30"/>
      <w:specVanish w:val="0"/>
    </w:rPr>
  </w:style>
  <w:style w:type="character" w:customStyle="1" w:styleId="service-description2">
    <w:name w:val="service-description2"/>
    <w:basedOn w:val="DefaultParagraphFont"/>
    <w:rsid w:val="004A65AF"/>
    <w:rPr>
      <w:b w:val="0"/>
      <w:bCs w:val="0"/>
      <w:vanish w:val="0"/>
      <w:webHidden w:val="0"/>
      <w:color w:val="666666"/>
      <w:sz w:val="20"/>
      <w:szCs w:val="20"/>
      <w:specVanish w:val="0"/>
    </w:rPr>
  </w:style>
  <w:style w:type="paragraph" w:customStyle="1" w:styleId="explaination4">
    <w:name w:val="explaination4"/>
    <w:basedOn w:val="Normal"/>
    <w:rsid w:val="004A65AF"/>
    <w:pPr>
      <w:spacing w:before="75" w:after="75"/>
      <w:ind w:left="150" w:right="150"/>
    </w:pPr>
  </w:style>
  <w:style w:type="character" w:customStyle="1" w:styleId="notice-explaination">
    <w:name w:val="notice-explaination"/>
    <w:basedOn w:val="DefaultParagraphFont"/>
    <w:rsid w:val="004A65AF"/>
  </w:style>
  <w:style w:type="character" w:customStyle="1" w:styleId="service-notice-message2">
    <w:name w:val="service-notice-message2"/>
    <w:basedOn w:val="DefaultParagraphFont"/>
    <w:rsid w:val="004A65AF"/>
  </w:style>
  <w:style w:type="paragraph" w:customStyle="1" w:styleId="tagline1">
    <w:name w:val="tagline1"/>
    <w:basedOn w:val="Normal"/>
    <w:rsid w:val="004A65AF"/>
    <w:pPr>
      <w:spacing w:before="100" w:beforeAutospacing="1" w:after="100" w:afterAutospacing="1"/>
    </w:pPr>
  </w:style>
  <w:style w:type="paragraph" w:customStyle="1" w:styleId="fine-print2">
    <w:name w:val="fine-print2"/>
    <w:basedOn w:val="Normal"/>
    <w:rsid w:val="004A65AF"/>
    <w:pPr>
      <w:spacing w:before="100" w:beforeAutospacing="1" w:after="100" w:afterAutospacing="1" w:line="355" w:lineRule="atLeast"/>
    </w:pPr>
    <w:rPr>
      <w:rFonts w:ascii="Arial" w:hAnsi="Arial" w:cs="Arial"/>
      <w:sz w:val="15"/>
      <w:szCs w:val="15"/>
    </w:rPr>
  </w:style>
  <w:style w:type="paragraph" w:styleId="z-TopofForm">
    <w:name w:val="HTML Top of Form"/>
    <w:basedOn w:val="Normal"/>
    <w:next w:val="Normal"/>
    <w:link w:val="z-TopofFormChar"/>
    <w:hidden/>
    <w:uiPriority w:val="99"/>
    <w:unhideWhenUsed/>
    <w:rsid w:val="004A65A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4A65AF"/>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4A65A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4A65AF"/>
    <w:rPr>
      <w:rFonts w:ascii="Arial" w:hAnsi="Arial" w:cs="Arial"/>
      <w:vanish/>
      <w:sz w:val="16"/>
      <w:szCs w:val="16"/>
    </w:rPr>
  </w:style>
  <w:style w:type="character" w:customStyle="1" w:styleId="service-name3">
    <w:name w:val="service-name3"/>
    <w:basedOn w:val="DefaultParagraphFont"/>
    <w:rsid w:val="004A65AF"/>
    <w:rPr>
      <w:vanish w:val="0"/>
      <w:webHidden w:val="0"/>
      <w:color w:val="CC0000"/>
      <w:specVanish w:val="0"/>
    </w:rPr>
  </w:style>
  <w:style w:type="paragraph" w:customStyle="1" w:styleId="fine-print3">
    <w:name w:val="fine-print3"/>
    <w:basedOn w:val="Normal"/>
    <w:rsid w:val="004A65AF"/>
    <w:pPr>
      <w:spacing w:before="100" w:beforeAutospacing="1" w:after="100" w:afterAutospacing="1" w:line="355" w:lineRule="atLeast"/>
    </w:pPr>
    <w:rPr>
      <w:rFonts w:ascii="Arial" w:hAnsi="Arial" w:cs="Arial"/>
      <w:sz w:val="15"/>
      <w:szCs w:val="15"/>
    </w:rPr>
  </w:style>
  <w:style w:type="character" w:customStyle="1" w:styleId="Heading1Char">
    <w:name w:val="Heading 1 Char"/>
    <w:basedOn w:val="DefaultParagraphFont"/>
    <w:link w:val="Heading1"/>
    <w:rsid w:val="00D15093"/>
    <w:rPr>
      <w:b/>
      <w:bCs/>
      <w:sz w:val="24"/>
      <w:szCs w:val="24"/>
    </w:rPr>
  </w:style>
  <w:style w:type="character" w:customStyle="1" w:styleId="apple-converted-space">
    <w:name w:val="apple-converted-space"/>
    <w:basedOn w:val="DefaultParagraphFont"/>
    <w:rsid w:val="00676531"/>
  </w:style>
  <w:style w:type="character" w:customStyle="1" w:styleId="vm-hook">
    <w:name w:val="vm-hook"/>
    <w:basedOn w:val="DefaultParagraphFont"/>
    <w:rsid w:val="006765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HTML Bottom of For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F026E"/>
    <w:rPr>
      <w:sz w:val="24"/>
      <w:szCs w:val="24"/>
    </w:rPr>
  </w:style>
  <w:style w:type="paragraph" w:styleId="Heading1">
    <w:name w:val="heading 1"/>
    <w:basedOn w:val="Normal"/>
    <w:next w:val="Normal"/>
    <w:link w:val="Heading1Char"/>
    <w:qFormat/>
    <w:rsid w:val="00F7385A"/>
    <w:pPr>
      <w:keepNext/>
      <w:outlineLvl w:val="0"/>
    </w:pPr>
    <w:rPr>
      <w:b/>
      <w:bCs/>
    </w:rPr>
  </w:style>
  <w:style w:type="paragraph" w:styleId="Heading3">
    <w:name w:val="heading 3"/>
    <w:basedOn w:val="Normal"/>
    <w:next w:val="Normal"/>
    <w:link w:val="Heading3Char"/>
    <w:semiHidden/>
    <w:unhideWhenUsed/>
    <w:qFormat/>
    <w:rsid w:val="004A65A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qFormat/>
    <w:rsid w:val="00324A98"/>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7385A"/>
    <w:pPr>
      <w:jc w:val="both"/>
    </w:pPr>
  </w:style>
  <w:style w:type="paragraph" w:styleId="BalloonText">
    <w:name w:val="Balloon Text"/>
    <w:basedOn w:val="Normal"/>
    <w:semiHidden/>
    <w:rsid w:val="00DE4242"/>
    <w:rPr>
      <w:rFonts w:ascii="Tahoma" w:hAnsi="Tahoma" w:cs="Tahoma"/>
      <w:sz w:val="16"/>
      <w:szCs w:val="16"/>
    </w:rPr>
  </w:style>
  <w:style w:type="table" w:styleId="TableGrid">
    <w:name w:val="Table Grid"/>
    <w:basedOn w:val="TableNormal"/>
    <w:uiPriority w:val="59"/>
    <w:rsid w:val="005F50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5B0188"/>
    <w:pPr>
      <w:tabs>
        <w:tab w:val="center" w:pos="4320"/>
        <w:tab w:val="right" w:pos="8640"/>
      </w:tabs>
    </w:pPr>
  </w:style>
  <w:style w:type="paragraph" w:styleId="Header">
    <w:name w:val="header"/>
    <w:basedOn w:val="Normal"/>
    <w:rsid w:val="001E3D35"/>
    <w:pPr>
      <w:tabs>
        <w:tab w:val="center" w:pos="4320"/>
        <w:tab w:val="right" w:pos="8640"/>
      </w:tabs>
    </w:pPr>
  </w:style>
  <w:style w:type="paragraph" w:styleId="ListParagraph">
    <w:name w:val="List Paragraph"/>
    <w:basedOn w:val="Normal"/>
    <w:uiPriority w:val="34"/>
    <w:qFormat/>
    <w:rsid w:val="00FD0794"/>
    <w:pPr>
      <w:ind w:left="720"/>
      <w:contextualSpacing/>
    </w:pPr>
  </w:style>
  <w:style w:type="paragraph" w:customStyle="1" w:styleId="Default">
    <w:name w:val="Default"/>
    <w:rsid w:val="004A70B1"/>
    <w:pPr>
      <w:autoSpaceDE w:val="0"/>
      <w:autoSpaceDN w:val="0"/>
      <w:adjustRightInd w:val="0"/>
    </w:pPr>
    <w:rPr>
      <w:rFonts w:ascii="Calibri" w:hAnsi="Calibri" w:cs="Calibri"/>
      <w:color w:val="000000"/>
      <w:sz w:val="24"/>
      <w:szCs w:val="24"/>
    </w:rPr>
  </w:style>
  <w:style w:type="character" w:customStyle="1" w:styleId="BodyTextChar">
    <w:name w:val="Body Text Char"/>
    <w:basedOn w:val="DefaultParagraphFont"/>
    <w:link w:val="BodyText"/>
    <w:rsid w:val="00885064"/>
    <w:rPr>
      <w:sz w:val="24"/>
      <w:szCs w:val="24"/>
    </w:rPr>
  </w:style>
  <w:style w:type="character" w:customStyle="1" w:styleId="Heading3Char">
    <w:name w:val="Heading 3 Char"/>
    <w:basedOn w:val="DefaultParagraphFont"/>
    <w:link w:val="Heading3"/>
    <w:semiHidden/>
    <w:rsid w:val="004A65AF"/>
    <w:rPr>
      <w:rFonts w:asciiTheme="majorHAnsi" w:eastAsiaTheme="majorEastAsia" w:hAnsiTheme="majorHAnsi" w:cstheme="majorBidi"/>
      <w:b/>
      <w:bCs/>
      <w:color w:val="4F81BD" w:themeColor="accent1"/>
      <w:sz w:val="24"/>
      <w:szCs w:val="24"/>
    </w:rPr>
  </w:style>
  <w:style w:type="character" w:styleId="Emphasis">
    <w:name w:val="Emphasis"/>
    <w:basedOn w:val="DefaultParagraphFont"/>
    <w:uiPriority w:val="20"/>
    <w:qFormat/>
    <w:rsid w:val="004A65AF"/>
    <w:rPr>
      <w:i/>
      <w:iCs/>
    </w:rPr>
  </w:style>
  <w:style w:type="character" w:styleId="Strong">
    <w:name w:val="Strong"/>
    <w:basedOn w:val="DefaultParagraphFont"/>
    <w:uiPriority w:val="22"/>
    <w:qFormat/>
    <w:rsid w:val="004A65AF"/>
    <w:rPr>
      <w:b/>
      <w:bCs/>
    </w:rPr>
  </w:style>
  <w:style w:type="character" w:customStyle="1" w:styleId="ui-button-text1">
    <w:name w:val="ui-button-text1"/>
    <w:basedOn w:val="DefaultParagraphFont"/>
    <w:rsid w:val="004A65AF"/>
  </w:style>
  <w:style w:type="character" w:customStyle="1" w:styleId="service-text1">
    <w:name w:val="service-text1"/>
    <w:basedOn w:val="DefaultParagraphFont"/>
    <w:rsid w:val="004A65AF"/>
    <w:rPr>
      <w:rFonts w:ascii="Arial" w:hAnsi="Arial" w:cs="Arial" w:hint="default"/>
      <w:b/>
      <w:bCs/>
      <w:vanish w:val="0"/>
      <w:webHidden w:val="0"/>
      <w:color w:val="666666"/>
      <w:sz w:val="27"/>
      <w:szCs w:val="27"/>
      <w:specVanish w:val="0"/>
    </w:rPr>
  </w:style>
  <w:style w:type="character" w:customStyle="1" w:styleId="service-number1">
    <w:name w:val="service-number1"/>
    <w:basedOn w:val="DefaultParagraphFont"/>
    <w:rsid w:val="004A65AF"/>
    <w:rPr>
      <w:b/>
      <w:bCs/>
      <w:vanish/>
      <w:webHidden w:val="0"/>
      <w:sz w:val="30"/>
      <w:szCs w:val="30"/>
      <w:specVanish w:val="0"/>
    </w:rPr>
  </w:style>
  <w:style w:type="character" w:customStyle="1" w:styleId="service-description2">
    <w:name w:val="service-description2"/>
    <w:basedOn w:val="DefaultParagraphFont"/>
    <w:rsid w:val="004A65AF"/>
    <w:rPr>
      <w:b w:val="0"/>
      <w:bCs w:val="0"/>
      <w:vanish w:val="0"/>
      <w:webHidden w:val="0"/>
      <w:color w:val="666666"/>
      <w:sz w:val="20"/>
      <w:szCs w:val="20"/>
      <w:specVanish w:val="0"/>
    </w:rPr>
  </w:style>
  <w:style w:type="paragraph" w:customStyle="1" w:styleId="explaination4">
    <w:name w:val="explaination4"/>
    <w:basedOn w:val="Normal"/>
    <w:rsid w:val="004A65AF"/>
    <w:pPr>
      <w:spacing w:before="75" w:after="75"/>
      <w:ind w:left="150" w:right="150"/>
    </w:pPr>
  </w:style>
  <w:style w:type="character" w:customStyle="1" w:styleId="notice-explaination">
    <w:name w:val="notice-explaination"/>
    <w:basedOn w:val="DefaultParagraphFont"/>
    <w:rsid w:val="004A65AF"/>
  </w:style>
  <w:style w:type="character" w:customStyle="1" w:styleId="service-notice-message2">
    <w:name w:val="service-notice-message2"/>
    <w:basedOn w:val="DefaultParagraphFont"/>
    <w:rsid w:val="004A65AF"/>
  </w:style>
  <w:style w:type="paragraph" w:customStyle="1" w:styleId="tagline1">
    <w:name w:val="tagline1"/>
    <w:basedOn w:val="Normal"/>
    <w:rsid w:val="004A65AF"/>
    <w:pPr>
      <w:spacing w:before="100" w:beforeAutospacing="1" w:after="100" w:afterAutospacing="1"/>
    </w:pPr>
  </w:style>
  <w:style w:type="paragraph" w:customStyle="1" w:styleId="fine-print2">
    <w:name w:val="fine-print2"/>
    <w:basedOn w:val="Normal"/>
    <w:rsid w:val="004A65AF"/>
    <w:pPr>
      <w:spacing w:before="100" w:beforeAutospacing="1" w:after="100" w:afterAutospacing="1" w:line="355" w:lineRule="atLeast"/>
    </w:pPr>
    <w:rPr>
      <w:rFonts w:ascii="Arial" w:hAnsi="Arial" w:cs="Arial"/>
      <w:sz w:val="15"/>
      <w:szCs w:val="15"/>
    </w:rPr>
  </w:style>
  <w:style w:type="paragraph" w:styleId="z-TopofForm">
    <w:name w:val="HTML Top of Form"/>
    <w:basedOn w:val="Normal"/>
    <w:next w:val="Normal"/>
    <w:link w:val="z-TopofFormChar"/>
    <w:hidden/>
    <w:uiPriority w:val="99"/>
    <w:unhideWhenUsed/>
    <w:rsid w:val="004A65A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4A65AF"/>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4A65A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4A65AF"/>
    <w:rPr>
      <w:rFonts w:ascii="Arial" w:hAnsi="Arial" w:cs="Arial"/>
      <w:vanish/>
      <w:sz w:val="16"/>
      <w:szCs w:val="16"/>
    </w:rPr>
  </w:style>
  <w:style w:type="character" w:customStyle="1" w:styleId="service-name3">
    <w:name w:val="service-name3"/>
    <w:basedOn w:val="DefaultParagraphFont"/>
    <w:rsid w:val="004A65AF"/>
    <w:rPr>
      <w:vanish w:val="0"/>
      <w:webHidden w:val="0"/>
      <w:color w:val="CC0000"/>
      <w:specVanish w:val="0"/>
    </w:rPr>
  </w:style>
  <w:style w:type="paragraph" w:customStyle="1" w:styleId="fine-print3">
    <w:name w:val="fine-print3"/>
    <w:basedOn w:val="Normal"/>
    <w:rsid w:val="004A65AF"/>
    <w:pPr>
      <w:spacing w:before="100" w:beforeAutospacing="1" w:after="100" w:afterAutospacing="1" w:line="355" w:lineRule="atLeast"/>
    </w:pPr>
    <w:rPr>
      <w:rFonts w:ascii="Arial" w:hAnsi="Arial" w:cs="Arial"/>
      <w:sz w:val="15"/>
      <w:szCs w:val="15"/>
    </w:rPr>
  </w:style>
  <w:style w:type="character" w:customStyle="1" w:styleId="Heading1Char">
    <w:name w:val="Heading 1 Char"/>
    <w:basedOn w:val="DefaultParagraphFont"/>
    <w:link w:val="Heading1"/>
    <w:rsid w:val="00D15093"/>
    <w:rPr>
      <w:b/>
      <w:bCs/>
      <w:sz w:val="24"/>
      <w:szCs w:val="24"/>
    </w:rPr>
  </w:style>
  <w:style w:type="character" w:customStyle="1" w:styleId="apple-converted-space">
    <w:name w:val="apple-converted-space"/>
    <w:basedOn w:val="DefaultParagraphFont"/>
    <w:rsid w:val="00676531"/>
  </w:style>
  <w:style w:type="character" w:customStyle="1" w:styleId="vm-hook">
    <w:name w:val="vm-hook"/>
    <w:basedOn w:val="DefaultParagraphFont"/>
    <w:rsid w:val="006765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50763">
      <w:bodyDiv w:val="1"/>
      <w:marLeft w:val="0"/>
      <w:marRight w:val="0"/>
      <w:marTop w:val="0"/>
      <w:marBottom w:val="0"/>
      <w:divBdr>
        <w:top w:val="none" w:sz="0" w:space="0" w:color="auto"/>
        <w:left w:val="none" w:sz="0" w:space="0" w:color="auto"/>
        <w:bottom w:val="none" w:sz="0" w:space="0" w:color="auto"/>
        <w:right w:val="none" w:sz="0" w:space="0" w:color="auto"/>
      </w:divBdr>
    </w:div>
    <w:div w:id="64689210">
      <w:bodyDiv w:val="1"/>
      <w:marLeft w:val="0"/>
      <w:marRight w:val="0"/>
      <w:marTop w:val="0"/>
      <w:marBottom w:val="0"/>
      <w:divBdr>
        <w:top w:val="none" w:sz="0" w:space="0" w:color="auto"/>
        <w:left w:val="none" w:sz="0" w:space="0" w:color="auto"/>
        <w:bottom w:val="none" w:sz="0" w:space="0" w:color="auto"/>
        <w:right w:val="none" w:sz="0" w:space="0" w:color="auto"/>
      </w:divBdr>
    </w:div>
    <w:div w:id="157310427">
      <w:bodyDiv w:val="1"/>
      <w:marLeft w:val="0"/>
      <w:marRight w:val="0"/>
      <w:marTop w:val="0"/>
      <w:marBottom w:val="0"/>
      <w:divBdr>
        <w:top w:val="none" w:sz="0" w:space="0" w:color="auto"/>
        <w:left w:val="none" w:sz="0" w:space="0" w:color="auto"/>
        <w:bottom w:val="none" w:sz="0" w:space="0" w:color="auto"/>
        <w:right w:val="none" w:sz="0" w:space="0" w:color="auto"/>
      </w:divBdr>
    </w:div>
    <w:div w:id="215432018">
      <w:bodyDiv w:val="1"/>
      <w:marLeft w:val="0"/>
      <w:marRight w:val="0"/>
      <w:marTop w:val="0"/>
      <w:marBottom w:val="0"/>
      <w:divBdr>
        <w:top w:val="none" w:sz="0" w:space="0" w:color="auto"/>
        <w:left w:val="none" w:sz="0" w:space="0" w:color="auto"/>
        <w:bottom w:val="none" w:sz="0" w:space="0" w:color="auto"/>
        <w:right w:val="none" w:sz="0" w:space="0" w:color="auto"/>
      </w:divBdr>
    </w:div>
    <w:div w:id="219245597">
      <w:bodyDiv w:val="1"/>
      <w:marLeft w:val="0"/>
      <w:marRight w:val="0"/>
      <w:marTop w:val="0"/>
      <w:marBottom w:val="0"/>
      <w:divBdr>
        <w:top w:val="none" w:sz="0" w:space="0" w:color="auto"/>
        <w:left w:val="none" w:sz="0" w:space="0" w:color="auto"/>
        <w:bottom w:val="none" w:sz="0" w:space="0" w:color="auto"/>
        <w:right w:val="none" w:sz="0" w:space="0" w:color="auto"/>
      </w:divBdr>
    </w:div>
    <w:div w:id="252975761">
      <w:bodyDiv w:val="1"/>
      <w:marLeft w:val="0"/>
      <w:marRight w:val="0"/>
      <w:marTop w:val="0"/>
      <w:marBottom w:val="0"/>
      <w:divBdr>
        <w:top w:val="none" w:sz="0" w:space="0" w:color="auto"/>
        <w:left w:val="none" w:sz="0" w:space="0" w:color="auto"/>
        <w:bottom w:val="none" w:sz="0" w:space="0" w:color="auto"/>
        <w:right w:val="none" w:sz="0" w:space="0" w:color="auto"/>
      </w:divBdr>
    </w:div>
    <w:div w:id="271595344">
      <w:bodyDiv w:val="1"/>
      <w:marLeft w:val="0"/>
      <w:marRight w:val="0"/>
      <w:marTop w:val="0"/>
      <w:marBottom w:val="0"/>
      <w:divBdr>
        <w:top w:val="none" w:sz="0" w:space="0" w:color="auto"/>
        <w:left w:val="none" w:sz="0" w:space="0" w:color="auto"/>
        <w:bottom w:val="none" w:sz="0" w:space="0" w:color="auto"/>
        <w:right w:val="none" w:sz="0" w:space="0" w:color="auto"/>
      </w:divBdr>
    </w:div>
    <w:div w:id="310719881">
      <w:bodyDiv w:val="1"/>
      <w:marLeft w:val="0"/>
      <w:marRight w:val="0"/>
      <w:marTop w:val="0"/>
      <w:marBottom w:val="0"/>
      <w:divBdr>
        <w:top w:val="none" w:sz="0" w:space="0" w:color="auto"/>
        <w:left w:val="none" w:sz="0" w:space="0" w:color="auto"/>
        <w:bottom w:val="none" w:sz="0" w:space="0" w:color="auto"/>
        <w:right w:val="none" w:sz="0" w:space="0" w:color="auto"/>
      </w:divBdr>
    </w:div>
    <w:div w:id="344138116">
      <w:bodyDiv w:val="1"/>
      <w:marLeft w:val="0"/>
      <w:marRight w:val="0"/>
      <w:marTop w:val="0"/>
      <w:marBottom w:val="0"/>
      <w:divBdr>
        <w:top w:val="none" w:sz="0" w:space="0" w:color="auto"/>
        <w:left w:val="none" w:sz="0" w:space="0" w:color="auto"/>
        <w:bottom w:val="none" w:sz="0" w:space="0" w:color="auto"/>
        <w:right w:val="none" w:sz="0" w:space="0" w:color="auto"/>
      </w:divBdr>
    </w:div>
    <w:div w:id="403334330">
      <w:bodyDiv w:val="1"/>
      <w:marLeft w:val="0"/>
      <w:marRight w:val="0"/>
      <w:marTop w:val="0"/>
      <w:marBottom w:val="0"/>
      <w:divBdr>
        <w:top w:val="none" w:sz="0" w:space="0" w:color="auto"/>
        <w:left w:val="none" w:sz="0" w:space="0" w:color="auto"/>
        <w:bottom w:val="none" w:sz="0" w:space="0" w:color="auto"/>
        <w:right w:val="none" w:sz="0" w:space="0" w:color="auto"/>
      </w:divBdr>
    </w:div>
    <w:div w:id="442383306">
      <w:bodyDiv w:val="1"/>
      <w:marLeft w:val="0"/>
      <w:marRight w:val="0"/>
      <w:marTop w:val="0"/>
      <w:marBottom w:val="0"/>
      <w:divBdr>
        <w:top w:val="none" w:sz="0" w:space="0" w:color="auto"/>
        <w:left w:val="none" w:sz="0" w:space="0" w:color="auto"/>
        <w:bottom w:val="none" w:sz="0" w:space="0" w:color="auto"/>
        <w:right w:val="none" w:sz="0" w:space="0" w:color="auto"/>
      </w:divBdr>
    </w:div>
    <w:div w:id="453672475">
      <w:bodyDiv w:val="1"/>
      <w:marLeft w:val="0"/>
      <w:marRight w:val="0"/>
      <w:marTop w:val="0"/>
      <w:marBottom w:val="0"/>
      <w:divBdr>
        <w:top w:val="none" w:sz="0" w:space="0" w:color="auto"/>
        <w:left w:val="none" w:sz="0" w:space="0" w:color="auto"/>
        <w:bottom w:val="none" w:sz="0" w:space="0" w:color="auto"/>
        <w:right w:val="none" w:sz="0" w:space="0" w:color="auto"/>
      </w:divBdr>
    </w:div>
    <w:div w:id="501510610">
      <w:bodyDiv w:val="1"/>
      <w:marLeft w:val="0"/>
      <w:marRight w:val="0"/>
      <w:marTop w:val="0"/>
      <w:marBottom w:val="0"/>
      <w:divBdr>
        <w:top w:val="none" w:sz="0" w:space="0" w:color="auto"/>
        <w:left w:val="none" w:sz="0" w:space="0" w:color="auto"/>
        <w:bottom w:val="none" w:sz="0" w:space="0" w:color="auto"/>
        <w:right w:val="none" w:sz="0" w:space="0" w:color="auto"/>
      </w:divBdr>
    </w:div>
    <w:div w:id="592053602">
      <w:bodyDiv w:val="1"/>
      <w:marLeft w:val="0"/>
      <w:marRight w:val="0"/>
      <w:marTop w:val="0"/>
      <w:marBottom w:val="0"/>
      <w:divBdr>
        <w:top w:val="none" w:sz="0" w:space="0" w:color="auto"/>
        <w:left w:val="none" w:sz="0" w:space="0" w:color="auto"/>
        <w:bottom w:val="none" w:sz="0" w:space="0" w:color="auto"/>
        <w:right w:val="none" w:sz="0" w:space="0" w:color="auto"/>
      </w:divBdr>
      <w:divsChild>
        <w:div w:id="1981955237">
          <w:marLeft w:val="0"/>
          <w:marRight w:val="0"/>
          <w:marTop w:val="0"/>
          <w:marBottom w:val="0"/>
          <w:divBdr>
            <w:top w:val="none" w:sz="0" w:space="0" w:color="auto"/>
            <w:left w:val="none" w:sz="0" w:space="0" w:color="auto"/>
            <w:bottom w:val="none" w:sz="0" w:space="0" w:color="auto"/>
            <w:right w:val="none" w:sz="0" w:space="0" w:color="auto"/>
          </w:divBdr>
        </w:div>
      </w:divsChild>
    </w:div>
    <w:div w:id="592864360">
      <w:bodyDiv w:val="1"/>
      <w:marLeft w:val="0"/>
      <w:marRight w:val="0"/>
      <w:marTop w:val="0"/>
      <w:marBottom w:val="0"/>
      <w:divBdr>
        <w:top w:val="none" w:sz="0" w:space="0" w:color="auto"/>
        <w:left w:val="none" w:sz="0" w:space="0" w:color="auto"/>
        <w:bottom w:val="none" w:sz="0" w:space="0" w:color="auto"/>
        <w:right w:val="none" w:sz="0" w:space="0" w:color="auto"/>
      </w:divBdr>
    </w:div>
    <w:div w:id="624508685">
      <w:bodyDiv w:val="1"/>
      <w:marLeft w:val="0"/>
      <w:marRight w:val="0"/>
      <w:marTop w:val="0"/>
      <w:marBottom w:val="0"/>
      <w:divBdr>
        <w:top w:val="none" w:sz="0" w:space="0" w:color="auto"/>
        <w:left w:val="none" w:sz="0" w:space="0" w:color="auto"/>
        <w:bottom w:val="none" w:sz="0" w:space="0" w:color="auto"/>
        <w:right w:val="none" w:sz="0" w:space="0" w:color="auto"/>
      </w:divBdr>
      <w:divsChild>
        <w:div w:id="1851480745">
          <w:marLeft w:val="0"/>
          <w:marRight w:val="0"/>
          <w:marTop w:val="0"/>
          <w:marBottom w:val="0"/>
          <w:divBdr>
            <w:top w:val="none" w:sz="0" w:space="0" w:color="auto"/>
            <w:left w:val="none" w:sz="0" w:space="0" w:color="auto"/>
            <w:bottom w:val="none" w:sz="0" w:space="0" w:color="auto"/>
            <w:right w:val="none" w:sz="0" w:space="0" w:color="auto"/>
          </w:divBdr>
          <w:divsChild>
            <w:div w:id="905721299">
              <w:marLeft w:val="0"/>
              <w:marRight w:val="0"/>
              <w:marTop w:val="0"/>
              <w:marBottom w:val="0"/>
              <w:divBdr>
                <w:top w:val="none" w:sz="0" w:space="0" w:color="auto"/>
                <w:left w:val="single" w:sz="6" w:space="0" w:color="CCCCCC"/>
                <w:bottom w:val="none" w:sz="0" w:space="0" w:color="auto"/>
                <w:right w:val="single" w:sz="6" w:space="0" w:color="CCCCCC"/>
              </w:divBdr>
              <w:divsChild>
                <w:div w:id="1084566162">
                  <w:marLeft w:val="150"/>
                  <w:marRight w:val="150"/>
                  <w:marTop w:val="0"/>
                  <w:marBottom w:val="0"/>
                  <w:divBdr>
                    <w:top w:val="none" w:sz="0" w:space="0" w:color="auto"/>
                    <w:left w:val="none" w:sz="0" w:space="0" w:color="auto"/>
                    <w:bottom w:val="none" w:sz="0" w:space="0" w:color="auto"/>
                    <w:right w:val="none" w:sz="0" w:space="0" w:color="auto"/>
                  </w:divBdr>
                  <w:divsChild>
                    <w:div w:id="795761815">
                      <w:marLeft w:val="0"/>
                      <w:marRight w:val="0"/>
                      <w:marTop w:val="0"/>
                      <w:marBottom w:val="0"/>
                      <w:divBdr>
                        <w:top w:val="none" w:sz="0" w:space="0" w:color="auto"/>
                        <w:left w:val="none" w:sz="0" w:space="0" w:color="auto"/>
                        <w:bottom w:val="none" w:sz="0" w:space="0" w:color="auto"/>
                        <w:right w:val="none" w:sz="0" w:space="0" w:color="auto"/>
                      </w:divBdr>
                      <w:divsChild>
                        <w:div w:id="1550994715">
                          <w:marLeft w:val="0"/>
                          <w:marRight w:val="0"/>
                          <w:marTop w:val="0"/>
                          <w:marBottom w:val="0"/>
                          <w:divBdr>
                            <w:top w:val="none" w:sz="0" w:space="0" w:color="auto"/>
                            <w:left w:val="none" w:sz="0" w:space="0" w:color="auto"/>
                            <w:bottom w:val="none" w:sz="0" w:space="0" w:color="auto"/>
                            <w:right w:val="none" w:sz="0" w:space="0" w:color="auto"/>
                          </w:divBdr>
                          <w:divsChild>
                            <w:div w:id="1767341554">
                              <w:marLeft w:val="0"/>
                              <w:marRight w:val="0"/>
                              <w:marTop w:val="0"/>
                              <w:marBottom w:val="0"/>
                              <w:divBdr>
                                <w:top w:val="none" w:sz="0" w:space="0" w:color="auto"/>
                                <w:left w:val="none" w:sz="0" w:space="0" w:color="auto"/>
                                <w:bottom w:val="none" w:sz="0" w:space="0" w:color="auto"/>
                                <w:right w:val="none" w:sz="0" w:space="0" w:color="auto"/>
                              </w:divBdr>
                              <w:divsChild>
                                <w:div w:id="1271277246">
                                  <w:marLeft w:val="0"/>
                                  <w:marRight w:val="0"/>
                                  <w:marTop w:val="0"/>
                                  <w:marBottom w:val="0"/>
                                  <w:divBdr>
                                    <w:top w:val="none" w:sz="0" w:space="0" w:color="auto"/>
                                    <w:left w:val="none" w:sz="0" w:space="0" w:color="auto"/>
                                    <w:bottom w:val="none" w:sz="0" w:space="0" w:color="auto"/>
                                    <w:right w:val="none" w:sz="0" w:space="0" w:color="auto"/>
                                  </w:divBdr>
                                  <w:divsChild>
                                    <w:div w:id="225995545">
                                      <w:marLeft w:val="0"/>
                                      <w:marRight w:val="0"/>
                                      <w:marTop w:val="0"/>
                                      <w:marBottom w:val="0"/>
                                      <w:divBdr>
                                        <w:top w:val="none" w:sz="0" w:space="0" w:color="auto"/>
                                        <w:left w:val="none" w:sz="0" w:space="0" w:color="auto"/>
                                        <w:bottom w:val="none" w:sz="0" w:space="0" w:color="auto"/>
                                        <w:right w:val="none" w:sz="0" w:space="0" w:color="auto"/>
                                      </w:divBdr>
                                      <w:divsChild>
                                        <w:div w:id="2129814369">
                                          <w:marLeft w:val="0"/>
                                          <w:marRight w:val="0"/>
                                          <w:marTop w:val="150"/>
                                          <w:marBottom w:val="150"/>
                                          <w:divBdr>
                                            <w:top w:val="none" w:sz="0" w:space="0" w:color="auto"/>
                                            <w:left w:val="none" w:sz="0" w:space="0" w:color="auto"/>
                                            <w:bottom w:val="none" w:sz="0" w:space="0" w:color="auto"/>
                                            <w:right w:val="none" w:sz="0" w:space="0" w:color="auto"/>
                                          </w:divBdr>
                                          <w:divsChild>
                                            <w:div w:id="1529029717">
                                              <w:marLeft w:val="150"/>
                                              <w:marRight w:val="150"/>
                                              <w:marTop w:val="150"/>
                                              <w:marBottom w:val="150"/>
                                              <w:divBdr>
                                                <w:top w:val="none" w:sz="0" w:space="0" w:color="auto"/>
                                                <w:left w:val="none" w:sz="0" w:space="0" w:color="auto"/>
                                                <w:bottom w:val="none" w:sz="0" w:space="0" w:color="auto"/>
                                                <w:right w:val="none" w:sz="0" w:space="0" w:color="auto"/>
                                              </w:divBdr>
                                            </w:div>
                                            <w:div w:id="1184250705">
                                              <w:marLeft w:val="0"/>
                                              <w:marRight w:val="0"/>
                                              <w:marTop w:val="0"/>
                                              <w:marBottom w:val="0"/>
                                              <w:divBdr>
                                                <w:top w:val="none" w:sz="0" w:space="0" w:color="auto"/>
                                                <w:left w:val="none" w:sz="0" w:space="0" w:color="auto"/>
                                                <w:bottom w:val="none" w:sz="0" w:space="0" w:color="auto"/>
                                                <w:right w:val="none" w:sz="0" w:space="0" w:color="auto"/>
                                              </w:divBdr>
                                              <w:divsChild>
                                                <w:div w:id="1633053618">
                                                  <w:marLeft w:val="0"/>
                                                  <w:marRight w:val="0"/>
                                                  <w:marTop w:val="0"/>
                                                  <w:marBottom w:val="150"/>
                                                  <w:divBdr>
                                                    <w:top w:val="none" w:sz="0" w:space="0" w:color="auto"/>
                                                    <w:left w:val="none" w:sz="0" w:space="0" w:color="auto"/>
                                                    <w:bottom w:val="none" w:sz="0" w:space="0" w:color="auto"/>
                                                    <w:right w:val="none" w:sz="0" w:space="0" w:color="auto"/>
                                                  </w:divBdr>
                                                </w:div>
                                                <w:div w:id="864753474">
                                                  <w:marLeft w:val="0"/>
                                                  <w:marRight w:val="0"/>
                                                  <w:marTop w:val="0"/>
                                                  <w:marBottom w:val="0"/>
                                                  <w:divBdr>
                                                    <w:top w:val="none" w:sz="0" w:space="0" w:color="auto"/>
                                                    <w:left w:val="none" w:sz="0" w:space="0" w:color="auto"/>
                                                    <w:bottom w:val="none" w:sz="0" w:space="0" w:color="auto"/>
                                                    <w:right w:val="none" w:sz="0" w:space="0" w:color="auto"/>
                                                  </w:divBdr>
                                                </w:div>
                                                <w:div w:id="1332023705">
                                                  <w:marLeft w:val="0"/>
                                                  <w:marRight w:val="0"/>
                                                  <w:marTop w:val="0"/>
                                                  <w:marBottom w:val="0"/>
                                                  <w:divBdr>
                                                    <w:top w:val="none" w:sz="0" w:space="0" w:color="auto"/>
                                                    <w:left w:val="none" w:sz="0" w:space="0" w:color="auto"/>
                                                    <w:bottom w:val="none" w:sz="0" w:space="0" w:color="auto"/>
                                                    <w:right w:val="none" w:sz="0" w:space="0" w:color="auto"/>
                                                  </w:divBdr>
                                                </w:div>
                                                <w:div w:id="364987145">
                                                  <w:marLeft w:val="0"/>
                                                  <w:marRight w:val="0"/>
                                                  <w:marTop w:val="0"/>
                                                  <w:marBottom w:val="150"/>
                                                  <w:divBdr>
                                                    <w:top w:val="none" w:sz="0" w:space="0" w:color="auto"/>
                                                    <w:left w:val="none" w:sz="0" w:space="0" w:color="auto"/>
                                                    <w:bottom w:val="none" w:sz="0" w:space="0" w:color="auto"/>
                                                    <w:right w:val="none" w:sz="0" w:space="0" w:color="auto"/>
                                                  </w:divBdr>
                                                </w:div>
                                              </w:divsChild>
                                            </w:div>
                                            <w:div w:id="153377568">
                                              <w:marLeft w:val="0"/>
                                              <w:marRight w:val="0"/>
                                              <w:marTop w:val="0"/>
                                              <w:marBottom w:val="0"/>
                                              <w:divBdr>
                                                <w:top w:val="none" w:sz="0" w:space="0" w:color="auto"/>
                                                <w:left w:val="none" w:sz="0" w:space="0" w:color="auto"/>
                                                <w:bottom w:val="none" w:sz="0" w:space="0" w:color="auto"/>
                                                <w:right w:val="none" w:sz="0" w:space="0" w:color="auto"/>
                                              </w:divBdr>
                                              <w:divsChild>
                                                <w:div w:id="1981884294">
                                                  <w:marLeft w:val="0"/>
                                                  <w:marRight w:val="0"/>
                                                  <w:marTop w:val="0"/>
                                                  <w:marBottom w:val="0"/>
                                                  <w:divBdr>
                                                    <w:top w:val="none" w:sz="0" w:space="0" w:color="auto"/>
                                                    <w:left w:val="none" w:sz="0" w:space="0" w:color="auto"/>
                                                    <w:bottom w:val="none" w:sz="0" w:space="0" w:color="auto"/>
                                                    <w:right w:val="none" w:sz="0" w:space="0" w:color="auto"/>
                                                  </w:divBdr>
                                                </w:div>
                                                <w:div w:id="1923833891">
                                                  <w:marLeft w:val="0"/>
                                                  <w:marRight w:val="0"/>
                                                  <w:marTop w:val="0"/>
                                                  <w:marBottom w:val="0"/>
                                                  <w:divBdr>
                                                    <w:top w:val="none" w:sz="0" w:space="0" w:color="auto"/>
                                                    <w:left w:val="none" w:sz="0" w:space="0" w:color="auto"/>
                                                    <w:bottom w:val="none" w:sz="0" w:space="0" w:color="auto"/>
                                                    <w:right w:val="none" w:sz="0" w:space="0" w:color="auto"/>
                                                  </w:divBdr>
                                                </w:div>
                                                <w:div w:id="1725131990">
                                                  <w:marLeft w:val="0"/>
                                                  <w:marRight w:val="0"/>
                                                  <w:marTop w:val="0"/>
                                                  <w:marBottom w:val="0"/>
                                                  <w:divBdr>
                                                    <w:top w:val="none" w:sz="0" w:space="0" w:color="auto"/>
                                                    <w:left w:val="none" w:sz="0" w:space="0" w:color="auto"/>
                                                    <w:bottom w:val="none" w:sz="0" w:space="0" w:color="auto"/>
                                                    <w:right w:val="none" w:sz="0" w:space="0" w:color="auto"/>
                                                  </w:divBdr>
                                                  <w:divsChild>
                                                    <w:div w:id="822431665">
                                                      <w:marLeft w:val="0"/>
                                                      <w:marRight w:val="0"/>
                                                      <w:marTop w:val="0"/>
                                                      <w:marBottom w:val="0"/>
                                                      <w:divBdr>
                                                        <w:top w:val="none" w:sz="0" w:space="0" w:color="auto"/>
                                                        <w:left w:val="none" w:sz="0" w:space="0" w:color="auto"/>
                                                        <w:bottom w:val="none" w:sz="0" w:space="0" w:color="auto"/>
                                                        <w:right w:val="none" w:sz="0" w:space="0" w:color="auto"/>
                                                      </w:divBdr>
                                                    </w:div>
                                                    <w:div w:id="1624072152">
                                                      <w:marLeft w:val="0"/>
                                                      <w:marRight w:val="0"/>
                                                      <w:marTop w:val="0"/>
                                                      <w:marBottom w:val="0"/>
                                                      <w:divBdr>
                                                        <w:top w:val="none" w:sz="0" w:space="0" w:color="auto"/>
                                                        <w:left w:val="none" w:sz="0" w:space="0" w:color="auto"/>
                                                        <w:bottom w:val="none" w:sz="0" w:space="0" w:color="auto"/>
                                                        <w:right w:val="none" w:sz="0" w:space="0" w:color="auto"/>
                                                      </w:divBdr>
                                                    </w:div>
                                                    <w:div w:id="341709521">
                                                      <w:marLeft w:val="0"/>
                                                      <w:marRight w:val="0"/>
                                                      <w:marTop w:val="0"/>
                                                      <w:marBottom w:val="0"/>
                                                      <w:divBdr>
                                                        <w:top w:val="none" w:sz="0" w:space="0" w:color="auto"/>
                                                        <w:left w:val="none" w:sz="0" w:space="0" w:color="auto"/>
                                                        <w:bottom w:val="none" w:sz="0" w:space="0" w:color="auto"/>
                                                        <w:right w:val="none" w:sz="0" w:space="0" w:color="auto"/>
                                                      </w:divBdr>
                                                    </w:div>
                                                  </w:divsChild>
                                                </w:div>
                                                <w:div w:id="492989175">
                                                  <w:marLeft w:val="0"/>
                                                  <w:marRight w:val="0"/>
                                                  <w:marTop w:val="0"/>
                                                  <w:marBottom w:val="0"/>
                                                  <w:divBdr>
                                                    <w:top w:val="none" w:sz="0" w:space="0" w:color="auto"/>
                                                    <w:left w:val="none" w:sz="0" w:space="0" w:color="auto"/>
                                                    <w:bottom w:val="none" w:sz="0" w:space="0" w:color="auto"/>
                                                    <w:right w:val="none" w:sz="0" w:space="0" w:color="auto"/>
                                                  </w:divBdr>
                                                </w:div>
                                                <w:div w:id="1389257363">
                                                  <w:marLeft w:val="0"/>
                                                  <w:marRight w:val="0"/>
                                                  <w:marTop w:val="0"/>
                                                  <w:marBottom w:val="0"/>
                                                  <w:divBdr>
                                                    <w:top w:val="none" w:sz="0" w:space="0" w:color="auto"/>
                                                    <w:left w:val="none" w:sz="0" w:space="0" w:color="auto"/>
                                                    <w:bottom w:val="none" w:sz="0" w:space="0" w:color="auto"/>
                                                    <w:right w:val="none" w:sz="0" w:space="0" w:color="auto"/>
                                                  </w:divBdr>
                                                  <w:divsChild>
                                                    <w:div w:id="870916184">
                                                      <w:marLeft w:val="0"/>
                                                      <w:marRight w:val="0"/>
                                                      <w:marTop w:val="0"/>
                                                      <w:marBottom w:val="0"/>
                                                      <w:divBdr>
                                                        <w:top w:val="none" w:sz="0" w:space="0" w:color="auto"/>
                                                        <w:left w:val="none" w:sz="0" w:space="0" w:color="auto"/>
                                                        <w:bottom w:val="none" w:sz="0" w:space="0" w:color="auto"/>
                                                        <w:right w:val="none" w:sz="0" w:space="0" w:color="auto"/>
                                                      </w:divBdr>
                                                    </w:div>
                                                    <w:div w:id="1573662164">
                                                      <w:marLeft w:val="0"/>
                                                      <w:marRight w:val="0"/>
                                                      <w:marTop w:val="0"/>
                                                      <w:marBottom w:val="0"/>
                                                      <w:divBdr>
                                                        <w:top w:val="none" w:sz="0" w:space="0" w:color="auto"/>
                                                        <w:left w:val="none" w:sz="0" w:space="0" w:color="auto"/>
                                                        <w:bottom w:val="none" w:sz="0" w:space="0" w:color="auto"/>
                                                        <w:right w:val="none" w:sz="0" w:space="0" w:color="auto"/>
                                                      </w:divBdr>
                                                    </w:div>
                                                    <w:div w:id="1103764621">
                                                      <w:marLeft w:val="0"/>
                                                      <w:marRight w:val="0"/>
                                                      <w:marTop w:val="0"/>
                                                      <w:marBottom w:val="0"/>
                                                      <w:divBdr>
                                                        <w:top w:val="none" w:sz="0" w:space="0" w:color="auto"/>
                                                        <w:left w:val="none" w:sz="0" w:space="0" w:color="auto"/>
                                                        <w:bottom w:val="none" w:sz="0" w:space="0" w:color="auto"/>
                                                        <w:right w:val="none" w:sz="0" w:space="0" w:color="auto"/>
                                                      </w:divBdr>
                                                    </w:div>
                                                  </w:divsChild>
                                                </w:div>
                                                <w:div w:id="1728449520">
                                                  <w:marLeft w:val="0"/>
                                                  <w:marRight w:val="0"/>
                                                  <w:marTop w:val="0"/>
                                                  <w:marBottom w:val="0"/>
                                                  <w:divBdr>
                                                    <w:top w:val="none" w:sz="0" w:space="0" w:color="auto"/>
                                                    <w:left w:val="none" w:sz="0" w:space="0" w:color="auto"/>
                                                    <w:bottom w:val="none" w:sz="0" w:space="0" w:color="auto"/>
                                                    <w:right w:val="none" w:sz="0" w:space="0" w:color="auto"/>
                                                  </w:divBdr>
                                                </w:div>
                                                <w:div w:id="1855457013">
                                                  <w:marLeft w:val="0"/>
                                                  <w:marRight w:val="0"/>
                                                  <w:marTop w:val="0"/>
                                                  <w:marBottom w:val="0"/>
                                                  <w:divBdr>
                                                    <w:top w:val="none" w:sz="0" w:space="0" w:color="auto"/>
                                                    <w:left w:val="none" w:sz="0" w:space="0" w:color="auto"/>
                                                    <w:bottom w:val="none" w:sz="0" w:space="0" w:color="auto"/>
                                                    <w:right w:val="none" w:sz="0" w:space="0" w:color="auto"/>
                                                  </w:divBdr>
                                                  <w:divsChild>
                                                    <w:div w:id="1955020094">
                                                      <w:marLeft w:val="0"/>
                                                      <w:marRight w:val="0"/>
                                                      <w:marTop w:val="0"/>
                                                      <w:marBottom w:val="0"/>
                                                      <w:divBdr>
                                                        <w:top w:val="none" w:sz="0" w:space="0" w:color="auto"/>
                                                        <w:left w:val="none" w:sz="0" w:space="0" w:color="auto"/>
                                                        <w:bottom w:val="none" w:sz="0" w:space="0" w:color="auto"/>
                                                        <w:right w:val="none" w:sz="0" w:space="0" w:color="auto"/>
                                                      </w:divBdr>
                                                    </w:div>
                                                    <w:div w:id="265381776">
                                                      <w:marLeft w:val="0"/>
                                                      <w:marRight w:val="0"/>
                                                      <w:marTop w:val="0"/>
                                                      <w:marBottom w:val="0"/>
                                                      <w:divBdr>
                                                        <w:top w:val="none" w:sz="0" w:space="0" w:color="auto"/>
                                                        <w:left w:val="none" w:sz="0" w:space="0" w:color="auto"/>
                                                        <w:bottom w:val="none" w:sz="0" w:space="0" w:color="auto"/>
                                                        <w:right w:val="none" w:sz="0" w:space="0" w:color="auto"/>
                                                      </w:divBdr>
                                                    </w:div>
                                                    <w:div w:id="702943429">
                                                      <w:marLeft w:val="0"/>
                                                      <w:marRight w:val="0"/>
                                                      <w:marTop w:val="0"/>
                                                      <w:marBottom w:val="0"/>
                                                      <w:divBdr>
                                                        <w:top w:val="none" w:sz="0" w:space="0" w:color="auto"/>
                                                        <w:left w:val="none" w:sz="0" w:space="0" w:color="auto"/>
                                                        <w:bottom w:val="none" w:sz="0" w:space="0" w:color="auto"/>
                                                        <w:right w:val="none" w:sz="0" w:space="0" w:color="auto"/>
                                                      </w:divBdr>
                                                    </w:div>
                                                  </w:divsChild>
                                                </w:div>
                                                <w:div w:id="2041542455">
                                                  <w:marLeft w:val="0"/>
                                                  <w:marRight w:val="0"/>
                                                  <w:marTop w:val="0"/>
                                                  <w:marBottom w:val="0"/>
                                                  <w:divBdr>
                                                    <w:top w:val="none" w:sz="0" w:space="0" w:color="auto"/>
                                                    <w:left w:val="none" w:sz="0" w:space="0" w:color="auto"/>
                                                    <w:bottom w:val="none" w:sz="0" w:space="0" w:color="auto"/>
                                                    <w:right w:val="none" w:sz="0" w:space="0" w:color="auto"/>
                                                  </w:divBdr>
                                                </w:div>
                                                <w:div w:id="1980108843">
                                                  <w:marLeft w:val="0"/>
                                                  <w:marRight w:val="0"/>
                                                  <w:marTop w:val="0"/>
                                                  <w:marBottom w:val="0"/>
                                                  <w:divBdr>
                                                    <w:top w:val="none" w:sz="0" w:space="0" w:color="auto"/>
                                                    <w:left w:val="none" w:sz="0" w:space="0" w:color="auto"/>
                                                    <w:bottom w:val="none" w:sz="0" w:space="0" w:color="auto"/>
                                                    <w:right w:val="none" w:sz="0" w:space="0" w:color="auto"/>
                                                  </w:divBdr>
                                                  <w:divsChild>
                                                    <w:div w:id="340552037">
                                                      <w:marLeft w:val="0"/>
                                                      <w:marRight w:val="0"/>
                                                      <w:marTop w:val="0"/>
                                                      <w:marBottom w:val="0"/>
                                                      <w:divBdr>
                                                        <w:top w:val="none" w:sz="0" w:space="0" w:color="auto"/>
                                                        <w:left w:val="none" w:sz="0" w:space="0" w:color="auto"/>
                                                        <w:bottom w:val="none" w:sz="0" w:space="0" w:color="auto"/>
                                                        <w:right w:val="none" w:sz="0" w:space="0" w:color="auto"/>
                                                      </w:divBdr>
                                                    </w:div>
                                                  </w:divsChild>
                                                </w:div>
                                                <w:div w:id="163858471">
                                                  <w:marLeft w:val="0"/>
                                                  <w:marRight w:val="0"/>
                                                  <w:marTop w:val="0"/>
                                                  <w:marBottom w:val="0"/>
                                                  <w:divBdr>
                                                    <w:top w:val="none" w:sz="0" w:space="0" w:color="auto"/>
                                                    <w:left w:val="none" w:sz="0" w:space="0" w:color="auto"/>
                                                    <w:bottom w:val="none" w:sz="0" w:space="0" w:color="auto"/>
                                                    <w:right w:val="none" w:sz="0" w:space="0" w:color="auto"/>
                                                  </w:divBdr>
                                                </w:div>
                                                <w:div w:id="1361275611">
                                                  <w:marLeft w:val="0"/>
                                                  <w:marRight w:val="0"/>
                                                  <w:marTop w:val="0"/>
                                                  <w:marBottom w:val="0"/>
                                                  <w:divBdr>
                                                    <w:top w:val="none" w:sz="0" w:space="0" w:color="auto"/>
                                                    <w:left w:val="none" w:sz="0" w:space="0" w:color="auto"/>
                                                    <w:bottom w:val="none" w:sz="0" w:space="0" w:color="auto"/>
                                                    <w:right w:val="none" w:sz="0" w:space="0" w:color="auto"/>
                                                  </w:divBdr>
                                                  <w:divsChild>
                                                    <w:div w:id="76743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19491">
                                              <w:marLeft w:val="0"/>
                                              <w:marRight w:val="0"/>
                                              <w:marTop w:val="0"/>
                                              <w:marBottom w:val="0"/>
                                              <w:divBdr>
                                                <w:top w:val="none" w:sz="0" w:space="0" w:color="auto"/>
                                                <w:left w:val="none" w:sz="0" w:space="0" w:color="auto"/>
                                                <w:bottom w:val="none" w:sz="0" w:space="0" w:color="auto"/>
                                                <w:right w:val="none" w:sz="0" w:space="0" w:color="auto"/>
                                              </w:divBdr>
                                            </w:div>
                                          </w:divsChild>
                                        </w:div>
                                        <w:div w:id="193615344">
                                          <w:marLeft w:val="0"/>
                                          <w:marRight w:val="0"/>
                                          <w:marTop w:val="0"/>
                                          <w:marBottom w:val="0"/>
                                          <w:divBdr>
                                            <w:top w:val="none" w:sz="0" w:space="0" w:color="auto"/>
                                            <w:left w:val="none" w:sz="0" w:space="0" w:color="auto"/>
                                            <w:bottom w:val="none" w:sz="0" w:space="0" w:color="auto"/>
                                            <w:right w:val="none" w:sz="0" w:space="0" w:color="auto"/>
                                          </w:divBdr>
                                          <w:divsChild>
                                            <w:div w:id="718940152">
                                              <w:marLeft w:val="0"/>
                                              <w:marRight w:val="0"/>
                                              <w:marTop w:val="0"/>
                                              <w:marBottom w:val="150"/>
                                              <w:divBdr>
                                                <w:top w:val="none" w:sz="0" w:space="0" w:color="auto"/>
                                                <w:left w:val="none" w:sz="0" w:space="0" w:color="auto"/>
                                                <w:bottom w:val="none" w:sz="0" w:space="0" w:color="auto"/>
                                                <w:right w:val="none" w:sz="0" w:space="0" w:color="auto"/>
                                              </w:divBdr>
                                            </w:div>
                                            <w:div w:id="1799107168">
                                              <w:marLeft w:val="0"/>
                                              <w:marRight w:val="0"/>
                                              <w:marTop w:val="0"/>
                                              <w:marBottom w:val="0"/>
                                              <w:divBdr>
                                                <w:top w:val="none" w:sz="0" w:space="0" w:color="auto"/>
                                                <w:left w:val="none" w:sz="0" w:space="0" w:color="auto"/>
                                                <w:bottom w:val="none" w:sz="0" w:space="0" w:color="auto"/>
                                                <w:right w:val="none" w:sz="0" w:space="0" w:color="auto"/>
                                              </w:divBdr>
                                            </w:div>
                                            <w:div w:id="464395509">
                                              <w:marLeft w:val="0"/>
                                              <w:marRight w:val="0"/>
                                              <w:marTop w:val="0"/>
                                              <w:marBottom w:val="0"/>
                                              <w:divBdr>
                                                <w:top w:val="none" w:sz="0" w:space="0" w:color="auto"/>
                                                <w:left w:val="none" w:sz="0" w:space="0" w:color="auto"/>
                                                <w:bottom w:val="none" w:sz="0" w:space="0" w:color="auto"/>
                                                <w:right w:val="none" w:sz="0" w:space="0" w:color="auto"/>
                                              </w:divBdr>
                                            </w:div>
                                            <w:div w:id="2071149242">
                                              <w:marLeft w:val="0"/>
                                              <w:marRight w:val="0"/>
                                              <w:marTop w:val="0"/>
                                              <w:marBottom w:val="150"/>
                                              <w:divBdr>
                                                <w:top w:val="none" w:sz="0" w:space="0" w:color="auto"/>
                                                <w:left w:val="none" w:sz="0" w:space="0" w:color="auto"/>
                                                <w:bottom w:val="none" w:sz="0" w:space="0" w:color="auto"/>
                                                <w:right w:val="none" w:sz="0" w:space="0" w:color="auto"/>
                                              </w:divBdr>
                                            </w:div>
                                          </w:divsChild>
                                        </w:div>
                                        <w:div w:id="647827853">
                                          <w:marLeft w:val="0"/>
                                          <w:marRight w:val="0"/>
                                          <w:marTop w:val="0"/>
                                          <w:marBottom w:val="0"/>
                                          <w:divBdr>
                                            <w:top w:val="none" w:sz="0" w:space="0" w:color="auto"/>
                                            <w:left w:val="none" w:sz="0" w:space="0" w:color="auto"/>
                                            <w:bottom w:val="none" w:sz="0" w:space="0" w:color="auto"/>
                                            <w:right w:val="none" w:sz="0" w:space="0" w:color="auto"/>
                                          </w:divBdr>
                                        </w:div>
                                        <w:div w:id="1432045235">
                                          <w:marLeft w:val="0"/>
                                          <w:marRight w:val="0"/>
                                          <w:marTop w:val="0"/>
                                          <w:marBottom w:val="0"/>
                                          <w:divBdr>
                                            <w:top w:val="none" w:sz="0" w:space="0" w:color="auto"/>
                                            <w:left w:val="none" w:sz="0" w:space="0" w:color="auto"/>
                                            <w:bottom w:val="none" w:sz="0" w:space="0" w:color="auto"/>
                                            <w:right w:val="none" w:sz="0" w:space="0" w:color="auto"/>
                                          </w:divBdr>
                                        </w:div>
                                        <w:div w:id="150085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8088661">
      <w:bodyDiv w:val="1"/>
      <w:marLeft w:val="0"/>
      <w:marRight w:val="0"/>
      <w:marTop w:val="0"/>
      <w:marBottom w:val="0"/>
      <w:divBdr>
        <w:top w:val="none" w:sz="0" w:space="0" w:color="auto"/>
        <w:left w:val="none" w:sz="0" w:space="0" w:color="auto"/>
        <w:bottom w:val="none" w:sz="0" w:space="0" w:color="auto"/>
        <w:right w:val="none" w:sz="0" w:space="0" w:color="auto"/>
      </w:divBdr>
    </w:div>
    <w:div w:id="792864083">
      <w:bodyDiv w:val="1"/>
      <w:marLeft w:val="0"/>
      <w:marRight w:val="0"/>
      <w:marTop w:val="0"/>
      <w:marBottom w:val="0"/>
      <w:divBdr>
        <w:top w:val="none" w:sz="0" w:space="0" w:color="auto"/>
        <w:left w:val="none" w:sz="0" w:space="0" w:color="auto"/>
        <w:bottom w:val="none" w:sz="0" w:space="0" w:color="auto"/>
        <w:right w:val="none" w:sz="0" w:space="0" w:color="auto"/>
      </w:divBdr>
    </w:div>
    <w:div w:id="838352099">
      <w:bodyDiv w:val="1"/>
      <w:marLeft w:val="0"/>
      <w:marRight w:val="0"/>
      <w:marTop w:val="0"/>
      <w:marBottom w:val="0"/>
      <w:divBdr>
        <w:top w:val="none" w:sz="0" w:space="0" w:color="auto"/>
        <w:left w:val="none" w:sz="0" w:space="0" w:color="auto"/>
        <w:bottom w:val="none" w:sz="0" w:space="0" w:color="auto"/>
        <w:right w:val="none" w:sz="0" w:space="0" w:color="auto"/>
      </w:divBdr>
    </w:div>
    <w:div w:id="874002270">
      <w:bodyDiv w:val="1"/>
      <w:marLeft w:val="0"/>
      <w:marRight w:val="0"/>
      <w:marTop w:val="0"/>
      <w:marBottom w:val="0"/>
      <w:divBdr>
        <w:top w:val="none" w:sz="0" w:space="0" w:color="auto"/>
        <w:left w:val="none" w:sz="0" w:space="0" w:color="auto"/>
        <w:bottom w:val="none" w:sz="0" w:space="0" w:color="auto"/>
        <w:right w:val="none" w:sz="0" w:space="0" w:color="auto"/>
      </w:divBdr>
    </w:div>
    <w:div w:id="957101995">
      <w:bodyDiv w:val="1"/>
      <w:marLeft w:val="0"/>
      <w:marRight w:val="0"/>
      <w:marTop w:val="0"/>
      <w:marBottom w:val="0"/>
      <w:divBdr>
        <w:top w:val="none" w:sz="0" w:space="0" w:color="auto"/>
        <w:left w:val="none" w:sz="0" w:space="0" w:color="auto"/>
        <w:bottom w:val="none" w:sz="0" w:space="0" w:color="auto"/>
        <w:right w:val="none" w:sz="0" w:space="0" w:color="auto"/>
      </w:divBdr>
    </w:div>
    <w:div w:id="1017316486">
      <w:bodyDiv w:val="1"/>
      <w:marLeft w:val="0"/>
      <w:marRight w:val="0"/>
      <w:marTop w:val="0"/>
      <w:marBottom w:val="0"/>
      <w:divBdr>
        <w:top w:val="none" w:sz="0" w:space="0" w:color="auto"/>
        <w:left w:val="none" w:sz="0" w:space="0" w:color="auto"/>
        <w:bottom w:val="none" w:sz="0" w:space="0" w:color="auto"/>
        <w:right w:val="none" w:sz="0" w:space="0" w:color="auto"/>
      </w:divBdr>
    </w:div>
    <w:div w:id="1200899680">
      <w:bodyDiv w:val="1"/>
      <w:marLeft w:val="0"/>
      <w:marRight w:val="0"/>
      <w:marTop w:val="0"/>
      <w:marBottom w:val="0"/>
      <w:divBdr>
        <w:top w:val="none" w:sz="0" w:space="0" w:color="auto"/>
        <w:left w:val="none" w:sz="0" w:space="0" w:color="auto"/>
        <w:bottom w:val="none" w:sz="0" w:space="0" w:color="auto"/>
        <w:right w:val="none" w:sz="0" w:space="0" w:color="auto"/>
      </w:divBdr>
    </w:div>
    <w:div w:id="1295523410">
      <w:bodyDiv w:val="1"/>
      <w:marLeft w:val="0"/>
      <w:marRight w:val="0"/>
      <w:marTop w:val="0"/>
      <w:marBottom w:val="0"/>
      <w:divBdr>
        <w:top w:val="none" w:sz="0" w:space="0" w:color="auto"/>
        <w:left w:val="none" w:sz="0" w:space="0" w:color="auto"/>
        <w:bottom w:val="none" w:sz="0" w:space="0" w:color="auto"/>
        <w:right w:val="none" w:sz="0" w:space="0" w:color="auto"/>
      </w:divBdr>
    </w:div>
    <w:div w:id="1334408048">
      <w:bodyDiv w:val="1"/>
      <w:marLeft w:val="0"/>
      <w:marRight w:val="0"/>
      <w:marTop w:val="0"/>
      <w:marBottom w:val="0"/>
      <w:divBdr>
        <w:top w:val="none" w:sz="0" w:space="0" w:color="auto"/>
        <w:left w:val="none" w:sz="0" w:space="0" w:color="auto"/>
        <w:bottom w:val="none" w:sz="0" w:space="0" w:color="auto"/>
        <w:right w:val="none" w:sz="0" w:space="0" w:color="auto"/>
      </w:divBdr>
    </w:div>
    <w:div w:id="1363476491">
      <w:bodyDiv w:val="1"/>
      <w:marLeft w:val="0"/>
      <w:marRight w:val="0"/>
      <w:marTop w:val="0"/>
      <w:marBottom w:val="0"/>
      <w:divBdr>
        <w:top w:val="none" w:sz="0" w:space="0" w:color="auto"/>
        <w:left w:val="none" w:sz="0" w:space="0" w:color="auto"/>
        <w:bottom w:val="none" w:sz="0" w:space="0" w:color="auto"/>
        <w:right w:val="none" w:sz="0" w:space="0" w:color="auto"/>
      </w:divBdr>
    </w:div>
    <w:div w:id="1425607574">
      <w:bodyDiv w:val="1"/>
      <w:marLeft w:val="0"/>
      <w:marRight w:val="0"/>
      <w:marTop w:val="0"/>
      <w:marBottom w:val="0"/>
      <w:divBdr>
        <w:top w:val="none" w:sz="0" w:space="0" w:color="auto"/>
        <w:left w:val="none" w:sz="0" w:space="0" w:color="auto"/>
        <w:bottom w:val="none" w:sz="0" w:space="0" w:color="auto"/>
        <w:right w:val="none" w:sz="0" w:space="0" w:color="auto"/>
      </w:divBdr>
    </w:div>
    <w:div w:id="1428381102">
      <w:bodyDiv w:val="1"/>
      <w:marLeft w:val="0"/>
      <w:marRight w:val="0"/>
      <w:marTop w:val="0"/>
      <w:marBottom w:val="0"/>
      <w:divBdr>
        <w:top w:val="none" w:sz="0" w:space="0" w:color="auto"/>
        <w:left w:val="none" w:sz="0" w:space="0" w:color="auto"/>
        <w:bottom w:val="none" w:sz="0" w:space="0" w:color="auto"/>
        <w:right w:val="none" w:sz="0" w:space="0" w:color="auto"/>
      </w:divBdr>
    </w:div>
    <w:div w:id="1457262070">
      <w:bodyDiv w:val="1"/>
      <w:marLeft w:val="0"/>
      <w:marRight w:val="0"/>
      <w:marTop w:val="0"/>
      <w:marBottom w:val="0"/>
      <w:divBdr>
        <w:top w:val="none" w:sz="0" w:space="0" w:color="auto"/>
        <w:left w:val="none" w:sz="0" w:space="0" w:color="auto"/>
        <w:bottom w:val="none" w:sz="0" w:space="0" w:color="auto"/>
        <w:right w:val="none" w:sz="0" w:space="0" w:color="auto"/>
      </w:divBdr>
    </w:div>
    <w:div w:id="1476335850">
      <w:bodyDiv w:val="1"/>
      <w:marLeft w:val="0"/>
      <w:marRight w:val="0"/>
      <w:marTop w:val="0"/>
      <w:marBottom w:val="0"/>
      <w:divBdr>
        <w:top w:val="none" w:sz="0" w:space="0" w:color="auto"/>
        <w:left w:val="none" w:sz="0" w:space="0" w:color="auto"/>
        <w:bottom w:val="none" w:sz="0" w:space="0" w:color="auto"/>
        <w:right w:val="none" w:sz="0" w:space="0" w:color="auto"/>
      </w:divBdr>
    </w:div>
    <w:div w:id="1561017170">
      <w:bodyDiv w:val="1"/>
      <w:marLeft w:val="0"/>
      <w:marRight w:val="0"/>
      <w:marTop w:val="0"/>
      <w:marBottom w:val="0"/>
      <w:divBdr>
        <w:top w:val="none" w:sz="0" w:space="0" w:color="auto"/>
        <w:left w:val="none" w:sz="0" w:space="0" w:color="auto"/>
        <w:bottom w:val="none" w:sz="0" w:space="0" w:color="auto"/>
        <w:right w:val="none" w:sz="0" w:space="0" w:color="auto"/>
      </w:divBdr>
    </w:div>
    <w:div w:id="1566523711">
      <w:bodyDiv w:val="1"/>
      <w:marLeft w:val="0"/>
      <w:marRight w:val="0"/>
      <w:marTop w:val="0"/>
      <w:marBottom w:val="0"/>
      <w:divBdr>
        <w:top w:val="none" w:sz="0" w:space="0" w:color="auto"/>
        <w:left w:val="none" w:sz="0" w:space="0" w:color="auto"/>
        <w:bottom w:val="none" w:sz="0" w:space="0" w:color="auto"/>
        <w:right w:val="none" w:sz="0" w:space="0" w:color="auto"/>
      </w:divBdr>
    </w:div>
    <w:div w:id="1654530549">
      <w:bodyDiv w:val="1"/>
      <w:marLeft w:val="0"/>
      <w:marRight w:val="0"/>
      <w:marTop w:val="0"/>
      <w:marBottom w:val="0"/>
      <w:divBdr>
        <w:top w:val="none" w:sz="0" w:space="0" w:color="auto"/>
        <w:left w:val="none" w:sz="0" w:space="0" w:color="auto"/>
        <w:bottom w:val="none" w:sz="0" w:space="0" w:color="auto"/>
        <w:right w:val="none" w:sz="0" w:space="0" w:color="auto"/>
      </w:divBdr>
    </w:div>
    <w:div w:id="1684431867">
      <w:bodyDiv w:val="1"/>
      <w:marLeft w:val="0"/>
      <w:marRight w:val="0"/>
      <w:marTop w:val="0"/>
      <w:marBottom w:val="0"/>
      <w:divBdr>
        <w:top w:val="none" w:sz="0" w:space="0" w:color="auto"/>
        <w:left w:val="none" w:sz="0" w:space="0" w:color="auto"/>
        <w:bottom w:val="none" w:sz="0" w:space="0" w:color="auto"/>
        <w:right w:val="none" w:sz="0" w:space="0" w:color="auto"/>
      </w:divBdr>
    </w:div>
    <w:div w:id="1689941889">
      <w:bodyDiv w:val="1"/>
      <w:marLeft w:val="0"/>
      <w:marRight w:val="0"/>
      <w:marTop w:val="0"/>
      <w:marBottom w:val="0"/>
      <w:divBdr>
        <w:top w:val="none" w:sz="0" w:space="0" w:color="auto"/>
        <w:left w:val="none" w:sz="0" w:space="0" w:color="auto"/>
        <w:bottom w:val="none" w:sz="0" w:space="0" w:color="auto"/>
        <w:right w:val="none" w:sz="0" w:space="0" w:color="auto"/>
      </w:divBdr>
    </w:div>
    <w:div w:id="1708412478">
      <w:bodyDiv w:val="1"/>
      <w:marLeft w:val="0"/>
      <w:marRight w:val="0"/>
      <w:marTop w:val="0"/>
      <w:marBottom w:val="0"/>
      <w:divBdr>
        <w:top w:val="none" w:sz="0" w:space="0" w:color="auto"/>
        <w:left w:val="none" w:sz="0" w:space="0" w:color="auto"/>
        <w:bottom w:val="none" w:sz="0" w:space="0" w:color="auto"/>
        <w:right w:val="none" w:sz="0" w:space="0" w:color="auto"/>
      </w:divBdr>
      <w:divsChild>
        <w:div w:id="1099716306">
          <w:marLeft w:val="0"/>
          <w:marRight w:val="0"/>
          <w:marTop w:val="0"/>
          <w:marBottom w:val="0"/>
          <w:divBdr>
            <w:top w:val="none" w:sz="0" w:space="0" w:color="auto"/>
            <w:left w:val="none" w:sz="0" w:space="0" w:color="auto"/>
            <w:bottom w:val="none" w:sz="0" w:space="0" w:color="auto"/>
            <w:right w:val="none" w:sz="0" w:space="0" w:color="auto"/>
          </w:divBdr>
        </w:div>
        <w:div w:id="1242131960">
          <w:marLeft w:val="0"/>
          <w:marRight w:val="0"/>
          <w:marTop w:val="0"/>
          <w:marBottom w:val="0"/>
          <w:divBdr>
            <w:top w:val="none" w:sz="0" w:space="0" w:color="auto"/>
            <w:left w:val="none" w:sz="0" w:space="0" w:color="auto"/>
            <w:bottom w:val="none" w:sz="0" w:space="0" w:color="auto"/>
            <w:right w:val="none" w:sz="0" w:space="0" w:color="auto"/>
          </w:divBdr>
        </w:div>
        <w:div w:id="1923828752">
          <w:marLeft w:val="0"/>
          <w:marRight w:val="0"/>
          <w:marTop w:val="0"/>
          <w:marBottom w:val="0"/>
          <w:divBdr>
            <w:top w:val="none" w:sz="0" w:space="0" w:color="auto"/>
            <w:left w:val="none" w:sz="0" w:space="0" w:color="auto"/>
            <w:bottom w:val="none" w:sz="0" w:space="0" w:color="auto"/>
            <w:right w:val="none" w:sz="0" w:space="0" w:color="auto"/>
          </w:divBdr>
        </w:div>
        <w:div w:id="232855156">
          <w:marLeft w:val="0"/>
          <w:marRight w:val="0"/>
          <w:marTop w:val="0"/>
          <w:marBottom w:val="0"/>
          <w:divBdr>
            <w:top w:val="none" w:sz="0" w:space="0" w:color="auto"/>
            <w:left w:val="none" w:sz="0" w:space="0" w:color="auto"/>
            <w:bottom w:val="none" w:sz="0" w:space="0" w:color="auto"/>
            <w:right w:val="none" w:sz="0" w:space="0" w:color="auto"/>
          </w:divBdr>
        </w:div>
        <w:div w:id="1777870189">
          <w:marLeft w:val="0"/>
          <w:marRight w:val="0"/>
          <w:marTop w:val="0"/>
          <w:marBottom w:val="0"/>
          <w:divBdr>
            <w:top w:val="none" w:sz="0" w:space="0" w:color="auto"/>
            <w:left w:val="none" w:sz="0" w:space="0" w:color="auto"/>
            <w:bottom w:val="none" w:sz="0" w:space="0" w:color="auto"/>
            <w:right w:val="none" w:sz="0" w:space="0" w:color="auto"/>
          </w:divBdr>
        </w:div>
      </w:divsChild>
    </w:div>
    <w:div w:id="1728454152">
      <w:bodyDiv w:val="1"/>
      <w:marLeft w:val="0"/>
      <w:marRight w:val="0"/>
      <w:marTop w:val="0"/>
      <w:marBottom w:val="0"/>
      <w:divBdr>
        <w:top w:val="none" w:sz="0" w:space="0" w:color="auto"/>
        <w:left w:val="none" w:sz="0" w:space="0" w:color="auto"/>
        <w:bottom w:val="none" w:sz="0" w:space="0" w:color="auto"/>
        <w:right w:val="none" w:sz="0" w:space="0" w:color="auto"/>
      </w:divBdr>
    </w:div>
    <w:div w:id="1732923633">
      <w:bodyDiv w:val="1"/>
      <w:marLeft w:val="0"/>
      <w:marRight w:val="0"/>
      <w:marTop w:val="0"/>
      <w:marBottom w:val="0"/>
      <w:divBdr>
        <w:top w:val="none" w:sz="0" w:space="0" w:color="auto"/>
        <w:left w:val="none" w:sz="0" w:space="0" w:color="auto"/>
        <w:bottom w:val="none" w:sz="0" w:space="0" w:color="auto"/>
        <w:right w:val="none" w:sz="0" w:space="0" w:color="auto"/>
      </w:divBdr>
    </w:div>
    <w:div w:id="1758794578">
      <w:bodyDiv w:val="1"/>
      <w:marLeft w:val="0"/>
      <w:marRight w:val="0"/>
      <w:marTop w:val="0"/>
      <w:marBottom w:val="0"/>
      <w:divBdr>
        <w:top w:val="none" w:sz="0" w:space="0" w:color="auto"/>
        <w:left w:val="none" w:sz="0" w:space="0" w:color="auto"/>
        <w:bottom w:val="none" w:sz="0" w:space="0" w:color="auto"/>
        <w:right w:val="none" w:sz="0" w:space="0" w:color="auto"/>
      </w:divBdr>
    </w:div>
    <w:div w:id="1768425849">
      <w:bodyDiv w:val="1"/>
      <w:marLeft w:val="0"/>
      <w:marRight w:val="0"/>
      <w:marTop w:val="0"/>
      <w:marBottom w:val="0"/>
      <w:divBdr>
        <w:top w:val="none" w:sz="0" w:space="0" w:color="auto"/>
        <w:left w:val="none" w:sz="0" w:space="0" w:color="auto"/>
        <w:bottom w:val="none" w:sz="0" w:space="0" w:color="auto"/>
        <w:right w:val="none" w:sz="0" w:space="0" w:color="auto"/>
      </w:divBdr>
    </w:div>
    <w:div w:id="1778257629">
      <w:bodyDiv w:val="1"/>
      <w:marLeft w:val="0"/>
      <w:marRight w:val="0"/>
      <w:marTop w:val="0"/>
      <w:marBottom w:val="0"/>
      <w:divBdr>
        <w:top w:val="none" w:sz="0" w:space="0" w:color="auto"/>
        <w:left w:val="none" w:sz="0" w:space="0" w:color="auto"/>
        <w:bottom w:val="none" w:sz="0" w:space="0" w:color="auto"/>
        <w:right w:val="none" w:sz="0" w:space="0" w:color="auto"/>
      </w:divBdr>
    </w:div>
    <w:div w:id="1793162129">
      <w:bodyDiv w:val="1"/>
      <w:marLeft w:val="0"/>
      <w:marRight w:val="0"/>
      <w:marTop w:val="0"/>
      <w:marBottom w:val="0"/>
      <w:divBdr>
        <w:top w:val="none" w:sz="0" w:space="0" w:color="auto"/>
        <w:left w:val="none" w:sz="0" w:space="0" w:color="auto"/>
        <w:bottom w:val="none" w:sz="0" w:space="0" w:color="auto"/>
        <w:right w:val="none" w:sz="0" w:space="0" w:color="auto"/>
      </w:divBdr>
    </w:div>
    <w:div w:id="1804078739">
      <w:bodyDiv w:val="1"/>
      <w:marLeft w:val="0"/>
      <w:marRight w:val="0"/>
      <w:marTop w:val="0"/>
      <w:marBottom w:val="0"/>
      <w:divBdr>
        <w:top w:val="none" w:sz="0" w:space="0" w:color="auto"/>
        <w:left w:val="none" w:sz="0" w:space="0" w:color="auto"/>
        <w:bottom w:val="none" w:sz="0" w:space="0" w:color="auto"/>
        <w:right w:val="none" w:sz="0" w:space="0" w:color="auto"/>
      </w:divBdr>
    </w:div>
    <w:div w:id="1807812887">
      <w:bodyDiv w:val="1"/>
      <w:marLeft w:val="0"/>
      <w:marRight w:val="0"/>
      <w:marTop w:val="0"/>
      <w:marBottom w:val="0"/>
      <w:divBdr>
        <w:top w:val="none" w:sz="0" w:space="0" w:color="auto"/>
        <w:left w:val="none" w:sz="0" w:space="0" w:color="auto"/>
        <w:bottom w:val="none" w:sz="0" w:space="0" w:color="auto"/>
        <w:right w:val="none" w:sz="0" w:space="0" w:color="auto"/>
      </w:divBdr>
    </w:div>
    <w:div w:id="1837763378">
      <w:bodyDiv w:val="1"/>
      <w:marLeft w:val="0"/>
      <w:marRight w:val="0"/>
      <w:marTop w:val="0"/>
      <w:marBottom w:val="0"/>
      <w:divBdr>
        <w:top w:val="none" w:sz="0" w:space="0" w:color="auto"/>
        <w:left w:val="none" w:sz="0" w:space="0" w:color="auto"/>
        <w:bottom w:val="none" w:sz="0" w:space="0" w:color="auto"/>
        <w:right w:val="none" w:sz="0" w:space="0" w:color="auto"/>
      </w:divBdr>
    </w:div>
    <w:div w:id="1878660234">
      <w:bodyDiv w:val="1"/>
      <w:marLeft w:val="0"/>
      <w:marRight w:val="0"/>
      <w:marTop w:val="0"/>
      <w:marBottom w:val="0"/>
      <w:divBdr>
        <w:top w:val="none" w:sz="0" w:space="0" w:color="auto"/>
        <w:left w:val="none" w:sz="0" w:space="0" w:color="auto"/>
        <w:bottom w:val="none" w:sz="0" w:space="0" w:color="auto"/>
        <w:right w:val="none" w:sz="0" w:space="0" w:color="auto"/>
      </w:divBdr>
    </w:div>
    <w:div w:id="1994598282">
      <w:bodyDiv w:val="1"/>
      <w:marLeft w:val="0"/>
      <w:marRight w:val="0"/>
      <w:marTop w:val="0"/>
      <w:marBottom w:val="0"/>
      <w:divBdr>
        <w:top w:val="none" w:sz="0" w:space="0" w:color="auto"/>
        <w:left w:val="none" w:sz="0" w:space="0" w:color="auto"/>
        <w:bottom w:val="none" w:sz="0" w:space="0" w:color="auto"/>
        <w:right w:val="none" w:sz="0" w:space="0" w:color="auto"/>
      </w:divBdr>
    </w:div>
    <w:div w:id="2040232049">
      <w:bodyDiv w:val="1"/>
      <w:marLeft w:val="0"/>
      <w:marRight w:val="0"/>
      <w:marTop w:val="0"/>
      <w:marBottom w:val="0"/>
      <w:divBdr>
        <w:top w:val="none" w:sz="0" w:space="0" w:color="auto"/>
        <w:left w:val="none" w:sz="0" w:space="0" w:color="auto"/>
        <w:bottom w:val="none" w:sz="0" w:space="0" w:color="auto"/>
        <w:right w:val="none" w:sz="0" w:space="0" w:color="auto"/>
      </w:divBdr>
    </w:div>
    <w:div w:id="2043825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84CEFB-8F1D-4183-96FF-C82E37B07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TotalTime>
  <Pages>4</Pages>
  <Words>1203</Words>
  <Characters>68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OFFEE COUNTY BOARD OF EDUCATION</vt:lpstr>
    </vt:vector>
  </TitlesOfParts>
  <Company>Coffee County School System</Company>
  <LinksUpToDate>false</LinksUpToDate>
  <CharactersWithSpaces>80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FFEE COUNTY BOARD OF EDUCATION</dc:title>
  <dc:creator>Donna Hataway</dc:creator>
  <cp:lastModifiedBy>Donna Hataway</cp:lastModifiedBy>
  <cp:revision>106</cp:revision>
  <cp:lastPrinted>2017-10-17T16:07:00Z</cp:lastPrinted>
  <dcterms:created xsi:type="dcterms:W3CDTF">2017-10-06T18:24:00Z</dcterms:created>
  <dcterms:modified xsi:type="dcterms:W3CDTF">2017-11-16T15:44:00Z</dcterms:modified>
</cp:coreProperties>
</file>